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submission-report" />
    <w:p><w:pPr><w:pStyle w:val="Heading1" /></w:pPr><w:r><w:t xml:space="preserve">Submission Report</w:t></w:r></w:p>
    <w:p><w:pPr><w:pStyle w:val="Compact" /><w:numPr><w:ilvl w:val="0" /><w:numId w:val="1001" /></w:numPr></w:pPr><w:r><w:t xml:space="preserve">Submission generated at 09/29/2025 at 05:53:01</w:t></w:r></w:p>
    <w:p><w:pPr><w:pStyle w:val="Compact" /><w:numPr><w:ilvl w:val="0" /><w:numId w:val="1001" /></w:numPr></w:pPr><w:r><w:t xml:space="preserve">Machine info: Linux runnervm3ublj 6.11.0-1018-azure #18~24.04.1-Ubuntu SMP Sat Jun 28 04:46:03 UTC 2025 x86_64 x86_64 x86_64 GNU/Linux</w:t></w:r></w:p>
    <w:p><w:r><w:pict><v:rect style="width:0;height:1.5pt" o:hralign="center" o:hrstd="t" o:hr="t" /></w:pict></w:r></w:p>
    <w:bookmarkStart w:id="20" w:name="build-output" />
    <w:p><w:pPr><w:pStyle w:val="Heading2" /></w:pPr><w:r><w:t xml:space="preserve">Build Output</w:t></w:r></w:p>
    <w:p><w:pPr><w:pStyle w:val="SourceCode" /></w:pPr><w:r><w:rPr><w:rStyle w:val="VariableTok" /></w:rPr><w:t xml:space="preserve">make</w:t></w:r><w:r><w:rPr><w:rStyle w:val="OperatorTok" /></w:rPr><w:t xml:space="preserve">[</w:t></w:r><w:r><w:rPr><w:rStyle w:val="DecValTok" /></w:rPr><w:t xml:space="preserve">1</w:t></w:r><w:r><w:rPr><w:rStyle w:val="OperatorTok" /></w:rPr><w:t xml:space="preserve">]</w:t></w:r><w:r><w:rPr><w:rStyle w:val="ExtensionTok" /></w:rPr><w:t xml:space="preserve">:</w:t></w:r><w:r><w:rPr><w:rStyle w:val="NormalTok" /></w:rPr><w:t xml:space="preserve"> Entering directory </w:t></w:r><w:r><w:rPr><w:rStyle w:val="StringTok" /></w:rPr><w:t xml:space="preserve">&#39;/home/runner/work/P1-Simple-Linked-List/P1-Simple-Linked-List&#39;</w:t></w:r><w:r><w:br /></w:r><w:r><w:rPr><w:rStyle w:val="FunctionTok" /></w:rPr><w:t xml:space="preserve">mkdir</w:t></w:r><w:r><w:rPr><w:rStyle w:val="NormalTok" /></w:rPr><w:t xml:space="preserve"> </w:t></w:r><w:r><w:rPr><w:rStyle w:val="AttributeTok" /></w:rPr><w:t xml:space="preserve">-p</w:t></w:r><w:r><w:rPr><w:rStyle w:val="NormalTok" /></w:rPr><w:t xml:space="preserve"> build/debug</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DEBUG</w:t></w:r><w:r><w:rPr><w:rStyle w:val="NormalTok" /></w:rPr><w:t xml:space="preserve"> </w:t></w:r><w:r><w:rPr><w:rStyle w:val="AttributeTok" /></w:rPr><w:t xml:space="preserve">-fno-omit-frame-pointer</w:t></w:r><w:r><w:rPr><w:rStyle w:val="NormalTok" /></w:rPr><w:t xml:space="preserve"> </w:t></w:r><w:r><w:rPr><w:rStyle w:val="AttributeTok" /></w:rPr><w:t xml:space="preserve">-fsanitize</w:t></w:r><w:r><w:rPr><w:rStyle w:val="OperatorTok" /></w:rPr><w:t xml:space="preserve">=</w:t></w:r><w:r><w:rPr><w:rStyle w:val="NormalTok" /></w:rPr><w:t xml:space="preserve">address </w:t></w:r><w:r><w:rPr><w:rStyle w:val="AttributeTok" /></w:rPr><w:t xml:space="preserve">-c</w:t></w:r><w:r><w:rPr><w:rStyle w:val="NormalTok" /></w:rPr><w:t xml:space="preserve"> src/lab.c </w:t></w:r><w:r><w:rPr><w:rStyle w:val="AttributeTok" /></w:rPr><w:t xml:space="preserve">-o</w:t></w:r><w:r><w:rPr><w:rStyle w:val="NormalTok" /></w:rPr><w:t xml:space="preserve"> build/debug/lab.c.o</w:t></w:r><w:r><w:br /></w:r><w:r><w:rPr><w:rStyle w:val="FunctionTok" /></w:rPr><w:t xml:space="preserve">mkdir</w:t></w:r><w:r><w:rPr><w:rStyle w:val="NormalTok" /></w:rPr><w:t xml:space="preserve"> </w:t></w:r><w:r><w:rPr><w:rStyle w:val="AttributeTok" /></w:rPr><w:t xml:space="preserve">-p</w:t></w:r><w:r><w:rPr><w:rStyle w:val="NormalTok" /></w:rPr><w:t xml:space="preserve"> build/debug</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DEBUG</w:t></w:r><w:r><w:rPr><w:rStyle w:val="NormalTok" /></w:rPr><w:t xml:space="preserve"> </w:t></w:r><w:r><w:rPr><w:rStyle w:val="AttributeTok" /></w:rPr><w:t xml:space="preserve">-fno-omit-frame-pointer</w:t></w:r><w:r><w:rPr><w:rStyle w:val="NormalTok" /></w:rPr><w:t xml:space="preserve"> </w:t></w:r><w:r><w:rPr><w:rStyle w:val="AttributeTok" /></w:rPr><w:t xml:space="preserve">-fsanitize</w:t></w:r><w:r><w:rPr><w:rStyle w:val="OperatorTok" /></w:rPr><w:t xml:space="preserve">=</w:t></w:r><w:r><w:rPr><w:rStyle w:val="NormalTok" /></w:rPr><w:t xml:space="preserve">address </w:t></w:r><w:r><w:rPr><w:rStyle w:val="AttributeTok" /></w:rPr><w:t xml:space="preserve">-c</w:t></w:r><w:r><w:rPr><w:rStyle w:val="NormalTok" /></w:rPr><w:t xml:space="preserve"> src/main.c </w:t></w:r><w:r><w:rPr><w:rStyle w:val="AttributeTok" /></w:rPr><w:t xml:space="preserve">-o</w:t></w:r><w:r><w:rPr><w:rStyle w:val="NormalTok" /></w:rPr><w:t xml:space="preserve"> build/debug/main.c.o</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DEBUG</w:t></w:r><w:r><w:rPr><w:rStyle w:val="NormalTok" /></w:rPr><w:t xml:space="preserve"> </w:t></w:r><w:r><w:rPr><w:rStyle w:val="AttributeTok" /></w:rPr><w:t xml:space="preserve">-fno-omit-frame-pointer</w:t></w:r><w:r><w:rPr><w:rStyle w:val="NormalTok" /></w:rPr><w:t xml:space="preserve"> </w:t></w:r><w:r><w:rPr><w:rStyle w:val="AttributeTok" /></w:rPr><w:t xml:space="preserve">-fsanitize</w:t></w:r><w:r><w:rPr><w:rStyle w:val="OperatorTok" /></w:rPr><w:t xml:space="preserve">=</w:t></w:r><w:r><w:rPr><w:rStyle w:val="NormalTok" /></w:rPr><w:t xml:space="preserve">address build/debug/lab.c.o build/debug/main.c.o </w:t></w:r><w:r><w:rPr><w:rStyle w:val="AttributeTok" /></w:rPr><w:t xml:space="preserve">-o</w:t></w:r><w:r><w:rPr><w:rStyle w:val="NormalTok" /></w:rPr><w:t xml:space="preserve"> build/debug/myapp_d </w:t></w:r><w:r><w:rPr><w:rStyle w:val="AttributeTok" /></w:rPr><w:t xml:space="preserve">-fsanitize</w:t></w:r><w:r><w:rPr><w:rStyle w:val="OperatorTok" /></w:rPr><w:t xml:space="preserve">=</w:t></w:r><w:r><w:rPr><w:rStyle w:val="NormalTok" /></w:rPr><w:t xml:space="preserve">address</w:t></w:r><w:r><w:br /></w:r><w:r><w:rPr><w:rStyle w:val="VariableTok" /></w:rPr><w:t xml:space="preserve">make</w:t></w:r><w:r><w:rPr><w:rStyle w:val="OperatorTok" /></w:rPr><w:t xml:space="preserve">[</w:t></w:r><w:r><w:rPr><w:rStyle w:val="DecValTok" /></w:rPr><w:t xml:space="preserve">1</w:t></w:r><w:r><w:rPr><w:rStyle w:val="OperatorTok" /></w:rPr><w:t xml:space="preserve">]</w:t></w:r><w:r><w:rPr><w:rStyle w:val="ExtensionTok" /></w:rPr><w:t xml:space="preserve">:</w:t></w:r><w:r><w:rPr><w:rStyle w:val="NormalTok" /></w:rPr><w:t xml:space="preserve"> Leaving directory </w:t></w:r><w:r><w:rPr><w:rStyle w:val="StringTok" /></w:rPr><w:t xml:space="preserve">&#39;/home/runner/work/P1-Simple-Linked-List/P1-Simple-Linked-List&#39;</w:t></w:r><w:r><w:br /></w:r><w:r><w:rPr><w:rStyle w:val="VariableTok" /></w:rPr><w:t xml:space="preserve">make</w:t></w:r><w:r><w:rPr><w:rStyle w:val="OperatorTok" /></w:rPr><w:t xml:space="preserve">[</w:t></w:r><w:r><w:rPr><w:rStyle w:val="DecValTok" /></w:rPr><w:t xml:space="preserve">1</w:t></w:r><w:r><w:rPr><w:rStyle w:val="OperatorTok" /></w:rPr><w:t xml:space="preserve">]</w:t></w:r><w:r><w:rPr><w:rStyle w:val="ExtensionTok" /></w:rPr><w:t xml:space="preserve">:</w:t></w:r><w:r><w:rPr><w:rStyle w:val="NormalTok" /></w:rPr><w:t xml:space="preserve"> Entering directory </w:t></w:r><w:r><w:rPr><w:rStyle w:val="StringTok" /></w:rPr><w:t xml:space="preserve">&#39;/home/runner/work/P1-Simple-Linked-List/P1-Simple-Linked-List&#39;</w:t></w:r><w:r><w:br /></w:r><w:r><w:rPr><w:rStyle w:val="FunctionTok" /></w:rPr><w:t xml:space="preserve">mkdir</w:t></w:r><w:r><w:rPr><w:rStyle w:val="NormalTok" /></w:rPr><w:t xml:space="preserve"> </w:t></w:r><w:r><w:rPr><w:rStyle w:val="AttributeTok" /></w:rPr><w:t xml:space="preserve">-p</w:t></w:r><w:r><w:rPr><w:rStyle w:val="NormalTok" /></w:rPr><w:t xml:space="preserve"> build/release</w:t></w:r><w:r><w:br /></w:r><w:r><w:rPr><w:rStyle w:val="FunctionTok" /></w:rPr><w:t xml:space="preserve">cc</w:t></w:r><w:r><w:rPr><w:rStyle w:val="NormalTok" /></w:rPr><w:t xml:space="preserve"> </w:t></w:r><w:r><w:rPr><w:rStyle w:val="AttributeTok" /></w:rPr><w:t xml:space="preserve">-Wall</w:t></w:r><w:r><w:rPr><w:rStyle w:val="NormalTok" /></w:rPr><w:t xml:space="preserve"> </w:t></w:r><w:r><w:rPr><w:rStyle w:val="AttributeTok" /></w:rPr><w:t xml:space="preserve">-Wextra</w:t></w:r><w:r><w:rPr><w:rStyle w:val="NormalTok" /></w:rPr><w:t xml:space="preserve"> </w:t></w:r><w:r><w:rPr><w:rStyle w:val="AttributeTok" /></w:rPr><w:t xml:space="preserve">-O2</w:t></w:r><w:r><w:rPr><w:rStyle w:val="NormalTok" /></w:rPr><w:t xml:space="preserve"> </w:t></w:r><w:r><w:rPr><w:rStyle w:val="AttributeTok" /></w:rPr><w:t xml:space="preserve">-fPIE</w:t></w:r><w:r><w:rPr><w:rStyle w:val="NormalTok" /></w:rPr><w:t xml:space="preserve"> </w:t></w:r><w:r><w:rPr><w:rStyle w:val="AttributeTok" /></w:rPr><w:t xml:space="preserve">-MMD</w:t></w:r><w:r><w:rPr><w:rStyle w:val="NormalTok" /></w:rPr><w:t xml:space="preserve"> </w:t></w:r><w:r><w:rPr><w:rStyle w:val="AttributeTok" /></w:rPr><w:t xml:space="preserve">-MP</w:t></w:r><w:r><w:rPr><w:rStyle w:val="NormalTok" /></w:rPr><w:t xml:space="preserve"> </w:t></w:r><w:r><w:rPr><w:rStyle w:val="AttributeTok" /></w:rPr><w:t xml:space="preserve">-Wformat</w:t></w:r><w:r><w:rPr><w:rStyle w:val="NormalTok" /></w:rPr><w:t xml:space="preserve"> </w:t></w:r><w:r><w:rPr><w:rStyle w:val="AttributeTok" /></w:rPr><w:t xml:space="preserve">-Wformat</w:t></w:r><w:r><w:rPr><w:rStyle w:val="OperatorTok" /></w:rPr><w:t xml:space="preserve">=</w:t></w:r><w:r><w:rPr><w:rStyle w:val="NormalTok" /></w:rPr><w:t xml:space="preserve">2 </w:t></w:r><w:r><w:rPr><w:rStyle w:val="AttributeTok" /></w:rPr><w:t xml:space="preserve">-Wconversion</w:t></w:r><w:r><w:rPr><w:rStyle w:val="NormalTok" /></w:rPr><w:t xml:space="preserve"> </w:t></w:r><w:r><w:rPr><w:rStyle w:val="AttributeTok" /></w:rPr><w:t xml:space="preserve">-Wsign-conversion</w:t></w:r><w:r><w:rPr><w:rStyle w:val="NormalTok" /></w:rPr><w:t xml:space="preserve"> </w:t></w:r><w:r><w:rPr><w:rStyle w:val="AttributeTok" /></w:rPr><w:t xml:space="preserve">-Wimplicit-fallthrough</w:t></w:r><w:r><w:rPr><w:rStyle w:val="NormalTok" /></w:rPr><w:t xml:space="preserve"> </w:t></w:r><w:r><w:rPr><w:rStyle w:val="AttributeTok" /></w:rPr><w:t xml:space="preserve">-fstack-protector-strong</w:t></w:r><w:r><w:rPr><w:rStyle w:val="NormalTok" /></w:rPr><w:t xml:space="preserve"> </w:t></w:r><w:r><w:rPr><w:rStyle w:val="AttributeTok" /></w:rPr><w:t xml:space="preserve">-Werror</w:t></w:r><w:r><w:rPr><w:rStyle w:val="OperatorTok" /></w:rPr><w:t xml:space="preserve">=</w:t></w:r><w:r><w:rPr><w:rStyle w:val="NormalTok" /></w:rPr><w:t xml:space="preserve">format-security </w:t></w:r><w:r><w:rPr><w:rStyle w:val="AttributeTok" /></w:rPr><w:t xml:space="preserve">-Werror</w:t></w:r><w:r><w:rPr><w:rStyle w:val="OperatorTok" /></w:rPr><w:t xml:space="preserve">=</w:t></w:r><w:r><w:rPr><w:rStyle w:val="NormalTok" /></w:rPr><w:t xml:space="preserve">implicit </w:t></w:r><w:r><w:rPr><w:rStyle w:val="AttributeTok" /></w:rPr><w:t xml:space="preserve">-Werror</w:t></w:r><w:r><w:rPr><w:rStyle w:val="OperatorTok" /></w:rPr><w:t xml:space="preserve">=</w:t></w:r><w:r><w:rPr><w:rStyle w:val="NormalTok" /></w:rPr><w:t xml:space="preserve">incompatible-pointer-types </w:t></w:r><w:r><w:rPr><w:rStyle w:val="AttributeTok" /></w:rPr><w:t xml:space="preserve">-Werror</w:t></w:r><w:r><w:rPr><w:rStyle w:val="OperatorTok" /></w:rPr><w:t xml:space="preserve">=</w:t></w:r><w:r><w:rPr><w:rStyle w:val="NormalTok" /></w:rPr><w:t xml:space="preserve">int-conversion </w:t></w:r><w:r><w:rPr><w:rStyle w:val="AttributeTok" /></w:rPr><w:t xml:space="preserve">-c</w:t></w:r><w:r><w:rPr><w:rStyle w:val="NormalTok" /></w:rPr><w:t xml:space="preserve"> src/lab.c </w:t></w:r><w:r><w:rPr><w:rStyle w:val="AttributeTok" /></w:rPr><w:t xml:space="preserve">-o</w:t></w:r><w:r><w:rPr><w:rStyle w:val="NormalTok" /></w:rPr><w:t xml:space="preserve"> build/release/lab.c.o</w:t></w:r><w:r><w:br /></w:r><w:r><w:rPr><w:rStyle w:val="FunctionTok" /></w:rPr><w:t xml:space="preserve">mkdir</w:t></w:r><w:r><w:rPr><w:rStyle w:val="NormalTok" /></w:rPr><w:t xml:space="preserve"> </w:t></w:r><w:r><w:rPr><w:rStyle w:val="AttributeTok" /></w:rPr><w:t xml:space="preserve">-p</w:t></w:r><w:r><w:rPr><w:rStyle w:val="NormalTok" /></w:rPr><w:t xml:space="preserve"> build/release</w:t></w:r><w:r><w:br /></w:r><w:r><w:rPr><w:rStyle w:val="FunctionTok" /></w:rPr><w:t xml:space="preserve">cc</w:t></w:r><w:r><w:rPr><w:rStyle w:val="NormalTok" /></w:rPr><w:t xml:space="preserve"> </w:t></w:r><w:r><w:rPr><w:rStyle w:val="AttributeTok" /></w:rPr><w:t xml:space="preserve">-Wall</w:t></w:r><w:r><w:rPr><w:rStyle w:val="NormalTok" /></w:rPr><w:t xml:space="preserve"> </w:t></w:r><w:r><w:rPr><w:rStyle w:val="AttributeTok" /></w:rPr><w:t xml:space="preserve">-Wextra</w:t></w:r><w:r><w:rPr><w:rStyle w:val="NormalTok" /></w:rPr><w:t xml:space="preserve"> </w:t></w:r><w:r><w:rPr><w:rStyle w:val="AttributeTok" /></w:rPr><w:t xml:space="preserve">-O2</w:t></w:r><w:r><w:rPr><w:rStyle w:val="NormalTok" /></w:rPr><w:t xml:space="preserve"> </w:t></w:r><w:r><w:rPr><w:rStyle w:val="AttributeTok" /></w:rPr><w:t xml:space="preserve">-fPIE</w:t></w:r><w:r><w:rPr><w:rStyle w:val="NormalTok" /></w:rPr><w:t xml:space="preserve"> </w:t></w:r><w:r><w:rPr><w:rStyle w:val="AttributeTok" /></w:rPr><w:t xml:space="preserve">-MMD</w:t></w:r><w:r><w:rPr><w:rStyle w:val="NormalTok" /></w:rPr><w:t xml:space="preserve"> </w:t></w:r><w:r><w:rPr><w:rStyle w:val="AttributeTok" /></w:rPr><w:t xml:space="preserve">-MP</w:t></w:r><w:r><w:rPr><w:rStyle w:val="NormalTok" /></w:rPr><w:t xml:space="preserve"> </w:t></w:r><w:r><w:rPr><w:rStyle w:val="AttributeTok" /></w:rPr><w:t xml:space="preserve">-Wformat</w:t></w:r><w:r><w:rPr><w:rStyle w:val="NormalTok" /></w:rPr><w:t xml:space="preserve"> </w:t></w:r><w:r><w:rPr><w:rStyle w:val="AttributeTok" /></w:rPr><w:t xml:space="preserve">-Wformat</w:t></w:r><w:r><w:rPr><w:rStyle w:val="OperatorTok" /></w:rPr><w:t xml:space="preserve">=</w:t></w:r><w:r><w:rPr><w:rStyle w:val="NormalTok" /></w:rPr><w:t xml:space="preserve">2 </w:t></w:r><w:r><w:rPr><w:rStyle w:val="AttributeTok" /></w:rPr><w:t xml:space="preserve">-Wconversion</w:t></w:r><w:r><w:rPr><w:rStyle w:val="NormalTok" /></w:rPr><w:t xml:space="preserve"> </w:t></w:r><w:r><w:rPr><w:rStyle w:val="AttributeTok" /></w:rPr><w:t xml:space="preserve">-Wsign-conversion</w:t></w:r><w:r><w:rPr><w:rStyle w:val="NormalTok" /></w:rPr><w:t xml:space="preserve"> </w:t></w:r><w:r><w:rPr><w:rStyle w:val="AttributeTok" /></w:rPr><w:t xml:space="preserve">-Wimplicit-fallthrough</w:t></w:r><w:r><w:rPr><w:rStyle w:val="NormalTok" /></w:rPr><w:t xml:space="preserve"> </w:t></w:r><w:r><w:rPr><w:rStyle w:val="AttributeTok" /></w:rPr><w:t xml:space="preserve">-fstack-protector-strong</w:t></w:r><w:r><w:rPr><w:rStyle w:val="NormalTok" /></w:rPr><w:t xml:space="preserve"> </w:t></w:r><w:r><w:rPr><w:rStyle w:val="AttributeTok" /></w:rPr><w:t xml:space="preserve">-Werror</w:t></w:r><w:r><w:rPr><w:rStyle w:val="OperatorTok" /></w:rPr><w:t xml:space="preserve">=</w:t></w:r><w:r><w:rPr><w:rStyle w:val="NormalTok" /></w:rPr><w:t xml:space="preserve">format-security </w:t></w:r><w:r><w:rPr><w:rStyle w:val="AttributeTok" /></w:rPr><w:t xml:space="preserve">-Werror</w:t></w:r><w:r><w:rPr><w:rStyle w:val="OperatorTok" /></w:rPr><w:t xml:space="preserve">=</w:t></w:r><w:r><w:rPr><w:rStyle w:val="NormalTok" /></w:rPr><w:t xml:space="preserve">implicit </w:t></w:r><w:r><w:rPr><w:rStyle w:val="AttributeTok" /></w:rPr><w:t xml:space="preserve">-Werror</w:t></w:r><w:r><w:rPr><w:rStyle w:val="OperatorTok" /></w:rPr><w:t xml:space="preserve">=</w:t></w:r><w:r><w:rPr><w:rStyle w:val="NormalTok" /></w:rPr><w:t xml:space="preserve">incompatible-pointer-types </w:t></w:r><w:r><w:rPr><w:rStyle w:val="AttributeTok" /></w:rPr><w:t xml:space="preserve">-Werror</w:t></w:r><w:r><w:rPr><w:rStyle w:val="OperatorTok" /></w:rPr><w:t xml:space="preserve">=</w:t></w:r><w:r><w:rPr><w:rStyle w:val="NormalTok" /></w:rPr><w:t xml:space="preserve">int-conversion </w:t></w:r><w:r><w:rPr><w:rStyle w:val="AttributeTok" /></w:rPr><w:t xml:space="preserve">-c</w:t></w:r><w:r><w:rPr><w:rStyle w:val="NormalTok" /></w:rPr><w:t xml:space="preserve"> src/main.c </w:t></w:r><w:r><w:rPr><w:rStyle w:val="AttributeTok" /></w:rPr><w:t xml:space="preserve">-o</w:t></w:r><w:r><w:rPr><w:rStyle w:val="NormalTok" /></w:rPr><w:t xml:space="preserve"> build/release/main.c.o</w:t></w:r><w:r><w:br /></w:r><w:r><w:rPr><w:rStyle w:val="FunctionTok" /></w:rPr><w:t xml:space="preserve">cc</w:t></w:r><w:r><w:rPr><w:rStyle w:val="NormalTok" /></w:rPr><w:t xml:space="preserve"> </w:t></w:r><w:r><w:rPr><w:rStyle w:val="AttributeTok" /></w:rPr><w:t xml:space="preserve">-Wall</w:t></w:r><w:r><w:rPr><w:rStyle w:val="NormalTok" /></w:rPr><w:t xml:space="preserve"> </w:t></w:r><w:r><w:rPr><w:rStyle w:val="AttributeTok" /></w:rPr><w:t xml:space="preserve">-Wextra</w:t></w:r><w:r><w:rPr><w:rStyle w:val="NormalTok" /></w:rPr><w:t xml:space="preserve"> </w:t></w:r><w:r><w:rPr><w:rStyle w:val="AttributeTok" /></w:rPr><w:t xml:space="preserve">-O2</w:t></w:r><w:r><w:rPr><w:rStyle w:val="NormalTok" /></w:rPr><w:t xml:space="preserve"> </w:t></w:r><w:r><w:rPr><w:rStyle w:val="AttributeTok" /></w:rPr><w:t xml:space="preserve">-fPIE</w:t></w:r><w:r><w:rPr><w:rStyle w:val="NormalTok" /></w:rPr><w:t xml:space="preserve"> </w:t></w:r><w:r><w:rPr><w:rStyle w:val="AttributeTok" /></w:rPr><w:t xml:space="preserve">-MMD</w:t></w:r><w:r><w:rPr><w:rStyle w:val="NormalTok" /></w:rPr><w:t xml:space="preserve"> </w:t></w:r><w:r><w:rPr><w:rStyle w:val="AttributeTok" /></w:rPr><w:t xml:space="preserve">-MP</w:t></w:r><w:r><w:rPr><w:rStyle w:val="NormalTok" /></w:rPr><w:t xml:space="preserve"> </w:t></w:r><w:r><w:rPr><w:rStyle w:val="AttributeTok" /></w:rPr><w:t xml:space="preserve">-Wformat</w:t></w:r><w:r><w:rPr><w:rStyle w:val="NormalTok" /></w:rPr><w:t xml:space="preserve"> </w:t></w:r><w:r><w:rPr><w:rStyle w:val="AttributeTok" /></w:rPr><w:t xml:space="preserve">-Wformat</w:t></w:r><w:r><w:rPr><w:rStyle w:val="OperatorTok" /></w:rPr><w:t xml:space="preserve">=</w:t></w:r><w:r><w:rPr><w:rStyle w:val="NormalTok" /></w:rPr><w:t xml:space="preserve">2 </w:t></w:r><w:r><w:rPr><w:rStyle w:val="AttributeTok" /></w:rPr><w:t xml:space="preserve">-Wconversion</w:t></w:r><w:r><w:rPr><w:rStyle w:val="NormalTok" /></w:rPr><w:t xml:space="preserve"> </w:t></w:r><w:r><w:rPr><w:rStyle w:val="AttributeTok" /></w:rPr><w:t xml:space="preserve">-Wsign-conversion</w:t></w:r><w:r><w:rPr><w:rStyle w:val="NormalTok" /></w:rPr><w:t xml:space="preserve"> </w:t></w:r><w:r><w:rPr><w:rStyle w:val="AttributeTok" /></w:rPr><w:t xml:space="preserve">-Wimplicit-fallthrough</w:t></w:r><w:r><w:rPr><w:rStyle w:val="NormalTok" /></w:rPr><w:t xml:space="preserve"> </w:t></w:r><w:r><w:rPr><w:rStyle w:val="AttributeTok" /></w:rPr><w:t xml:space="preserve">-fstack-protector-strong</w:t></w:r><w:r><w:rPr><w:rStyle w:val="NormalTok" /></w:rPr><w:t xml:space="preserve"> </w:t></w:r><w:r><w:rPr><w:rStyle w:val="AttributeTok" /></w:rPr><w:t xml:space="preserve">-Werror</w:t></w:r><w:r><w:rPr><w:rStyle w:val="OperatorTok" /></w:rPr><w:t xml:space="preserve">=</w:t></w:r><w:r><w:rPr><w:rStyle w:val="NormalTok" /></w:rPr><w:t xml:space="preserve">format-security </w:t></w:r><w:r><w:rPr><w:rStyle w:val="AttributeTok" /></w:rPr><w:t xml:space="preserve">-Werror</w:t></w:r><w:r><w:rPr><w:rStyle w:val="OperatorTok" /></w:rPr><w:t xml:space="preserve">=</w:t></w:r><w:r><w:rPr><w:rStyle w:val="NormalTok" /></w:rPr><w:t xml:space="preserve">implicit </w:t></w:r><w:r><w:rPr><w:rStyle w:val="AttributeTok" /></w:rPr><w:t xml:space="preserve">-Werror</w:t></w:r><w:r><w:rPr><w:rStyle w:val="OperatorTok" /></w:rPr><w:t xml:space="preserve">=</w:t></w:r><w:r><w:rPr><w:rStyle w:val="NormalTok" /></w:rPr><w:t xml:space="preserve">incompatible-pointer-types </w:t></w:r><w:r><w:rPr><w:rStyle w:val="AttributeTok" /></w:rPr><w:t xml:space="preserve">-Werror</w:t></w:r><w:r><w:rPr><w:rStyle w:val="OperatorTok" /></w:rPr><w:t xml:space="preserve">=</w:t></w:r><w:r><w:rPr><w:rStyle w:val="NormalTok" /></w:rPr><w:t xml:space="preserve">int-conversion build/release/lab.c.o build/release/main.c.o </w:t></w:r><w:r><w:rPr><w:rStyle w:val="AttributeTok" /></w:rPr><w:t xml:space="preserve">-o</w:t></w:r><w:r><w:rPr><w:rStyle w:val="NormalTok" /></w:rPr><w:t xml:space="preserve"> build/release/myapp </w:t></w:r><w:r><w:br /></w:r><w:r><w:rPr><w:rStyle w:val="VariableTok" /></w:rPr><w:t xml:space="preserve">make</w:t></w:r><w:r><w:rPr><w:rStyle w:val="OperatorTok" /></w:rPr><w:t xml:space="preserve">[</w:t></w:r><w:r><w:rPr><w:rStyle w:val="DecValTok" /></w:rPr><w:t xml:space="preserve">1</w:t></w:r><w:r><w:rPr><w:rStyle w:val="OperatorTok" /></w:rPr><w:t xml:space="preserve">]</w:t></w:r><w:r><w:rPr><w:rStyle w:val="ExtensionTok" /></w:rPr><w:t xml:space="preserve">:</w:t></w:r><w:r><w:rPr><w:rStyle w:val="NormalTok" /></w:rPr><w:t xml:space="preserve"> Leaving directory </w:t></w:r><w:r><w:rPr><w:rStyle w:val="StringTok" /></w:rPr><w:t xml:space="preserve">&#39;/home/runner/work/P1-Simple-Linked-List/P1-Simple-Linked-List&#39;</w:t></w:r><w:r><w:br /></w:r><w:r><w:rPr><w:rStyle w:val="VariableTok" /></w:rPr><w:t xml:space="preserve">make</w:t></w:r><w:r><w:rPr><w:rStyle w:val="OperatorTok" /></w:rPr><w:t xml:space="preserve">[</w:t></w:r><w:r><w:rPr><w:rStyle w:val="DecValTok" /></w:rPr><w:t xml:space="preserve">1</w:t></w:r><w:r><w:rPr><w:rStyle w:val="OperatorTok" /></w:rPr><w:t xml:space="preserve">]</w:t></w:r><w:r><w:rPr><w:rStyle w:val="ExtensionTok" /></w:rPr><w:t xml:space="preserve">:</w:t></w:r><w:r><w:rPr><w:rStyle w:val="NormalTok" /></w:rPr><w:t xml:space="preserve"> Entering directory </w:t></w:r><w:r><w:rPr><w:rStyle w:val="StringTok" /></w:rPr><w:t xml:space="preserve">&#39;/home/runner/work/P1-Simple-Linked-List/P1-Simple-Linked-List&#39;</w:t></w:r><w:r><w:br /></w:r><w:r><w:rPr><w:rStyle w:val="FunctionTok" /></w:rPr><w:t xml:space="preserve">mkdir</w:t></w:r><w:r><w:rPr><w:rStyle w:val="NormalTok" /></w:rPr><w:t xml:space="preserve"> </w:t></w:r><w:r><w:rPr><w:rStyle w:val="AttributeTok" /></w:rPr><w:t xml:space="preserve">-p</w:t></w:r><w:r><w:rPr><w:rStyle w:val="NormalTok" /></w:rPr><w:t xml:space="preserve"> build/tests</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TEST</w:t></w:r><w:r><w:rPr><w:rStyle w:val="NormalTok" /></w:rPr><w:t xml:space="preserve"> </w:t></w:r><w:r><w:rPr><w:rStyle w:val="AttributeTok" /></w:rPr><w:t xml:space="preserve">-fprofile-arcs</w:t></w:r><w:r><w:rPr><w:rStyle w:val="NormalTok" /></w:rPr><w:t xml:space="preserve"> </w:t></w:r><w:r><w:rPr><w:rStyle w:val="AttributeTok" /></w:rPr><w:t xml:space="preserve">-ftest-coverage</w:t></w:r><w:r><w:rPr><w:rStyle w:val="NormalTok" /></w:rPr><w:t xml:space="preserve"> </w:t></w:r><w:r><w:rPr><w:rStyle w:val="AttributeTok" /></w:rPr><w:t xml:space="preserve">-c</w:t></w:r><w:r><w:rPr><w:rStyle w:val="NormalTok" /></w:rPr><w:t xml:space="preserve"> src/lab.c </w:t></w:r><w:r><w:rPr><w:rStyle w:val="AttributeTok" /></w:rPr><w:t xml:space="preserve">-o</w:t></w:r><w:r><w:rPr><w:rStyle w:val="NormalTok" /></w:rPr><w:t xml:space="preserve"> build/tests/lab.c.o</w:t></w:r><w:r><w:br /></w:r><w:r><w:rPr><w:rStyle w:val="FunctionTok" /></w:rPr><w:t xml:space="preserve">mkdir</w:t></w:r><w:r><w:rPr><w:rStyle w:val="NormalTok" /></w:rPr><w:t xml:space="preserve"> </w:t></w:r><w:r><w:rPr><w:rStyle w:val="AttributeTok" /></w:rPr><w:t xml:space="preserve">-p</w:t></w:r><w:r><w:rPr><w:rStyle w:val="NormalTok" /></w:rPr><w:t xml:space="preserve"> build/tests</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TEST</w:t></w:r><w:r><w:rPr><w:rStyle w:val="NormalTok" /></w:rPr><w:t xml:space="preserve"> </w:t></w:r><w:r><w:rPr><w:rStyle w:val="AttributeTok" /></w:rPr><w:t xml:space="preserve">-fprofile-arcs</w:t></w:r><w:r><w:rPr><w:rStyle w:val="NormalTok" /></w:rPr><w:t xml:space="preserve"> </w:t></w:r><w:r><w:rPr><w:rStyle w:val="AttributeTok" /></w:rPr><w:t xml:space="preserve">-ftest-coverage</w:t></w:r><w:r><w:rPr><w:rStyle w:val="NormalTok" /></w:rPr><w:t xml:space="preserve"> </w:t></w:r><w:r><w:rPr><w:rStyle w:val="AttributeTok" /></w:rPr><w:t xml:space="preserve">-c</w:t></w:r><w:r><w:rPr><w:rStyle w:val="NormalTok" /></w:rPr><w:t xml:space="preserve"> src/main.c </w:t></w:r><w:r><w:rPr><w:rStyle w:val="AttributeTok" /></w:rPr><w:t xml:space="preserve">-o</w:t></w:r><w:r><w:rPr><w:rStyle w:val="NormalTok" /></w:rPr><w:t xml:space="preserve"> build/tests/main.c.o</w:t></w:r><w:r><w:br /></w:r><w:r><w:rPr><w:rStyle w:val="FunctionTok" /></w:rPr><w:t xml:space="preserve">mkdir</w:t></w:r><w:r><w:rPr><w:rStyle w:val="NormalTok" /></w:rPr><w:t xml:space="preserve"> </w:t></w:r><w:r><w:rPr><w:rStyle w:val="AttributeTok" /></w:rPr><w:t xml:space="preserve">-p</w:t></w:r><w:r><w:rPr><w:rStyle w:val="NormalTok" /></w:rPr><w:t xml:space="preserve"> build/tests/harness/</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TEST</w:t></w:r><w:r><w:rPr><w:rStyle w:val="NormalTok" /></w:rPr><w:t xml:space="preserve"> </w:t></w:r><w:r><w:rPr><w:rStyle w:val="AttributeTok" /></w:rPr><w:t xml:space="preserve">-fprofile-arcs</w:t></w:r><w:r><w:rPr><w:rStyle w:val="NormalTok" /></w:rPr><w:t xml:space="preserve"> </w:t></w:r><w:r><w:rPr><w:rStyle w:val="AttributeTok" /></w:rPr><w:t xml:space="preserve">-ftest-coverage</w:t></w:r><w:r><w:rPr><w:rStyle w:val="NormalTok" /></w:rPr><w:t xml:space="preserve"> </w:t></w:r><w:r><w:rPr><w:rStyle w:val="AttributeTok" /></w:rPr><w:t xml:space="preserve">-c</w:t></w:r><w:r><w:rPr><w:rStyle w:val="NormalTok" /></w:rPr><w:t xml:space="preserve"> tests/harness/unity.c </w:t></w:r><w:r><w:rPr><w:rStyle w:val="AttributeTok" /></w:rPr><w:t xml:space="preserve">-o</w:t></w:r><w:r><w:rPr><w:rStyle w:val="NormalTok" /></w:rPr><w:t xml:space="preserve"> build/tests/harness/unity.c.o</w:t></w:r><w:r><w:br /></w:r><w:r><w:rPr><w:rStyle w:val="FunctionTok" /></w:rPr><w:t xml:space="preserve">mkdir</w:t></w:r><w:r><w:rPr><w:rStyle w:val="NormalTok" /></w:rPr><w:t xml:space="preserve"> </w:t></w:r><w:r><w:rPr><w:rStyle w:val="AttributeTok" /></w:rPr><w:t xml:space="preserve">-p</w:t></w:r><w:r><w:rPr><w:rStyle w:val="NormalTok" /></w:rPr><w:t xml:space="preserve"> build/tests/</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TEST</w:t></w:r><w:r><w:rPr><w:rStyle w:val="NormalTok" /></w:rPr><w:t xml:space="preserve"> </w:t></w:r><w:r><w:rPr><w:rStyle w:val="AttributeTok" /></w:rPr><w:t xml:space="preserve">-fprofile-arcs</w:t></w:r><w:r><w:rPr><w:rStyle w:val="NormalTok" /></w:rPr><w:t xml:space="preserve"> </w:t></w:r><w:r><w:rPr><w:rStyle w:val="AttributeTok" /></w:rPr><w:t xml:space="preserve">-ftest-coverage</w:t></w:r><w:r><w:rPr><w:rStyle w:val="NormalTok" /></w:rPr><w:t xml:space="preserve"> </w:t></w:r><w:r><w:rPr><w:rStyle w:val="AttributeTok" /></w:rPr><w:t xml:space="preserve">-c</w:t></w:r><w:r><w:rPr><w:rStyle w:val="NormalTok" /></w:rPr><w:t xml:space="preserve"> tests/lab-test.c </w:t></w:r><w:r><w:rPr><w:rStyle w:val="AttributeTok" /></w:rPr><w:t xml:space="preserve">-o</w:t></w:r><w:r><w:rPr><w:rStyle w:val="NormalTok" /></w:rPr><w:t xml:space="preserve"> build/tests/lab-test.c.o</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TEST</w:t></w:r><w:r><w:rPr><w:rStyle w:val="NormalTok" /></w:rPr><w:t xml:space="preserve"> </w:t></w:r><w:r><w:rPr><w:rStyle w:val="AttributeTok" /></w:rPr><w:t xml:space="preserve">-fprofile-arcs</w:t></w:r><w:r><w:rPr><w:rStyle w:val="NormalTok" /></w:rPr><w:t xml:space="preserve"> </w:t></w:r><w:r><w:rPr><w:rStyle w:val="AttributeTok" /></w:rPr><w:t xml:space="preserve">-ftest-coverage</w:t></w:r><w:r><w:rPr><w:rStyle w:val="NormalTok" /></w:rPr><w:t xml:space="preserve"> build/tests/lab.c.o build/tests/main.c.o build/tests/harness/unity.c.o build/tests/lab-test.c.o </w:t></w:r><w:r><w:rPr><w:rStyle w:val="AttributeTok" /></w:rPr><w:t xml:space="preserve">-o</w:t></w:r><w:r><w:rPr><w:rStyle w:val="NormalTok" /></w:rPr><w:t xml:space="preserve"> build/tests/myapp_t </w:t></w:r><w:r><w:rPr><w:rStyle w:val="AttributeTok" /></w:rPr><w:t xml:space="preserve">-fprofile-arcs</w:t></w:r><w:r><w:rPr><w:rStyle w:val="NormalTok" /></w:rPr><w:t xml:space="preserve"> </w:t></w:r><w:r><w:rPr><w:rStyle w:val="AttributeTok" /></w:rPr><w:t xml:space="preserve">-ftest-coverage</w:t></w:r><w:r><w:br /></w:r><w:r><w:rPr><w:rStyle w:val="VariableTok" /></w:rPr><w:t xml:space="preserve">make</w:t></w:r><w:r><w:rPr><w:rStyle w:val="OperatorTok" /></w:rPr><w:t xml:space="preserve">[</w:t></w:r><w:r><w:rPr><w:rStyle w:val="DecValTok" /></w:rPr><w:t xml:space="preserve">1</w:t></w:r><w:r><w:rPr><w:rStyle w:val="OperatorTok" /></w:rPr><w:t xml:space="preserve">]</w:t></w:r><w:r><w:rPr><w:rStyle w:val="ExtensionTok" /></w:rPr><w:t xml:space="preserve">:</w:t></w:r><w:r><w:rPr><w:rStyle w:val="NormalTok" /></w:rPr><w:t xml:space="preserve"> Leaving directory </w:t></w:r><w:r><w:rPr><w:rStyle w:val="StringTok" /></w:rPr><w:t xml:space="preserve">&#39;/home/runner/work/P1-Simple-Linked-List/P1-Simple-Linked-List&#39;</w:t></w:r><w:r><w:br /></w:r><w:r><w:rPr><w:rStyle w:val="VariableTok" /></w:rPr><w:t xml:space="preserve">make</w:t></w:r><w:r><w:rPr><w:rStyle w:val="OperatorTok" /></w:rPr><w:t xml:space="preserve">[</w:t></w:r><w:r><w:rPr><w:rStyle w:val="DecValTok" /></w:rPr><w:t xml:space="preserve">1</w:t></w:r><w:r><w:rPr><w:rStyle w:val="OperatorTok" /></w:rPr><w:t xml:space="preserve">]</w:t></w:r><w:r><w:rPr><w:rStyle w:val="ExtensionTok" /></w:rPr><w:t xml:space="preserve">:</w:t></w:r><w:r><w:rPr><w:rStyle w:val="NormalTok" /></w:rPr><w:t xml:space="preserve"> Entering directory </w:t></w:r><w:r><w:rPr><w:rStyle w:val="StringTok" /></w:rPr><w:t xml:space="preserve">&#39;/home/runner/work/P1-Simple-Linked-List/P1-Simple-Linked-List&#39;</w:t></w:r><w:r><w:br /></w:r><w:r><w:rPr><w:rStyle w:val="FunctionTok" /></w:rPr><w:t xml:space="preserve">mkdir</w:t></w:r><w:r><w:rPr><w:rStyle w:val="NormalTok" /></w:rPr><w:t xml:space="preserve"> </w:t></w:r><w:r><w:rPr><w:rStyle w:val="AttributeTok" /></w:rPr><w:t xml:space="preserve">-p</w:t></w:r><w:r><w:rPr><w:rStyle w:val="NormalTok" /></w:rPr><w:t xml:space="preserve"> build/debug-test</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DEBUG</w:t></w:r><w:r><w:rPr><w:rStyle w:val="NormalTok" /></w:rPr><w:t xml:space="preserve"> </w:t></w:r><w:r><w:rPr><w:rStyle w:val="AttributeTok" /></w:rPr><w:t xml:space="preserve">-DTEST</w:t></w:r><w:r><w:rPr><w:rStyle w:val="NormalTok" /></w:rPr><w:t xml:space="preserve"> </w:t></w:r><w:r><w:rPr><w:rStyle w:val="AttributeTok" /></w:rPr><w:t xml:space="preserve">-fno-omit-frame-pointer</w:t></w:r><w:r><w:rPr><w:rStyle w:val="NormalTok" /></w:rPr><w:t xml:space="preserve"> </w:t></w:r><w:r><w:rPr><w:rStyle w:val="AttributeTok" /></w:rPr><w:t xml:space="preserve">-fsanitize</w:t></w:r><w:r><w:rPr><w:rStyle w:val="OperatorTok" /></w:rPr><w:t xml:space="preserve">=</w:t></w:r><w:r><w:rPr><w:rStyle w:val="NormalTok" /></w:rPr><w:t xml:space="preserve">address </w:t></w:r><w:r><w:rPr><w:rStyle w:val="AttributeTok" /></w:rPr><w:t xml:space="preserve">-c</w:t></w:r><w:r><w:rPr><w:rStyle w:val="NormalTok" /></w:rPr><w:t xml:space="preserve"> src/lab.c </w:t></w:r><w:r><w:rPr><w:rStyle w:val="AttributeTok" /></w:rPr><w:t xml:space="preserve">-o</w:t></w:r><w:r><w:rPr><w:rStyle w:val="NormalTok" /></w:rPr><w:t xml:space="preserve"> build/debug-test/lab.c.o</w:t></w:r><w:r><w:br /></w:r><w:r><w:rPr><w:rStyle w:val="FunctionTok" /></w:rPr><w:t xml:space="preserve">mkdir</w:t></w:r><w:r><w:rPr><w:rStyle w:val="NormalTok" /></w:rPr><w:t xml:space="preserve"> </w:t></w:r><w:r><w:rPr><w:rStyle w:val="AttributeTok" /></w:rPr><w:t xml:space="preserve">-p</w:t></w:r><w:r><w:rPr><w:rStyle w:val="NormalTok" /></w:rPr><w:t xml:space="preserve"> build/debug-test</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DEBUG</w:t></w:r><w:r><w:rPr><w:rStyle w:val="NormalTok" /></w:rPr><w:t xml:space="preserve"> </w:t></w:r><w:r><w:rPr><w:rStyle w:val="AttributeTok" /></w:rPr><w:t xml:space="preserve">-DTEST</w:t></w:r><w:r><w:rPr><w:rStyle w:val="NormalTok" /></w:rPr><w:t xml:space="preserve"> </w:t></w:r><w:r><w:rPr><w:rStyle w:val="AttributeTok" /></w:rPr><w:t xml:space="preserve">-fno-omit-frame-pointer</w:t></w:r><w:r><w:rPr><w:rStyle w:val="NormalTok" /></w:rPr><w:t xml:space="preserve"> </w:t></w:r><w:r><w:rPr><w:rStyle w:val="AttributeTok" /></w:rPr><w:t xml:space="preserve">-fsanitize</w:t></w:r><w:r><w:rPr><w:rStyle w:val="OperatorTok" /></w:rPr><w:t xml:space="preserve">=</w:t></w:r><w:r><w:rPr><w:rStyle w:val="NormalTok" /></w:rPr><w:t xml:space="preserve">address </w:t></w:r><w:r><w:rPr><w:rStyle w:val="AttributeTok" /></w:rPr><w:t xml:space="preserve">-c</w:t></w:r><w:r><w:rPr><w:rStyle w:val="NormalTok" /></w:rPr><w:t xml:space="preserve"> src/main.c </w:t></w:r><w:r><w:rPr><w:rStyle w:val="AttributeTok" /></w:rPr><w:t xml:space="preserve">-o</w:t></w:r><w:r><w:rPr><w:rStyle w:val="NormalTok" /></w:rPr><w:t xml:space="preserve"> build/debug-test/main.c.o</w:t></w:r><w:r><w:br /></w:r><w:r><w:rPr><w:rStyle w:val="FunctionTok" /></w:rPr><w:t xml:space="preserve">mkdir</w:t></w:r><w:r><w:rPr><w:rStyle w:val="NormalTok" /></w:rPr><w:t xml:space="preserve"> </w:t></w:r><w:r><w:rPr><w:rStyle w:val="AttributeTok" /></w:rPr><w:t xml:space="preserve">-p</w:t></w:r><w:r><w:rPr><w:rStyle w:val="NormalTok" /></w:rPr><w:t xml:space="preserve"> build/debug-test/harness/</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DEBUG</w:t></w:r><w:r><w:rPr><w:rStyle w:val="NormalTok" /></w:rPr><w:t xml:space="preserve"> </w:t></w:r><w:r><w:rPr><w:rStyle w:val="AttributeTok" /></w:rPr><w:t xml:space="preserve">-DTEST</w:t></w:r><w:r><w:rPr><w:rStyle w:val="NormalTok" /></w:rPr><w:t xml:space="preserve"> </w:t></w:r><w:r><w:rPr><w:rStyle w:val="AttributeTok" /></w:rPr><w:t xml:space="preserve">-fno-omit-frame-pointer</w:t></w:r><w:r><w:rPr><w:rStyle w:val="NormalTok" /></w:rPr><w:t xml:space="preserve"> </w:t></w:r><w:r><w:rPr><w:rStyle w:val="AttributeTok" /></w:rPr><w:t xml:space="preserve">-fsanitize</w:t></w:r><w:r><w:rPr><w:rStyle w:val="OperatorTok" /></w:rPr><w:t xml:space="preserve">=</w:t></w:r><w:r><w:rPr><w:rStyle w:val="NormalTok" /></w:rPr><w:t xml:space="preserve">address </w:t></w:r><w:r><w:rPr><w:rStyle w:val="AttributeTok" /></w:rPr><w:t xml:space="preserve">-c</w:t></w:r><w:r><w:rPr><w:rStyle w:val="NormalTok" /></w:rPr><w:t xml:space="preserve"> tests/harness/unity.c </w:t></w:r><w:r><w:rPr><w:rStyle w:val="AttributeTok" /></w:rPr><w:t xml:space="preserve">-o</w:t></w:r><w:r><w:rPr><w:rStyle w:val="NormalTok" /></w:rPr><w:t xml:space="preserve"> build/debug-test/harness/unity.c.o</w:t></w:r><w:r><w:br /></w:r><w:r><w:rPr><w:rStyle w:val="FunctionTok" /></w:rPr><w:t xml:space="preserve">mkdir</w:t></w:r><w:r><w:rPr><w:rStyle w:val="NormalTok" /></w:rPr><w:t xml:space="preserve"> </w:t></w:r><w:r><w:rPr><w:rStyle w:val="AttributeTok" /></w:rPr><w:t xml:space="preserve">-p</w:t></w:r><w:r><w:rPr><w:rStyle w:val="NormalTok" /></w:rPr><w:t xml:space="preserve"> build/debug-test/</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DEBUG</w:t></w:r><w:r><w:rPr><w:rStyle w:val="NormalTok" /></w:rPr><w:t xml:space="preserve"> </w:t></w:r><w:r><w:rPr><w:rStyle w:val="AttributeTok" /></w:rPr><w:t xml:space="preserve">-DTEST</w:t></w:r><w:r><w:rPr><w:rStyle w:val="NormalTok" /></w:rPr><w:t xml:space="preserve"> </w:t></w:r><w:r><w:rPr><w:rStyle w:val="AttributeTok" /></w:rPr><w:t xml:space="preserve">-fno-omit-frame-pointer</w:t></w:r><w:r><w:rPr><w:rStyle w:val="NormalTok" /></w:rPr><w:t xml:space="preserve"> </w:t></w:r><w:r><w:rPr><w:rStyle w:val="AttributeTok" /></w:rPr><w:t xml:space="preserve">-fsanitize</w:t></w:r><w:r><w:rPr><w:rStyle w:val="OperatorTok" /></w:rPr><w:t xml:space="preserve">=</w:t></w:r><w:r><w:rPr><w:rStyle w:val="NormalTok" /></w:rPr><w:t xml:space="preserve">address </w:t></w:r><w:r><w:rPr><w:rStyle w:val="AttributeTok" /></w:rPr><w:t xml:space="preserve">-c</w:t></w:r><w:r><w:rPr><w:rStyle w:val="NormalTok" /></w:rPr><w:t xml:space="preserve"> tests/lab-test.c </w:t></w:r><w:r><w:rPr><w:rStyle w:val="AttributeTok" /></w:rPr><w:t xml:space="preserve">-o</w:t></w:r><w:r><w:rPr><w:rStyle w:val="NormalTok" /></w:rPr><w:t xml:space="preserve"> build/debug-test/lab-test.c.o</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DEBUG</w:t></w:r><w:r><w:rPr><w:rStyle w:val="NormalTok" /></w:rPr><w:t xml:space="preserve"> </w:t></w:r><w:r><w:rPr><w:rStyle w:val="AttributeTok" /></w:rPr><w:t xml:space="preserve">-DTEST</w:t></w:r><w:r><w:rPr><w:rStyle w:val="NormalTok" /></w:rPr><w:t xml:space="preserve"> </w:t></w:r><w:r><w:rPr><w:rStyle w:val="AttributeTok" /></w:rPr><w:t xml:space="preserve">-fno-omit-frame-pointer</w:t></w:r><w:r><w:rPr><w:rStyle w:val="NormalTok" /></w:rPr><w:t xml:space="preserve"> </w:t></w:r><w:r><w:rPr><w:rStyle w:val="AttributeTok" /></w:rPr><w:t xml:space="preserve">-fsanitize</w:t></w:r><w:r><w:rPr><w:rStyle w:val="OperatorTok" /></w:rPr><w:t xml:space="preserve">=</w:t></w:r><w:r><w:rPr><w:rStyle w:val="NormalTok" /></w:rPr><w:t xml:space="preserve">address build/debug-test/lab.c.o build/debug-test/main.c.o build/debug-test/harness/unity.c.o build/debug-test/lab-test.c.o </w:t></w:r><w:r><w:rPr><w:rStyle w:val="AttributeTok" /></w:rPr><w:t xml:space="preserve">-o</w:t></w:r><w:r><w:rPr><w:rStyle w:val="NormalTok" /></w:rPr><w:t xml:space="preserve"> build/debug-test/myapp_td </w:t></w:r><w:r><w:rPr><w:rStyle w:val="AttributeTok" /></w:rPr><w:t xml:space="preserve">-fsanitize</w:t></w:r><w:r><w:rPr><w:rStyle w:val="OperatorTok" /></w:rPr><w:t xml:space="preserve">=</w:t></w:r><w:r><w:rPr><w:rStyle w:val="NormalTok" /></w:rPr><w:t xml:space="preserve">address</w:t></w:r><w:r><w:br /></w:r><w:r><w:rPr><w:rStyle w:val="VariableTok" /></w:rPr><w:t xml:space="preserve">make</w:t></w:r><w:r><w:rPr><w:rStyle w:val="OperatorTok" /></w:rPr><w:t xml:space="preserve">[</w:t></w:r><w:r><w:rPr><w:rStyle w:val="DecValTok" /></w:rPr><w:t xml:space="preserve">1</w:t></w:r><w:r><w:rPr><w:rStyle w:val="OperatorTok" /></w:rPr><w:t xml:space="preserve">]</w:t></w:r><w:r><w:rPr><w:rStyle w:val="ExtensionTok" /></w:rPr><w:t xml:space="preserve">:</w:t></w:r><w:r><w:rPr><w:rStyle w:val="NormalTok" /></w:rPr><w:t xml:space="preserve"> Leaving directory </w:t></w:r><w:r><w:rPr><w:rStyle w:val="StringTok" /></w:rPr><w:t xml:space="preserve">&#39;/home/runner/work/P1-Simple-Linked-List/P1-Simple-Linked-List&#39;</w:t></w:r><w:r><w:br /></w:r><w:r><w:rPr><w:rStyle w:val="ExtensionTok" /></w:rPr><w:t xml:space="preserve">Builds</w:t></w:r><w:r><w:rPr><w:rStyle w:val="NormalTok" /></w:rPr><w:t xml:space="preserve"> completed. You can run the application with: ./build/release/myapp</w:t></w:r><w:r><w:br /></w:r><w:r><w:rPr><w:rStyle w:val="ExtensionTok" /></w:rPr><w:t xml:space="preserve">You</w:t></w:r><w:r><w:rPr><w:rStyle w:val="NormalTok" /></w:rPr><w:t xml:space="preserve"> can run the debug build with: ./build/debug/myapp_d</w:t></w:r><w:r><w:br /></w:r><w:r><w:rPr><w:rStyle w:val="ExtensionTok" /></w:rPr><w:t xml:space="preserve">You</w:t></w:r><w:r><w:rPr><w:rStyle w:val="NormalTok" /></w:rPr><w:t xml:space="preserve"> can run the test build with: ./build/tests/myapp_t</w:t></w:r><w:r><w:br /></w:r><w:r><w:rPr><w:rStyle w:val="ExtensionTok" /></w:rPr><w:t xml:space="preserve">You</w:t></w:r><w:r><w:rPr><w:rStyle w:val="NormalTok" /></w:rPr><w:t xml:space="preserve"> can run the debug-test build with: ./build/debug-test/myapp_td</w:t></w:r></w:p>
    <w:p><w:r><w:pict><v:rect style="width:0;height:1.5pt" o:hralign="center" o:hrstd="t" o:hr="t" /></w:pict></w:r></w:p>
    <w:bookmarkEnd w:id="20" />
    <w:bookmarkStart w:id="21" w:name="coverage-report" />
    <w:p><w:pPr><w:pStyle w:val="Heading2" /></w:pPr><w:r><w:t xml:space="preserve">Coverage Report</w:t></w:r></w:p>
    <w:p><w:pPr><w:pStyle w:val="SourceCode" /></w:pP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18:test_list_creat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19:test_list_append: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0:test_list_inser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1:test_list_insert_and_remov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2:test_list_size_null: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3:test_list_is_empty_null: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4:test_list_get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5:test_insert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6:test_append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7:test_list_remove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8:test_compare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9:test_compare_st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0:test_sort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1:test_sort_str:PASS</w:t></w:r><w:r><w:br /></w:r><w:r><w:rPr><w:rStyle w:val="ExtensionTok" /></w:rPr><w:t xml:space="preserve">Setting</w:t></w:r><w:r><w:rPr><w:rStyle w:val="NormalTok" /></w:rPr><w:t xml:space="preserve"> up tests...</w:t></w:r><w:r><w:br /></w:r><w:r><w:rPr><w:rStyle w:val="VariableTok" /></w:rPr><w:t xml:space="preserve">merged</w:t></w:r><w:r><w:rPr><w:rStyle w:val="OperatorTok" /></w:rPr><w:t xml:space="preserve">[</w:t></w:r><w:r><w:rPr><w:rStyle w:val="DecValTok" /></w:rPr><w:t xml:space="preserve">0</w:t></w:r><w:r><w:rPr><w:rStyle w:val="OperatorTok" /></w:rPr><w:t xml:space="preserve">]</w:t></w:r><w:r><w:rPr><w:rStyle w:val="NormalTok" /></w:rPr><w:t xml:space="preserve"> </w:t></w:r><w:r><w:rPr><w:rStyle w:val="ExtensionTok" /></w:rPr><w:t xml:space="preserve">=</w:t></w:r><w:r><w:rPr><w:rStyle w:val="NormalTok" /></w:rPr><w:t xml:space="preserve"> 10</w:t></w:r><w:r><w:br /></w:r><w:r><w:rPr><w:rStyle w:val="VariableTok" /></w:rPr><w:t xml:space="preserve">merged</w:t></w:r><w:r><w:rPr><w:rStyle w:val="OperatorTok" /></w:rPr><w:t xml:space="preserve">[</w:t></w:r><w:r><w:rPr><w:rStyle w:val="DecValTok" /></w:rPr><w:t xml:space="preserve">1</w:t></w:r><w:r><w:rPr><w:rStyle w:val="OperatorTok" /></w:rPr><w:t xml:space="preserve">]</w:t></w:r><w:r><w:rPr><w:rStyle w:val="NormalTok" /></w:rPr><w:t xml:space="preserve"> </w:t></w:r><w:r><w:rPr><w:rStyle w:val="ExtensionTok" /></w:rPr><w:t xml:space="preserve">=</w:t></w:r><w:r><w:rPr><w:rStyle w:val="NormalTok" /></w:rPr><w:t xml:space="preserve"> 9</w:t></w:r><w:r><w:br /></w:r><w:r><w:rPr><w:rStyle w:val="VariableTok" /></w:rPr><w:t xml:space="preserve">merged</w:t></w:r><w:r><w:rPr><w:rStyle w:val="OperatorTok" /></w:rPr><w:t xml:space="preserve">[</w:t></w:r><w:r><w:rPr><w:rStyle w:val="DecValTok" /></w:rPr><w:t xml:space="preserve">2</w:t></w:r><w:r><w:rPr><w:rStyle w:val="OperatorTok" /></w:rPr><w:t xml:space="preserve">]</w:t></w:r><w:r><w:rPr><w:rStyle w:val="NormalTok" /></w:rPr><w:t xml:space="preserve"> </w:t></w:r><w:r><w:rPr><w:rStyle w:val="ExtensionTok" /></w:rPr><w:t xml:space="preserve">=</w:t></w:r><w:r><w:rPr><w:rStyle w:val="NormalTok" /></w:rPr><w:t xml:space="preserve"> 8</w:t></w:r><w:r><w:br /></w:r><w:r><w:rPr><w:rStyle w:val="VariableTok" /></w:rPr><w:t xml:space="preserve">merged</w:t></w:r><w:r><w:rPr><w:rStyle w:val="OperatorTok" /></w:rPr><w:t xml:space="preserve">[</w:t></w:r><w:r><w:rPr><w:rStyle w:val="DecValTok" /></w:rPr><w:t xml:space="preserve">3</w:t></w:r><w:r><w:rPr><w:rStyle w:val="OperatorTok" /></w:rPr><w:t xml:space="preserve">]</w:t></w:r><w:r><w:rPr><w:rStyle w:val="NormalTok" /></w:rPr><w:t xml:space="preserve"> </w:t></w:r><w:r><w:rPr><w:rStyle w:val="ExtensionTok" /></w:rPr><w:t xml:space="preserve">=</w:t></w:r><w:r><w:rPr><w:rStyle w:val="NormalTok" /></w:rPr><w:t xml:space="preserve"> 7</w:t></w:r><w:r><w:br /></w:r><w:r><w:rPr><w:rStyle w:val="ExtensionTok" /></w:rPr><w:t xml:space="preserve">Tearing</w:t></w:r><w:r><w:rPr><w:rStyle w:val="NormalTok" /></w:rPr><w:t xml:space="preserve"> down tests...</w:t></w:r><w:r><w:br /></w:r><w:r><w:rPr><w:rStyle w:val="ExtensionTok" /></w:rPr><w:t xml:space="preserve">tests/lab-test.c:532:test_merge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3:test_merge_st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4:test_is_sorted_descending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5:test_spli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6:test_split_sort_merg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7:test_sort_guard_condition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8:test_split_guard_condition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9:test_split_internal_middl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0:test_split_index_zero_moves_all_node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1:test_is_sorted_guard_condition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2:test_is_sorted_detects_unsorted_pai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3:test_generate_random_string_chars_and_length: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4:test_generate_list_int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5:test_generate_list_uses_random_string:PASS</w:t></w:r><w:r><w:br /></w:r><w:r><w:br /></w:r><w:r><w:rPr><w:rStyle w:val="ExtensionTok" /></w:rPr><w:t xml:space="preserve">-----------------------</w:t></w:r><w:r><w:br /></w:r><w:r><w:rPr><w:rStyle w:val="ExtensionTok" /></w:rPr><w:t xml:space="preserve">28</w:t></w:r><w:r><w:rPr><w:rStyle w:val="NormalTok" /></w:rPr><w:t xml:space="preserve"> Tests 0 Failures 0 Ignored </w:t></w:r><w:r><w:br /></w:r><w:r><w:rPr><w:rStyle w:val="ExtensionTok" /></w:rPr><w:t xml:space="preserve">OK</w:t></w:r><w:r><w:br /></w:r><w:r><w:rPr><w:rStyle w:val="ExtensionTok" /></w:rPr><w:t xml:space="preserve">./build/tests/myapp_t</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18:test_list_creat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19:test_list_append: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0:test_list_inser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1:test_list_insert_and_remov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2:test_list_size_null: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3:test_list_is_empty_null: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4:test_list_get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5:test_insert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6:test_append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7:test_list_remove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8:test_compare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9:test_compare_st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0:test_sort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1:test_sort_str:PASS</w:t></w:r><w:r><w:br /></w:r><w:r><w:rPr><w:rStyle w:val="ExtensionTok" /></w:rPr><w:t xml:space="preserve">Setting</w:t></w:r><w:r><w:rPr><w:rStyle w:val="NormalTok" /></w:rPr><w:t xml:space="preserve"> up tests...</w:t></w:r><w:r><w:br /></w:r><w:r><w:rPr><w:rStyle w:val="VariableTok" /></w:rPr><w:t xml:space="preserve">merged</w:t></w:r><w:r><w:rPr><w:rStyle w:val="OperatorTok" /></w:rPr><w:t xml:space="preserve">[</w:t></w:r><w:r><w:rPr><w:rStyle w:val="DecValTok" /></w:rPr><w:t xml:space="preserve">0</w:t></w:r><w:r><w:rPr><w:rStyle w:val="OperatorTok" /></w:rPr><w:t xml:space="preserve">]</w:t></w:r><w:r><w:rPr><w:rStyle w:val="NormalTok" /></w:rPr><w:t xml:space="preserve"> </w:t></w:r><w:r><w:rPr><w:rStyle w:val="ExtensionTok" /></w:rPr><w:t xml:space="preserve">=</w:t></w:r><w:r><w:rPr><w:rStyle w:val="NormalTok" /></w:rPr><w:t xml:space="preserve"> 10</w:t></w:r><w:r><w:br /></w:r><w:r><w:rPr><w:rStyle w:val="VariableTok" /></w:rPr><w:t xml:space="preserve">merged</w:t></w:r><w:r><w:rPr><w:rStyle w:val="OperatorTok" /></w:rPr><w:t xml:space="preserve">[</w:t></w:r><w:r><w:rPr><w:rStyle w:val="DecValTok" /></w:rPr><w:t xml:space="preserve">1</w:t></w:r><w:r><w:rPr><w:rStyle w:val="OperatorTok" /></w:rPr><w:t xml:space="preserve">]</w:t></w:r><w:r><w:rPr><w:rStyle w:val="NormalTok" /></w:rPr><w:t xml:space="preserve"> </w:t></w:r><w:r><w:rPr><w:rStyle w:val="ExtensionTok" /></w:rPr><w:t xml:space="preserve">=</w:t></w:r><w:r><w:rPr><w:rStyle w:val="NormalTok" /></w:rPr><w:t xml:space="preserve"> 9</w:t></w:r><w:r><w:br /></w:r><w:r><w:rPr><w:rStyle w:val="VariableTok" /></w:rPr><w:t xml:space="preserve">merged</w:t></w:r><w:r><w:rPr><w:rStyle w:val="OperatorTok" /></w:rPr><w:t xml:space="preserve">[</w:t></w:r><w:r><w:rPr><w:rStyle w:val="DecValTok" /></w:rPr><w:t xml:space="preserve">2</w:t></w:r><w:r><w:rPr><w:rStyle w:val="OperatorTok" /></w:rPr><w:t xml:space="preserve">]</w:t></w:r><w:r><w:rPr><w:rStyle w:val="NormalTok" /></w:rPr><w:t xml:space="preserve"> </w:t></w:r><w:r><w:rPr><w:rStyle w:val="ExtensionTok" /></w:rPr><w:t xml:space="preserve">=</w:t></w:r><w:r><w:rPr><w:rStyle w:val="NormalTok" /></w:rPr><w:t xml:space="preserve"> 8</w:t></w:r><w:r><w:br /></w:r><w:r><w:rPr><w:rStyle w:val="VariableTok" /></w:rPr><w:t xml:space="preserve">merged</w:t></w:r><w:r><w:rPr><w:rStyle w:val="OperatorTok" /></w:rPr><w:t xml:space="preserve">[</w:t></w:r><w:r><w:rPr><w:rStyle w:val="DecValTok" /></w:rPr><w:t xml:space="preserve">3</w:t></w:r><w:r><w:rPr><w:rStyle w:val="OperatorTok" /></w:rPr><w:t xml:space="preserve">]</w:t></w:r><w:r><w:rPr><w:rStyle w:val="NormalTok" /></w:rPr><w:t xml:space="preserve"> </w:t></w:r><w:r><w:rPr><w:rStyle w:val="ExtensionTok" /></w:rPr><w:t xml:space="preserve">=</w:t></w:r><w:r><w:rPr><w:rStyle w:val="NormalTok" /></w:rPr><w:t xml:space="preserve"> 7</w:t></w:r><w:r><w:br /></w:r><w:r><w:rPr><w:rStyle w:val="ExtensionTok" /></w:rPr><w:t xml:space="preserve">Tearing</w:t></w:r><w:r><w:rPr><w:rStyle w:val="NormalTok" /></w:rPr><w:t xml:space="preserve"> down tests...</w:t></w:r><w:r><w:br /></w:r><w:r><w:rPr><w:rStyle w:val="ExtensionTok" /></w:rPr><w:t xml:space="preserve">tests/lab-test.c:532:test_merge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3:test_merge_st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4:test_is_sorted_descending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5:test_spli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6:test_split_sort_merg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7:test_sort_guard_condition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8:test_split_guard_condition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9:test_split_internal_middl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0:test_split_index_zero_moves_all_node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1:test_is_sorted_guard_condition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2:test_is_sorted_detects_unsorted_pai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3:test_generate_random_string_chars_and_length: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4:test_generate_list_int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5:test_generate_list_uses_random_string:PASS</w:t></w:r><w:r><w:br /></w:r><w:r><w:br /></w:r><w:r><w:rPr><w:rStyle w:val="ExtensionTok" /></w:rPr><w:t xml:space="preserve">-----------------------</w:t></w:r><w:r><w:br /></w:r><w:r><w:rPr><w:rStyle w:val="ExtensionTok" /></w:rPr><w:t xml:space="preserve">28</w:t></w:r><w:r><w:rPr><w:rStyle w:val="NormalTok" /></w:rPr><w:t xml:space="preserve"> Tests 0 Failures 0 Ignored </w:t></w:r><w:r><w:br /></w:r><w:r><w:rPr><w:rStyle w:val="ExtensionTok" /></w:rPr><w:t xml:space="preserve">OK</w:t></w:r><w:r><w:br /></w:r><w:r><w:rPr><w:rStyle w:val="FunctionTok" /></w:rPr><w:t xml:space="preserve">mkdir</w:t></w:r><w:r><w:rPr><w:rStyle w:val="NormalTok" /></w:rPr><w:t xml:space="preserve"> </w:t></w:r><w:r><w:rPr><w:rStyle w:val="AttributeTok" /></w:rPr><w:t xml:space="preserve">-p</w:t></w:r><w:r><w:rPr><w:rStyle w:val="NormalTok" /></w:rPr><w:t xml:space="preserve"> ./build/report/html</w:t></w:r><w:r><w:br /></w:r><w:r><w:rPr><w:rStyle w:val="FunctionTok" /></w:rPr><w:t xml:space="preserve">mkdir</w:t></w:r><w:r><w:rPr><w:rStyle w:val="NormalTok" /></w:rPr><w:t xml:space="preserve"> </w:t></w:r><w:r><w:rPr><w:rStyle w:val="AttributeTok" /></w:rPr><w:t xml:space="preserve">-p</w:t></w:r><w:r><w:rPr><w:rStyle w:val="NormalTok" /></w:rPr><w:t xml:space="preserve"> ./build/report/txt</w:t></w:r><w:r><w:br /></w:r><w:r><w:rPr><w:rStyle w:val="ExtensionTok" /></w:rPr><w:t xml:space="preserve">gcovr</w:t></w:r><w:r><w:rPr><w:rStyle w:val="NormalTok" /></w:rPr><w:t xml:space="preserve"> </w:t></w:r><w:r><w:rPr><w:rStyle w:val="AttributeTok" /></w:rPr><w:t xml:space="preserve">-r</w:t></w:r><w:r><w:rPr><w:rStyle w:val="NormalTok" /></w:rPr><w:t xml:space="preserve"> . </w:t></w:r><w:r><w:rPr><w:rStyle w:val="AttributeTok" /></w:rPr><w:t xml:space="preserve">--html</w:t></w:r><w:r><w:rPr><w:rStyle w:val="NormalTok" /></w:rPr><w:t xml:space="preserve"> </w:t></w:r><w:r><w:rPr><w:rStyle w:val="AttributeTok" /></w:rPr><w:t xml:space="preserve">--html-details</w:t></w:r><w:r><w:rPr><w:rStyle w:val="NormalTok" /></w:rPr><w:t xml:space="preserve"> </w:t></w:r><w:r><w:rPr><w:rStyle w:val="AttributeTok" /></w:rPr><w:t xml:space="preserve">--exclude-directories</w:t></w:r><w:r><w:rPr><w:rStyle w:val="NormalTok" /></w:rPr><w:t xml:space="preserve"> build/tests/harness </w:t></w:r><w:r><w:rPr><w:rStyle w:val="AttributeTok" /></w:rPr><w:t xml:space="preserve">--exclude</w:t></w:r><w:r><w:rPr><w:rStyle w:val="NormalTok" /></w:rPr><w:t xml:space="preserve"> </w:t></w:r><w:r><w:rPr><w:rStyle w:val="StringTok" /></w:rPr><w:t xml:space="preserve">&#39;.*main\.c$&#39;</w:t></w:r><w:r><w:rPr><w:rStyle w:val="NormalTok" /></w:rPr><w:t xml:space="preserve"> </w:t></w:r><w:r><w:rPr><w:rStyle w:val="AttributeTok" /></w:rPr><w:t xml:space="preserve">--exclude</w:t></w:r><w:r><w:rPr><w:rStyle w:val="NormalTok" /></w:rPr><w:t xml:space="preserve"> </w:t></w:r><w:r><w:rPr><w:rStyle w:val="StringTok" /></w:rPr><w:t xml:space="preserve">&#39;.*test\.c$&#39;</w:t></w:r><w:r><w:rPr><w:rStyle w:val="NormalTok" /></w:rPr><w:t xml:space="preserve"> </w:t></w:r><w:r><w:rPr><w:rStyle w:val="AttributeTok" /></w:rPr><w:t xml:space="preserve">-o</w:t></w:r><w:r><w:rPr><w:rStyle w:val="NormalTok" /></w:rPr><w:t xml:space="preserve"> ./build/report/html/coverage_report.html</w:t></w:r><w:r><w:br /></w:r><w:r><w:rPr><w:rStyle w:val="KeywordTok" /></w:rPr><w:t xml:space="preserve">(</w:t></w:r><w:r><w:rPr><w:rStyle w:val="ExtensionTok" /></w:rPr><w:t xml:space="preserve">INFO</w:t></w:r><w:r><w:rPr><w:rStyle w:val="KeywordTok" /></w:rPr><w:t xml:space="preserve">)</w:t></w:r><w:r><w:rPr><w:rStyle w:val="NormalTok" /></w:rPr><w:t xml:space="preserve"> </w:t></w:r><w:r><w:rPr><w:rStyle w:val="ExtensionTok" /></w:rPr><w:t xml:space="preserve">Reading</w:t></w:r><w:r><w:rPr><w:rStyle w:val="NormalTok" /></w:rPr><w:t xml:space="preserve"> coverage data...</w:t></w:r><w:r><w:br /></w:r><w:r><w:br /></w:r><w:r><w:rPr><w:rStyle w:val="KeywordTok" /></w:rPr><w:t xml:space="preserve">(</w:t></w:r><w:r><w:rPr><w:rStyle w:val="ExtensionTok" /></w:rPr><w:t xml:space="preserve">INFO</w:t></w:r><w:r><w:rPr><w:rStyle w:val="KeywordTok" /></w:rPr><w:t xml:space="preserve">)</w:t></w:r><w:r><w:rPr><w:rStyle w:val="NormalTok" /></w:rPr><w:t xml:space="preserve"> </w:t></w:r><w:r><w:rPr><w:rStyle w:val="ExtensionTok" /></w:rPr><w:t xml:space="preserve">Writing</w:t></w:r><w:r><w:rPr><w:rStyle w:val="NormalTok" /></w:rPr><w:t xml:space="preserve"> coverage report...</w:t></w:r><w:r><w:br /></w:r><w:r><w:br /></w:r><w:r><w:rPr><w:rStyle w:val="ExtensionTok" /></w:rPr><w:t xml:space="preserve">gcovr</w:t></w:r><w:r><w:rPr><w:rStyle w:val="NormalTok" /></w:rPr><w:t xml:space="preserve"> </w:t></w:r><w:r><w:rPr><w:rStyle w:val="AttributeTok" /></w:rPr><w:t xml:space="preserve">-r</w:t></w:r><w:r><w:rPr><w:rStyle w:val="NormalTok" /></w:rPr><w:t xml:space="preserve"> . </w:t></w:r><w:r><w:rPr><w:rStyle w:val="AttributeTok" /></w:rPr><w:t xml:space="preserve">--txt</w:t></w:r><w:r><w:rPr><w:rStyle w:val="NormalTok" /></w:rPr><w:t xml:space="preserve">                 </w:t></w:r><w:r><w:rPr><w:rStyle w:val="AttributeTok" /></w:rPr><w:t xml:space="preserve">--exclude-directories</w:t></w:r><w:r><w:rPr><w:rStyle w:val="NormalTok" /></w:rPr><w:t xml:space="preserve"> build/tests/harness </w:t></w:r><w:r><w:rPr><w:rStyle w:val="AttributeTok" /></w:rPr><w:t xml:space="preserve">--exclude</w:t></w:r><w:r><w:rPr><w:rStyle w:val="NormalTok" /></w:rPr><w:t xml:space="preserve"> </w:t></w:r><w:r><w:rPr><w:rStyle w:val="StringTok" /></w:rPr><w:t xml:space="preserve">&#39;.*main\.c$&#39;</w:t></w:r><w:r><w:rPr><w:rStyle w:val="NormalTok" /></w:rPr><w:t xml:space="preserve"> </w:t></w:r><w:r><w:rPr><w:rStyle w:val="AttributeTok" /></w:rPr><w:t xml:space="preserve">--exclude</w:t></w:r><w:r><w:rPr><w:rStyle w:val="NormalTok" /></w:rPr><w:t xml:space="preserve"> </w:t></w:r><w:r><w:rPr><w:rStyle w:val="StringTok" /></w:rPr><w:t xml:space="preserve">&#39;.*test\.c$&#39;</w:t></w:r><w:r><w:br /></w:r><w:r><w:rPr><w:rStyle w:val="KeywordTok" /></w:rPr><w:t xml:space="preserve">(</w:t></w:r><w:r><w:rPr><w:rStyle w:val="ExtensionTok" /></w:rPr><w:t xml:space="preserve">INFO</w:t></w:r><w:r><w:rPr><w:rStyle w:val="KeywordTok" /></w:rPr><w:t xml:space="preserve">)</w:t></w:r><w:r><w:rPr><w:rStyle w:val="NormalTok" /></w:rPr><w:t xml:space="preserve"> </w:t></w:r><w:r><w:rPr><w:rStyle w:val="ExtensionTok" /></w:rPr><w:t xml:space="preserve">Reading</w:t></w:r><w:r><w:rPr><w:rStyle w:val="NormalTok" /></w:rPr><w:t xml:space="preserve"> coverage data...</w:t></w:r><w:r><w:br /></w:r><w:r><w:br /></w:r><w:r><w:rPr><w:rStyle w:val="KeywordTok" /></w:rPr><w:t xml:space="preserve">(</w:t></w:r><w:r><w:rPr><w:rStyle w:val="ExtensionTok" /></w:rPr><w:t xml:space="preserve">INFO</w:t></w:r><w:r><w:rPr><w:rStyle w:val="KeywordTok" /></w:rPr><w:t xml:space="preserve">)</w:t></w:r><w:r><w:rPr><w:rStyle w:val="NormalTok" /></w:rPr><w:t xml:space="preserve"> </w:t></w:r><w:r><w:rPr><w:rStyle w:val="ExtensionTok" /></w:rPr><w:t xml:space="preserve">Writing</w:t></w:r><w:r><w:rPr><w:rStyle w:val="NormalTok" /></w:rPr><w:t xml:space="preserve"> coverage report...</w:t></w:r><w:r><w:br /></w:r><w:r><w:br /></w:r><w:r><w:rPr><w:rStyle w:val="ExtensionTok" /></w:rPr><w:t xml:space="preserve">------------------------------------------------------------------------------</w:t></w:r><w:r><w:br /></w:r><w:r><w:rPr><w:rStyle w:val="NormalTok" /></w:rPr><w:t xml:space="preserve">                           </w:t></w:r><w:r><w:rPr><w:rStyle w:val="ExtensionTok" /></w:rPr><w:t xml:space="preserve">GCC</w:t></w:r><w:r><w:rPr><w:rStyle w:val="NormalTok" /></w:rPr><w:t xml:space="preserve"> Code Coverage Report</w:t></w:r><w:r><w:br /></w:r><w:r><w:rPr><w:rStyle w:val="ExtensionTok" /></w:rPr><w:t xml:space="preserve">Directory:</w:t></w:r><w:r><w:rPr><w:rStyle w:val="NormalTok" /></w:rPr><w:t xml:space="preserve"> .</w:t></w:r><w:r><w:br /></w:r><w:r><w:rPr><w:rStyle w:val="ExtensionTok" /></w:rPr><w:t xml:space="preserve">------------------------------------------------------------------------------</w:t></w:r><w:r><w:br /></w:r><w:r><w:rPr><w:rStyle w:val="ExtensionTok" /></w:rPr><w:t xml:space="preserve">File</w:t></w:r><w:r><w:rPr><w:rStyle w:val="NormalTok" /></w:rPr><w:t xml:space="preserve">                                       Lines    Exec  Cover   Missing</w:t></w:r><w:r><w:br /></w:r><w:r><w:rPr><w:rStyle w:val="ExtensionTok" /></w:rPr><w:t xml:space="preserve">------------------------------------------------------------------------------</w:t></w:r><w:r><w:br /></w:r><w:r><w:rPr><w:rStyle w:val="ExtensionTok" /></w:rPr><w:t xml:space="preserve">src/lab.c</w:t></w:r><w:r><w:rPr><w:rStyle w:val="NormalTok" /></w:rPr><w:t xml:space="preserve">                                    169     169   100%</w:t></w:r><w:r><w:br /></w:r><w:r><w:rPr><w:rStyle w:val="ExtensionTok" /></w:rPr><w:t xml:space="preserve">------------------------------------------------------------------------------</w:t></w:r><w:r><w:br /></w:r><w:r><w:rPr><w:rStyle w:val="ExtensionTok" /></w:rPr><w:t xml:space="preserve">TOTAL</w:t></w:r><w:r><w:rPr><w:rStyle w:val="NormalTok" /></w:rPr><w:t xml:space="preserve">                                        169     169   100%</w:t></w:r><w:r><w:br /></w:r><w:r><w:rPr><w:rStyle w:val="ExtensionTok" /></w:rPr><w:t xml:space="preserve">------------------------------------------------------------------------------</w:t></w:r></w:p>
    <w:p><w:r><w:pict><v:rect style="width:0;height:1.5pt" o:hralign="center" o:hrstd="t" o:hr="t" /></w:pict></w:r></w:p>
    <w:bookmarkEnd w:id="21" />
    <w:bookmarkStart w:id="22" w:name="address-sanitizer-report" />
    <w:p><w:pPr><w:pStyle w:val="Heading2" /></w:pPr><w:r><w:t xml:space="preserve">Address Sanitizer Report</w:t></w:r></w:p>
    <w:p><w:pPr><w:pStyle w:val="SourceCode" /></w:pP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18:test_list_creat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19:test_list_append: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0:test_list_inser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1:test_list_insert_and_remov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2:test_list_size_null: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3:test_list_is_empty_null: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4:test_list_get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5:test_insert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6:test_append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7:test_list_remove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8:test_compare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9:test_compare_st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0:test_sort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1:test_sort_str:PASS</w:t></w:r><w:r><w:br /></w:r><w:r><w:rPr><w:rStyle w:val="ExtensionTok" /></w:rPr><w:t xml:space="preserve">Setting</w:t></w:r><w:r><w:rPr><w:rStyle w:val="NormalTok" /></w:rPr><w:t xml:space="preserve"> up tests...</w:t></w:r><w:r><w:br /></w:r><w:r><w:rPr><w:rStyle w:val="VariableTok" /></w:rPr><w:t xml:space="preserve">merged</w:t></w:r><w:r><w:rPr><w:rStyle w:val="OperatorTok" /></w:rPr><w:t xml:space="preserve">[</w:t></w:r><w:r><w:rPr><w:rStyle w:val="DecValTok" /></w:rPr><w:t xml:space="preserve">0</w:t></w:r><w:r><w:rPr><w:rStyle w:val="OperatorTok" /></w:rPr><w:t xml:space="preserve">]</w:t></w:r><w:r><w:rPr><w:rStyle w:val="NormalTok" /></w:rPr><w:t xml:space="preserve"> </w:t></w:r><w:r><w:rPr><w:rStyle w:val="ExtensionTok" /></w:rPr><w:t xml:space="preserve">=</w:t></w:r><w:r><w:rPr><w:rStyle w:val="NormalTok" /></w:rPr><w:t xml:space="preserve"> 10</w:t></w:r><w:r><w:br /></w:r><w:r><w:rPr><w:rStyle w:val="VariableTok" /></w:rPr><w:t xml:space="preserve">merged</w:t></w:r><w:r><w:rPr><w:rStyle w:val="OperatorTok" /></w:rPr><w:t xml:space="preserve">[</w:t></w:r><w:r><w:rPr><w:rStyle w:val="DecValTok" /></w:rPr><w:t xml:space="preserve">1</w:t></w:r><w:r><w:rPr><w:rStyle w:val="OperatorTok" /></w:rPr><w:t xml:space="preserve">]</w:t></w:r><w:r><w:rPr><w:rStyle w:val="NormalTok" /></w:rPr><w:t xml:space="preserve"> </w:t></w:r><w:r><w:rPr><w:rStyle w:val="ExtensionTok" /></w:rPr><w:t xml:space="preserve">=</w:t></w:r><w:r><w:rPr><w:rStyle w:val="NormalTok" /></w:rPr><w:t xml:space="preserve"> 9</w:t></w:r><w:r><w:br /></w:r><w:r><w:rPr><w:rStyle w:val="VariableTok" /></w:rPr><w:t xml:space="preserve">merged</w:t></w:r><w:r><w:rPr><w:rStyle w:val="OperatorTok" /></w:rPr><w:t xml:space="preserve">[</w:t></w:r><w:r><w:rPr><w:rStyle w:val="DecValTok" /></w:rPr><w:t xml:space="preserve">2</w:t></w:r><w:r><w:rPr><w:rStyle w:val="OperatorTok" /></w:rPr><w:t xml:space="preserve">]</w:t></w:r><w:r><w:rPr><w:rStyle w:val="NormalTok" /></w:rPr><w:t xml:space="preserve"> </w:t></w:r><w:r><w:rPr><w:rStyle w:val="ExtensionTok" /></w:rPr><w:t xml:space="preserve">=</w:t></w:r><w:r><w:rPr><w:rStyle w:val="NormalTok" /></w:rPr><w:t xml:space="preserve"> 8</w:t></w:r><w:r><w:br /></w:r><w:r><w:rPr><w:rStyle w:val="VariableTok" /></w:rPr><w:t xml:space="preserve">merged</w:t></w:r><w:r><w:rPr><w:rStyle w:val="OperatorTok" /></w:rPr><w:t xml:space="preserve">[</w:t></w:r><w:r><w:rPr><w:rStyle w:val="DecValTok" /></w:rPr><w:t xml:space="preserve">3</w:t></w:r><w:r><w:rPr><w:rStyle w:val="OperatorTok" /></w:rPr><w:t xml:space="preserve">]</w:t></w:r><w:r><w:rPr><w:rStyle w:val="NormalTok" /></w:rPr><w:t xml:space="preserve"> </w:t></w:r><w:r><w:rPr><w:rStyle w:val="ExtensionTok" /></w:rPr><w:t xml:space="preserve">=</w:t></w:r><w:r><w:rPr><w:rStyle w:val="NormalTok" /></w:rPr><w:t xml:space="preserve"> 7</w:t></w:r><w:r><w:br /></w:r><w:r><w:rPr><w:rStyle w:val="ExtensionTok" /></w:rPr><w:t xml:space="preserve">Tearing</w:t></w:r><w:r><w:rPr><w:rStyle w:val="NormalTok" /></w:rPr><w:t xml:space="preserve"> down tests...</w:t></w:r><w:r><w:br /></w:r><w:r><w:rPr><w:rStyle w:val="ExtensionTok" /></w:rPr><w:t xml:space="preserve">tests/lab-test.c:532:test_merge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3:test_merge_st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4:test_is_sorted_descending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5:test_spli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6:test_split_sort_merg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7:test_sort_guard_condition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8:test_split_guard_condition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9:test_split_internal_middl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0:test_split_index_zero_moves_all_node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1:test_is_sorted_guard_condition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2:test_is_sorted_detects_unsorted_pai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3:test_generate_random_string_chars_and_length: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4:test_generate_list_int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5:test_generate_list_uses_random_string:PASS</w:t></w:r><w:r><w:br /></w:r><w:r><w:br /></w:r><w:r><w:rPr><w:rStyle w:val="ExtensionTok" /></w:rPr><w:t xml:space="preserve">-----------------------</w:t></w:r><w:r><w:br /></w:r><w:r><w:rPr><w:rStyle w:val="ExtensionTok" /></w:rPr><w:t xml:space="preserve">28</w:t></w:r><w:r><w:rPr><w:rStyle w:val="NormalTok" /></w:rPr><w:t xml:space="preserve"> Tests 0 Failures 0 Ignored </w:t></w:r><w:r><w:br /></w:r><w:r><w:rPr><w:rStyle w:val="ExtensionTok" /></w:rPr><w:t xml:space="preserve">OK</w:t></w:r></w:p>
    <w:p><w:r><w:pict><v:rect style="width:0;height:1.5pt" o:hralign="center" o:hrstd="t" o:hr="t" /></w:pict></w:r></w:p>
    <w:p><w:r><w:pict><v:rect style="width:0;height:1.5pt" o:hralign="center" o:hrstd="t" o:hr="t" /></w:pict></w:r></w:p>
    <w:bookmarkEnd w:id="22" />
    <w:bookmarkStart w:id="23" w:name="source-file-lab.c" />
    <w:p><w:pPr><w:pStyle w:val="Heading2" /></w:pPr><w:r><w:t xml:space="preserve">Source File: lab.c</w:t></w:r></w:p>
    <w:p><w:pPr><w:pStyle w:val="SourceCode" /></w:pPr><w:r><w:rPr><w:rStyle w:val="PreprocessorTok" /></w:rPr><w:t xml:space="preserve">#include </w:t></w:r><w:r><w:rPr><w:rStyle w:val="ImportTok" /></w:rPr><w:t xml:space="preserve">&quot;lab.h&quot;</w:t></w:r><w:r><w:br /></w:r><w:r><w:rPr><w:rStyle w:val="PreprocessorTok" /></w:rPr><w:t xml:space="preserve">#include </w:t></w:r><w:r><w:rPr><w:rStyle w:val="ImportTok" /></w:rPr><w:t xml:space="preserve">&lt;stdio.h&gt;</w:t></w:r><w:r><w:br /></w:r><w:r><w:rPr><w:rStyle w:val="PreprocessorTok" /></w:rPr><w:t xml:space="preserve">#include </w:t></w:r><w:r><w:rPr><w:rStyle w:val="ImportTok" /></w:rPr><w:t xml:space="preserve">&lt;stdlib.h&gt;</w:t></w:r><w:r><w:br /></w:r><w:r><w:rPr><w:rStyle w:val="PreprocessorTok" /></w:rPr><w:t xml:space="preserve">#include </w:t></w:r><w:r><w:rPr><w:rStyle w:val="ImportTok" /></w:rPr><w:t xml:space="preserve">&lt;string.h&gt;</w:t></w:r><w:r><w:br /></w:r><w:r><w:br /></w:r><w:r><w:rPr><w:rStyle w:val="CommentTok" /></w:rPr><w:t xml:space="preserve">/**</w:t></w:r><w:r><w:br /></w:r><w:r><w:rPr><w:rStyle w:val="CommentTok" /></w:rPr><w:t xml:space="preserve"> * Represents a circular list with a sentinel node. </w:t></w:r><w:r><w:br /></w:r><w:r><w:rPr><w:rStyle w:val="CommentTok" /></w:rPr><w:t xml:space="preserve"> * AI Use: No AI </w:t></w:r><w:r><w:br /></w:r><w:r><w:rPr><w:rStyle w:val="CommentTok" /></w:rPr><w:t xml:space="preserve"> */</w:t></w:r><w:r><w:br /></w:r><w:r><w:rPr><w:rStyle w:val="KeywordTok" /></w:rPr><w:t xml:space="preserve">struct</w:t></w:r><w:r><w:rPr><w:rStyle w:val="NormalTok" /></w:rPr><w:t xml:space="preserve"> List </w:t></w:r><w:r><w:rPr><w:rStyle w:val="OperatorTok" /></w:rPr><w:t xml:space="preserve">{</w:t></w:r><w:r><w:rPr><w:rStyle w:val="NormalTok" /></w:rPr><w:t xml:space="preserve"> </w:t></w:r><w:r><w:br /></w:r><w:r><w:rPr><w:rStyle w:val="NormalTok" /></w:rPr><w:t xml:space="preserve">  </w:t></w:r><w:r><w:rPr><w:rStyle w:val="KeywordTok" /></w:rPr><w:t xml:space="preserve">struct</w:t></w:r><w:r><w:rPr><w:rStyle w:val="NormalTok" /></w:rPr><w:t xml:space="preserve"> Node</w:t></w:r><w:r><w:rPr><w:rStyle w:val="OperatorTok" /></w:rPr><w:t xml:space="preserve">*</w:t></w:r><w:r><w:rPr><w:rStyle w:val="NormalTok" /></w:rPr><w:t xml:space="preserve"> head</w:t></w:r><w:r><w:rPr><w:rStyle w:val="OperatorTok" /></w:rPr><w:t xml:space="preserve">;</w:t></w:r><w:r><w:rPr><w:rStyle w:val="NormalTok" /></w:rPr><w:t xml:space="preserve"> </w:t></w:r><w:r><w:rPr><w:rStyle w:val="CommentTok" /></w:rPr><w:t xml:space="preserve">// sentinel node </w:t></w:r><w:r><w:br /></w:r><w:r><w:rPr><w:rStyle w:val="NormalTok" /></w:rPr><w:t xml:space="preserve">  </w:t></w:r><w:r><w:rPr><w:rStyle w:val="DataTypeTok" /></w:rPr><w:t xml:space="preserve">size_t</w:t></w:r><w:r><w:rPr><w:rStyle w:val="NormalTok" /></w:rPr><w:t xml:space="preserve"> size</w:t></w:r><w:r><w:rPr><w:rStyle w:val="OperatorTok" /></w:rPr><w:t xml:space="preserve">;</w:t></w:r><w:r><w:rPr><w:rStyle w:val="NormalTok" /></w:rPr><w:t xml:space="preserve"> </w:t></w:r><w:r><w:rPr><w:rStyle w:val="CommentTok" /></w:rPr><w:t xml:space="preserve">// size of linked list </w:t></w:r><w:r><w:br /></w:r><w:r><w:rPr><w:rStyle w:val="OperatorTok" /></w:rPr><w:t xml:space="preserve">};</w:t></w:r><w:r><w:br /></w:r><w:r><w:br /></w:r><w:r><w:rPr><w:rStyle w:val="CommentTok" /></w:rPr><w:t xml:space="preserve">/**</w:t></w:r><w:r><w:br /></w:r><w:r><w:rPr><w:rStyle w:val="CommentTok" /></w:rPr><w:t xml:space="preserve"> * Represents a node in the circular linked list. </w:t></w:r><w:r><w:br /></w:r><w:r><w:rPr><w:rStyle w:val="CommentTok" /></w:rPr><w:t xml:space="preserve"> * AI Use: No AI</w:t></w:r><w:r><w:br /></w:r><w:r><w:rPr><w:rStyle w:val="CommentTok" /></w:rPr><w:t xml:space="preserve"> */</w:t></w:r><w:r><w:br /></w:r><w:r><w:rPr><w:rStyle w:val="KeywordTok" /></w:rPr><w:t xml:space="preserve">typedef</w:t></w:r><w:r><w:rPr><w:rStyle w:val="NormalTok" /></w:rPr><w:t xml:space="preserve"> </w:t></w:r><w:r><w:rPr><w:rStyle w:val="KeywordTok" /></w:rPr><w:t xml:space="preserve">struct</w:t></w:r><w:r><w:rPr><w:rStyle w:val="NormalTok" /></w:rPr><w:t xml:space="preserve"> Node </w:t></w:r><w:r><w:rPr><w:rStyle w:val="OperatorTok" /></w:rPr><w:t xml:space="preserve">{</w:t></w:r><w:r><w:br /></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data</w:t></w:r><w:r><w:rPr><w:rStyle w:val="OperatorTok" /></w:rPr><w:t xml:space="preserve">;</w:t></w:r><w:r><w:rPr><w:rStyle w:val="NormalTok" /></w:rPr><w:t xml:space="preserve"> </w:t></w:r><w:r><w:br /></w:r><w:r><w:br /></w:r><w:r><w:rPr><w:rStyle w:val="NormalTok" /></w:rPr><w:t xml:space="preserve">  </w:t></w:r><w:r><w:rPr><w:rStyle w:val="CommentTok" /></w:rPr><w:t xml:space="preserve">// pointer to next node in list </w:t></w:r><w:r><w:br /></w:r><w:r><w:rPr><w:rStyle w:val="NormalTok" /></w:rPr><w:t xml:space="preserve">  </w:t></w:r><w:r><w:rPr><w:rStyle w:val="KeywordTok" /></w:rPr><w:t xml:space="preserve">struct</w:t></w:r><w:r><w:rPr><w:rStyle w:val="NormalTok" /></w:rPr><w:t xml:space="preserve"> Node</w:t></w:r><w:r><w:rPr><w:rStyle w:val="OperatorTok" /></w:rPr><w:t xml:space="preserve">*</w:t></w:r><w:r><w:rPr><w:rStyle w:val="NormalTok" /></w:rPr><w:t xml:space="preserve"> next</w:t></w:r><w:r><w:rPr><w:rStyle w:val="OperatorTok" /></w:rPr><w:t xml:space="preserve">;</w:t></w:r><w:r><w:rPr><w:rStyle w:val="NormalTok" /></w:rPr><w:t xml:space="preserve"> </w:t></w:r><w:r><w:br /></w:r><w:r><w:br /></w:r><w:r><w:rPr><w:rStyle w:val="NormalTok" /></w:rPr><w:t xml:space="preserve">  </w:t></w:r><w:r><w:rPr><w:rStyle w:val="CommentTok" /></w:rPr><w:t xml:space="preserve">// pointer to previous node in list </w:t></w:r><w:r><w:br /></w:r><w:r><w:rPr><w:rStyle w:val="NormalTok" /></w:rPr><w:t xml:space="preserve">  </w:t></w:r><w:r><w:rPr><w:rStyle w:val="KeywordTok" /></w:rPr><w:t xml:space="preserve">struct</w:t></w:r><w:r><w:rPr><w:rStyle w:val="NormalTok" /></w:rPr><w:t xml:space="preserve"> Node</w:t></w:r><w:r><w:rPr><w:rStyle w:val="OperatorTok" /></w:rPr><w:t xml:space="preserve">*</w:t></w:r><w:r><w:rPr><w:rStyle w:val="NormalTok" /></w:rPr><w:t xml:space="preserve"> prev</w:t></w:r><w:r><w:rPr><w:rStyle w:val="OperatorTok" /></w:rPr><w:t xml:space="preserve">;</w:t></w:r><w:r><w:rPr><w:rStyle w:val="NormalTok" /></w:rPr><w:t xml:space="preserve"> </w:t></w:r><w:r><w:br /></w:r><w:r><w:rPr><w:rStyle w:val="OperatorTok" /></w:rPr><w:t xml:space="preserve">}</w:t></w:r><w:r><w:rPr><w:rStyle w:val="NormalTok" /></w:rPr><w:t xml:space="preserve"> Node</w:t></w:r><w:r><w:rPr><w:rStyle w:val="OperatorTok" /></w:rPr><w:t xml:space="preserve">;</w:t></w:r><w:r><w:br /></w:r><w:r><w:br /></w:r><w:r><w:rPr><w:rStyle w:val="CommentTok" /></w:rPr><w:t xml:space="preserve">// typedef int Compare {</w:t></w:r><w:r><w:br /></w:r><w:r><w:br /></w:r><w:r><w:rPr><w:rStyle w:val="CommentTok" /></w:rPr><w:t xml:space="preserve">// }</w:t></w:r><w:r><w:br /></w:r><w:r><w:br /></w:r><w:r><w:rPr><w:rStyle w:val="CommentTok" /></w:rPr><w:t xml:space="preserve">/**</w:t></w:r><w:r><w:br /></w:r><w:r><w:rPr><w:rStyle w:val="CommentTok" /></w:rPr><w:t xml:space="preserve"> * Creates a new circular linked list with a sentinel node. </w:t></w:r><w:r><w:br /></w:r><w:r><w:rPr><w:rStyle w:val="CommentTok" /></w:rPr><w:t xml:space="preserve"> * AI Use: Assisted by AI</w:t></w:r><w:r><w:br /></w:r><w:r><w:rPr><w:rStyle w:val="CommentTok" /></w:rPr><w:t xml:space="preserve"> */</w:t></w:r><w:r><w:br /></w:r><w:r><w:rPr><w:rStyle w:val="NormalTok" /></w:rPr><w:t xml:space="preserve">List </w:t></w:r><w:r><w:rPr><w:rStyle w:val="OperatorTok" /></w:rPr><w:t xml:space="preserve">*</w:t></w:r><w:r><w:rPr><w:rStyle w:val="NormalTok" /></w:rPr><w:t xml:space="preserve">list_create</w:t></w:r><w:r><w:rPr><w:rStyle w:val="OperatorTok" /></w:rPr><w:t xml:space="preserve">(</w:t></w:r><w:r><w:rPr><w:rStyle w:val="NormalTok" /></w:rPr><w:t xml:space="preserve">ListType type</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type </w:t></w:r><w:r><w:rPr><w:rStyle w:val="OperatorTok" /></w:rPr><w:t xml:space="preserve">!=</w:t></w:r><w:r><w:rPr><w:rStyle w:val="NormalTok" /></w:rPr><w:t xml:space="preserve"> LIST_LINKED_SENTINEL</w:t></w:r><w:r><w:rPr><w:rStyle w:val="OperatorTok" /></w:rPr><w:t xml:space="preserve">)</w:t></w:r><w:r><w:rPr><w:rStyle w:val="NormalTok" /></w:rPr><w:t xml:space="preserve"> </w:t></w:r><w:r><w:rPr><w:rStyle w:val="OperatorTok" /></w:rPr><w:t xml:space="preserve">{</w:t></w:r><w:r><w:rPr><w:rStyle w:val="NormalTok" /></w:rPr><w:t xml:space="preserve"> </w:t></w:r><w:r><w:rPr><w:rStyle w:val="CommentTok" /></w:rPr><w:t xml:space="preserve">// GCOVR_EXCL_START</w:t></w:r><w:r><w:br /></w:r><w:r><w:rPr><w:rStyle w:val="NormalTok" /></w:rPr><w:t xml:space="preserve">    </w:t></w:r><w:r><w:rPr><w:rStyle w:val="ControlFlowTok" /></w:rPr><w:t xml:space="preserve">return</w:t></w:r><w:r><w:rPr><w:rStyle w:val="NormalTok" /></w:rPr><w:t xml:space="preserve"> NULL</w:t></w:r><w:r><w:rPr><w:rStyle w:val="OperatorTok" /></w:rPr><w:t xml:space="preserve">;</w:t></w:r><w:r><w:rPr><w:rStyle w:val="NormalTok" /></w:rPr><w:t xml:space="preserve"> </w:t></w:r><w:r><w:br /></w:r><w:r><w:rPr><w:rStyle w:val="NormalTok" /></w:rPr><w:t xml:space="preserve">  </w:t></w:r><w:r><w:rPr><w:rStyle w:val="OperatorTok" /></w:rPr><w:t xml:space="preserve">}</w:t></w:r><w:r><w:rPr><w:rStyle w:val="NormalTok" /></w:rPr><w:t xml:space="preserve"> </w:t></w:r><w:r><w:rPr><w:rStyle w:val="CommentTok" /></w:rPr><w:t xml:space="preserve">// GCOVR_EXCL_STOP</w:t></w:r><w:r><w:br /></w:r><w:r><w:br /></w:r><w:r><w:rPr><w:rStyle w:val="NormalTok" /></w:rPr><w:t xml:space="preserve">  List </w:t></w:r><w:r><w:rPr><w:rStyle w:val="OperatorTok" /></w:rPr><w:t xml:space="preserve">*</w:t></w:r><w:r><w:rPr><w:rStyle w:val="NormalTok" /></w:rPr><w:t xml:space="preserve">list </w:t></w:r><w:r><w:rPr><w:rStyle w:val="OperatorTok" /></w:rPr><w:t xml:space="preserve">=</w:t></w:r><w:r><w:rPr><w:rStyle w:val="NormalTok" /></w:rPr><w:t xml:space="preserve"> </w:t></w:r><w:r><w:rPr><w:rStyle w:val="OperatorTok" /></w:rPr><w:t xml:space="preserve">(</w:t></w:r><w:r><w:rPr><w:rStyle w:val="NormalTok" /></w:rPr><w:t xml:space="preserve">List </w:t></w:r><w:r><w:rPr><w:rStyle w:val="OperatorTok" /></w:rPr><w:t xml:space="preserve">*)</w:t></w:r><w:r><w:rPr><w:rStyle w:val="NormalTok" /></w:rPr><w:t xml:space="preserve">malloc</w:t></w:r><w:r><w:rPr><w:rStyle w:val="OperatorTok" /></w:rPr><w:t xml:space="preserve">(</w:t></w:r><w:r><w:rPr><w:rStyle w:val="KeywordTok" /></w:rPr><w:t xml:space="preserve">sizeof</w:t></w:r><w:r><w:rPr><w:rStyle w:val="OperatorTok" /></w:rPr><w:t xml:space="preserve">(</w:t></w:r><w:r><w:rPr><w:rStyle w:val="NormalTok" /></w:rPr><w:t xml:space="preserve">List</w:t></w:r><w:r><w:rPr><w:rStyle w:val="OperatorTok" /></w:rPr><w:t xml:space="preserve">));</w:t></w:r><w:r><w:rPr><w:rStyle w:val="NormalTok" /></w:rPr><w:t xml:space="preserve"> </w:t></w:r><w:r><w:br /></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list </w:t></w:r><w:r><w:rPr><w:rStyle w:val="OperatorTok" /></w:rPr><w:t xml:space="preserve">==</w:t></w:r><w:r><w:rPr><w:rStyle w:val="NormalTok" /></w:rPr><w:t xml:space="preserve"> NULL</w:t></w:r><w:r><w:rPr><w:rStyle w:val="OperatorTok" /></w:rPr><w:t xml:space="preserve">)</w:t></w:r><w:r><w:rPr><w:rStyle w:val="NormalTok" /></w:rPr><w:t xml:space="preserve"> </w:t></w:r><w:r><w:rPr><w:rStyle w:val="OperatorTok" /></w:rPr><w:t xml:space="preserve">{</w:t></w:r><w:r><w:rPr><w:rStyle w:val="NormalTok" /></w:rPr><w:t xml:space="preserve"> </w:t></w:r><w:r><w:rPr><w:rStyle w:val="CommentTok" /></w:rPr><w:t xml:space="preserve">// GCOVR_EXCL_START</w:t></w:r><w:r><w:br /></w:r><w:r><w:rPr><w:rStyle w:val="NormalTok" /></w:rPr><w:t xml:space="preserve">    </w:t></w:r><w:r><w:rPr><w:rStyle w:val="ControlFlowTok" /></w:rPr><w:t xml:space="preserve">return</w:t></w:r><w:r><w:rPr><w:rStyle w:val="NormalTok" /></w:rPr><w:t xml:space="preserve"> NULL</w:t></w:r><w:r><w:rPr><w:rStyle w:val="OperatorTok" /></w:rPr><w:t xml:space="preserve">;</w:t></w:r><w:r><w:rPr><w:rStyle w:val="NormalTok" /></w:rPr><w:t xml:space="preserve"> </w:t></w:r><w:r><w:br /></w:r><w:r><w:rPr><w:rStyle w:val="NormalTok" /></w:rPr><w:t xml:space="preserve">  </w:t></w:r><w:r><w:rPr><w:rStyle w:val="OperatorTok" /></w:rPr><w:t xml:space="preserve">}</w:t></w:r><w:r><w:rPr><w:rStyle w:val="NormalTok" /></w:rPr><w:t xml:space="preserve"> </w:t></w:r><w:r><w:rPr><w:rStyle w:val="CommentTok" /></w:rPr><w:t xml:space="preserve">// GCOVR_EXCL_STOP</w:t></w:r><w:r><w:br /></w:r><w:r><w:br /></w:r><w:r><w:rPr><w:rStyle w:val="NormalTok" /></w:rPr><w:t xml:space="preserve">  Node </w:t></w:r><w:r><w:rPr><w:rStyle w:val="OperatorTok" /></w:rPr><w:t xml:space="preserve">*</w:t></w:r><w:r><w:rPr><w:rStyle w:val="NormalTok" /></w:rPr><w:t xml:space="preserve">sentinel </w:t></w:r><w:r><w:rPr><w:rStyle w:val="OperatorTok" /></w:rPr><w:t xml:space="preserve">=</w:t></w:r><w:r><w:rPr><w:rStyle w:val="NormalTok" /></w:rPr><w:t xml:space="preserve"> </w:t></w:r><w:r><w:rPr><w:rStyle w:val="OperatorTok" /></w:rPr><w:t xml:space="preserve">(</w:t></w:r><w:r><w:rPr><w:rStyle w:val="NormalTok" /></w:rPr><w:t xml:space="preserve">Node </w:t></w:r><w:r><w:rPr><w:rStyle w:val="OperatorTok" /></w:rPr><w:t xml:space="preserve">*)</w:t></w:r><w:r><w:rPr><w:rStyle w:val="NormalTok" /></w:rPr><w:t xml:space="preserve">malloc</w:t></w:r><w:r><w:rPr><w:rStyle w:val="OperatorTok" /></w:rPr><w:t xml:space="preserve">(</w:t></w:r><w:r><w:rPr><w:rStyle w:val="KeywordTok" /></w:rPr><w:t xml:space="preserve">sizeof</w:t></w:r><w:r><w:rPr><w:rStyle w:val="OperatorTok" /></w:rPr><w:t xml:space="preserve">(</w:t></w:r><w:r><w:rPr><w:rStyle w:val="NormalTok" /></w:rPr><w:t xml:space="preserve">Node</w:t></w:r><w:r><w:rPr><w:rStyle w:val="OperatorTok" /></w:rPr><w:t xml:space="preserve">));</w:t></w:r><w:r><w:rPr><w:rStyle w:val="NormalTok" /></w:rPr><w:t xml:space="preserve"> </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sentinel </w:t></w:r><w:r><w:rPr><w:rStyle w:val="OperatorTok" /></w:rPr><w:t xml:space="preserve">==</w:t></w:r><w:r><w:rPr><w:rStyle w:val="NormalTok" /></w:rPr><w:t xml:space="preserve"> NULL</w:t></w:r><w:r><w:rPr><w:rStyle w:val="OperatorTok" /></w:rPr><w:t xml:space="preserve">)</w:t></w:r><w:r><w:rPr><w:rStyle w:val="NormalTok" /></w:rPr><w:t xml:space="preserve"> </w:t></w:r><w:r><w:rPr><w:rStyle w:val="OperatorTok" /></w:rPr><w:t xml:space="preserve">{</w:t></w:r><w:r><w:rPr><w:rStyle w:val="NormalTok" /></w:rPr><w:t xml:space="preserve"> </w:t></w:r><w:r><w:rPr><w:rStyle w:val="CommentTok" /></w:rPr><w:t xml:space="preserve">// GCOVR_EXCL_START</w:t></w:r><w:r><w:br /></w:r><w:r><w:rPr><w:rStyle w:val="NormalTok" /></w:rPr><w:t xml:space="preserve">    free</w:t></w:r><w:r><w:rPr><w:rStyle w:val="OperatorTok" /></w:rPr><w:t xml:space="preserve">(</w:t></w:r><w:r><w:rPr><w:rStyle w:val="NormalTok" /></w:rPr><w:t xml:space="preserve">list</w:t></w:r><w:r><w:rPr><w:rStyle w:val="OperatorTok" /></w:rPr><w:t xml:space="preserve">);</w:t></w:r><w:r><w:rPr><w:rStyle w:val="NormalTok" /></w:rPr><w:t xml:space="preserve"> </w:t></w:r><w:r><w:br /></w:r><w:r><w:rPr><w:rStyle w:val="NormalTok" /></w:rPr><w:t xml:space="preserve">    </w:t></w:r><w:r><w:rPr><w:rStyle w:val="ControlFlowTok" /></w:rPr><w:t xml:space="preserve">return</w:t></w:r><w:r><w:rPr><w:rStyle w:val="NormalTok" /></w:rPr><w:t xml:space="preserve"> NULL</w:t></w:r><w:r><w:rPr><w:rStyle w:val="OperatorTok" /></w:rPr><w:t xml:space="preserve">;</w:t></w:r><w:r><w:rPr><w:rStyle w:val="NormalTok" /></w:rPr><w:t xml:space="preserve"> </w:t></w:r><w:r><w:br /></w:r><w:r><w:rPr><w:rStyle w:val="NormalTok" /></w:rPr><w:t xml:space="preserve">  </w:t></w:r><w:r><w:rPr><w:rStyle w:val="OperatorTok" /></w:rPr><w:t xml:space="preserve">}</w:t></w:r><w:r><w:rPr><w:rStyle w:val="NormalTok" /></w:rPr><w:t xml:space="preserve"> </w:t></w:r><w:r><w:rPr><w:rStyle w:val="CommentTok" /></w:rPr><w:t xml:space="preserve">// GCOVR_EXCL_STOP</w:t></w:r><w:r><w:br /></w:r><w:r><w:br /></w:r><w:r><w:rPr><w:rStyle w:val="NormalTok" /></w:rPr><w:t xml:space="preserve">  sentinel</w:t></w:r><w:r><w:rPr><w:rStyle w:val="OperatorTok" /></w:rPr><w:t xml:space="preserve">-&gt;</w:t></w:r><w:r><w:rPr><w:rStyle w:val="NormalTok" /></w:rPr><w:t xml:space="preserve">data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w:t></w:r><w:r><w:br /></w:r><w:r><w:rPr><w:rStyle w:val="NormalTok" /></w:rPr><w:t xml:space="preserve">  sentinel</w:t></w:r><w:r><w:rPr><w:rStyle w:val="OperatorTok" /></w:rPr><w:t xml:space="preserve">-&gt;</w:t></w:r><w:r><w:rPr><w:rStyle w:val="NormalTok" /></w:rPr><w:t xml:space="preserve">next </w:t></w:r><w:r><w:rPr><w:rStyle w:val="OperatorTok" /></w:rPr><w:t xml:space="preserve">=</w:t></w:r><w:r><w:rPr><w:rStyle w:val="NormalTok" /></w:rPr><w:t xml:space="preserve"> sentinel</w:t></w:r><w:r><w:rPr><w:rStyle w:val="OperatorTok" /></w:rPr><w:t xml:space="preserve">;</w:t></w:r><w:r><w:rPr><w:rStyle w:val="NormalTok" /></w:rPr><w:t xml:space="preserve"> </w:t></w:r><w:r><w:rPr><w:rStyle w:val="CommentTok" /></w:rPr><w:t xml:space="preserve">// circular</w:t></w:r><w:r><w:br /></w:r><w:r><w:rPr><w:rStyle w:val="NormalTok" /></w:rPr><w:t xml:space="preserve">  sentinel</w:t></w:r><w:r><w:rPr><w:rStyle w:val="OperatorTok" /></w:rPr><w:t xml:space="preserve">-&gt;</w:t></w:r><w:r><w:rPr><w:rStyle w:val="NormalTok" /></w:rPr><w:t xml:space="preserve">prev </w:t></w:r><w:r><w:rPr><w:rStyle w:val="OperatorTok" /></w:rPr><w:t xml:space="preserve">=</w:t></w:r><w:r><w:rPr><w:rStyle w:val="NormalTok" /></w:rPr><w:t xml:space="preserve"> sentinel</w:t></w:r><w:r><w:rPr><w:rStyle w:val="OperatorTok" /></w:rPr><w:t xml:space="preserve">;</w:t></w:r><w:r><w:rPr><w:rStyle w:val="NormalTok" /></w:rPr><w:t xml:space="preserve"> </w:t></w:r><w:r><w:rPr><w:rStyle w:val="CommentTok" /></w:rPr><w:t xml:space="preserve">// circular</w:t></w:r><w:r><w:br /></w:r><w:r><w:rPr><w:rStyle w:val="NormalTok" /></w:rPr><w:t xml:space="preserve">  list</w:t></w:r><w:r><w:rPr><w:rStyle w:val="OperatorTok" /></w:rPr><w:t xml:space="preserve">-&gt;</w:t></w:r><w:r><w:rPr><w:rStyle w:val="NormalTok" /></w:rPr><w:t xml:space="preserve">head </w:t></w:r><w:r><w:rPr><w:rStyle w:val="OperatorTok" /></w:rPr><w:t xml:space="preserve">=</w:t></w:r><w:r><w:rPr><w:rStyle w:val="NormalTok" /></w:rPr><w:t xml:space="preserve"> sentinel</w:t></w:r><w:r><w:rPr><w:rStyle w:val="OperatorTok" /></w:rPr><w:t xml:space="preserve">;</w:t></w:r><w:r><w:rPr><w:rStyle w:val="NormalTok" /></w:rPr><w:t xml:space="preserve"> </w:t></w:r><w:r><w:br /></w:r><w:r><w:rPr><w:rStyle w:val="NormalTok" /></w:rPr><w:t xml:space="preserve">  list</w:t></w:r><w:r><w:rPr><w:rStyle w:val="OperatorTok" /></w:rPr><w:t xml:space="preserve">-&gt;</w:t></w:r><w:r><w:rPr><w:rStyle w:val="NormalTok" /></w:rPr><w:t xml:space="preserve">size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w:t></w:r><w:r><w:br /></w:r><w:r><w:br /></w:r><w:r><w:rPr><w:rStyle w:val="NormalTok" /></w:rPr><w:t xml:space="preserve">  </w:t></w:r><w:r><w:rPr><w:rStyle w:val="ControlFlowTok" /></w:rPr><w:t xml:space="preserve">return</w:t></w:r><w:r><w:rPr><w:rStyle w:val="NormalTok" /></w:rPr><w:t xml:space="preserve"> list</w:t></w:r><w:r><w:rPr><w:rStyle w:val="OperatorTok" /></w:rPr><w:t xml:space="preserve">;</w:t></w:r><w:r><w:rPr><w:rStyle w:val="NormalTok" /></w:rPr><w:t xml:space="preserve"> </w:t></w:r><w:r><w:br /></w:r><w:r><w:rPr><w:rStyle w:val="OperatorTok" /></w:rPr><w:t xml:space="preserve">}</w:t></w:r><w:r><w:br /></w:r><w:r><w:br /></w:r><w:r><w:rPr><w:rStyle w:val="CommentTok" /></w:rPr><w:t xml:space="preserve">/**</w:t></w:r><w:r><w:br /></w:r><w:r><w:rPr><w:rStyle w:val="CommentTok" /></w:rPr><w:t xml:space="preserve"> * Destroys the circular linked list and frees all associated memory.</w:t></w:r><w:r><w:br /></w:r><w:r><w:rPr><w:rStyle w:val="CommentTok" /></w:rPr><w:t xml:space="preserve"> * AI Use: Assisted by AI</w:t></w:r><w:r><w:br /></w:r><w:r><w:rPr><w:rStyle w:val="CommentTok" /></w:rPr><w:t xml:space="preserve"> */</w:t></w:r><w:r><w:br /></w:r><w:r><w:rPr><w:rStyle w:val="DataTypeTok" /></w:rPr><w:t xml:space="preserve">void</w:t></w:r><w:r><w:rPr><w:rStyle w:val="NormalTok" /></w:rPr><w:t xml:space="preserve"> list_destroy</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FreeFunc free_func</w:t></w:r><w:r><w:rPr><w:rStyle w:val="OperatorTok" /></w:rPr><w:t xml:space="preserve">)</w:t></w:r><w:r><w:rPr><w:rStyle w:val="NormalTok" /></w:rPr><w:t xml:space="preserve"> </w:t></w:r><w:r><w:rPr><w:rStyle w:val="OperatorTok" /></w:rPr><w:t xml:space="preserve">{</w:t></w:r><w:r><w:br /></w:r><w:r><w:rPr><w:rStyle w:val="NormalTok" /></w:rPr><w:t xml:space="preserve">  Node </w:t></w:r><w:r><w:rPr><w:rStyle w:val="OperatorTok" /></w:rPr><w:t xml:space="preserve">*</w:t></w:r><w:r><w:rPr><w:rStyle w:val="NormalTok" /></w:rPr><w:t xml:space="preserve">curr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br /></w:r><w:r><w:br /></w:r><w:r><w:rPr><w:rStyle w:val="NormalTok" /></w:rPr><w:t xml:space="preserve">  </w:t></w:r><w:r><w:rPr><w:rStyle w:val="ControlFlowTok" /></w:rPr><w:t xml:space="preserve">while</w:t></w:r><w:r><w:rPr><w:rStyle w:val="NormalTok" /></w:rPr><w:t xml:space="preserve"> </w:t></w:r><w:r><w:rPr><w:rStyle w:val="OperatorTok" /></w:rPr><w:t xml:space="preserve">(</w:t></w:r><w:r><w:rPr><w:rStyle w:val="NormalTok" /></w:rPr><w:t xml:space="preserve">curr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w:t></w:r><w:r><w:rPr><w:rStyle w:val="NormalTok" /></w:rPr><w:t xml:space="preserve"> </w:t></w:r><w:r><w:rPr><w:rStyle w:val="OperatorTok" /></w:rPr><w:t xml:space="preserve">{</w:t></w:r><w:r><w:br /></w:r><w:r><w:rPr><w:rStyle w:val="NormalTok" /></w:rPr><w:t xml:space="preserve">    Node </w:t></w:r><w:r><w:rPr><w:rStyle w:val="OperatorTok" /></w:rPr><w:t xml:space="preserve">*</w:t></w:r><w:r><w:rPr><w:rStyle w:val="NormalTok" /></w:rPr><w:t xml:space="preserve">next </w:t></w:r><w:r><w:rPr><w:rStyle w:val="OperatorTok" /></w:rPr><w:t xml:space="preserve">=</w:t></w:r><w:r><w:rPr><w:rStyle w:val="NormalTok" /></w:rPr><w:t xml:space="preserve"> curr</w:t></w:r><w:r><w:rPr><w:rStyle w:val="OperatorTok" /></w:rPr><w:t xml:space="preserve">-&gt;</w:t></w:r><w:r><w:rPr><w:rStyle w:val="NormalTok" /></w:rPr><w:t xml:space="preserve">next</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free_func </w:t></w:r><w:r><w:rPr><w:rStyle w:val="OperatorTok" /></w:rPr><w:t xml:space="preserve">!=</w:t></w:r><w:r><w:rPr><w:rStyle w:val="NormalTok" /></w:rPr><w:t xml:space="preserve"> NULL </w:t></w:r><w:r><w:rPr><w:rStyle w:val="OperatorTok" /></w:rPr><w:t xml:space="preserve">&amp;&amp;</w:t></w:r><w:r><w:rPr><w:rStyle w:val="NormalTok" /></w:rPr><w:t xml:space="preserve"> curr</w:t></w:r><w:r><w:rPr><w:rStyle w:val="OperatorTok" /></w:rPr><w:t xml:space="preserve">-&gt;</w:t></w:r><w:r><w:rPr><w:rStyle w:val="NormalTok" /></w:rPr><w:t xml:space="preserve">data </w:t></w:r><w:r><w:rPr><w:rStyle w:val="OperatorTok" /></w:rPr><w:t xml:space="preserve">!=</w:t></w:r><w:r><w:rPr><w:rStyle w:val="NormalTok" /></w:rPr><w:t xml:space="preserve"> NULL</w:t></w:r><w:r><w:rPr><w:rStyle w:val="OperatorTok" /></w:rPr><w:t xml:space="preserve">)</w:t></w:r><w:r><w:rPr><w:rStyle w:val="NormalTok" /></w:rPr><w:t xml:space="preserve"> </w:t></w:r><w:r><w:rPr><w:rStyle w:val="OperatorTok" /></w:rPr><w:t xml:space="preserve">{</w:t></w:r><w:r><w:br /></w:r><w:r><w:rPr><w:rStyle w:val="NormalTok" /></w:rPr><w:t xml:space="preserve">      free_func</w:t></w:r><w:r><w:rPr><w:rStyle w:val="OperatorTok" /></w:rPr><w:t xml:space="preserve">(</w:t></w:r><w:r><w:rPr><w:rStyle w:val="NormalTok" /></w:rPr><w:t xml:space="preserve">curr</w:t></w:r><w:r><w:rPr><w:rStyle w:val="OperatorTok" /></w:rPr><w:t xml:space="preserve">-&gt;</w:t></w:r><w:r><w:rPr><w:rStyle w:val="NormalTok" /></w:rPr><w:t xml:space="preserve">data</w:t></w:r><w:r><w:rPr><w:rStyle w:val="OperatorTok" /></w:rPr><w:t xml:space="preserve">);</w:t></w:r><w:r><w:br /></w:r><w:r><w:rPr><w:rStyle w:val="NormalTok" /></w:rPr><w:t xml:space="preserve">    </w:t></w:r><w:r><w:rPr><w:rStyle w:val="OperatorTok" /></w:rPr><w:t xml:space="preserve">}</w:t></w:r><w:r><w:br /></w:r><w:r><w:rPr><w:rStyle w:val="NormalTok" /></w:rPr><w:t xml:space="preserve">    free</w:t></w:r><w:r><w:rPr><w:rStyle w:val="OperatorTok" /></w:rPr><w:t xml:space="preserve">(</w:t></w:r><w:r><w:rPr><w:rStyle w:val="NormalTok" /></w:rPr><w:t xml:space="preserve">curr</w:t></w:r><w:r><w:rPr><w:rStyle w:val="OperatorTok" /></w:rPr><w:t xml:space="preserve">);</w:t></w:r><w:r><w:br /></w:r><w:r><w:rPr><w:rStyle w:val="NormalTok" /></w:rPr><w:t xml:space="preserve">    curr </w:t></w:r><w:r><w:rPr><w:rStyle w:val="OperatorTok" /></w:rPr><w:t xml:space="preserve">=</w:t></w:r><w:r><w:rPr><w:rStyle w:val="NormalTok" /></w:rPr><w:t xml:space="preserve"> next</w:t></w:r><w:r><w:rPr><w:rStyle w:val="OperatorTok" /></w:rPr><w:t xml:space="preserve">;</w:t></w:r><w:r><w:br /></w:r><w:r><w:rPr><w:rStyle w:val="NormalTok" /></w:rPr><w:t xml:space="preserve">  </w:t></w:r><w:r><w:rPr><w:rStyle w:val="OperatorTok" /></w:rPr><w:t xml:space="preserve">}</w:t></w:r><w:r><w:br /></w:r><w:r><w:rPr><w:rStyle w:val="NormalTok" /></w:rPr><w:t xml:space="preserve">  free</w:t></w:r><w:r><w:rPr><w:rStyle w:val="OperatorTok" /></w:rPr><w:t xml:space="preserve">(</w:t></w:r><w:r><w:rPr><w:rStyle w:val="NormalTok" /></w:rPr><w:t xml:space="preserve">list</w:t></w:r><w:r><w:rPr><w:rStyle w:val="OperatorTok" /></w:rPr><w:t xml:space="preserve">-&gt;</w:t></w:r><w:r><w:rPr><w:rStyle w:val="NormalTok" /></w:rPr><w:t xml:space="preserve">head</w:t></w:r><w:r><w:rPr><w:rStyle w:val="OperatorTok" /></w:rPr><w:t xml:space="preserve">);</w:t></w:r><w:r><w:br /></w:r><w:r><w:rPr><w:rStyle w:val="NormalTok" /></w:rPr><w:t xml:space="preserve">  free</w:t></w:r><w:r><w:rPr><w:rStyle w:val="OperatorTok" /></w:rPr><w:t xml:space="preserve">(</w:t></w:r><w:r><w:rPr><w:rStyle w:val="NormalTok" /></w:rPr><w:t xml:space="preserve">list</w:t></w:r><w:r><w:rPr><w:rStyle w:val="OperatorTok" /></w:rPr><w:t xml:space="preserve">);</w:t></w:r><w:r><w:br /></w:r><w:r><w:rPr><w:rStyle w:val="OperatorTok" /></w:rPr><w:t xml:space="preserve">}</w:t></w:r><w:r><w:br /></w:r><w:r><w:br /></w:r><w:r><w:rPr><w:rStyle w:val="CommentTok" /></w:rPr><w:t xml:space="preserve">/**</w:t></w:r><w:r><w:br /></w:r><w:r><w:rPr><w:rStyle w:val="CommentTok" /></w:rPr><w:t xml:space="preserve"> * Appends a new node with the given data to the end of the circular linked list.</w:t></w:r><w:r><w:br /></w:r><w:r><w:rPr><w:rStyle w:val="CommentTok" /></w:rPr><w:t xml:space="preserve"> * AI Use: No AI </w:t></w:r><w:r><w:br /></w:r><w:r><w:rPr><w:rStyle w:val="CommentTok" /></w:rPr><w:t xml:space="preserve"> */</w:t></w:r><w:r><w:br /></w:r><w:r><w:rPr><w:rStyle w:val="DataTypeTok" /></w:rPr><w:t xml:space="preserve">bool</w:t></w:r><w:r><w:rPr><w:rStyle w:val="NormalTok" /></w:rPr><w:t xml:space="preserve"> list_append</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data</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list </w:t></w:r><w:r><w:rPr><w:rStyle w:val="OperatorTok" /></w:rPr><w:t xml:space="preserve">||</w:t></w:r><w:r><w:rPr><w:rStyle w:val="NormalTok" /></w:rPr><w:t xml:space="preserve"> </w:t></w:r><w:r><w:rPr><w:rStyle w:val="OperatorTok" /></w:rPr><w:t xml:space="preserve">!</w:t></w:r><w:r><w:rPr><w:rStyle w:val="NormalTok" /></w:rPr><w:t xml:space="preserve">data</w:t></w:r><w:r><w:rPr><w:rStyle w:val="OperatorTok" /></w:rPr><w:t xml:space="preserve">)</w:t></w:r><w:r><w:rPr><w:rStyle w:val="NormalTok" /></w:rPr><w:t xml:space="preserve"> </w:t></w:r><w:r><w:rPr><w:rStyle w:val="OperatorTok" /></w:rPr><w:t xml:space="preserve">{</w:t></w:r><w:r><w:rPr><w:rStyle w:val="NormalTok" /></w:rPr><w:t xml:space="preserve"> </w:t></w:r><w:r><w:br /></w:r><w:r><w:rPr><w:rStyle w:val="NormalTok" /></w:rPr><w:t xml:space="preserve">    </w:t></w:r><w:r><w:rPr><w:rStyle w:val="ControlFlowTok" /></w:rPr><w:t xml:space="preserve">return</w:t></w:r><w:r><w:rPr><w:rStyle w:val="NormalTok" /></w:rPr><w:t xml:space="preserve"> </w:t></w:r><w:r><w:rPr><w:rStyle w:val="KeywordTok" /></w:rPr><w:t xml:space="preserve">false</w:t></w:r><w:r><w:rPr><w:rStyle w:val="OperatorTok" /></w:rPr><w:t xml:space="preserve">;</w:t></w:r><w:r><w:rPr><w:rStyle w:val="NormalTok" /></w:rPr><w:t xml:space="preserve"> </w:t></w:r><w:r><w:br /></w:r><w:r><w:rPr><w:rStyle w:val="NormalTok" /></w:rPr><w:t xml:space="preserve">  </w:t></w:r><w:r><w:rPr><w:rStyle w:val="OperatorTok" /></w:rPr><w:t xml:space="preserve">}</w:t></w:r><w:r><w:rPr><w:rStyle w:val="NormalTok" /></w:rPr><w:t xml:space="preserve"> </w:t></w:r><w:r><w:br /></w:r><w:r><w:br /></w:r><w:r><w:rPr><w:rStyle w:val="NormalTok" /></w:rPr><w:t xml:space="preserve">  Node </w:t></w:r><w:r><w:rPr><w:rStyle w:val="OperatorTok" /></w:rPr><w:t xml:space="preserve">*</w:t></w:r><w:r><w:rPr><w:rStyle w:val="NormalTok" /></w:rPr><w:t xml:space="preserve">new </w:t></w:r><w:r><w:rPr><w:rStyle w:val="OperatorTok" /></w:rPr><w:t xml:space="preserve">=</w:t></w:r><w:r><w:rPr><w:rStyle w:val="NormalTok" /></w:rPr><w:t xml:space="preserve"> </w:t></w:r><w:r><w:rPr><w:rStyle w:val="OperatorTok" /></w:rPr><w:t xml:space="preserve">(</w:t></w:r><w:r><w:rPr><w:rStyle w:val="NormalTok" /></w:rPr><w:t xml:space="preserve">Node </w:t></w:r><w:r><w:rPr><w:rStyle w:val="OperatorTok" /></w:rPr><w:t xml:space="preserve">*)</w:t></w:r><w:r><w:rPr><w:rStyle w:val="NormalTok" /></w:rPr><w:t xml:space="preserve">malloc</w:t></w:r><w:r><w:rPr><w:rStyle w:val="OperatorTok" /></w:rPr><w:t xml:space="preserve">(</w:t></w:r><w:r><w:rPr><w:rStyle w:val="KeywordTok" /></w:rPr><w:t xml:space="preserve">sizeof</w:t></w:r><w:r><w:rPr><w:rStyle w:val="OperatorTok" /></w:rPr><w:t xml:space="preserve">(</w:t></w:r><w:r><w:rPr><w:rStyle w:val="NormalTok" /></w:rPr><w:t xml:space="preserve">Node</w:t></w:r><w:r><w:rPr><w:rStyle w:val="OperatorTok" /></w:rPr><w:t xml:space="preserve">));</w:t></w:r><w:r><w:rPr><w:rStyle w:val="NormalTok" /></w:rPr><w:t xml:space="preserve"> </w:t></w:r><w:r><w:br /></w:r><w:r><w:br /></w:r><w:r><w:rPr><w:rStyle w:val="NormalTok" /></w:rPr><w:t xml:space="preserve">  new</w:t></w:r><w:r><w:rPr><w:rStyle w:val="OperatorTok" /></w:rPr><w:t xml:space="preserve">-&gt;</w:t></w:r><w:r><w:rPr><w:rStyle w:val="NormalTok" /></w:rPr><w:t xml:space="preserve">data </w:t></w:r><w:r><w:rPr><w:rStyle w:val="OperatorTok" /></w:rPr><w:t xml:space="preserve">=</w:t></w:r><w:r><w:rPr><w:rStyle w:val="NormalTok" /></w:rPr><w:t xml:space="preserve"> data</w:t></w:r><w:r><w:rPr><w:rStyle w:val="OperatorTok" /></w:rPr><w:t xml:space="preserve">;</w:t></w:r><w:r><w:rPr><w:rStyle w:val="NormalTok" /></w:rPr><w:t xml:space="preserve"> </w:t></w:r><w:r><w:br /></w:r><w:r><w:rPr><w:rStyle w:val="NormalTok" /></w:rPr><w:t xml:space="preserve">  new</w:t></w:r><w:r><w:rPr><w:rStyle w:val="OperatorTok" /></w:rPr><w:t xml:space="preserve">-&gt;</w:t></w:r><w:r><w:rPr><w:rStyle w:val="NormalTok" /></w:rPr><w:t xml:space="preserve">next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w:t></w:r><w:r><w:rPr><w:rStyle w:val="NormalTok" /></w:rPr><w:t xml:space="preserve"> </w:t></w:r><w:r><w:rPr><w:rStyle w:val="CommentTok" /></w:rPr><w:t xml:space="preserve">// circular list points back to sentinel node </w:t></w:r><w:r><w:br /></w:r><w:r><w:rPr><w:rStyle w:val="NormalTok" /></w:rPr><w:t xml:space="preserve">  new</w:t></w:r><w:r><w:rPr><w:rStyle w:val="OperatorTok" /></w:rPr><w:t xml:space="preserve">-&gt;</w:t></w:r><w:r><w:rPr><w:rStyle w:val="NormalTok" /></w:rPr><w:t xml:space="preserve">prev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prev</w:t></w:r><w:r><w:rPr><w:rStyle w:val="OperatorTok" /></w:rPr><w:t xml:space="preserve">;</w:t></w:r><w:r><w:rPr><w:rStyle w:val="NormalTok" /></w:rPr><w:t xml:space="preserve"> </w:t></w:r><w:r><w:rPr><w:rStyle w:val="CommentTok" /></w:rPr><w:t xml:space="preserve">// sentinel&#39;s previous node is the curr last node before appending</w:t></w:r><w:r><w:br /></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prev</w:t></w:r><w:r><w:rPr><w:rStyle w:val="OperatorTok" /></w:rPr><w:t xml:space="preserve">-&gt;</w:t></w:r><w:r><w:rPr><w:rStyle w:val="NormalTok" /></w:rPr><w:t xml:space="preserve">next </w:t></w:r><w:r><w:rPr><w:rStyle w:val="OperatorTok" /></w:rPr><w:t xml:space="preserve">=</w:t></w:r><w:r><w:rPr><w:rStyle w:val="NormalTok" /></w:rPr><w:t xml:space="preserve"> new</w:t></w:r><w:r><w:rPr><w:rStyle w:val="OperatorTok" /></w:rPr><w:t xml:space="preserve">;</w:t></w:r><w:r><w:rPr><w:rStyle w:val="NormalTok" /></w:rPr><w:t xml:space="preserve"> </w:t></w:r><w:r><w:br /></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prev </w:t></w:r><w:r><w:rPr><w:rStyle w:val="OperatorTok" /></w:rPr><w:t xml:space="preserve">=</w:t></w:r><w:r><w:rPr><w:rStyle w:val="NormalTok" /></w:rPr><w:t xml:space="preserve"> new</w:t></w:r><w:r><w:rPr><w:rStyle w:val="OperatorTok" /></w:rPr><w:t xml:space="preserve">;</w:t></w:r><w:r><w:rPr><w:rStyle w:val="NormalTok" /></w:rPr><w:t xml:space="preserve"> </w:t></w:r><w:r><w:br /></w:r><w:r><w:rPr><w:rStyle w:val="NormalTok" /></w:rPr><w:t xml:space="preserve">  list</w:t></w:r><w:r><w:rPr><w:rStyle w:val="OperatorTok" /></w:rPr><w:t xml:space="preserve">-&gt;</w:t></w:r><w:r><w:rPr><w:rStyle w:val="NormalTok" /></w:rPr><w:t xml:space="preserve">size</w:t></w:r><w:r><w:rPr><w:rStyle w:val="OperatorTok" /></w:rPr><w:t xml:space="preserve">++;</w:t></w:r><w:r><w:rPr><w:rStyle w:val="NormalTok" /></w:rPr><w:t xml:space="preserve"> </w:t></w:r><w:r><w:br /></w:r><w:r><w:rPr><w:rStyle w:val="NormalTok" /></w:rPr><w:t xml:space="preserve">  </w:t></w:r><w:r><w:rPr><w:rStyle w:val="ControlFlowTok" /></w:rPr><w:t xml:space="preserve">return</w:t></w:r><w:r><w:rPr><w:rStyle w:val="NormalTok" /></w:rPr><w:t xml:space="preserve"> </w:t></w:r><w:r><w:rPr><w:rStyle w:val="KeywordTok" /></w:rPr><w:t xml:space="preserve">true</w:t></w:r><w:r><w:rPr><w:rStyle w:val="OperatorTok" /></w:rPr><w:t xml:space="preserve">;</w:t></w:r><w:r><w:rPr><w:rStyle w:val="NormalTok" /></w:rPr><w:t xml:space="preserve"> </w:t></w:r><w:r><w:br /></w:r><w:r><w:rPr><w:rStyle w:val="OperatorTok" /></w:rPr><w:t xml:space="preserve">}</w:t></w:r><w:r><w:br /></w:r><w:r><w:br /></w:r><w:r><w:rPr><w:rStyle w:val="CommentTok" /></w:rPr><w:t xml:space="preserve">/**</w:t></w:r><w:r><w:br /></w:r><w:r><w:rPr><w:rStyle w:val="CommentTok" /></w:rPr><w:t xml:space="preserve"> * Inserts a new node with the given data at the specified index in the circular linked list.</w:t></w:r><w:r><w:br /></w:r><w:r><w:rPr><w:rStyle w:val="CommentTok" /></w:rPr><w:t xml:space="preserve"> * AI Use: Assisted by AI </w:t></w:r><w:r><w:br /></w:r><w:r><w:rPr><w:rStyle w:val="CommentTok" /></w:rPr><w:t xml:space="preserve"> */</w:t></w:r><w:r><w:br /></w:r><w:r><w:rPr><w:rStyle w:val="DataTypeTok" /></w:rPr><w:t xml:space="preserve">bool</w:t></w:r><w:r><w:rPr><w:rStyle w:val="NormalTok" /></w:rPr><w:t xml:space="preserve"> list_insert</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size_t</w:t></w:r><w:r><w:rPr><w:rStyle w:val="NormalTok" /></w:rPr><w:t xml:space="preserve"> index</w:t></w:r><w:r><w:rPr><w:rStyle w:val="OperatorTok" /></w:rPr><w:t xml:space="preserve">,</w:t></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data</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list </w:t></w:r><w:r><w:rPr><w:rStyle w:val="OperatorTok" /></w:rPr><w:t xml:space="preserve">||</w:t></w:r><w:r><w:rPr><w:rStyle w:val="NormalTok" /></w:rPr><w:t xml:space="preserve"> </w:t></w:r><w:r><w:rPr><w:rStyle w:val="OperatorTok" /></w:rPr><w:t xml:space="preserve">!</w:t></w:r><w:r><w:rPr><w:rStyle w:val="NormalTok" /></w:rPr><w:t xml:space="preserve">data </w:t></w:r><w:r><w:rPr><w:rStyle w:val="OperatorTok" /></w:rPr><w:t xml:space="preserve">||</w:t></w:r><w:r><w:rPr><w:rStyle w:val="NormalTok" /></w:rPr><w:t xml:space="preserve"> index </w:t></w:r><w:r><w:rPr><w:rStyle w:val="OperatorTok" /></w:rPr><w:t xml:space="preserve">&gt;</w:t></w:r><w:r><w:rPr><w:rStyle w:val="NormalTok" /></w:rPr><w:t xml:space="preserve"> list</w:t></w:r><w:r><w:rPr><w:rStyle w:val="OperatorTok" /></w:rPr><w:t xml:space="preserve">-&gt;</w:t></w:r><w:r><w:rPr><w:rStyle w:val="NormalTok" /></w:rPr><w:t xml:space="preserve">size</w:t></w:r><w:r><w:rPr><w:rStyle w:val="OperatorTok" /></w:rPr><w:t xml:space="preserve">)</w:t></w:r><w:r><w:rPr><w:rStyle w:val="NormalTok" /></w:rPr><w:t xml:space="preserve"> </w:t></w:r><w:r><w:rPr><w:rStyle w:val="OperatorTok" /></w:rPr><w:t xml:space="preserve">{</w:t></w:r><w:r><w:rPr><w:rStyle w:val="NormalTok" /></w:rPr><w:t xml:space="preserve">  </w:t></w:r><w:r><w:br /></w:r><w:r><w:rPr><w:rStyle w:val="NormalTok" /></w:rPr><w:t xml:space="preserve">    </w:t></w:r><w:r><w:rPr><w:rStyle w:val="ControlFlowTok" /></w:rPr><w:t xml:space="preserve">return</w:t></w:r><w:r><w:rPr><w:rStyle w:val="NormalTok" /></w:rPr><w:t xml:space="preserve"> </w:t></w:r><w:r><w:rPr><w:rStyle w:val="KeywordTok" /></w:rPr><w:t xml:space="preserve">false</w:t></w:r><w:r><w:rPr><w:rStyle w:val="OperatorTok" /></w:rPr><w:t xml:space="preserve">;</w:t></w:r><w:r><w:rPr><w:rStyle w:val="NormalTok" /></w:rPr><w:t xml:space="preserve"> </w:t></w:r><w:r><w:br /></w:r><w:r><w:rPr><w:rStyle w:val="NormalTok" /></w:rPr><w:t xml:space="preserve">  </w:t></w:r><w:r><w:rPr><w:rStyle w:val="OperatorTok" /></w:rPr><w:t xml:space="preserve">}</w:t></w:r><w:r><w:rPr><w:rStyle w:val="NormalTok" /></w:rPr><w:t xml:space="preserve"> </w:t></w:r><w:r><w:br /></w:r><w:r><w:br /></w:r><w:r><w:rPr><w:rStyle w:val="NormalTok" /></w:rPr><w:t xml:space="preserve">  Node </w:t></w:r><w:r><w:rPr><w:rStyle w:val="OperatorTok" /></w:rPr><w:t xml:space="preserve">*</w:t></w:r><w:r><w:rPr><w:rStyle w:val="NormalTok" /></w:rPr><w:t xml:space="preserve">new </w:t></w:r><w:r><w:rPr><w:rStyle w:val="OperatorTok" /></w:rPr><w:t xml:space="preserve">=</w:t></w:r><w:r><w:rPr><w:rStyle w:val="NormalTok" /></w:rPr><w:t xml:space="preserve"> </w:t></w:r><w:r><w:rPr><w:rStyle w:val="OperatorTok" /></w:rPr><w:t xml:space="preserve">(</w:t></w:r><w:r><w:rPr><w:rStyle w:val="NormalTok" /></w:rPr><w:t xml:space="preserve">Node </w:t></w:r><w:r><w:rPr><w:rStyle w:val="OperatorTok" /></w:rPr><w:t xml:space="preserve">*)</w:t></w:r><w:r><w:rPr><w:rStyle w:val="NormalTok" /></w:rPr><w:t xml:space="preserve">malloc</w:t></w:r><w:r><w:rPr><w:rStyle w:val="OperatorTok" /></w:rPr><w:t xml:space="preserve">(</w:t></w:r><w:r><w:rPr><w:rStyle w:val="KeywordTok" /></w:rPr><w:t xml:space="preserve">sizeof</w:t></w:r><w:r><w:rPr><w:rStyle w:val="OperatorTok" /></w:rPr><w:t xml:space="preserve">(</w:t></w:r><w:r><w:rPr><w:rStyle w:val="NormalTok" /></w:rPr><w:t xml:space="preserve">Node</w:t></w:r><w:r><w:rPr><w:rStyle w:val="OperatorTok" /></w:rPr><w:t xml:space="preserve">));</w:t></w:r><w:r><w:rPr><w:rStyle w:val="NormalTok" /></w:rPr><w:t xml:space="preserve"> </w:t></w:r><w:r><w:br /></w:r><w:r><w:br /></w:r><w:r><w:rPr><w:rStyle w:val="NormalTok" /></w:rPr><w:t xml:space="preserve">  new</w:t></w:r><w:r><w:rPr><w:rStyle w:val="OperatorTok" /></w:rPr><w:t xml:space="preserve">-&gt;</w:t></w:r><w:r><w:rPr><w:rStyle w:val="NormalTok" /></w:rPr><w:t xml:space="preserve">data </w:t></w:r><w:r><w:rPr><w:rStyle w:val="OperatorTok" /></w:rPr><w:t xml:space="preserve">=</w:t></w:r><w:r><w:rPr><w:rStyle w:val="NormalTok" /></w:rPr><w:t xml:space="preserve"> data</w:t></w:r><w:r><w:rPr><w:rStyle w:val="OperatorTok" /></w:rPr><w:t xml:space="preserve">;</w:t></w:r><w:r><w:rPr><w:rStyle w:val="NormalTok" /></w:rPr><w:t xml:space="preserve"> </w:t></w:r><w:r><w:br /></w:r><w:r><w:br /></w:r><w:r><w:rPr><w:rStyle w:val="NormalTok" /></w:rPr><w:t xml:space="preserve">  Node </w:t></w:r><w:r><w:rPr><w:rStyle w:val="OperatorTok" /></w:rPr><w:t xml:space="preserve">*</w:t></w:r><w:r><w:rPr><w:rStyle w:val="NormalTok" /></w:rPr><w:t xml:space="preserve">curr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w:t></w:r><w:r><w:br /></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size_t</w:t></w:r><w:r><w:rPr><w:rStyle w:val="NormalTok" /></w:rPr><w:t xml:space="preserve"> i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i </w:t></w:r><w:r><w:rPr><w:rStyle w:val="OperatorTok" /></w:rPr><w:t xml:space="preserve">&lt;</w:t></w:r><w:r><w:rPr><w:rStyle w:val="NormalTok" /></w:rPr><w:t xml:space="preserve"> index</w:t></w:r><w:r><w:rPr><w:rStyle w:val="OperatorTok" /></w:rPr><w:t xml:space="preserve">;</w:t></w:r><w:r><w:rPr><w:rStyle w:val="NormalTok" /></w:rPr><w:t xml:space="preserve"> i</w:t></w:r><w:r><w:rPr><w:rStyle w:val="OperatorTok" /></w:rPr><w:t xml:space="preserve">++)</w:t></w:r><w:r><w:rPr><w:rStyle w:val="NormalTok" /></w:rPr><w:t xml:space="preserve"> </w:t></w:r><w:r><w:rPr><w:rStyle w:val="OperatorTok" /></w:rPr><w:t xml:space="preserve">{</w:t></w:r><w:r><w:br /></w:r><w:r><w:rPr><w:rStyle w:val="NormalTok" /></w:rPr><w:t xml:space="preserve">    curr </w:t></w:r><w:r><w:rPr><w:rStyle w:val="OperatorTok" /></w:rPr><w:t xml:space="preserve">=</w:t></w:r><w:r><w:rPr><w:rStyle w:val="NormalTok" /></w:rPr><w:t xml:space="preserve"> curr</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w:t></w:r><w:r><w:rPr><w:rStyle w:val="OperatorTok" /></w:rPr><w:t xml:space="preserve">}</w:t></w:r><w:r><w:br /></w:r><w:r><w:br /></w:r><w:r><w:rPr><w:rStyle w:val="NormalTok" /></w:rPr><w:t xml:space="preserve">  new</w:t></w:r><w:r><w:rPr><w:rStyle w:val="OperatorTok" /></w:rPr><w:t xml:space="preserve">-&gt;</w:t></w:r><w:r><w:rPr><w:rStyle w:val="NormalTok" /></w:rPr><w:t xml:space="preserve">next </w:t></w:r><w:r><w:rPr><w:rStyle w:val="OperatorTok" /></w:rPr><w:t xml:space="preserve">=</w:t></w:r><w:r><w:rPr><w:rStyle w:val="NormalTok" /></w:rPr><w:t xml:space="preserve"> curr</w:t></w:r><w:r><w:rPr><w:rStyle w:val="OperatorTok" /></w:rPr><w:t xml:space="preserve">-&gt;</w:t></w:r><w:r><w:rPr><w:rStyle w:val="NormalTok" /></w:rPr><w:t xml:space="preserve">next</w:t></w:r><w:r><w:rPr><w:rStyle w:val="OperatorTok" /></w:rPr><w:t xml:space="preserve">;</w:t></w:r><w:r><w:br /></w:r><w:r><w:rPr><w:rStyle w:val="NormalTok" /></w:rPr><w:t xml:space="preserve">  new</w:t></w:r><w:r><w:rPr><w:rStyle w:val="OperatorTok" /></w:rPr><w:t xml:space="preserve">-&gt;</w:t></w:r><w:r><w:rPr><w:rStyle w:val="NormalTok" /></w:rPr><w:t xml:space="preserve">prev </w:t></w:r><w:r><w:rPr><w:rStyle w:val="OperatorTok" /></w:rPr><w:t xml:space="preserve">=</w:t></w:r><w:r><w:rPr><w:rStyle w:val="NormalTok" /></w:rPr><w:t xml:space="preserve"> curr</w:t></w:r><w:r><w:rPr><w:rStyle w:val="OperatorTok" /></w:rPr><w:t xml:space="preserve">;</w:t></w:r><w:r><w:br /></w:r><w:r><w:rPr><w:rStyle w:val="NormalTok" /></w:rPr><w:t xml:space="preserve">  curr</w:t></w:r><w:r><w:rPr><w:rStyle w:val="OperatorTok" /></w:rPr><w:t xml:space="preserve">-&gt;</w:t></w:r><w:r><w:rPr><w:rStyle w:val="NormalTok" /></w:rPr><w:t xml:space="preserve">next</w:t></w:r><w:r><w:rPr><w:rStyle w:val="OperatorTok" /></w:rPr><w:t xml:space="preserve">-&gt;</w:t></w:r><w:r><w:rPr><w:rStyle w:val="NormalTok" /></w:rPr><w:t xml:space="preserve">prev </w:t></w:r><w:r><w:rPr><w:rStyle w:val="OperatorTok" /></w:rPr><w:t xml:space="preserve">=</w:t></w:r><w:r><w:rPr><w:rStyle w:val="NormalTok" /></w:rPr><w:t xml:space="preserve"> new</w:t></w:r><w:r><w:rPr><w:rStyle w:val="OperatorTok" /></w:rPr><w:t xml:space="preserve">;</w:t></w:r><w:r><w:br /></w:r><w:r><w:rPr><w:rStyle w:val="NormalTok" /></w:rPr><w:t xml:space="preserve">  curr</w:t></w:r><w:r><w:rPr><w:rStyle w:val="OperatorTok" /></w:rPr><w:t xml:space="preserve">-&gt;</w:t></w:r><w:r><w:rPr><w:rStyle w:val="NormalTok" /></w:rPr><w:t xml:space="preserve">next </w:t></w:r><w:r><w:rPr><w:rStyle w:val="OperatorTok" /></w:rPr><w:t xml:space="preserve">=</w:t></w:r><w:r><w:rPr><w:rStyle w:val="NormalTok" /></w:rPr><w:t xml:space="preserve"> new</w:t></w:r><w:r><w:rPr><w:rStyle w:val="OperatorTok" /></w:rPr><w:t xml:space="preserve">;</w:t></w:r><w:r><w:br /></w:r><w:r><w:rPr><w:rStyle w:val="NormalTok" /></w:rPr><w:t xml:space="preserve">  list</w:t></w:r><w:r><w:rPr><w:rStyle w:val="OperatorTok" /></w:rPr><w:t xml:space="preserve">-&gt;</w:t></w:r><w:r><w:rPr><w:rStyle w:val="NormalTok" /></w:rPr><w:t xml:space="preserve">size</w:t></w:r><w:r><w:rPr><w:rStyle w:val="OperatorTok" /></w:rPr><w:t xml:space="preserve">++;</w:t></w:r><w:r><w:br /></w:r><w:r><w:rPr><w:rStyle w:val="NormalTok" /></w:rPr><w:t xml:space="preserve">  </w:t></w:r><w:r><w:rPr><w:rStyle w:val="ControlFlowTok" /></w:rPr><w:t xml:space="preserve">return</w:t></w:r><w:r><w:rPr><w:rStyle w:val="NormalTok" /></w:rPr><w:t xml:space="preserve"> </w:t></w:r><w:r><w:rPr><w:rStyle w:val="KeywordTok" /></w:rPr><w:t xml:space="preserve">true</w:t></w:r><w:r><w:rPr><w:rStyle w:val="OperatorTok" /></w:rPr><w:t xml:space="preserve">;</w:t></w:r><w:r><w:br /></w:r><w:r><w:rPr><w:rStyle w:val="OperatorTok" /></w:rPr><w:t xml:space="preserve">}</w:t></w:r><w:r><w:br /></w:r><w:r><w:br /></w:r><w:r><w:rPr><w:rStyle w:val="CommentTok" /></w:rPr><w:t xml:space="preserve">/**</w:t></w:r><w:r><w:br /></w:r><w:r><w:rPr><w:rStyle w:val="CommentTok" /></w:rPr><w:t xml:space="preserve"> * Removes the node at the specified index from the circular linked list and returns its data.</w:t></w:r><w:r><w:br /></w:r><w:r><w:rPr><w:rStyle w:val="CommentTok" /></w:rPr><w:t xml:space="preserve"> * AI Use: No AI </w:t></w:r><w:r><w:br /></w:r><w:r><w:rPr><w:rStyle w:val="CommentTok" /></w:rPr><w:t xml:space="preserve"> */</w:t></w:r><w:r><w:br /></w:r><w:r><w:rPr><w:rStyle w:val="DataTypeTok" /></w:rPr><w:t xml:space="preserve">void</w:t></w:r><w:r><w:rPr><w:rStyle w:val="NormalTok" /></w:rPr><w:t xml:space="preserve"> </w:t></w:r><w:r><w:rPr><w:rStyle w:val="OperatorTok" /></w:rPr><w:t xml:space="preserve">*</w:t></w:r><w:r><w:rPr><w:rStyle w:val="NormalTok" /></w:rPr><w:t xml:space="preserve">list_remove</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size_t</w:t></w:r><w:r><w:rPr><w:rStyle w:val="NormalTok" /></w:rPr><w:t xml:space="preserve"> index</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list </w:t></w:r><w:r><w:rPr><w:rStyle w:val="OperatorTok" /></w:rPr><w:t xml:space="preserve">||</w:t></w:r><w:r><w:rPr><w:rStyle w:val="NormalTok" /></w:rPr><w:t xml:space="preserve"> index </w:t></w:r><w:r><w:rPr><w:rStyle w:val="OperatorTok" /></w:rPr><w:t xml:space="preserve">&gt;=</w:t></w:r><w:r><w:rPr><w:rStyle w:val="NormalTok" /></w:rPr><w:t xml:space="preserve"> list</w:t></w:r><w:r><w:rPr><w:rStyle w:val="OperatorTok" /></w:rPr><w:t xml:space="preserve">-&gt;</w:t></w:r><w:r><w:rPr><w:rStyle w:val="NormalTok" /></w:rPr><w:t xml:space="preserve">size</w:t></w:r><w:r><w:rPr><w:rStyle w:val="OperatorTok" /></w:rPr><w:t xml:space="preserve">)</w:t></w:r><w:r><w:rPr><w:rStyle w:val="NormalTok" /></w:rPr><w:t xml:space="preserve"> </w:t></w:r><w:r><w:rPr><w:rStyle w:val="OperatorTok" /></w:rPr><w:t xml:space="preserve">{</w:t></w:r><w:r><w:rPr><w:rStyle w:val="NormalTok" /></w:rPr><w:t xml:space="preserve"> </w:t></w:r><w:r><w:br /></w:r><w:r><w:rPr><w:rStyle w:val="NormalTok" /></w:rPr><w:t xml:space="preserve">    </w:t></w:r><w:r><w:rPr><w:rStyle w:val="ControlFlowTok" /></w:rPr><w:t xml:space="preserve">return</w:t></w:r><w:r><w:rPr><w:rStyle w:val="NormalTok" /></w:rPr><w:t xml:space="preserve"> NULL</w:t></w:r><w:r><w:rPr><w:rStyle w:val="OperatorTok" /></w:rPr><w:t xml:space="preserve">;</w:t></w:r><w:r><w:rPr><w:rStyle w:val="NormalTok" /></w:rPr><w:t xml:space="preserve"> </w:t></w:r><w:r><w:br /></w:r><w:r><w:rPr><w:rStyle w:val="NormalTok" /></w:rPr><w:t xml:space="preserve">  </w:t></w:r><w:r><w:rPr><w:rStyle w:val="OperatorTok" /></w:rPr><w:t xml:space="preserve">}</w:t></w:r><w:r><w:br /></w:r><w:r><w:br /></w:r><w:r><w:rPr><w:rStyle w:val="NormalTok" /></w:rPr><w:t xml:space="preserve">  Node </w:t></w:r><w:r><w:rPr><w:rStyle w:val="OperatorTok" /></w:rPr><w:t xml:space="preserve">*</w:t></w:r><w:r><w:rPr><w:rStyle w:val="NormalTok" /></w:rPr><w:t xml:space="preserve">curr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size_t</w:t></w:r><w:r><w:rPr><w:rStyle w:val="NormalTok" /></w:rPr><w:t xml:space="preserve"> i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i </w:t></w:r><w:r><w:rPr><w:rStyle w:val="OperatorTok" /></w:rPr><w:t xml:space="preserve">&lt;</w:t></w:r><w:r><w:rPr><w:rStyle w:val="NormalTok" /></w:rPr><w:t xml:space="preserve"> index</w:t></w:r><w:r><w:rPr><w:rStyle w:val="OperatorTok" /></w:rPr><w:t xml:space="preserve">;</w:t></w:r><w:r><w:rPr><w:rStyle w:val="NormalTok" /></w:rPr><w:t xml:space="preserve"> i</w:t></w:r><w:r><w:rPr><w:rStyle w:val="OperatorTok" /></w:rPr><w:t xml:space="preserve">++)</w:t></w:r><w:r><w:rPr><w:rStyle w:val="NormalTok" /></w:rPr><w:t xml:space="preserve"> </w:t></w:r><w:r><w:rPr><w:rStyle w:val="OperatorTok" /></w:rPr><w:t xml:space="preserve">{</w:t></w:r><w:r><w:br /></w:r><w:r><w:rPr><w:rStyle w:val="NormalTok" /></w:rPr><w:t xml:space="preserve">    curr </w:t></w:r><w:r><w:rPr><w:rStyle w:val="OperatorTok" /></w:rPr><w:t xml:space="preserve">=</w:t></w:r><w:r><w:rPr><w:rStyle w:val="NormalTok" /></w:rPr><w:t xml:space="preserve"> curr</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w:t></w:r><w:r><w:rPr><w:rStyle w:val="OperatorTok" /></w:rPr><w:t xml:space="preserve">}</w:t></w:r><w:r><w:br /></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curr</w:t></w:r><w:r><w:rPr><w:rStyle w:val="OperatorTok" /></w:rPr><w:t xml:space="preserve">)</w:t></w:r><w:r><w:rPr><w:rStyle w:val="NormalTok" /></w:rPr><w:t xml:space="preserve"> </w:t></w:r><w:r><w:rPr><w:rStyle w:val="ControlFlowTok" /></w:rPr><w:t xml:space="preserve">return</w:t></w:r><w:r><w:rPr><w:rStyle w:val="NormalTok" /></w:rPr><w:t xml:space="preserve"> NULL</w:t></w:r><w:r><w:rPr><w:rStyle w:val="OperatorTok" /></w:rPr><w:t xml:space="preserve">;</w:t></w:r><w:r><w:br /></w:r><w:r><w:rPr><w:rStyle w:val="NormalTok" /></w:rPr><w:t xml:space="preserve">  </w:t></w:r><w:r><w:br /></w:r><w:r><w:rPr><w:rStyle w:val="NormalTok" /></w:rPr><w:t xml:space="preserve">  curr</w:t></w:r><w:r><w:rPr><w:rStyle w:val="OperatorTok" /></w:rPr><w:t xml:space="preserve">-&gt;</w:t></w:r><w:r><w:rPr><w:rStyle w:val="NormalTok" /></w:rPr><w:t xml:space="preserve">prev</w:t></w:r><w:r><w:rPr><w:rStyle w:val="OperatorTok" /></w:rPr><w:t xml:space="preserve">-&gt;</w:t></w:r><w:r><w:rPr><w:rStyle w:val="NormalTok" /></w:rPr><w:t xml:space="preserve">next </w:t></w:r><w:r><w:rPr><w:rStyle w:val="OperatorTok" /></w:rPr><w:t xml:space="preserve">=</w:t></w:r><w:r><w:rPr><w:rStyle w:val="NormalTok" /></w:rPr><w:t xml:space="preserve"> curr</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curr</w:t></w:r><w:r><w:rPr><w:rStyle w:val="OperatorTok" /></w:rPr><w:t xml:space="preserve">-&gt;</w:t></w:r><w:r><w:rPr><w:rStyle w:val="NormalTok" /></w:rPr><w:t xml:space="preserve">next</w:t></w:r><w:r><w:rPr><w:rStyle w:val="OperatorTok" /></w:rPr><w:t xml:space="preserve">-&gt;</w:t></w:r><w:r><w:rPr><w:rStyle w:val="NormalTok" /></w:rPr><w:t xml:space="preserve">prev </w:t></w:r><w:r><w:rPr><w:rStyle w:val="OperatorTok" /></w:rPr><w:t xml:space="preserve">=</w:t></w:r><w:r><w:rPr><w:rStyle w:val="NormalTok" /></w:rPr><w:t xml:space="preserve"> curr</w:t></w:r><w:r><w:rPr><w:rStyle w:val="OperatorTok" /></w:rPr><w:t xml:space="preserve">-&gt;</w:t></w:r><w:r><w:rPr><w:rStyle w:val="NormalTok" /></w:rPr><w:t xml:space="preserve">prev</w:t></w:r><w:r><w:rPr><w:rStyle w:val="OperatorTok" /></w:rPr><w:t xml:space="preserve">;</w:t></w:r><w:r><w:br /></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data </w:t></w:r><w:r><w:rPr><w:rStyle w:val="OperatorTok" /></w:rPr><w:t xml:space="preserve">=</w:t></w:r><w:r><w:rPr><w:rStyle w:val="NormalTok" /></w:rPr><w:t xml:space="preserve"> curr</w:t></w:r><w:r><w:rPr><w:rStyle w:val="OperatorTok" /></w:rPr><w:t xml:space="preserve">-&gt;</w:t></w:r><w:r><w:rPr><w:rStyle w:val="NormalTok" /></w:rPr><w:t xml:space="preserve">data</w:t></w:r><w:r><w:rPr><w:rStyle w:val="OperatorTok" /></w:rPr><w:t xml:space="preserve">;</w:t></w:r><w:r><w:br /></w:r><w:r><w:rPr><w:rStyle w:val="NormalTok" /></w:rPr><w:t xml:space="preserve">  free</w:t></w:r><w:r><w:rPr><w:rStyle w:val="OperatorTok" /></w:rPr><w:t xml:space="preserve">(</w:t></w:r><w:r><w:rPr><w:rStyle w:val="NormalTok" /></w:rPr><w:t xml:space="preserve">curr</w:t></w:r><w:r><w:rPr><w:rStyle w:val="OperatorTok" /></w:rPr><w:t xml:space="preserve">);</w:t></w:r><w:r><w:br /></w:r><w:r><w:rPr><w:rStyle w:val="NormalTok" /></w:rPr><w:t xml:space="preserve">  list</w:t></w:r><w:r><w:rPr><w:rStyle w:val="OperatorTok" /></w:rPr><w:t xml:space="preserve">-&gt;</w:t></w:r><w:r><w:rPr><w:rStyle w:val="NormalTok" /></w:rPr><w:t xml:space="preserve">size</w:t></w:r><w:r><w:rPr><w:rStyle w:val="OperatorTok" /></w:rPr><w:t xml:space="preserve">--;</w:t></w:r><w:r><w:br /></w:r><w:r><w:rPr><w:rStyle w:val="NormalTok" /></w:rPr><w:t xml:space="preserve">  </w:t></w:r><w:r><w:rPr><w:rStyle w:val="ControlFlowTok" /></w:rPr><w:t xml:space="preserve">return</w:t></w:r><w:r><w:rPr><w:rStyle w:val="NormalTok" /></w:rPr><w:t xml:space="preserve"> data</w:t></w:r><w:r><w:rPr><w:rStyle w:val="OperatorTok" /></w:rPr><w:t xml:space="preserve">;</w:t></w:r><w:r><w:br /></w:r><w:r><w:rPr><w:rStyle w:val="OperatorTok" /></w:rPr><w:t xml:space="preserve">}</w:t></w:r><w:r><w:br /></w:r><w:r><w:br /></w:r><w:r><w:rPr><w:rStyle w:val="CommentTok" /></w:rPr><w:t xml:space="preserve">/**</w:t></w:r><w:r><w:br /></w:r><w:r><w:rPr><w:rStyle w:val="CommentTok" /></w:rPr><w:t xml:space="preserve"> * Retrieves the data at the specified index in the circular linked list.</w:t></w:r><w:r><w:br /></w:r><w:r><w:rPr><w:rStyle w:val="CommentTok" /></w:rPr><w:t xml:space="preserve"> * AI Use: No AI </w:t></w:r><w:r><w:br /></w:r><w:r><w:rPr><w:rStyle w:val="CommentTok" /></w:rPr><w:t xml:space="preserve"> */</w:t></w:r><w:r><w:br /></w:r><w:r><w:rPr><w:rStyle w:val="DataTypeTok" /></w:rPr><w:t xml:space="preserve">void</w:t></w:r><w:r><w:rPr><w:rStyle w:val="NormalTok" /></w:rPr><w:t xml:space="preserve"> </w:t></w:r><w:r><w:rPr><w:rStyle w:val="OperatorTok" /></w:rPr><w:t xml:space="preserve">*</w:t></w:r><w:r><w:rPr><w:rStyle w:val="NormalTok" /></w:rPr><w:t xml:space="preserve">list_get</w:t></w:r><w:r><w:rPr><w:rStyle w:val="OperatorTok" /></w:rPr><w:t xml:space="preserve">(</w:t></w:r><w:r><w:rPr><w:rStyle w:val="DataTypeTok" /></w:rPr><w:t xml:space="preserve">const</w:t></w:r><w:r><w:rPr><w:rStyle w:val="NormalTok" /></w:rPr><w:t xml:space="preserve"> 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size_t</w:t></w:r><w:r><w:rPr><w:rStyle w:val="NormalTok" /></w:rPr><w:t xml:space="preserve"> index</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list </w:t></w:r><w:r><w:rPr><w:rStyle w:val="OperatorTok" /></w:rPr><w:t xml:space="preserve">||</w:t></w:r><w:r><w:rPr><w:rStyle w:val="NormalTok" /></w:rPr><w:t xml:space="preserve"> index </w:t></w:r><w:r><w:rPr><w:rStyle w:val="OperatorTok" /></w:rPr><w:t xml:space="preserve">&gt;=</w:t></w:r><w:r><w:rPr><w:rStyle w:val="NormalTok" /></w:rPr><w:t xml:space="preserve"> list</w:t></w:r><w:r><w:rPr><w:rStyle w:val="OperatorTok" /></w:rPr><w:t xml:space="preserve">-&gt;</w:t></w:r><w:r><w:rPr><w:rStyle w:val="NormalTok" /></w:rPr><w:t xml:space="preserve">size</w:t></w:r><w:r><w:rPr><w:rStyle w:val="OperatorTok" /></w:rPr><w:t xml:space="preserve">)</w:t></w:r><w:r><w:rPr><w:rStyle w:val="NormalTok" /></w:rPr><w:t xml:space="preserve"> </w:t></w:r><w:r><w:rPr><w:rStyle w:val="OperatorTok" /></w:rPr><w:t xml:space="preserve">{</w:t></w:r><w:r><w:rPr><w:rStyle w:val="NormalTok" /></w:rPr><w:t xml:space="preserve"> </w:t></w:r><w:r><w:br /></w:r><w:r><w:rPr><w:rStyle w:val="NormalTok" /></w:rPr><w:t xml:space="preserve">    </w:t></w:r><w:r><w:rPr><w:rStyle w:val="ControlFlowTok" /></w:rPr><w:t xml:space="preserve">return</w:t></w:r><w:r><w:rPr><w:rStyle w:val="NormalTok" /></w:rPr><w:t xml:space="preserve"> NULL</w:t></w:r><w:r><w:rPr><w:rStyle w:val="OperatorTok" /></w:rPr><w:t xml:space="preserve">;</w:t></w:r><w:r><w:rPr><w:rStyle w:val="NormalTok" /></w:rPr><w:t xml:space="preserve"> </w:t></w:r><w:r><w:br /></w:r><w:r><w:rPr><w:rStyle w:val="NormalTok" /></w:rPr><w:t xml:space="preserve">  </w:t></w:r><w:r><w:rPr><w:rStyle w:val="OperatorTok" /></w:rPr><w:t xml:space="preserve">}</w:t></w:r><w:r><w:rPr><w:rStyle w:val="NormalTok" /></w:rPr><w:t xml:space="preserve"> </w:t></w:r><w:r><w:br /></w:r><w:r><w:br /></w:r><w:r><w:rPr><w:rStyle w:val="NormalTok" /></w:rPr><w:t xml:space="preserve">  Node </w:t></w:r><w:r><w:rPr><w:rStyle w:val="OperatorTok" /></w:rPr><w:t xml:space="preserve">*</w:t></w:r><w:r><w:rPr><w:rStyle w:val="NormalTok" /></w:rPr><w:t xml:space="preserve">curr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size_t</w:t></w:r><w:r><w:rPr><w:rStyle w:val="NormalTok" /></w:rPr><w:t xml:space="preserve"> i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i </w:t></w:r><w:r><w:rPr><w:rStyle w:val="OperatorTok" /></w:rPr><w:t xml:space="preserve">&lt;</w:t></w:r><w:r><w:rPr><w:rStyle w:val="NormalTok" /></w:rPr><w:t xml:space="preserve"> index</w:t></w:r><w:r><w:rPr><w:rStyle w:val="OperatorTok" /></w:rPr><w:t xml:space="preserve">;</w:t></w:r><w:r><w:rPr><w:rStyle w:val="NormalTok" /></w:rPr><w:t xml:space="preserve"> i</w:t></w:r><w:r><w:rPr><w:rStyle w:val="OperatorTok" /></w:rPr><w:t xml:space="preserve">++)</w:t></w:r><w:r><w:rPr><w:rStyle w:val="NormalTok" /></w:rPr><w:t xml:space="preserve"> </w:t></w:r><w:r><w:rPr><w:rStyle w:val="OperatorTok" /></w:rPr><w:t xml:space="preserve">{</w:t></w:r><w:r><w:br /></w:r><w:r><w:rPr><w:rStyle w:val="NormalTok" /></w:rPr><w:t xml:space="preserve">    curr </w:t></w:r><w:r><w:rPr><w:rStyle w:val="OperatorTok" /></w:rPr><w:t xml:space="preserve">=</w:t></w:r><w:r><w:rPr><w:rStyle w:val="NormalTok" /></w:rPr><w:t xml:space="preserve"> curr</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curr</w:t></w:r><w:r><w:rPr><w:rStyle w:val="OperatorTok" /></w:rPr><w:t xml:space="preserve">-&gt;</w:t></w:r><w:r><w:rPr><w:rStyle w:val="NormalTok" /></w:rPr><w:t xml:space="preserve">data</w:t></w:r><w:r><w:rPr><w:rStyle w:val="OperatorTok" /></w:rPr><w:t xml:space="preserve">;</w:t></w:r><w:r><w:rPr><w:rStyle w:val="NormalTok" /></w:rPr><w:t xml:space="preserve"> </w:t></w:r><w:r><w:br /></w:r><w:r><w:rPr><w:rStyle w:val="OperatorTok" /></w:rPr><w:t xml:space="preserve">}</w:t></w:r><w:r><w:br /></w:r><w:r><w:br /></w:r><w:r><w:rPr><w:rStyle w:val="CommentTok" /></w:rPr><w:t xml:space="preserve">/**</w:t></w:r><w:r><w:br /></w:r><w:r><w:rPr><w:rStyle w:val="CommentTok" /></w:rPr><w:t xml:space="preserve"> * Returns the number of elements in the circular linked list.</w:t></w:r><w:r><w:br /></w:r><w:r><w:rPr><w:rStyle w:val="CommentTok" /></w:rPr><w:t xml:space="preserve"> * AI Use: No AI</w:t></w:r><w:r><w:br /></w:r><w:r><w:rPr><w:rStyle w:val="CommentTok" /></w:rPr><w:t xml:space="preserve"> */</w:t></w:r><w:r><w:br /></w:r><w:r><w:rPr><w:rStyle w:val="DataTypeTok" /></w:rPr><w:t xml:space="preserve">size_t</w:t></w:r><w:r><w:rPr><w:rStyle w:val="NormalTok" /></w:rPr><w:t xml:space="preserve"> list_size</w:t></w:r><w:r><w:rPr><w:rStyle w:val="OperatorTok" /></w:rPr><w:t xml:space="preserve">(</w:t></w:r><w:r><w:rPr><w:rStyle w:val="DataTypeTok" /></w:rPr><w:t xml:space="preserve">const</w:t></w:r><w:r><w:rPr><w:rStyle w:val="NormalTok" /></w:rPr><w:t xml:space="preserve"> List </w:t></w:r><w:r><w:rPr><w:rStyle w:val="OperatorTok" /></w:rPr><w:t xml:space="preserve">*</w:t></w:r><w:r><w:rPr><w:rStyle w:val="NormalTok" /></w:rPr><w:t xml:space="preserve">list</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list</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w:t></w:r><w:r><w:rPr><w:rStyle w:val="DecValTok" /></w:rPr><w:t xml:space="preserve">0</w:t></w:r><w:r><w:rPr><w:rStyle w:val="OperatorTok" /></w:rPr><w:t xml:space="preserve">;</w:t></w:r><w:r><w:rPr><w:rStyle w:val="NormalTok" /></w:rPr><w:t xml:space="preserve"> </w:t></w:r><w:r><w:br /></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list</w:t></w:r><w:r><w:rPr><w:rStyle w:val="OperatorTok" /></w:rPr><w:t xml:space="preserve">-&gt;</w:t></w:r><w:r><w:rPr><w:rStyle w:val="NormalTok" /></w:rPr><w:t xml:space="preserve">size</w:t></w:r><w:r><w:rPr><w:rStyle w:val="OperatorTok" /></w:rPr><w:t xml:space="preserve">;</w:t></w:r><w:r><w:br /></w:r><w:r><w:rPr><w:rStyle w:val="OperatorTok" /></w:rPr><w:t xml:space="preserve">}</w:t></w:r><w:r><w:br /></w:r><w:r><w:br /></w:r><w:r><w:rPr><w:rStyle w:val="CommentTok" /></w:rPr><w:t xml:space="preserve">/**</w:t></w:r><w:r><w:br /></w:r><w:r><w:rPr><w:rStyle w:val="CommentTok" /></w:rPr><w:t xml:space="preserve"> * Checks if the circular linked list is empty.</w:t></w:r><w:r><w:br /></w:r><w:r><w:rPr><w:rStyle w:val="CommentTok" /></w:rPr><w:t xml:space="preserve"> * AI Use: No AI</w:t></w:r><w:r><w:br /></w:r><w:r><w:rPr><w:rStyle w:val="CommentTok" /></w:rPr><w:t xml:space="preserve"> */</w:t></w:r><w:r><w:br /></w:r><w:r><w:rPr><w:rStyle w:val="DataTypeTok" /></w:rPr><w:t xml:space="preserve">bool</w:t></w:r><w:r><w:rPr><w:rStyle w:val="NormalTok" /></w:rPr><w:t xml:space="preserve"> list_is_empty</w:t></w:r><w:r><w:rPr><w:rStyle w:val="OperatorTok" /></w:rPr><w:t xml:space="preserve">(</w:t></w:r><w:r><w:rPr><w:rStyle w:val="DataTypeTok" /></w:rPr><w:t xml:space="preserve">const</w:t></w:r><w:r><w:rPr><w:rStyle w:val="NormalTok" /></w:rPr><w:t xml:space="preserve"> List </w:t></w:r><w:r><w:rPr><w:rStyle w:val="OperatorTok" /></w:rPr><w:t xml:space="preserve">*</w:t></w:r><w:r><w:rPr><w:rStyle w:val="NormalTok" /></w:rPr><w:t xml:space="preserve">list</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list</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w:t></w:r><w:r><w:rPr><w:rStyle w:val="KeywordTok" /></w:rPr><w:t xml:space="preserve">true</w:t></w:r><w:r><w:rPr><w:rStyle w:val="OperatorTok" /></w:rPr><w:t xml:space="preserve">;</w:t></w:r><w:r><w:rPr><w:rStyle w:val="NormalTok" /></w:rPr><w:t xml:space="preserve"> </w:t></w:r><w:r><w:br /></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list</w:t></w:r><w:r><w:rPr><w:rStyle w:val="OperatorTok" /></w:rPr><w:t xml:space="preserve">-&gt;</w:t></w:r><w:r><w:rPr><w:rStyle w:val="NormalTok" /></w:rPr><w:t xml:space="preserve">size </w:t></w:r><w:r><w:rPr><w:rStyle w:val="OperatorTok" /></w:rPr><w:t xml:space="preserve">==</w:t></w:r><w:r><w:rPr><w:rStyle w:val="NormalTok" /></w:rPr><w:t xml:space="preserve"> </w:t></w:r><w:r><w:rPr><w:rStyle w:val="DecValTok" /></w:rPr><w:t xml:space="preserve">0</w:t></w:r><w:r><w:rPr><w:rStyle w:val="OperatorTok" /></w:rPr><w:t xml:space="preserve">;</w:t></w:r><w:r><w:br /></w:r><w:r><w:rPr><w:rStyle w:val="OperatorTok" /></w:rPr><w:t xml:space="preserve">}</w:t></w:r><w:r><w:br /></w:r><w:r><w:br /></w:r><w:r><w:rPr><w:rStyle w:val="CommentTok" /></w:rPr><w:t xml:space="preserve">/**</w:t></w:r><w:r><w:br /></w:r><w:r><w:rPr><w:rStyle w:val="CommentTok" /></w:rPr><w:t xml:space="preserve"> * Sorts the circular linked list in descending order using insertion sort.</w:t></w:r><w:r><w:br /></w:r><w:r><w:rPr><w:rStyle w:val="CommentTok" /></w:rPr><w:t xml:space="preserve"> * AI Use: Assisted by AI</w:t></w:r><w:r><w:br /></w:r><w:r><w:rPr><w:rStyle w:val="CommentTok" /></w:rPr><w:t xml:space="preserve"> */</w:t></w:r><w:r><w:br /></w:r><w:r><w:rPr><w:rStyle w:val="DataTypeTok" /></w:rPr><w:t xml:space="preserve">void</w:t></w:r><w:r><w:rPr><w:rStyle w:val="NormalTok" /></w:rPr><w:t xml:space="preserve"> sort</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size_t</w:t></w:r><w:r><w:rPr><w:rStyle w:val="NormalTok" /></w:rPr><w:t xml:space="preserve"> start</w:t></w:r><w:r><w:rPr><w:rStyle w:val="OperatorTok" /></w:rPr><w:t xml:space="preserve">,</w:t></w:r><w:r><w:rPr><w:rStyle w:val="NormalTok" /></w:rPr><w:t xml:space="preserve"> </w:t></w:r><w:r><w:rPr><w:rStyle w:val="DataTypeTok" /></w:rPr><w:t xml:space="preserve">size_t</w:t></w:r><w:r><w:rPr><w:rStyle w:val="NormalTok" /></w:rPr><w:t xml:space="preserve"> end</w:t></w:r><w:r><w:rPr><w:rStyle w:val="OperatorTok" /></w:rPr><w:t xml:space="preserve">,</w:t></w:r><w:r><w:rPr><w:rStyle w:val="NormalTok" /></w:rPr><w:t xml:space="preserve"> Compare cmp</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OperatorTok" /></w:rPr><w:t xml:space="preserve">(!</w:t></w:r><w:r><w:rPr><w:rStyle w:val="NormalTok" /></w:rPr><w:t xml:space="preserve">list </w:t></w:r><w:r><w:rPr><w:rStyle w:val="OperatorTok" /></w:rPr><w:t xml:space="preserve">||</w:t></w:r><w:r><w:rPr><w:rStyle w:val="NormalTok" /></w:rPr><w:t xml:space="preserve"> start </w:t></w:r><w:r><w:rPr><w:rStyle w:val="OperatorTok" /></w:rPr><w:t xml:space="preserve">&gt;=</w:t></w:r><w:r><w:rPr><w:rStyle w:val="NormalTok" /></w:rPr><w:t xml:space="preserve"> end </w:t></w:r><w:r><w:rPr><w:rStyle w:val="OperatorTok" /></w:rPr><w:t xml:space="preserve">||</w:t></w:r><w:r><w:rPr><w:rStyle w:val="NormalTok" /></w:rPr><w:t xml:space="preserve"> end </w:t></w:r><w:r><w:rPr><w:rStyle w:val="OperatorTok" /></w:rPr><w:t xml:space="preserve">&gt;</w:t></w:r><w:r><w:rPr><w:rStyle w:val="NormalTok" /></w:rPr><w:t xml:space="preserve"> list</w:t></w:r><w:r><w:rPr><w:rStyle w:val="OperatorTok" /></w:rPr><w:t xml:space="preserve">-&gt;</w:t></w:r><w:r><w:rPr><w:rStyle w:val="NormalTok" /></w:rPr><w:t xml:space="preserve">size </w:t></w:r><w:r><w:rPr><w:rStyle w:val="OperatorTok" /></w:rPr><w:t xml:space="preserve">||</w:t></w:r><w:r><w:rPr><w:rStyle w:val="NormalTok" /></w:rPr><w:t xml:space="preserve"> </w:t></w:r><w:r><w:rPr><w:rStyle w:val="OperatorTok" /></w:rPr><w:t xml:space="preserve">!</w:t></w:r><w:r><w:rPr><w:rStyle w:val="NormalTok" /></w:rPr><w:t xml:space="preserve">cmp</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return</w:t></w:r><w:r><w:rPr><w:rStyle w:val="OperatorTok" /></w:rPr><w:t xml:space="preserve">;</w:t></w:r><w:r><w:br /></w:r><w:r><w:rPr><w:rStyle w:val="NormalTok" /></w:rPr><w:t xml:space="preserve">  </w:t></w:r><w:r><w:rPr><w:rStyle w:val="OperatorTok" /></w:rPr><w:t xml:space="preserve">}</w:t></w:r><w:r><w:br /></w:r><w:r><w:br /></w:r><w:r><w:rPr><w:rStyle w:val="NormalTok" /></w:rPr><w:t xml:space="preserve">  </w:t></w:r><w:r><w:rPr><w:rStyle w:val="CommentTok" /></w:rPr><w:t xml:space="preserve">// starting in second position, assuming first is sorted </w:t></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size_t</w:t></w:r><w:r><w:rPr><w:rStyle w:val="NormalTok" /></w:rPr><w:t xml:space="preserve"> i </w:t></w:r><w:r><w:rPr><w:rStyle w:val="OperatorTok" /></w:rPr><w:t xml:space="preserve">=</w:t></w:r><w:r><w:rPr><w:rStyle w:val="NormalTok" /></w:rPr><w:t xml:space="preserve"> start </w:t></w:r><w:r><w:rPr><w:rStyle w:val="OperatorTok" /></w:rPr><w:t xml:space="preserve">+</w:t></w:r><w:r><w:rPr><w:rStyle w:val="NormalTok" /></w:rPr><w:t xml:space="preserve"> </w:t></w:r><w:r><w:rPr><w:rStyle w:val="DecValTok" /></w:rPr><w:t xml:space="preserve">1</w:t></w:r><w:r><w:rPr><w:rStyle w:val="OperatorTok" /></w:rPr><w:t xml:space="preserve">;</w:t></w:r><w:r><w:rPr><w:rStyle w:val="NormalTok" /></w:rPr><w:t xml:space="preserve"> i </w:t></w:r><w:r><w:rPr><w:rStyle w:val="OperatorTok" /></w:rPr><w:t xml:space="preserve">&lt;</w:t></w:r><w:r><w:rPr><w:rStyle w:val="NormalTok" /></w:rPr><w:t xml:space="preserve"> end</w:t></w:r><w:r><w:rPr><w:rStyle w:val="OperatorTok" /></w:rPr><w:t xml:space="preserve">;</w:t></w:r><w:r><w:rPr><w:rStyle w:val="NormalTok" /></w:rPr><w:t xml:space="preserve"> </w:t></w:r><w:r><w:rPr><w:rStyle w:val="OperatorTok" /></w:rPr><w:t xml:space="preserve">++</w:t></w:r><w:r><w:rPr><w:rStyle w:val="NormalTok" /></w:rPr><w:t xml:space="preserve">i</w:t></w:r><w:r><w:rPr><w:rStyle w:val="OperatorTok" /></w:rPr><w:t xml:space="preserve">)</w:t></w:r><w:r><w:rPr><w:rStyle w:val="NormalTok" /></w:rPr><w:t xml:space="preserve"> </w:t></w:r><w:r><w:rPr><w:rStyle w:val="OperatorTok" /></w:rPr><w:t xml:space="preserve">{</w:t></w:r><w:r><w:br /></w:r><w:r><w:rPr><w:rStyle w:val="NormalTok" /></w:rPr><w:t xml:space="preserve">      </w:t></w:r><w:r><w:rPr><w:rStyle w:val="CommentTok" /></w:rPr><w:t xml:space="preserve">// current element being sorted </w:t></w:r><w:r><w:br /></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key </w:t></w:r><w:r><w:rPr><w:rStyle w:val="OperatorTok" /></w:rPr><w:t xml:space="preserve">=</w:t></w:r><w:r><w:rPr><w:rStyle w:val="NormalTok" /></w:rPr><w:t xml:space="preserve"> list_get</w:t></w:r><w:r><w:rPr><w:rStyle w:val="OperatorTok" /></w:rPr><w:t xml:space="preserve">(</w:t></w:r><w:r><w:rPr><w:rStyle w:val="NormalTok" /></w:rPr><w:t xml:space="preserve">list</w:t></w:r><w:r><w:rPr><w:rStyle w:val="OperatorTok" /></w:rPr><w:t xml:space="preserve">,</w:t></w:r><w:r><w:rPr><w:rStyle w:val="NormalTok" /></w:rPr><w:t xml:space="preserve"> i</w:t></w:r><w:r><w:rPr><w:rStyle w:val="OperatorTok" /></w:rPr><w:t xml:space="preserve">);</w:t></w:r><w:r><w:br /></w:r><w:r><w:rPr><w:rStyle w:val="NormalTok" /></w:rPr><w:t xml:space="preserve">      </w:t></w:r><w:r><w:rPr><w:rStyle w:val="DataTypeTok" /></w:rPr><w:t xml:space="preserve">size_t</w:t></w:r><w:r><w:rPr><w:rStyle w:val="NormalTok" /></w:rPr><w:t xml:space="preserve"> j </w:t></w:r><w:r><w:rPr><w:rStyle w:val="OperatorTok" /></w:rPr><w:t xml:space="preserve">=</w:t></w:r><w:r><w:rPr><w:rStyle w:val="NormalTok" /></w:rPr><w:t xml:space="preserve"> i</w:t></w:r><w:r><w:rPr><w:rStyle w:val="OperatorTok" /></w:rPr><w:t xml:space="preserve">;</w:t></w:r><w:r><w:br /></w:r><w:r><w:br /></w:r><w:r><w:rPr><w:rStyle w:val="NormalTok" /></w:rPr><w:t xml:space="preserve">      </w:t></w:r><w:r><w:rPr><w:rStyle w:val="ControlFlowTok" /></w:rPr><w:t xml:space="preserve">while</w:t></w:r><w:r><w:rPr><w:rStyle w:val="NormalTok" /></w:rPr><w:t xml:space="preserve"> </w:t></w:r><w:r><w:rPr><w:rStyle w:val="OperatorTok" /></w:rPr><w:t xml:space="preserve">(</w:t></w:r><w:r><w:rPr><w:rStyle w:val="NormalTok" /></w:rPr><w:t xml:space="preserve">j </w:t></w:r><w:r><w:rPr><w:rStyle w:val="OperatorTok" /></w:rPr><w:t xml:space="preserve">&gt;</w:t></w:r><w:r><w:rPr><w:rStyle w:val="NormalTok" /></w:rPr><w:t xml:space="preserve"> start </w:t></w:r><w:r><w:rPr><w:rStyle w:val="OperatorTok" /></w:rPr><w:t xml:space="preserve">&amp;&amp;</w:t></w:r><w:r><w:rPr><w:rStyle w:val="NormalTok" /></w:rPr><w:t xml:space="preserve"> cmp</w:t></w:r><w:r><w:rPr><w:rStyle w:val="OperatorTok" /></w:rPr><w:t xml:space="preserve">(</w:t></w:r><w:r><w:rPr><w:rStyle w:val="NormalTok" /></w:rPr><w:t xml:space="preserve">list_get</w:t></w:r><w:r><w:rPr><w:rStyle w:val="OperatorTok" /></w:rPr><w:t xml:space="preserve">(</w:t></w:r><w:r><w:rPr><w:rStyle w:val="NormalTok" /></w:rPr><w:t xml:space="preserve">list</w:t></w:r><w:r><w:rPr><w:rStyle w:val="OperatorTok" /></w:rPr><w:t xml:space="preserve">,</w:t></w:r><w:r><w:rPr><w:rStyle w:val="NormalTok" /></w:rPr><w:t xml:space="preserve"> j </w:t></w:r><w:r><w:rPr><w:rStyle w:val="OperatorTok" /></w:rPr><w:t xml:space="preserve">-</w:t></w:r><w:r><w:rPr><w:rStyle w:val="NormalTok" /></w:rPr><w:t xml:space="preserve"> </w:t></w:r><w:r><w:rPr><w:rStyle w:val="DecValTok" /></w:rPr><w:t xml:space="preserve">1</w:t></w:r><w:r><w:rPr><w:rStyle w:val="OperatorTok" /></w:rPr><w:t xml:space="preserve">),</w:t></w:r><w:r><w:rPr><w:rStyle w:val="NormalTok" /></w:rPr><w:t xml:space="preserve"> key</w:t></w:r><w:r><w:rPr><w:rStyle w:val="OperatorTok" /></w:rPr><w:t xml:space="preserve">)</w:t></w:r><w:r><w:rPr><w:rStyle w:val="NormalTok" /></w:rPr><w:t xml:space="preserve"> </w:t></w:r><w:r><w:rPr><w:rStyle w:val="OperatorTok" /></w:rPr><w:t xml:space="preserve">&lt;</w:t></w:r><w:r><w:rPr><w:rStyle w:val="NormalTok" /></w:rPr><w:t xml:space="preserve"> </w:t></w:r><w:r><w:rPr><w:rStyle w:val="DecValTok" /></w:rPr><w:t xml:space="preserve">0</w:t></w:r><w:r><w:rPr><w:rStyle w:val="OperatorTok" /></w:rPr><w:t xml:space="preserve">)</w:t></w:r><w:r><w:rPr><w:rStyle w:val="NormalTok" /></w:rPr><w:t xml:space="preserve"> </w:t></w:r><w:r><w:rPr><w:rStyle w:val="OperatorTok" /></w:rPr><w:t xml:space="preserve">{</w:t></w:r><w:r><w:br /></w:r><w:r><w:rPr><w:rStyle w:val="NormalTok" /></w:rPr><w:t xml:space="preserve">          Node </w:t></w:r><w:r><w:rPr><w:rStyle w:val="OperatorTok" /></w:rPr><w:t xml:space="preserve">*</w:t></w:r><w:r><w:rPr><w:rStyle w:val="NormalTok" /></w:rPr><w:t xml:space="preserve">curr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size_t</w:t></w:r><w:r><w:rPr><w:rStyle w:val="NormalTok" /></w:rPr><w:t xml:space="preserve"> k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k </w:t></w:r><w:r><w:rPr><w:rStyle w:val="OperatorTok" /></w:rPr><w:t xml:space="preserve">&lt;</w:t></w:r><w:r><w:rPr><w:rStyle w:val="NormalTok" /></w:rPr><w:t xml:space="preserve"> j</w:t></w:r><w:r><w:rPr><w:rStyle w:val="OperatorTok" /></w:rPr><w:t xml:space="preserve">;</w:t></w:r><w:r><w:rPr><w:rStyle w:val="NormalTok" /></w:rPr><w:t xml:space="preserve"> </w:t></w:r><w:r><w:rPr><w:rStyle w:val="OperatorTok" /></w:rPr><w:t xml:space="preserve">++</w:t></w:r><w:r><w:rPr><w:rStyle w:val="NormalTok" /></w:rPr><w:t xml:space="preserve">k</w:t></w:r><w:r><w:rPr><w:rStyle w:val="OperatorTok" /></w:rPr><w:t xml:space="preserve">)</w:t></w:r><w:r><w:rPr><w:rStyle w:val="NormalTok" /></w:rPr><w:t xml:space="preserve"> </w:t></w:r><w:r><w:rPr><w:rStyle w:val="OperatorTok" /></w:rPr><w:t xml:space="preserve">{</w:t></w:r><w:r><w:br /></w:r><w:r><w:rPr><w:rStyle w:val="NormalTok" /></w:rPr><w:t xml:space="preserve">              curr </w:t></w:r><w:r><w:rPr><w:rStyle w:val="OperatorTok" /></w:rPr><w:t xml:space="preserve">=</w:t></w:r><w:r><w:rPr><w:rStyle w:val="NormalTok" /></w:rPr><w:t xml:space="preserve"> curr</w:t></w:r><w:r><w:rPr><w:rStyle w:val="OperatorTok" /></w:rPr><w:t xml:space="preserve">-&gt;</w:t></w:r><w:r><w:rPr><w:rStyle w:val="NormalTok" /></w:rPr><w:t xml:space="preserve">next</w:t></w:r><w:r><w:rPr><w:rStyle w:val="OperatorTok" /></w:rPr><w:t xml:space="preserve">;</w:t></w:r><w:r><w:br /></w:r><w:r><w:rPr><w:rStyle w:val="NormalTok" /></w:rPr><w:t xml:space="preserve">          </w:t></w:r><w:r><w:rPr><w:rStyle w:val="OperatorTok" /></w:rPr><w:t xml:space="preserve">}</w:t></w:r><w:r><w:br /></w:r><w:r><w:rPr><w:rStyle w:val="NormalTok" /></w:rPr><w:t xml:space="preserve">          Node </w:t></w:r><w:r><w:rPr><w:rStyle w:val="OperatorTok" /></w:rPr><w:t xml:space="preserve">*</w:t></w:r><w:r><w:rPr><w:rStyle w:val="NormalTok" /></w:rPr><w:t xml:space="preserve">prev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size_t</w:t></w:r><w:r><w:rPr><w:rStyle w:val="NormalTok" /></w:rPr><w:t xml:space="preserve"> k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k </w:t></w:r><w:r><w:rPr><w:rStyle w:val="OperatorTok" /></w:rPr><w:t xml:space="preserve">&lt;</w:t></w:r><w:r><w:rPr><w:rStyle w:val="NormalTok" /></w:rPr><w:t xml:space="preserve"> j </w:t></w:r><w:r><w:rPr><w:rStyle w:val="OperatorTok" /></w:rPr><w:t xml:space="preserve">-</w:t></w:r><w:r><w:rPr><w:rStyle w:val="NormalTok" /></w:rPr><w:t xml:space="preserve"> </w:t></w:r><w:r><w:rPr><w:rStyle w:val="DecValTok" /></w:rPr><w:t xml:space="preserve">1</w:t></w:r><w:r><w:rPr><w:rStyle w:val="OperatorTok" /></w:rPr><w:t xml:space="preserve">;</w:t></w:r><w:r><w:rPr><w:rStyle w:val="NormalTok" /></w:rPr><w:t xml:space="preserve"> </w:t></w:r><w:r><w:rPr><w:rStyle w:val="OperatorTok" /></w:rPr><w:t xml:space="preserve">++</w:t></w:r><w:r><w:rPr><w:rStyle w:val="NormalTok" /></w:rPr><w:t xml:space="preserve">k</w:t></w:r><w:r><w:rPr><w:rStyle w:val="OperatorTok" /></w:rPr><w:t xml:space="preserve">)</w:t></w:r><w:r><w:rPr><w:rStyle w:val="NormalTok" /></w:rPr><w:t xml:space="preserve"> </w:t></w:r><w:r><w:rPr><w:rStyle w:val="OperatorTok" /></w:rPr><w:t xml:space="preserve">{</w:t></w:r><w:r><w:br /></w:r><w:r><w:rPr><w:rStyle w:val="NormalTok" /></w:rPr><w:t xml:space="preserve">              prev </w:t></w:r><w:r><w:rPr><w:rStyle w:val="OperatorTok" /></w:rPr><w:t xml:space="preserve">=</w:t></w:r><w:r><w:rPr><w:rStyle w:val="NormalTok" /></w:rPr><w:t xml:space="preserve"> prev</w:t></w:r><w:r><w:rPr><w:rStyle w:val="OperatorTok" /></w:rPr><w:t xml:space="preserve">-&gt;</w:t></w:r><w:r><w:rPr><w:rStyle w:val="NormalTok" /></w:rPr><w:t xml:space="preserve">next</w:t></w:r><w:r><w:rPr><w:rStyle w:val="OperatorTok" /></w:rPr><w:t xml:space="preserve">;</w:t></w:r><w:r><w:br /></w:r><w:r><w:rPr><w:rStyle w:val="NormalTok" /></w:rPr><w:t xml:space="preserve">          </w:t></w:r><w:r><w:rPr><w:rStyle w:val="OperatorTok" /></w:rPr><w:t xml:space="preserve">}</w:t></w:r><w:r><w:br /></w:r><w:r><w:rPr><w:rStyle w:val="NormalTok" /></w:rPr><w:t xml:space="preserve">          curr</w:t></w:r><w:r><w:rPr><w:rStyle w:val="OperatorTok" /></w:rPr><w:t xml:space="preserve">-&gt;</w:t></w:r><w:r><w:rPr><w:rStyle w:val="NormalTok" /></w:rPr><w:t xml:space="preserve">data </w:t></w:r><w:r><w:rPr><w:rStyle w:val="OperatorTok" /></w:rPr><w:t xml:space="preserve">=</w:t></w:r><w:r><w:rPr><w:rStyle w:val="NormalTok" /></w:rPr><w:t xml:space="preserve"> prev</w:t></w:r><w:r><w:rPr><w:rStyle w:val="OperatorTok" /></w:rPr><w:t xml:space="preserve">-&gt;</w:t></w:r><w:r><w:rPr><w:rStyle w:val="NormalTok" /></w:rPr><w:t xml:space="preserve">data</w:t></w:r><w:r><w:rPr><w:rStyle w:val="OperatorTok" /></w:rPr><w:t xml:space="preserve">;</w:t></w:r><w:r><w:br /></w:r><w:r><w:rPr><w:rStyle w:val="NormalTok" /></w:rPr><w:t xml:space="preserve">          j</w:t></w:r><w:r><w:rPr><w:rStyle w:val="OperatorTok" /></w:rPr><w:t xml:space="preserve">--;</w:t></w:r><w:r><w:br /></w:r><w:r><w:rPr><w:rStyle w:val="NormalTok" /></w:rPr><w:t xml:space="preserve">      </w:t></w:r><w:r><w:rPr><w:rStyle w:val="OperatorTok" /></w:rPr><w:t xml:space="preserve">}</w:t></w:r><w:r><w:br /></w:r><w:r><w:rPr><w:rStyle w:val="NormalTok" /></w:rPr><w:t xml:space="preserve">      </w:t></w:r><w:r><w:rPr><w:rStyle w:val="CommentTok" /></w:rPr><w:t xml:space="preserve">// place key in correct position </w:t></w:r><w:r><w:br /></w:r><w:r><w:rPr><w:rStyle w:val="NormalTok" /></w:rPr><w:t xml:space="preserve">      Node </w:t></w:r><w:r><w:rPr><w:rStyle w:val="OperatorTok" /></w:rPr><w:t xml:space="preserve">*</w:t></w:r><w:r><w:rPr><w:rStyle w:val="NormalTok" /></w:rPr><w:t xml:space="preserve">val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size_t</w:t></w:r><w:r><w:rPr><w:rStyle w:val="NormalTok" /></w:rPr><w:t xml:space="preserve"> k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k </w:t></w:r><w:r><w:rPr><w:rStyle w:val="OperatorTok" /></w:rPr><w:t xml:space="preserve">&lt;</w:t></w:r><w:r><w:rPr><w:rStyle w:val="NormalTok" /></w:rPr><w:t xml:space="preserve"> j</w:t></w:r><w:r><w:rPr><w:rStyle w:val="OperatorTok" /></w:rPr><w:t xml:space="preserve">;</w:t></w:r><w:r><w:rPr><w:rStyle w:val="NormalTok" /></w:rPr><w:t xml:space="preserve"> </w:t></w:r><w:r><w:rPr><w:rStyle w:val="OperatorTok" /></w:rPr><w:t xml:space="preserve">++</w:t></w:r><w:r><w:rPr><w:rStyle w:val="NormalTok" /></w:rPr><w:t xml:space="preserve">k</w:t></w:r><w:r><w:rPr><w:rStyle w:val="OperatorTok" /></w:rPr><w:t xml:space="preserve">)</w:t></w:r><w:r><w:rPr><w:rStyle w:val="NormalTok" /></w:rPr><w:t xml:space="preserve"> </w:t></w:r><w:r><w:rPr><w:rStyle w:val="OperatorTok" /></w:rPr><w:t xml:space="preserve">{</w:t></w:r><w:r><w:br /></w:r><w:r><w:rPr><w:rStyle w:val="NormalTok" /></w:rPr><w:t xml:space="preserve">          val </w:t></w:r><w:r><w:rPr><w:rStyle w:val="OperatorTok" /></w:rPr><w:t xml:space="preserve">=</w:t></w:r><w:r><w:rPr><w:rStyle w:val="NormalTok" /></w:rPr><w:t xml:space="preserve"> val</w:t></w:r><w:r><w:rPr><w:rStyle w:val="OperatorTok" /></w:rPr><w:t xml:space="preserve">-&gt;</w:t></w:r><w:r><w:rPr><w:rStyle w:val="NormalTok" /></w:rPr><w:t xml:space="preserve">next</w:t></w:r><w:r><w:rPr><w:rStyle w:val="OperatorTok" /></w:rPr><w:t xml:space="preserve">;</w:t></w:r><w:r><w:br /></w:r><w:r><w:rPr><w:rStyle w:val="NormalTok" /></w:rPr><w:t xml:space="preserve">      </w:t></w:r><w:r><w:rPr><w:rStyle w:val="OperatorTok" /></w:rPr><w:t xml:space="preserve">}</w:t></w:r><w:r><w:br /></w:r><w:r><w:rPr><w:rStyle w:val="NormalTok" /></w:rPr><w:t xml:space="preserve">      val</w:t></w:r><w:r><w:rPr><w:rStyle w:val="OperatorTok" /></w:rPr><w:t xml:space="preserve">-&gt;</w:t></w:r><w:r><w:rPr><w:rStyle w:val="NormalTok" /></w:rPr><w:t xml:space="preserve">data </w:t></w:r><w:r><w:rPr><w:rStyle w:val="OperatorTok" /></w:rPr><w:t xml:space="preserve">=</w:t></w:r><w:r><w:rPr><w:rStyle w:val="NormalTok" /></w:rPr><w:t xml:space="preserve"> key</w:t></w:r><w:r><w:rPr><w:rStyle w:val="OperatorTok" /></w:rPr><w:t xml:space="preserve">;</w:t></w:r><w:r><w:br /></w:r><w:r><w:rPr><w:rStyle w:val="NormalTok" /></w:rPr><w:t xml:space="preserve">  </w:t></w:r><w:r><w:rPr><w:rStyle w:val="OperatorTok" /></w:rPr><w:t xml:space="preserve">}</w:t></w:r><w:r><w:br /></w:r><w:r><w:rPr><w:rStyle w:val="OperatorTok" /></w:rPr><w:t xml:space="preserve">}</w:t></w:r><w:r><w:br /></w:r><w:r><w:br /></w:r><w:r><w:rPr><w:rStyle w:val="CommentTok" /></w:rPr><w:t xml:space="preserve">/**</w:t></w:r><w:r><w:br /></w:r><w:r><w:rPr><w:rStyle w:val="CommentTok" /></w:rPr><w:t xml:space="preserve"> * Merges two sorted circular linked lists into a new sorted circular linked list.</w:t></w:r><w:r><w:br /></w:r><w:r><w:rPr><w:rStyle w:val="CommentTok" /></w:rPr><w:t xml:space="preserve"> * AI Use: Assisted by AI</w:t></w:r><w:r><w:br /></w:r><w:r><w:rPr><w:rStyle w:val="CommentTok" /></w:rPr><w:t xml:space="preserve"> */</w:t></w:r><w:r><w:br /></w:r><w:r><w:rPr><w:rStyle w:val="NormalTok" /></w:rPr><w:t xml:space="preserve">List</w:t></w:r><w:r><w:rPr><w:rStyle w:val="OperatorTok" /></w:rPr><w:t xml:space="preserve">*</w:t></w:r><w:r><w:rPr><w:rStyle w:val="NormalTok" /></w:rPr><w:t xml:space="preserve"> merge</w:t></w:r><w:r><w:rPr><w:rStyle w:val="OperatorTok" /></w:rPr><w:t xml:space="preserve">(</w:t></w:r><w:r><w:rPr><w:rStyle w:val="NormalTok" /></w:rPr><w:t xml:space="preserve">List </w:t></w:r><w:r><w:rPr><w:rStyle w:val="OperatorTok" /></w:rPr><w:t xml:space="preserve">*</w:t></w:r><w:r><w:rPr><w:rStyle w:val="NormalTok" /></w:rPr><w:t xml:space="preserve">list1</w:t></w:r><w:r><w:rPr><w:rStyle w:val="OperatorTok" /></w:rPr><w:t xml:space="preserve">,</w:t></w:r><w:r><w:rPr><w:rStyle w:val="NormalTok" /></w:rPr><w:t xml:space="preserve"> List </w:t></w:r><w:r><w:rPr><w:rStyle w:val="OperatorTok" /></w:rPr><w:t xml:space="preserve">*</w:t></w:r><w:r><w:rPr><w:rStyle w:val="NormalTok" /></w:rPr><w:t xml:space="preserve">list2</w:t></w:r><w:r><w:rPr><w:rStyle w:val="OperatorTok" /></w:rPr><w:t xml:space="preserve">,</w:t></w:r><w:r><w:rPr><w:rStyle w:val="NormalTok" /></w:rPr><w:t xml:space="preserve"> Compare cmp</w:t></w:r><w:r><w:rPr><w:rStyle w:val="OperatorTok" /></w:rPr><w:t xml:space="preserve">)</w:t></w:r><w:r><w:rPr><w:rStyle w:val="NormalTok" /></w:rPr><w:t xml:space="preserve"> </w:t></w:r><w:r><w:rPr><w:rStyle w:val="OperatorTok" /></w:rPr><w:t xml:space="preserve">{</w:t></w:r><w:r><w:br /></w:r><w:r><w:rPr><w:rStyle w:val="NormalTok" /></w:rPr><w:t xml:space="preserve">  List </w:t></w:r><w:r><w:rPr><w:rStyle w:val="OperatorTok" /></w:rPr><w:t xml:space="preserve">*</w:t></w:r><w:r><w:rPr><w:rStyle w:val="NormalTok" /></w:rPr><w:t xml:space="preserve">merged </w:t></w:r><w:r><w:rPr><w:rStyle w:val="OperatorTok" /></w:rPr><w:t xml:space="preserve">=</w:t></w:r><w:r><w:rPr><w:rStyle w:val="NormalTok" /></w:rPr><w:t xml:space="preserve"> list_create</w:t></w:r><w:r><w:rPr><w:rStyle w:val="OperatorTok" /></w:rPr><w:t xml:space="preserve">(</w:t></w:r><w:r><w:rPr><w:rStyle w:val="NormalTok" /></w:rPr><w:t xml:space="preserve">LIST_LINKED_SENTINEL</w:t></w:r><w:r><w:rPr><w:rStyle w:val="OperatorTok" /></w:rPr><w:t xml:space="preserve">);</w:t></w:r><w:r><w:br /></w:r><w:r><w:br /></w:r><w:r><w:rPr><w:rStyle w:val="NormalTok" /></w:rPr><w:t xml:space="preserve">   </w:t></w:r><w:r><w:rPr><w:rStyle w:val="ControlFlowTok" /></w:rPr><w:t xml:space="preserve">while</w:t></w:r><w:r><w:rPr><w:rStyle w:val="NormalTok" /></w:rPr><w:t xml:space="preserve"> </w:t></w:r><w:r><w:rPr><w:rStyle w:val="OperatorTok" /></w:rPr><w:t xml:space="preserve">(</w:t></w:r><w:r><w:rPr><w:rStyle w:val="NormalTok" /></w:rPr><w:t xml:space="preserve">list1</w:t></w:r><w:r><w:rPr><w:rStyle w:val="OperatorTok" /></w:rPr><w:t xml:space="preserve">-&gt;</w:t></w:r><w:r><w:rPr><w:rStyle w:val="NormalTok" /></w:rPr><w:t xml:space="preserve">size </w:t></w:r><w:r><w:rPr><w:rStyle w:val="OperatorTok" /></w:rPr><w:t xml:space="preserve">&gt;</w:t></w:r><w:r><w:rPr><w:rStyle w:val="NormalTok" /></w:rPr><w:t xml:space="preserve"> </w:t></w:r><w:r><w:rPr><w:rStyle w:val="DecValTok" /></w:rPr><w:t xml:space="preserve">0</w:t></w:r><w:r><w:rPr><w:rStyle w:val="NormalTok" /></w:rPr><w:t xml:space="preserve"> </w:t></w:r><w:r><w:rPr><w:rStyle w:val="OperatorTok" /></w:rPr><w:t xml:space="preserve">&amp;&amp;</w:t></w:r><w:r><w:rPr><w:rStyle w:val="NormalTok" /></w:rPr><w:t xml:space="preserve"> list2</w:t></w:r><w:r><w:rPr><w:rStyle w:val="OperatorTok" /></w:rPr><w:t xml:space="preserve">-&gt;</w:t></w:r><w:r><w:rPr><w:rStyle w:val="NormalTok" /></w:rPr><w:t xml:space="preserve">size </w:t></w:r><w:r><w:rPr><w:rStyle w:val="OperatorTok" /></w:rPr><w:t xml:space="preserve">&gt;</w:t></w:r><w:r><w:rPr><w:rStyle w:val="NormalTok" /></w:rPr><w:t xml:space="preserve"> </w:t></w:r><w:r><w:rPr><w:rStyle w:val="DecValTok" /></w:rPr><w:t xml:space="preserve">0</w:t></w:r><w:r><w:rPr><w:rStyle w:val="OperatorTok" /></w:rPr><w:t xml:space="preserve">)</w:t></w:r><w:r><w:rPr><w:rStyle w:val="NormalTok" /></w:rPr><w:t xml:space="preserve"> </w:t></w:r><w:r><w:rPr><w:rStyle w:val="OperatorTok" /></w:rPr><w:t xml:space="preserve">{</w:t></w:r><w:r><w:br /></w:r><w:r><w:rPr><w:rStyle w:val="NormalTok" /></w:rPr><w:t xml:space="preserve">    Node </w:t></w:r><w:r><w:rPr><w:rStyle w:val="OperatorTok" /></w:rPr><w:t xml:space="preserve">*</w:t></w:r><w:r><w:rPr><w:rStyle w:val="NormalTok" /></w:rPr><w:t xml:space="preserve">n1 </w:t></w:r><w:r><w:rPr><w:rStyle w:val="OperatorTok" /></w:rPr><w:t xml:space="preserve">=</w:t></w:r><w:r><w:rPr><w:rStyle w:val="NormalTok" /></w:rPr><w:t xml:space="preserve"> list1</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rPr><w:rStyle w:val="NormalTok" /></w:rPr><w:t xml:space="preserve"> </w:t></w:r><w:r><w:rPr><w:rStyle w:val="CommentTok" /></w:rPr><w:t xml:space="preserve">// first node in list1</w:t></w:r><w:r><w:br /></w:r><w:r><w:rPr><w:rStyle w:val="NormalTok" /></w:rPr><w:t xml:space="preserve">    Node </w:t></w:r><w:r><w:rPr><w:rStyle w:val="OperatorTok" /></w:rPr><w:t xml:space="preserve">*</w:t></w:r><w:r><w:rPr><w:rStyle w:val="NormalTok" /></w:rPr><w:t xml:space="preserve">n2 </w:t></w:r><w:r><w:rPr><w:rStyle w:val="OperatorTok" /></w:rPr><w:t xml:space="preserve">=</w:t></w:r><w:r><w:rPr><w:rStyle w:val="NormalTok" /></w:rPr><w:t xml:space="preserve"> list2</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rPr><w:rStyle w:val="NormalTok" /></w:rPr><w:t xml:space="preserve"> </w:t></w:r><w:r><w:rPr><w:rStyle w:val="CommentTok" /></w:rPr><w:t xml:space="preserve">// first node in list2</w:t></w:r><w:r><w:br /></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cmp</w:t></w:r><w:r><w:rPr><w:rStyle w:val="OperatorTok" /></w:rPr><w:t xml:space="preserve">(</w:t></w:r><w:r><w:rPr><w:rStyle w:val="NormalTok" /></w:rPr><w:t xml:space="preserve">n1</w:t></w:r><w:r><w:rPr><w:rStyle w:val="OperatorTok" /></w:rPr><w:t xml:space="preserve">-&gt;</w:t></w:r><w:r><w:rPr><w:rStyle w:val="NormalTok" /></w:rPr><w:t xml:space="preserve">data</w:t></w:r><w:r><w:rPr><w:rStyle w:val="OperatorTok" /></w:rPr><w:t xml:space="preserve">,</w:t></w:r><w:r><w:rPr><w:rStyle w:val="NormalTok" /></w:rPr><w:t xml:space="preserve"> n2</w:t></w:r><w:r><w:rPr><w:rStyle w:val="OperatorTok" /></w:rPr><w:t xml:space="preserve">-&gt;</w:t></w:r><w:r><w:rPr><w:rStyle w:val="NormalTok" /></w:rPr><w:t xml:space="preserve">data</w:t></w:r><w:r><w:rPr><w:rStyle w:val="OperatorTok" /></w:rPr><w:t xml:space="preserve">)</w:t></w:r><w:r><w:rPr><w:rStyle w:val="NormalTok" /></w:rPr><w:t xml:space="preserve"> </w:t></w:r><w:r><w:rPr><w:rStyle w:val="OperatorTok" /></w:rPr><w:t xml:space="preserve">&gt;</w:t></w:r><w:r><w:rPr><w:rStyle w:val="NormalTok" /></w:rPr><w:t xml:space="preserve"> </w:t></w:r><w:r><w:rPr><w:rStyle w:val="DecValTok" /></w:rPr><w:t xml:space="preserve">0</w:t></w:r><w:r><w:rPr><w:rStyle w:val="OperatorTok" /></w:rPr><w:t xml:space="preserve">)</w:t></w:r><w:r><w:rPr><w:rStyle w:val="NormalTok" /></w:rPr><w:t xml:space="preserve"> </w:t></w:r><w:r><w:rPr><w:rStyle w:val="OperatorTok" /></w:rPr><w:t xml:space="preserve">{</w:t></w:r><w:r><w:rPr><w:rStyle w:val="NormalTok" /></w:rPr><w:t xml:space="preserve"> </w:t></w:r><w:r><w:rPr><w:rStyle w:val="CommentTok" /></w:rPr><w:t xml:space="preserve">// n1 is greater</w:t></w:r><w:r><w:br /></w:r><w:r><w:rPr><w:rStyle w:val="NormalTok" /></w:rPr><w:t xml:space="preserve">      list_append</w:t></w:r><w:r><w:rPr><w:rStyle w:val="OperatorTok" /></w:rPr><w:t xml:space="preserve">(</w:t></w:r><w:r><w:rPr><w:rStyle w:val="NormalTok" /></w:rPr><w:t xml:space="preserve">merged</w:t></w:r><w:r><w:rPr><w:rStyle w:val="OperatorTok" /></w:rPr><w:t xml:space="preserve">,</w:t></w:r><w:r><w:rPr><w:rStyle w:val="NormalTok" /></w:rPr><w:t xml:space="preserve"> n1</w:t></w:r><w:r><w:rPr><w:rStyle w:val="OperatorTok" /></w:rPr><w:t xml:space="preserve">-&gt;</w:t></w:r><w:r><w:rPr><w:rStyle w:val="NormalTok" /></w:rPr><w:t xml:space="preserve">data</w:t></w:r><w:r><w:rPr><w:rStyle w:val="OperatorTok" /></w:rPr><w:t xml:space="preserve">);</w:t></w:r><w:r><w:br /></w:r><w:r><w:rPr><w:rStyle w:val="NormalTok" /></w:rPr><w:t xml:space="preserve">      n1</w:t></w:r><w:r><w:rPr><w:rStyle w:val="OperatorTok" /></w:rPr><w:t xml:space="preserve">-&gt;</w:t></w:r><w:r><w:rPr><w:rStyle w:val="NormalTok" /></w:rPr><w:t xml:space="preserve">prev</w:t></w:r><w:r><w:rPr><w:rStyle w:val="OperatorTok" /></w:rPr><w:t xml:space="preserve">-&gt;</w:t></w:r><w:r><w:rPr><w:rStyle w:val="NormalTok" /></w:rPr><w:t xml:space="preserve">next </w:t></w:r><w:r><w:rPr><w:rStyle w:val="OperatorTok" /></w:rPr><w:t xml:space="preserve">=</w:t></w:r><w:r><w:rPr><w:rStyle w:val="NormalTok" /></w:rPr><w:t xml:space="preserve"> n1</w:t></w:r><w:r><w:rPr><w:rStyle w:val="OperatorTok" /></w:rPr><w:t xml:space="preserve">-&gt;</w:t></w:r><w:r><w:rPr><w:rStyle w:val="NormalTok" /></w:rPr><w:t xml:space="preserve">next</w:t></w:r><w:r><w:rPr><w:rStyle w:val="OperatorTok" /></w:rPr><w:t xml:space="preserve">;</w:t></w:r><w:r><w:br /></w:r><w:r><w:rPr><w:rStyle w:val="NormalTok" /></w:rPr><w:t xml:space="preserve">      n1</w:t></w:r><w:r><w:rPr><w:rStyle w:val="OperatorTok" /></w:rPr><w:t xml:space="preserve">-&gt;</w:t></w:r><w:r><w:rPr><w:rStyle w:val="NormalTok" /></w:rPr><w:t xml:space="preserve">next</w:t></w:r><w:r><w:rPr><w:rStyle w:val="OperatorTok" /></w:rPr><w:t xml:space="preserve">-&gt;</w:t></w:r><w:r><w:rPr><w:rStyle w:val="NormalTok" /></w:rPr><w:t xml:space="preserve">prev </w:t></w:r><w:r><w:rPr><w:rStyle w:val="OperatorTok" /></w:rPr><w:t xml:space="preserve">=</w:t></w:r><w:r><w:rPr><w:rStyle w:val="NormalTok" /></w:rPr><w:t xml:space="preserve"> n1</w:t></w:r><w:r><w:rPr><w:rStyle w:val="OperatorTok" /></w:rPr><w:t xml:space="preserve">-&gt;</w:t></w:r><w:r><w:rPr><w:rStyle w:val="NormalTok" /></w:rPr><w:t xml:space="preserve">prev</w:t></w:r><w:r><w:rPr><w:rStyle w:val="OperatorTok" /></w:rPr><w:t xml:space="preserve">;</w:t></w:r><w:r><w:br /></w:r><w:r><w:rPr><w:rStyle w:val="NormalTok" /></w:rPr><w:t xml:space="preserve">      free</w:t></w:r><w:r><w:rPr><w:rStyle w:val="OperatorTok" /></w:rPr><w:t xml:space="preserve">(</w:t></w:r><w:r><w:rPr><w:rStyle w:val="NormalTok" /></w:rPr><w:t xml:space="preserve">n1</w:t></w:r><w:r><w:rPr><w:rStyle w:val="OperatorTok" /></w:rPr><w:t xml:space="preserve">);</w:t></w:r><w:r><w:br /></w:r><w:r><w:rPr><w:rStyle w:val="NormalTok" /></w:rPr><w:t xml:space="preserve">      list1</w:t></w:r><w:r><w:rPr><w:rStyle w:val="OperatorTok" /></w:rPr><w:t xml:space="preserve">-&gt;</w:t></w:r><w:r><w:rPr><w:rStyle w:val="NormalTok" /></w:rPr><w:t xml:space="preserve">size</w:t></w:r><w:r><w:rPr><w:rStyle w:val="OperatorTok" /></w:rPr><w:t xml:space="preserve">--;</w:t></w:r><w:r><w:br /></w:r><w:r><w:rPr><w:rStyle w:val="NormalTok" /></w:rPr><w:t xml:space="preserve">    </w:t></w:r><w:r><w:rPr><w:rStyle w:val="OperatorTok" /></w:rPr><w:t xml:space="preserve">}</w:t></w:r><w:r><w:rPr><w:rStyle w:val="NormalTok" /></w:rPr><w:t xml:space="preserve"> </w:t></w:r><w:r><w:rPr><w:rStyle w:val="ControlFlowTok" /></w:rPr><w:t xml:space="preserve">else</w:t></w:r><w:r><w:rPr><w:rStyle w:val="NormalTok" /></w:rPr><w:t xml:space="preserve"> </w:t></w:r><w:r><w:rPr><w:rStyle w:val="OperatorTok" /></w:rPr><w:t xml:space="preserve">{</w:t></w:r><w:r><w:rPr><w:rStyle w:val="NormalTok" /></w:rPr><w:t xml:space="preserve"> </w:t></w:r><w:r><w:rPr><w:rStyle w:val="CommentTok" /></w:rPr><w:t xml:space="preserve">// n2 is greater or equal</w:t></w:r><w:r><w:br /></w:r><w:r><w:rPr><w:rStyle w:val="NormalTok" /></w:rPr><w:t xml:space="preserve">      list_append</w:t></w:r><w:r><w:rPr><w:rStyle w:val="OperatorTok" /></w:rPr><w:t xml:space="preserve">(</w:t></w:r><w:r><w:rPr><w:rStyle w:val="NormalTok" /></w:rPr><w:t xml:space="preserve">merged</w:t></w:r><w:r><w:rPr><w:rStyle w:val="OperatorTok" /></w:rPr><w:t xml:space="preserve">,</w:t></w:r><w:r><w:rPr><w:rStyle w:val="NormalTok" /></w:rPr><w:t xml:space="preserve"> n2</w:t></w:r><w:r><w:rPr><w:rStyle w:val="OperatorTok" /></w:rPr><w:t xml:space="preserve">-&gt;</w:t></w:r><w:r><w:rPr><w:rStyle w:val="NormalTok" /></w:rPr><w:t xml:space="preserve">data</w:t></w:r><w:r><w:rPr><w:rStyle w:val="OperatorTok" /></w:rPr><w:t xml:space="preserve">);</w:t></w:r><w:r><w:br /></w:r><w:r><w:rPr><w:rStyle w:val="NormalTok" /></w:rPr><w:t xml:space="preserve">      n2</w:t></w:r><w:r><w:rPr><w:rStyle w:val="OperatorTok" /></w:rPr><w:t xml:space="preserve">-&gt;</w:t></w:r><w:r><w:rPr><w:rStyle w:val="NormalTok" /></w:rPr><w:t xml:space="preserve">prev</w:t></w:r><w:r><w:rPr><w:rStyle w:val="OperatorTok" /></w:rPr><w:t xml:space="preserve">-&gt;</w:t></w:r><w:r><w:rPr><w:rStyle w:val="NormalTok" /></w:rPr><w:t xml:space="preserve">next </w:t></w:r><w:r><w:rPr><w:rStyle w:val="OperatorTok" /></w:rPr><w:t xml:space="preserve">=</w:t></w:r><w:r><w:rPr><w:rStyle w:val="NormalTok" /></w:rPr><w:t xml:space="preserve"> n2</w:t></w:r><w:r><w:rPr><w:rStyle w:val="OperatorTok" /></w:rPr><w:t xml:space="preserve">-&gt;</w:t></w:r><w:r><w:rPr><w:rStyle w:val="NormalTok" /></w:rPr><w:t xml:space="preserve">next</w:t></w:r><w:r><w:rPr><w:rStyle w:val="OperatorTok" /></w:rPr><w:t xml:space="preserve">;</w:t></w:r><w:r><w:br /></w:r><w:r><w:rPr><w:rStyle w:val="NormalTok" /></w:rPr><w:t xml:space="preserve">      n2</w:t></w:r><w:r><w:rPr><w:rStyle w:val="OperatorTok" /></w:rPr><w:t xml:space="preserve">-&gt;</w:t></w:r><w:r><w:rPr><w:rStyle w:val="NormalTok" /></w:rPr><w:t xml:space="preserve">next</w:t></w:r><w:r><w:rPr><w:rStyle w:val="OperatorTok" /></w:rPr><w:t xml:space="preserve">-&gt;</w:t></w:r><w:r><w:rPr><w:rStyle w:val="NormalTok" /></w:rPr><w:t xml:space="preserve">prev </w:t></w:r><w:r><w:rPr><w:rStyle w:val="OperatorTok" /></w:rPr><w:t xml:space="preserve">=</w:t></w:r><w:r><w:rPr><w:rStyle w:val="NormalTok" /></w:rPr><w:t xml:space="preserve"> n2</w:t></w:r><w:r><w:rPr><w:rStyle w:val="OperatorTok" /></w:rPr><w:t xml:space="preserve">-&gt;</w:t></w:r><w:r><w:rPr><w:rStyle w:val="NormalTok" /></w:rPr><w:t xml:space="preserve">prev</w:t></w:r><w:r><w:rPr><w:rStyle w:val="OperatorTok" /></w:rPr><w:t xml:space="preserve">;</w:t></w:r><w:r><w:br /></w:r><w:r><w:rPr><w:rStyle w:val="NormalTok" /></w:rPr><w:t xml:space="preserve">      free</w:t></w:r><w:r><w:rPr><w:rStyle w:val="OperatorTok" /></w:rPr><w:t xml:space="preserve">(</w:t></w:r><w:r><w:rPr><w:rStyle w:val="NormalTok" /></w:rPr><w:t xml:space="preserve">n2</w:t></w:r><w:r><w:rPr><w:rStyle w:val="OperatorTok" /></w:rPr><w:t xml:space="preserve">);</w:t></w:r><w:r><w:br /></w:r><w:r><w:rPr><w:rStyle w:val="NormalTok" /></w:rPr><w:t xml:space="preserve">      list2</w:t></w:r><w:r><w:rPr><w:rStyle w:val="OperatorTok" /></w:rPr><w:t xml:space="preserve">-&gt;</w:t></w:r><w:r><w:rPr><w:rStyle w:val="NormalTok" /></w:rPr><w:t xml:space="preserve">size</w:t></w:r><w:r><w:rPr><w:rStyle w:val="OperatorTok" /></w:rPr><w:t xml:space="preserve">--;</w:t></w:r><w:r><w:br /></w:r><w:r><w:rPr><w:rStyle w:val="NormalTok" /></w:rPr><w:t xml:space="preserve">    </w:t></w:r><w:r><w:rPr><w:rStyle w:val="OperatorTok" /></w:rPr><w:t xml:space="preserve">}</w:t></w:r><w:r><w:br /></w:r><w:r><w:rPr><w:rStyle w:val="NormalTok" /></w:rPr><w:t xml:space="preserve">  </w:t></w:r><w:r><w:rPr><w:rStyle w:val="OperatorTok" /></w:rPr><w:t xml:space="preserve">}</w:t></w:r><w:r><w:br /></w:r><w:r><w:br /></w:r><w:r><w:rPr><w:rStyle w:val="NormalTok" /></w:rPr><w:t xml:space="preserve">  </w:t></w:r><w:r><w:rPr><w:rStyle w:val="ControlFlowTok" /></w:rPr><w:t xml:space="preserve">while</w:t></w:r><w:r><w:rPr><w:rStyle w:val="NormalTok" /></w:rPr><w:t xml:space="preserve"> </w:t></w:r><w:r><w:rPr><w:rStyle w:val="OperatorTok" /></w:rPr><w:t xml:space="preserve">(</w:t></w:r><w:r><w:rPr><w:rStyle w:val="NormalTok" /></w:rPr><w:t xml:space="preserve">list1</w:t></w:r><w:r><w:rPr><w:rStyle w:val="OperatorTok" /></w:rPr><w:t xml:space="preserve">-&gt;</w:t></w:r><w:r><w:rPr><w:rStyle w:val="NormalTok" /></w:rPr><w:t xml:space="preserve">size </w:t></w:r><w:r><w:rPr><w:rStyle w:val="OperatorTok" /></w:rPr><w:t xml:space="preserve">&gt;</w:t></w:r><w:r><w:rPr><w:rStyle w:val="NormalTok" /></w:rPr><w:t xml:space="preserve"> </w:t></w:r><w:r><w:rPr><w:rStyle w:val="DecValTok" /></w:rPr><w:t xml:space="preserve">0</w:t></w:r><w:r><w:rPr><w:rStyle w:val="OperatorTok" /></w:rPr><w:t xml:space="preserve">)</w:t></w:r><w:r><w:rPr><w:rStyle w:val="NormalTok" /></w:rPr><w:t xml:space="preserve"> </w:t></w:r><w:r><w:rPr><w:rStyle w:val="OperatorTok" /></w:rPr><w:t xml:space="preserve">{</w:t></w:r><w:r><w:br /></w:r><w:r><w:rPr><w:rStyle w:val="NormalTok" /></w:rPr><w:t xml:space="preserve">    Node </w:t></w:r><w:r><w:rPr><w:rStyle w:val="OperatorTok" /></w:rPr><w:t xml:space="preserve">*</w:t></w:r><w:r><w:rPr><w:rStyle w:val="NormalTok" /></w:rPr><w:t xml:space="preserve">node </w:t></w:r><w:r><w:rPr><w:rStyle w:val="OperatorTok" /></w:rPr><w:t xml:space="preserve">=</w:t></w:r><w:r><w:rPr><w:rStyle w:val="NormalTok" /></w:rPr><w:t xml:space="preserve"> list1</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br /></w:r><w:r><w:rPr><w:rStyle w:val="NormalTok" /></w:rPr><w:t xml:space="preserve">    list_append</w:t></w:r><w:r><w:rPr><w:rStyle w:val="OperatorTok" /></w:rPr><w:t xml:space="preserve">(</w:t></w:r><w:r><w:rPr><w:rStyle w:val="NormalTok" /></w:rPr><w:t xml:space="preserve">merged</w:t></w:r><w:r><w:rPr><w:rStyle w:val="OperatorTok" /></w:rPr><w:t xml:space="preserve">,</w:t></w:r><w:r><w:rPr><w:rStyle w:val="NormalTok" /></w:rPr><w:t xml:space="preserve"> node</w:t></w:r><w:r><w:rPr><w:rStyle w:val="OperatorTok" /></w:rPr><w:t xml:space="preserve">-&gt;</w:t></w:r><w:r><w:rPr><w:rStyle w:val="NormalTok" /></w:rPr><w:t xml:space="preserve">data</w:t></w:r><w:r><w:rPr><w:rStyle w:val="OperatorTok" /></w:rPr><w:t xml:space="preserve">);</w:t></w:r><w:r><w:br /></w:r><w:r><w:rPr><w:rStyle w:val="NormalTok" /></w:rPr><w:t xml:space="preserve">    node</w:t></w:r><w:r><w:rPr><w:rStyle w:val="OperatorTok" /></w:rPr><w:t xml:space="preserve">-&gt;</w:t></w:r><w:r><w:rPr><w:rStyle w:val="NormalTok" /></w:rPr><w:t xml:space="preserve">prev</w:t></w:r><w:r><w:rPr><w:rStyle w:val="OperatorTok" /></w:rPr><w:t xml:space="preserve">-&gt;</w:t></w:r><w:r><w:rPr><w:rStyle w:val="NormalTok" /></w:rPr><w:t xml:space="preserve">next </w:t></w:r><w:r><w:rPr><w:rStyle w:val="OperatorTok" /></w:rPr><w:t xml:space="preserve">=</w:t></w:r><w:r><w:rPr><w:rStyle w:val="NormalTok" /></w:rPr><w:t xml:space="preserve"> node</w:t></w:r><w:r><w:rPr><w:rStyle w:val="OperatorTok" /></w:rPr><w:t xml:space="preserve">-&gt;</w:t></w:r><w:r><w:rPr><w:rStyle w:val="NormalTok" /></w:rPr><w:t xml:space="preserve">next</w:t></w:r><w:r><w:rPr><w:rStyle w:val="OperatorTok" /></w:rPr><w:t xml:space="preserve">;</w:t></w:r><w:r><w:br /></w:r><w:r><w:rPr><w:rStyle w:val="NormalTok" /></w:rPr><w:t xml:space="preserve">    node</w:t></w:r><w:r><w:rPr><w:rStyle w:val="OperatorTok" /></w:rPr><w:t xml:space="preserve">-&gt;</w:t></w:r><w:r><w:rPr><w:rStyle w:val="NormalTok" /></w:rPr><w:t xml:space="preserve">next</w:t></w:r><w:r><w:rPr><w:rStyle w:val="OperatorTok" /></w:rPr><w:t xml:space="preserve">-&gt;</w:t></w:r><w:r><w:rPr><w:rStyle w:val="NormalTok" /></w:rPr><w:t xml:space="preserve">prev </w:t></w:r><w:r><w:rPr><w:rStyle w:val="OperatorTok" /></w:rPr><w:t xml:space="preserve">=</w:t></w:r><w:r><w:rPr><w:rStyle w:val="NormalTok" /></w:rPr><w:t xml:space="preserve"> node</w:t></w:r><w:r><w:rPr><w:rStyle w:val="OperatorTok" /></w:rPr><w:t xml:space="preserve">-&gt;</w:t></w:r><w:r><w:rPr><w:rStyle w:val="NormalTok" /></w:rPr><w:t xml:space="preserve">prev</w:t></w:r><w:r><w:rPr><w:rStyle w:val="OperatorTok" /></w:rPr><w:t xml:space="preserve">;</w:t></w:r><w:r><w:br /></w:r><w:r><w:rPr><w:rStyle w:val="NormalTok" /></w:rPr><w:t xml:space="preserve">    free</w:t></w:r><w:r><w:rPr><w:rStyle w:val="OperatorTok" /></w:rPr><w:t xml:space="preserve">(</w:t></w:r><w:r><w:rPr><w:rStyle w:val="NormalTok" /></w:rPr><w:t xml:space="preserve">node</w:t></w:r><w:r><w:rPr><w:rStyle w:val="OperatorTok" /></w:rPr><w:t xml:space="preserve">);</w:t></w:r><w:r><w:br /></w:r><w:r><w:rPr><w:rStyle w:val="NormalTok" /></w:rPr><w:t xml:space="preserve">    list1</w:t></w:r><w:r><w:rPr><w:rStyle w:val="OperatorTok" /></w:rPr><w:t xml:space="preserve">-&gt;</w:t></w:r><w:r><w:rPr><w:rStyle w:val="NormalTok" /></w:rPr><w:t xml:space="preserve">size</w:t></w:r><w:r><w:rPr><w:rStyle w:val="OperatorTok" /></w:rPr><w:t xml:space="preserve">--;</w:t></w:r><w:r><w:br /></w:r><w:r><w:rPr><w:rStyle w:val="NormalTok" /></w:rPr><w:t xml:space="preserve">  </w:t></w:r><w:r><w:rPr><w:rStyle w:val="OperatorTok" /></w:rPr><w:t xml:space="preserve">}</w:t></w:r><w:r><w:br /></w:r><w:r><w:br /></w:r><w:r><w:rPr><w:rStyle w:val="NormalTok" /></w:rPr><w:t xml:space="preserve">  </w:t></w:r><w:r><w:rPr><w:rStyle w:val="CommentTok" /></w:rPr><w:t xml:space="preserve">// move remaining nodes from list2</w:t></w:r><w:r><w:br /></w:r><w:r><w:rPr><w:rStyle w:val="NormalTok" /></w:rPr><w:t xml:space="preserve">  </w:t></w:r><w:r><w:rPr><w:rStyle w:val="ControlFlowTok" /></w:rPr><w:t xml:space="preserve">while</w:t></w:r><w:r><w:rPr><w:rStyle w:val="NormalTok" /></w:rPr><w:t xml:space="preserve"> </w:t></w:r><w:r><w:rPr><w:rStyle w:val="OperatorTok" /></w:rPr><w:t xml:space="preserve">(</w:t></w:r><w:r><w:rPr><w:rStyle w:val="NormalTok" /></w:rPr><w:t xml:space="preserve">list2</w:t></w:r><w:r><w:rPr><w:rStyle w:val="OperatorTok" /></w:rPr><w:t xml:space="preserve">-&gt;</w:t></w:r><w:r><w:rPr><w:rStyle w:val="NormalTok" /></w:rPr><w:t xml:space="preserve">size </w:t></w:r><w:r><w:rPr><w:rStyle w:val="OperatorTok" /></w:rPr><w:t xml:space="preserve">&gt;</w:t></w:r><w:r><w:rPr><w:rStyle w:val="NormalTok" /></w:rPr><w:t xml:space="preserve"> </w:t></w:r><w:r><w:rPr><w:rStyle w:val="DecValTok" /></w:rPr><w:t xml:space="preserve">0</w:t></w:r><w:r><w:rPr><w:rStyle w:val="OperatorTok" /></w:rPr><w:t xml:space="preserve">)</w:t></w:r><w:r><w:rPr><w:rStyle w:val="NormalTok" /></w:rPr><w:t xml:space="preserve"> </w:t></w:r><w:r><w:rPr><w:rStyle w:val="OperatorTok" /></w:rPr><w:t xml:space="preserve">{</w:t></w:r><w:r><w:br /></w:r><w:r><w:rPr><w:rStyle w:val="NormalTok" /></w:rPr><w:t xml:space="preserve">    Node </w:t></w:r><w:r><w:rPr><w:rStyle w:val="OperatorTok" /></w:rPr><w:t xml:space="preserve">*</w:t></w:r><w:r><w:rPr><w:rStyle w:val="NormalTok" /></w:rPr><w:t xml:space="preserve">node </w:t></w:r><w:r><w:rPr><w:rStyle w:val="OperatorTok" /></w:rPr><w:t xml:space="preserve">=</w:t></w:r><w:r><w:rPr><w:rStyle w:val="NormalTok" /></w:rPr><w:t xml:space="preserve"> list2</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br /></w:r><w:r><w:rPr><w:rStyle w:val="NormalTok" /></w:rPr><w:t xml:space="preserve">    list_append</w:t></w:r><w:r><w:rPr><w:rStyle w:val="OperatorTok" /></w:rPr><w:t xml:space="preserve">(</w:t></w:r><w:r><w:rPr><w:rStyle w:val="NormalTok" /></w:rPr><w:t xml:space="preserve">merged</w:t></w:r><w:r><w:rPr><w:rStyle w:val="OperatorTok" /></w:rPr><w:t xml:space="preserve">,</w:t></w:r><w:r><w:rPr><w:rStyle w:val="NormalTok" /></w:rPr><w:t xml:space="preserve"> node</w:t></w:r><w:r><w:rPr><w:rStyle w:val="OperatorTok" /></w:rPr><w:t xml:space="preserve">-&gt;</w:t></w:r><w:r><w:rPr><w:rStyle w:val="NormalTok" /></w:rPr><w:t xml:space="preserve">data</w:t></w:r><w:r><w:rPr><w:rStyle w:val="OperatorTok" /></w:rPr><w:t xml:space="preserve">);</w:t></w:r><w:r><w:br /></w:r><w:r><w:rPr><w:rStyle w:val="NormalTok" /></w:rPr><w:t xml:space="preserve">    node</w:t></w:r><w:r><w:rPr><w:rStyle w:val="OperatorTok" /></w:rPr><w:t xml:space="preserve">-&gt;</w:t></w:r><w:r><w:rPr><w:rStyle w:val="NormalTok" /></w:rPr><w:t xml:space="preserve">prev</w:t></w:r><w:r><w:rPr><w:rStyle w:val="OperatorTok" /></w:rPr><w:t xml:space="preserve">-&gt;</w:t></w:r><w:r><w:rPr><w:rStyle w:val="NormalTok" /></w:rPr><w:t xml:space="preserve">next </w:t></w:r><w:r><w:rPr><w:rStyle w:val="OperatorTok" /></w:rPr><w:t xml:space="preserve">=</w:t></w:r><w:r><w:rPr><w:rStyle w:val="NormalTok" /></w:rPr><w:t xml:space="preserve"> node</w:t></w:r><w:r><w:rPr><w:rStyle w:val="OperatorTok" /></w:rPr><w:t xml:space="preserve">-&gt;</w:t></w:r><w:r><w:rPr><w:rStyle w:val="NormalTok" /></w:rPr><w:t xml:space="preserve">next</w:t></w:r><w:r><w:rPr><w:rStyle w:val="OperatorTok" /></w:rPr><w:t xml:space="preserve">;</w:t></w:r><w:r><w:br /></w:r><w:r><w:rPr><w:rStyle w:val="NormalTok" /></w:rPr><w:t xml:space="preserve">    node</w:t></w:r><w:r><w:rPr><w:rStyle w:val="OperatorTok" /></w:rPr><w:t xml:space="preserve">-&gt;</w:t></w:r><w:r><w:rPr><w:rStyle w:val="NormalTok" /></w:rPr><w:t xml:space="preserve">next</w:t></w:r><w:r><w:rPr><w:rStyle w:val="OperatorTok" /></w:rPr><w:t xml:space="preserve">-&gt;</w:t></w:r><w:r><w:rPr><w:rStyle w:val="NormalTok" /></w:rPr><w:t xml:space="preserve">prev </w:t></w:r><w:r><w:rPr><w:rStyle w:val="OperatorTok" /></w:rPr><w:t xml:space="preserve">=</w:t></w:r><w:r><w:rPr><w:rStyle w:val="NormalTok" /></w:rPr><w:t xml:space="preserve"> node</w:t></w:r><w:r><w:rPr><w:rStyle w:val="OperatorTok" /></w:rPr><w:t xml:space="preserve">-&gt;</w:t></w:r><w:r><w:rPr><w:rStyle w:val="NormalTok" /></w:rPr><w:t xml:space="preserve">prev</w:t></w:r><w:r><w:rPr><w:rStyle w:val="OperatorTok" /></w:rPr><w:t xml:space="preserve">;</w:t></w:r><w:r><w:br /></w:r><w:r><w:rPr><w:rStyle w:val="NormalTok" /></w:rPr><w:t xml:space="preserve">    free</w:t></w:r><w:r><w:rPr><w:rStyle w:val="OperatorTok" /></w:rPr><w:t xml:space="preserve">(</w:t></w:r><w:r><w:rPr><w:rStyle w:val="NormalTok" /></w:rPr><w:t xml:space="preserve">node</w:t></w:r><w:r><w:rPr><w:rStyle w:val="OperatorTok" /></w:rPr><w:t xml:space="preserve">);</w:t></w:r><w:r><w:br /></w:r><w:r><w:rPr><w:rStyle w:val="NormalTok" /></w:rPr><w:t xml:space="preserve">    list2</w:t></w:r><w:r><w:rPr><w:rStyle w:val="OperatorTok" /></w:rPr><w:t xml:space="preserve">-&gt;</w:t></w:r><w:r><w:rPr><w:rStyle w:val="NormalTok" /></w:rPr><w:t xml:space="preserve">size</w:t></w:r><w:r><w:rPr><w:rStyle w:val="OperatorTok" /></w:rPr><w:t xml:space="preserve">--;</w:t></w:r><w:r><w:br /></w:r><w:r><w:rPr><w:rStyle w:val="NormalTok" /></w:rPr><w:t xml:space="preserve">  </w:t></w:r><w:r><w:rPr><w:rStyle w:val="OperatorTok" /></w:rPr><w:t xml:space="preserve">}</w:t></w:r><w:r><w:br /></w:r><w:r><w:br /></w:r><w:r><w:rPr><w:rStyle w:val="NormalTok" /></w:rPr><w:t xml:space="preserve">  </w:t></w:r><w:r><w:rPr><w:rStyle w:val="ControlFlowTok" /></w:rPr><w:t xml:space="preserve">return</w:t></w:r><w:r><w:rPr><w:rStyle w:val="NormalTok" /></w:rPr><w:t xml:space="preserve"> merged</w:t></w:r><w:r><w:rPr><w:rStyle w:val="OperatorTok" /></w:rPr><w:t xml:space="preserve">;</w:t></w:r><w:r><w:br /></w:r><w:r><w:rPr><w:rStyle w:val="OperatorTok" /></w:rPr><w:t xml:space="preserve">}</w:t></w:r><w:r><w:br /></w:r><w:r><w:br /></w:r><w:r><w:rPr><w:rStyle w:val="CommentTok" /></w:rPr><w:t xml:space="preserve">/**</w:t></w:r><w:r><w:br /></w:r><w:r><w:rPr><w:rStyle w:val="CommentTok" /></w:rPr><w:t xml:space="preserve"> * Splits the circular linked list into two lists at the specified index.</w:t></w:r><w:r><w:br /></w:r><w:r><w:rPr><w:rStyle w:val="CommentTok" /></w:rPr><w:t xml:space="preserve"> * AI Use: Assisted by AI</w:t></w:r><w:r><w:br /></w:r><w:r><w:rPr><w:rStyle w:val="CommentTok" /></w:rPr><w:t xml:space="preserve"> */</w:t></w:r><w:r><w:br /></w:r><w:r><w:rPr><w:rStyle w:val="NormalTok" /></w:rPr><w:t xml:space="preserve">List</w:t></w:r><w:r><w:rPr><w:rStyle w:val="OperatorTok" /></w:rPr><w:t xml:space="preserve">*</w:t></w:r><w:r><w:rPr><w:rStyle w:val="NormalTok" /></w:rPr><w:t xml:space="preserve"> split</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size_t</w:t></w:r><w:r><w:rPr><w:rStyle w:val="NormalTok" /></w:rPr><w:t xml:space="preserve"> index</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list </w:t></w:r><w:r><w:rPr><w:rStyle w:val="OperatorTok" /></w:rPr><w:t xml:space="preserve">||</w:t></w:r><w:r><w:rPr><w:rStyle w:val="NormalTok" /></w:rPr><w:t xml:space="preserve"> index </w:t></w:r><w:r><w:rPr><w:rStyle w:val="OperatorTok" /></w:rPr><w:t xml:space="preserve">&gt;=</w:t></w:r><w:r><w:rPr><w:rStyle w:val="NormalTok" /></w:rPr><w:t xml:space="preserve"> list</w:t></w:r><w:r><w:rPr><w:rStyle w:val="OperatorTok" /></w:rPr><w:t xml:space="preserve">-&gt;</w:t></w:r><w:r><w:rPr><w:rStyle w:val="NormalTok" /></w:rPr><w:t xml:space="preserve">size</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NULL</w:t></w:r><w:r><w:rPr><w:rStyle w:val="OperatorTok" /></w:rPr><w:t xml:space="preserve">;</w:t></w:r><w:r><w:rPr><w:rStyle w:val="NormalTok" /></w:rPr><w:t xml:space="preserve"> </w:t></w:r><w:r><w:br /></w:r><w:r><w:rPr><w:rStyle w:val="NormalTok" /></w:rPr><w:t xml:space="preserve">  </w:t></w:r><w:r><w:rPr><w:rStyle w:val="OperatorTok" /></w:rPr><w:t xml:space="preserve">}</w:t></w:r><w:r><w:br /></w:r><w:r><w:br /></w:r><w:r><w:rPr><w:rStyle w:val="NormalTok" /></w:rPr><w:t xml:space="preserve">  List </w:t></w:r><w:r><w:rPr><w:rStyle w:val="OperatorTok" /></w:rPr><w:t xml:space="preserve">*</w:t></w:r><w:r><w:rPr><w:rStyle w:val="NormalTok" /></w:rPr><w:t xml:space="preserve">newList </w:t></w:r><w:r><w:rPr><w:rStyle w:val="OperatorTok" /></w:rPr><w:t xml:space="preserve">=</w:t></w:r><w:r><w:rPr><w:rStyle w:val="NormalTok" /></w:rPr><w:t xml:space="preserve"> list_create</w:t></w:r><w:r><w:rPr><w:rStyle w:val="OperatorTok" /></w:rPr><w:t xml:space="preserve">(</w:t></w:r><w:r><w:rPr><w:rStyle w:val="NormalTok" /></w:rPr><w:t xml:space="preserve">LIST_LINKED_SENTINEL</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newList</w:t></w:r><w:r><w:rPr><w:rStyle w:val="OperatorTok" /></w:rPr><w:t xml:space="preserve">)</w:t></w:r><w:r><w:rPr><w:rStyle w:val="NormalTok" /></w:rPr><w:t xml:space="preserve"> </w:t></w:r><w:r><w:rPr><w:rStyle w:val="OperatorTok" /></w:rPr><w:t xml:space="preserve">{</w:t></w:r><w:r><w:rPr><w:rStyle w:val="NormalTok" /></w:rPr><w:t xml:space="preserve"> </w:t></w:r><w:r><w:rPr><w:rStyle w:val="CommentTok" /></w:rPr><w:t xml:space="preserve">// GCOVR_EXCL_START</w:t></w:r><w:r><w:br /></w:r><w:r><w:rPr><w:rStyle w:val="NormalTok" /></w:rPr><w:t xml:space="preserve">    </w:t></w:r><w:r><w:rPr><w:rStyle w:val="ControlFlowTok" /></w:rPr><w:t xml:space="preserve">return</w:t></w:r><w:r><w:rPr><w:rStyle w:val="NormalTok" /></w:rPr><w:t xml:space="preserve"> NULL</w:t></w:r><w:r><w:rPr><w:rStyle w:val="OperatorTok" /></w:rPr><w:t xml:space="preserve">;</w:t></w:r><w:r><w:rPr><w:rStyle w:val="NormalTok" /></w:rPr><w:t xml:space="preserve"> </w:t></w:r><w:r><w:br /></w:r><w:r><w:rPr><w:rStyle w:val="NormalTok" /></w:rPr><w:t xml:space="preserve">  </w:t></w:r><w:r><w:rPr><w:rStyle w:val="OperatorTok" /></w:rPr><w:t xml:space="preserve">}</w:t></w:r><w:r><w:rPr><w:rStyle w:val="NormalTok" /></w:rPr><w:t xml:space="preserve"> </w:t></w:r><w:r><w:rPr><w:rStyle w:val="CommentTok" /></w:rPr><w:t xml:space="preserve">// GCOVR_EXCL_STOP</w:t></w:r><w:r><w:br /></w:r><w:r><w:br /></w:r><w:r><w:rPr><w:rStyle w:val="NormalTok" /></w:rPr><w:t xml:space="preserve">  Node </w:t></w:r><w:r><w:rPr><w:rStyle w:val="OperatorTok" /></w:rPr><w:t xml:space="preserve">*</w:t></w:r><w:r><w:rPr><w:rStyle w:val="NormalTok" /></w:rPr><w:t xml:space="preserve">curr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size_t</w:t></w:r><w:r><w:rPr><w:rStyle w:val="NormalTok" /></w:rPr><w:t xml:space="preserve"> i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i </w:t></w:r><w:r><w:rPr><w:rStyle w:val="OperatorTok" /></w:rPr><w:t xml:space="preserve">&lt;</w:t></w:r><w:r><w:rPr><w:rStyle w:val="NormalTok" /></w:rPr><w:t xml:space="preserve"> index</w:t></w:r><w:r><w:rPr><w:rStyle w:val="OperatorTok" /></w:rPr><w:t xml:space="preserve">;</w:t></w:r><w:r><w:rPr><w:rStyle w:val="NormalTok" /></w:rPr><w:t xml:space="preserve"> i</w:t></w:r><w:r><w:rPr><w:rStyle w:val="OperatorTok" /></w:rPr><w:t xml:space="preserve">++)</w:t></w:r><w:r><w:rPr><w:rStyle w:val="NormalTok" /></w:rPr><w:t xml:space="preserve"> </w:t></w:r><w:r><w:rPr><w:rStyle w:val="OperatorTok" /></w:rPr><w:t xml:space="preserve">{</w:t></w:r><w:r><w:br /></w:r><w:r><w:rPr><w:rStyle w:val="NormalTok" /></w:rPr><w:t xml:space="preserve">    curr </w:t></w:r><w:r><w:rPr><w:rStyle w:val="OperatorTok" /></w:rPr><w:t xml:space="preserve">=</w:t></w:r><w:r><w:rPr><w:rStyle w:val="NormalTok" /></w:rPr><w:t xml:space="preserve"> curr</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w:t></w:r><w:r><w:rPr><w:rStyle w:val="OperatorTok" /></w:rPr><w:t xml:space="preserve">}</w:t></w:r><w:r><w:br /></w:r><w:r><w:br /></w:r><w:r><w:rPr><w:rStyle w:val="NormalTok" /></w:rPr><w:t xml:space="preserve">  </w:t></w:r><w:r><w:rPr><w:rStyle w:val="CommentTok" /></w:rPr><w:t xml:space="preserve">// re-link the original list to exclude the split portion</w:t></w:r><w:r><w:br /></w:r><w:r><w:rPr><w:rStyle w:val="NormalTok" /></w:rPr><w:t xml:space="preserve">  Node</w:t></w:r><w:r><w:rPr><w:rStyle w:val="OperatorTok" /></w:rPr><w:t xml:space="preserve">*</w:t></w:r><w:r><w:rPr><w:rStyle w:val="NormalTok" /></w:rPr><w:t xml:space="preserve"> prev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prev</w:t></w:r><w:r><w:rPr><w:rStyle w:val="OperatorTok" /></w:rPr><w:t xml:space="preserve">;</w:t></w:r><w:r><w:br /></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prev </w:t></w:r><w:r><w:rPr><w:rStyle w:val="OperatorTok" /></w:rPr><w:t xml:space="preserve">=</w:t></w:r><w:r><w:rPr><w:rStyle w:val="NormalTok" /></w:rPr><w:t xml:space="preserve"> curr</w:t></w:r><w:r><w:rPr><w:rStyle w:val="OperatorTok" /></w:rPr><w:t xml:space="preserve">-&gt;</w:t></w:r><w:r><w:rPr><w:rStyle w:val="NormalTok" /></w:rPr><w:t xml:space="preserve">prev</w:t></w:r><w:r><w:rPr><w:rStyle w:val="OperatorTok" /></w:rPr><w:t xml:space="preserve">;</w:t></w:r><w:r><w:br /></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prev</w:t></w:r><w:r><w:rPr><w:rStyle w:val="OperatorTok" /></w:rPr><w:t xml:space="preserve">-&gt;</w:t></w:r><w:r><w:rPr><w:rStyle w:val="NormalTok" /></w:rPr><w:t xml:space="preserve">next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w:t></w:r><w:r><w:rPr><w:rStyle w:val="NormalTok" /></w:rPr><w:t xml:space="preserve"> </w:t></w:r><w:r><w:br /></w:r><w:r><w:rPr><w:rStyle w:val="NormalTok" /></w:rPr><w:t xml:space="preserve">  </w:t></w:r><w:r><w:rPr><w:rStyle w:val="CommentTok" /></w:rPr><w:t xml:space="preserve">//curr-&gt;prev-&gt;next = list-&gt;head; </w:t></w:r><w:r><w:br /></w:r><w:r><w:br /></w:r><w:r><w:br /></w:r><w:r><w:rPr><w:rStyle w:val="NormalTok" /></w:rPr><w:t xml:space="preserve">  </w:t></w:r><w:r><w:rPr><w:rStyle w:val="CommentTok" /></w:rPr><w:t xml:space="preserve">// set up the new list</w:t></w:r><w:r><w:br /></w:r><w:r><w:rPr><w:rStyle w:val="NormalTok" /></w:rPr><w:t xml:space="preserve">  newList</w:t></w:r><w:r><w:rPr><w:rStyle w:val="OperatorTok" /></w:rPr><w:t xml:space="preserve">-&gt;</w:t></w:r><w:r><w:rPr><w:rStyle w:val="NormalTok" /></w:rPr><w:t xml:space="preserve">head</w:t></w:r><w:r><w:rPr><w:rStyle w:val="OperatorTok" /></w:rPr><w:t xml:space="preserve">-&gt;</w:t></w:r><w:r><w:rPr><w:rStyle w:val="NormalTok" /></w:rPr><w:t xml:space="preserve">next </w:t></w:r><w:r><w:rPr><w:rStyle w:val="OperatorTok" /></w:rPr><w:t xml:space="preserve">=</w:t></w:r><w:r><w:rPr><w:rStyle w:val="NormalTok" /></w:rPr><w:t xml:space="preserve"> curr</w:t></w:r><w:r><w:rPr><w:rStyle w:val="OperatorTok" /></w:rPr><w:t xml:space="preserve">;</w:t></w:r><w:r><w:rPr><w:rStyle w:val="NormalTok" /></w:rPr><w:t xml:space="preserve"> </w:t></w:r><w:r><w:br /></w:r><w:r><w:rPr><w:rStyle w:val="NormalTok" /></w:rPr><w:t xml:space="preserve">  newList</w:t></w:r><w:r><w:rPr><w:rStyle w:val="OperatorTok" /></w:rPr><w:t xml:space="preserve">-&gt;</w:t></w:r><w:r><w:rPr><w:rStyle w:val="NormalTok" /></w:rPr><w:t xml:space="preserve">head</w:t></w:r><w:r><w:rPr><w:rStyle w:val="OperatorTok" /></w:rPr><w:t xml:space="preserve">-&gt;</w:t></w:r><w:r><w:rPr><w:rStyle w:val="NormalTok" /></w:rPr><w:t xml:space="preserve">prev </w:t></w:r><w:r><w:rPr><w:rStyle w:val="OperatorTok" /></w:rPr><w:t xml:space="preserve">=</w:t></w:r><w:r><w:rPr><w:rStyle w:val="NormalTok" /></w:rPr><w:t xml:space="preserve"> prev</w:t></w:r><w:r><w:rPr><w:rStyle w:val="OperatorTok" /></w:rPr><w:t xml:space="preserve">;</w:t></w:r><w:r><w:rPr><w:rStyle w:val="NormalTok" /></w:rPr><w:t xml:space="preserve"> </w:t></w:r><w:r><w:br /></w:r><w:r><w:rPr><w:rStyle w:val="NormalTok" /></w:rPr><w:t xml:space="preserve">  curr</w:t></w:r><w:r><w:rPr><w:rStyle w:val="OperatorTok" /></w:rPr><w:t xml:space="preserve">-&gt;</w:t></w:r><w:r><w:rPr><w:rStyle w:val="NormalTok" /></w:rPr><w:t xml:space="preserve">prev </w:t></w:r><w:r><w:rPr><w:rStyle w:val="OperatorTok" /></w:rPr><w:t xml:space="preserve">=</w:t></w:r><w:r><w:rPr><w:rStyle w:val="NormalTok" /></w:rPr><w:t xml:space="preserve"> newList</w:t></w:r><w:r><w:rPr><w:rStyle w:val="OperatorTok" /></w:rPr><w:t xml:space="preserve">-&gt;</w:t></w:r><w:r><w:rPr><w:rStyle w:val="NormalTok" /></w:rPr><w:t xml:space="preserve">head</w:t></w:r><w:r><w:rPr><w:rStyle w:val="OperatorTok" /></w:rPr><w:t xml:space="preserve">;</w:t></w:r><w:r><w:rPr><w:rStyle w:val="NormalTok" /></w:rPr><w:t xml:space="preserve"> </w:t></w:r><w:r><w:br /></w:r><w:r><w:rPr><w:rStyle w:val="NormalTok" /></w:rPr><w:t xml:space="preserve">  prev</w:t></w:r><w:r><w:rPr><w:rStyle w:val="OperatorTok" /></w:rPr><w:t xml:space="preserve">-&gt;</w:t></w:r><w:r><w:rPr><w:rStyle w:val="NormalTok" /></w:rPr><w:t xml:space="preserve">next </w:t></w:r><w:r><w:rPr><w:rStyle w:val="OperatorTok" /></w:rPr><w:t xml:space="preserve">=</w:t></w:r><w:r><w:rPr><w:rStyle w:val="NormalTok" /></w:rPr><w:t xml:space="preserve"> newList</w:t></w:r><w:r><w:rPr><w:rStyle w:val="OperatorTok" /></w:rPr><w:t xml:space="preserve">-&gt;</w:t></w:r><w:r><w:rPr><w:rStyle w:val="NormalTok" /></w:rPr><w:t xml:space="preserve">head</w:t></w:r><w:r><w:rPr><w:rStyle w:val="OperatorTok" /></w:rPr><w:t xml:space="preserve">;</w:t></w:r><w:r><w:br /></w:r><w:r><w:br /></w:r><w:r><w:rPr><w:rStyle w:val="NormalTok" /></w:rPr><w:t xml:space="preserve">  </w:t></w:r><w:r><w:rPr><w:rStyle w:val="CommentTok" /></w:rPr><w:t xml:space="preserve">// update sizes</w:t></w:r><w:r><w:br /></w:r><w:r><w:rPr><w:rStyle w:val="NormalTok" /></w:rPr><w:t xml:space="preserve">  newList</w:t></w:r><w:r><w:rPr><w:rStyle w:val="OperatorTok" /></w:rPr><w:t xml:space="preserve">-&gt;</w:t></w:r><w:r><w:rPr><w:rStyle w:val="NormalTok" /></w:rPr><w:t xml:space="preserve">size </w:t></w:r><w:r><w:rPr><w:rStyle w:val="OperatorTok" /></w:rPr><w:t xml:space="preserve">=</w:t></w:r><w:r><w:rPr><w:rStyle w:val="NormalTok" /></w:rPr><w:t xml:space="preserve"> list</w:t></w:r><w:r><w:rPr><w:rStyle w:val="OperatorTok" /></w:rPr><w:t xml:space="preserve">-&gt;</w:t></w:r><w:r><w:rPr><w:rStyle w:val="NormalTok" /></w:rPr><w:t xml:space="preserve">size </w:t></w:r><w:r><w:rPr><w:rStyle w:val="OperatorTok" /></w:rPr><w:t xml:space="preserve">-</w:t></w:r><w:r><w:rPr><w:rStyle w:val="NormalTok" /></w:rPr><w:t xml:space="preserve"> index</w:t></w:r><w:r><w:rPr><w:rStyle w:val="OperatorTok" /></w:rPr><w:t xml:space="preserve">;</w:t></w:r><w:r><w:rPr><w:rStyle w:val="NormalTok" /></w:rPr><w:t xml:space="preserve"> </w:t></w:r><w:r><w:br /></w:r><w:r><w:rPr><w:rStyle w:val="NormalTok" /></w:rPr><w:t xml:space="preserve">  list</w:t></w:r><w:r><w:rPr><w:rStyle w:val="OperatorTok" /></w:rPr><w:t xml:space="preserve">-&gt;</w:t></w:r><w:r><w:rPr><w:rStyle w:val="NormalTok" /></w:rPr><w:t xml:space="preserve">size </w:t></w:r><w:r><w:rPr><w:rStyle w:val="OperatorTok" /></w:rPr><w:t xml:space="preserve">=</w:t></w:r><w:r><w:rPr><w:rStyle w:val="NormalTok" /></w:rPr><w:t xml:space="preserve"> index</w:t></w:r><w:r><w:rPr><w:rStyle w:val="OperatorTok" /></w:rPr><w:t xml:space="preserve">;</w:t></w:r><w:r><w:rPr><w:rStyle w:val="NormalTok" /></w:rPr><w:t xml:space="preserve"> </w:t></w:r><w:r><w:br /></w:r><w:r><w:br /></w:r><w:r><w:rPr><w:rStyle w:val="NormalTok" /></w:rPr><w:t xml:space="preserve">  </w:t></w:r><w:r><w:rPr><w:rStyle w:val="ControlFlowTok" /></w:rPr><w:t xml:space="preserve">return</w:t></w:r><w:r><w:rPr><w:rStyle w:val="NormalTok" /></w:rPr><w:t xml:space="preserve"> newList</w:t></w:r><w:r><w:rPr><w:rStyle w:val="OperatorTok" /></w:rPr><w:t xml:space="preserve">;</w:t></w:r><w:r><w:rPr><w:rStyle w:val="NormalTok" /></w:rPr><w:t xml:space="preserve"> </w:t></w:r><w:r><w:br /></w:r><w:r><w:rPr><w:rStyle w:val="OperatorTok" /></w:rPr><w:t xml:space="preserve">}</w:t></w:r><w:r><w:br /></w:r><w:r><w:br /></w:r><w:r><w:rPr><w:rStyle w:val="CommentTok" /></w:rPr><w:t xml:space="preserve">/**</w:t></w:r><w:r><w:br /></w:r><w:r><w:rPr><w:rStyle w:val="CommentTok" /></w:rPr><w:t xml:space="preserve"> * Compares two integers.</w:t></w:r><w:r><w:br /></w:r><w:r><w:rPr><w:rStyle w:val="CommentTok" /></w:rPr><w:t xml:space="preserve"> * AI Use: No AI</w:t></w:r><w:r><w:br /></w:r><w:r><w:rPr><w:rStyle w:val="CommentTok" /></w:rPr><w:t xml:space="preserve"> */</w:t></w:r><w:r><w:br /></w:r><w:r><w:rPr><w:rStyle w:val="DataTypeTok" /></w:rPr><w:t xml:space="preserve">int</w:t></w:r><w:r><w:rPr><w:rStyle w:val="NormalTok" /></w:rPr><w:t xml:space="preserve"> compare_int</w:t></w:r><w:r><w:rPr><w:rStyle w:val="OperatorTok" /></w:rPr><w:t xml:space="preserve">(</w:t></w:r><w:r><w:rPr><w:rStyle w:val="DataTypeTok" /></w:rPr><w:t xml:space="preserve">void</w:t></w:r><w:r><w:rPr><w:rStyle w:val="NormalTok" /></w:rPr><w:t xml:space="preserve"> </w:t></w:r><w:r><w:rPr><w:rStyle w:val="OperatorTok" /></w:rPr><w:t xml:space="preserve">*</w:t></w:r><w:r><w:rPr><w:rStyle w:val="NormalTok" /></w:rPr><w:t xml:space="preserve">a</w:t></w:r><w:r><w:rPr><w:rStyle w:val="OperatorTok" /></w:rPr><w:t xml:space="preserve">,</w:t></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b</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w:t></w:r><w:r><w:rPr><w:rStyle w:val="OperatorTok" /></w:rPr><w:t xml:space="preserve">(*(</w:t></w:r><w:r><w:rPr><w:rStyle w:val="DataTypeTok" /></w:rPr><w:t xml:space="preserve">int</w:t></w:r><w:r><w:rPr><w:rStyle w:val="OperatorTok" /></w:rPr><w:t xml:space="preserve">*)</w:t></w:r><w:r><w:rPr><w:rStyle w:val="NormalTok" /></w:rPr><w:t xml:space="preserve">a </w:t></w:r><w:r><w:rPr><w:rStyle w:val="OperatorTok" /></w:rPr><w:t xml:space="preserve">-</w:t></w:r><w:r><w:rPr><w:rStyle w:val="NormalTok" /></w:rPr><w:t xml:space="preserve"> </w:t></w:r><w:r><w:rPr><w:rStyle w:val="OperatorTok" /></w:rPr><w:t xml:space="preserve">*(</w:t></w:r><w:r><w:rPr><w:rStyle w:val="DataTypeTok" /></w:rPr><w:t xml:space="preserve">int</w:t></w:r><w:r><w:rPr><w:rStyle w:val="OperatorTok" /></w:rPr><w:t xml:space="preserve">*)</w:t></w:r><w:r><w:rPr><w:rStyle w:val="NormalTok" /></w:rPr><w:t xml:space="preserve">b</w:t></w:r><w:r><w:rPr><w:rStyle w:val="OperatorTok" /></w:rPr><w:t xml:space="preserve">);</w:t></w:r><w:r><w:br /></w:r><w:r><w:rPr><w:rStyle w:val="OperatorTok" /></w:rPr><w:t xml:space="preserve">}</w:t></w:r><w:r><w:br /></w:r><w:r><w:br /></w:r><w:r><w:rPr><w:rStyle w:val="CommentTok" /></w:rPr><w:t xml:space="preserve">/**</w:t></w:r><w:r><w:br /></w:r><w:r><w:rPr><w:rStyle w:val="CommentTok" /></w:rPr><w:t xml:space="preserve"> * Compares two strings lexicographically.</w:t></w:r><w:r><w:br /></w:r><w:r><w:rPr><w:rStyle w:val="CommentTok" /></w:rPr><w:t xml:space="preserve"> * AI Use: No AI</w:t></w:r><w:r><w:br /></w:r><w:r><w:rPr><w:rStyle w:val="CommentTok" /></w:rPr><w:t xml:space="preserve"> */</w:t></w:r><w:r><w:br /></w:r><w:r><w:rPr><w:rStyle w:val="DataTypeTok" /></w:rPr><w:t xml:space="preserve">int</w:t></w:r><w:r><w:rPr><w:rStyle w:val="NormalTok" /></w:rPr><w:t xml:space="preserve"> compare_str</w:t></w:r><w:r><w:rPr><w:rStyle w:val="OperatorTok" /></w:rPr><w:t xml:space="preserve">(</w:t></w:r><w:r><w:rPr><w:rStyle w:val="DataTypeTok" /></w:rPr><w:t xml:space="preserve">void</w:t></w:r><w:r><w:rPr><w:rStyle w:val="NormalTok" /></w:rPr><w:t xml:space="preserve"> </w:t></w:r><w:r><w:rPr><w:rStyle w:val="OperatorTok" /></w:rPr><w:t xml:space="preserve">*</w:t></w:r><w:r><w:rPr><w:rStyle w:val="NormalTok" /></w:rPr><w:t xml:space="preserve">a</w:t></w:r><w:r><w:rPr><w:rStyle w:val="OperatorTok" /></w:rPr><w:t xml:space="preserve">,</w:t></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b</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strcmp</w:t></w:r><w:r><w:rPr><w:rStyle w:val="OperatorTok" /></w:rPr><w:t xml:space="preserve">(</w:t></w:r><w:r><w:rPr><w:rStyle w:val="NormalTok" /></w:rPr><w:t xml:space="preserve">b</w:t></w:r><w:r><w:rPr><w:rStyle w:val="OperatorTok" /></w:rPr><w:t xml:space="preserve">,</w:t></w:r><w:r><w:rPr><w:rStyle w:val="NormalTok" /></w:rPr><w:t xml:space="preserve"> a</w:t></w:r><w:r><w:rPr><w:rStyle w:val="OperatorTok" /></w:rPr><w:t xml:space="preserve">);</w:t></w:r><w:r><w:rPr><w:rStyle w:val="NormalTok" /></w:rPr><w:t xml:space="preserve"> </w:t></w:r><w:r><w:br /></w:r><w:r><w:rPr><w:rStyle w:val="OperatorTok" /></w:rPr><w:t xml:space="preserve">}</w:t></w:r><w:r><w:br /></w:r><w:r><w:br /></w:r><w:r><w:rPr><w:rStyle w:val="CommentTok" /></w:rPr><w:t xml:space="preserve">/**</w:t></w:r><w:r><w:br /></w:r><w:r><w:rPr><w:rStyle w:val="CommentTok" /></w:rPr><w:t xml:space="preserve"> * Checks if the circular linked list is sorted in descending order.</w:t></w:r><w:r><w:br /></w:r><w:r><w:rPr><w:rStyle w:val="CommentTok" /></w:rPr><w:t xml:space="preserve"> * AI Use: No AI</w:t></w:r><w:r><w:br /></w:r><w:r><w:rPr><w:rStyle w:val="CommentTok" /></w:rPr><w:t xml:space="preserve"> */</w:t></w:r><w:r><w:br /></w:r><w:r><w:rPr><w:rStyle w:val="DataTypeTok" /></w:rPr><w:t xml:space="preserve">bool</w:t></w:r><w:r><w:rPr><w:rStyle w:val="NormalTok" /></w:rPr><w:t xml:space="preserve"> is_sorted</w:t></w:r><w:r><w:rPr><w:rStyle w:val="OperatorTok" /></w:rPr><w:t xml:space="preserve">(</w:t></w:r><w:r><w:rPr><w:rStyle w:val="NormalTok" /></w:rPr><w:t xml:space="preserve">List</w:t></w:r><w:r><w:rPr><w:rStyle w:val="OperatorTok" /></w:rPr><w:t xml:space="preserve">*</w:t></w:r><w:r><w:rPr><w:rStyle w:val="NormalTok" /></w:rPr><w:t xml:space="preserve"> list</w:t></w:r><w:r><w:rPr><w:rStyle w:val="OperatorTok" /></w:rPr><w:t xml:space="preserve">,</w:t></w:r><w:r><w:rPr><w:rStyle w:val="NormalTok" /></w:rPr><w:t xml:space="preserve"> Compare cmp</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list </w:t></w:r><w:r><w:rPr><w:rStyle w:val="OperatorTok" /></w:rPr><w:t xml:space="preserve">||</w:t></w:r><w:r><w:rPr><w:rStyle w:val="NormalTok" /></w:rPr><w:t xml:space="preserve"> list</w:t></w:r><w:r><w:rPr><w:rStyle w:val="OperatorTok" /></w:rPr><w:t xml:space="preserve">-&gt;</w:t></w:r><w:r><w:rPr><w:rStyle w:val="NormalTok" /></w:rPr><w:t xml:space="preserve">size </w:t></w:r><w:r><w:rPr><w:rStyle w:val="OperatorTok" /></w:rPr><w:t xml:space="preserve">&lt;</w:t></w:r><w:r><w:rPr><w:rStyle w:val="NormalTok" /></w:rPr><w:t xml:space="preserve"> </w:t></w:r><w:r><w:rPr><w:rStyle w:val="DecValTok" /></w:rPr><w:t xml:space="preserve">2</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w:t></w:r><w:r><w:rPr><w:rStyle w:val="KeywordTok" /></w:rPr><w:t xml:space="preserve">true</w:t></w:r><w:r><w:rPr><w:rStyle w:val="OperatorTok" /></w:rPr><w:t xml:space="preserve">;</w:t></w:r><w:r><w:rPr><w:rStyle w:val="NormalTok" /></w:rPr><w:t xml:space="preserve"> </w:t></w:r><w:r><w:br /></w:r><w:r><w:rPr><w:rStyle w:val="NormalTok" /></w:rPr><w:t xml:space="preserve">  </w:t></w:r><w:r><w:rPr><w:rStyle w:val="OperatorTok" /></w:rPr><w:t xml:space="preserve">}</w:t></w:r><w:r><w:br /></w:r><w:r><w:br /></w:r><w:r><w:rPr><w:rStyle w:val="NormalTok" /></w:rPr><w:t xml:space="preserve">  Node </w:t></w:r><w:r><w:rPr><w:rStyle w:val="OperatorTok" /></w:rPr><w:t xml:space="preserve">*</w:t></w:r><w:r><w:rPr><w:rStyle w:val="NormalTok" /></w:rPr><w:t xml:space="preserve">curr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w:t></w:r><w:r><w:rPr><w:rStyle w:val="ControlFlowTok" /></w:rPr><w:t xml:space="preserve">while</w:t></w:r><w:r><w:rPr><w:rStyle w:val="NormalTok" /></w:rPr><w:t xml:space="preserve"> </w:t></w:r><w:r><w:rPr><w:rStyle w:val="OperatorTok" /></w:rPr><w:t xml:space="preserve">(</w:t></w:r><w:r><w:rPr><w:rStyle w:val="NormalTok" /></w:rPr><w:t xml:space="preserve">curr</w:t></w:r><w:r><w:rPr><w:rStyle w:val="OperatorTok" /></w:rPr><w:t xml:space="preserve">-&gt;</w:t></w:r><w:r><w:rPr><w:rStyle w:val="NormalTok" /></w:rPr><w:t xml:space="preserve">next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cmp</w:t></w:r><w:r><w:rPr><w:rStyle w:val="OperatorTok" /></w:rPr><w:t xml:space="preserve">(</w:t></w:r><w:r><w:rPr><w:rStyle w:val="NormalTok" /></w:rPr><w:t xml:space="preserve">curr</w:t></w:r><w:r><w:rPr><w:rStyle w:val="OperatorTok" /></w:rPr><w:t xml:space="preserve">-&gt;</w:t></w:r><w:r><w:rPr><w:rStyle w:val="NormalTok" /></w:rPr><w:t xml:space="preserve">data</w:t></w:r><w:r><w:rPr><w:rStyle w:val="OperatorTok" /></w:rPr><w:t xml:space="preserve">,</w:t></w:r><w:r><w:rPr><w:rStyle w:val="NormalTok" /></w:rPr><w:t xml:space="preserve"> curr</w:t></w:r><w:r><w:rPr><w:rStyle w:val="OperatorTok" /></w:rPr><w:t xml:space="preserve">-&gt;</w:t></w:r><w:r><w:rPr><w:rStyle w:val="NormalTok" /></w:rPr><w:t xml:space="preserve">next</w:t></w:r><w:r><w:rPr><w:rStyle w:val="OperatorTok" /></w:rPr><w:t xml:space="preserve">-&gt;</w:t></w:r><w:r><w:rPr><w:rStyle w:val="NormalTok" /></w:rPr><w:t xml:space="preserve">data</w:t></w:r><w:r><w:rPr><w:rStyle w:val="OperatorTok" /></w:rPr><w:t xml:space="preserve">)</w:t></w:r><w:r><w:rPr><w:rStyle w:val="NormalTok" /></w:rPr><w:t xml:space="preserve"> </w:t></w:r><w:r><w:rPr><w:rStyle w:val="OperatorTok" /></w:rPr><w:t xml:space="preserve">&lt;</w:t></w:r><w:r><w:rPr><w:rStyle w:val="NormalTok" /></w:rPr><w:t xml:space="preserve"> </w:t></w:r><w:r><w:rPr><w:rStyle w:val="DecValTok" /></w:rPr><w:t xml:space="preserve">0</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w:t></w:r><w:r><w:rPr><w:rStyle w:val="KeywordTok" /></w:rPr><w:t xml:space="preserve">false</w:t></w:r><w:r><w:rPr><w:rStyle w:val="OperatorTok" /></w:rPr><w:t xml:space="preserve">;</w:t></w:r><w:r><w:rPr><w:rStyle w:val="NormalTok" /></w:rPr><w:t xml:space="preserve"> </w:t></w:r><w:r><w:br /></w:r><w:r><w:rPr><w:rStyle w:val="NormalTok" /></w:rPr><w:t xml:space="preserve">    </w:t></w:r><w:r><w:rPr><w:rStyle w:val="OperatorTok" /></w:rPr><w:t xml:space="preserve">}</w:t></w:r><w:r><w:br /></w:r><w:r><w:rPr><w:rStyle w:val="NormalTok" /></w:rPr><w:t xml:space="preserve">    curr </w:t></w:r><w:r><w:rPr><w:rStyle w:val="OperatorTok" /></w:rPr><w:t xml:space="preserve">=</w:t></w:r><w:r><w:rPr><w:rStyle w:val="NormalTok" /></w:rPr><w:t xml:space="preserve"> curr</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w:t></w:r><w:r><w:rPr><w:rStyle w:val="KeywordTok" /></w:rPr><w:t xml:space="preserve">true</w:t></w:r><w:r><w:rPr><w:rStyle w:val="OperatorTok" /></w:rPr><w:t xml:space="preserve">;</w:t></w:r><w:r><w:br /></w:r><w:r><w:rPr><w:rStyle w:val="OperatorTok" /></w:rPr><w:t xml:space="preserve">}</w:t></w:r><w:r><w:br /></w:r><w:r><w:br /></w:r><w:r><w:br /></w:r><w:r><w:rPr><w:rStyle w:val="CommentTok" /></w:rPr><w:t xml:space="preserve">/**</w:t></w:r><w:r><w:br /></w:r><w:r><w:rPr><w:rStyle w:val="CommentTok" /></w:rPr><w:t xml:space="preserve"> * Generates a random string of lowercase letters.</w:t></w:r><w:r><w:br /></w:r><w:r><w:rPr><w:rStyle w:val="CommentTok" /></w:rPr><w:t xml:space="preserve"> * AI Use: Assisted by AI</w:t></w:r><w:r><w:br /></w:r><w:r><w:rPr><w:rStyle w:val="CommentTok" /></w:rPr><w:t xml:space="preserve"> */</w:t></w:r><w:r><w:br /></w:r><w:r><w:rPr><w:rStyle w:val="DataTypeTok" /></w:rPr><w:t xml:space="preserve">char</w:t></w:r><w:r><w:rPr><w:rStyle w:val="NormalTok" /></w:rPr><w:t xml:space="preserve"> </w:t></w:r><w:r><w:rPr><w:rStyle w:val="OperatorTok" /></w:rPr><w:t xml:space="preserve">*</w:t></w:r><w:r><w:rPr><w:rStyle w:val="NormalTok" /></w:rPr><w:t xml:space="preserve">generate_random_string</w:t></w:r><w:r><w:rPr><w:rStyle w:val="OperatorTok" /></w:rPr><w:t xml:space="preserve">()</w:t></w:r><w:r><w:rPr><w:rStyle w:val="NormalTok" /></w:rPr><w:t xml:space="preserve"> </w:t></w:r><w:r><w:rPr><w:rStyle w:val="OperatorTok" /></w:rPr><w:t xml:space="preserve">{</w:t></w:r><w:r><w:br /></w:r><w:r><w:rPr><w:rStyle w:val="NormalTok" /></w:rPr><w:t xml:space="preserve">    </w:t></w:r><w:r><w:rPr><w:rStyle w:val="DataTypeTok" /></w:rPr><w:t xml:space="preserve">int</w:t></w:r><w:r><w:rPr><w:rStyle w:val="NormalTok" /></w:rPr><w:t xml:space="preserve"> length </w:t></w:r><w:r><w:rPr><w:rStyle w:val="OperatorTok" /></w:rPr><w:t xml:space="preserve">=</w:t></w:r><w:r><w:rPr><w:rStyle w:val="NormalTok" /></w:rPr><w:t xml:space="preserve"> rand</w:t></w:r><w:r><w:rPr><w:rStyle w:val="OperatorTok" /></w:rPr><w:t xml:space="preserve">()</w:t></w:r><w:r><w:rPr><w:rStyle w:val="NormalTok" /></w:rPr><w:t xml:space="preserve"> </w:t></w:r><w:r><w:rPr><w:rStyle w:val="OperatorTok" /></w:rPr><w:t xml:space="preserve">%</w:t></w:r><w:r><w:rPr><w:rStyle w:val="NormalTok" /></w:rPr><w:t xml:space="preserve"> </w:t></w:r><w:r><w:rPr><w:rStyle w:val="DecValTok" /></w:rPr><w:t xml:space="preserve">11</w:t></w:r><w:r><w:rPr><w:rStyle w:val="NormalTok" /></w:rPr><w:t xml:space="preserve"> </w:t></w:r><w:r><w:rPr><w:rStyle w:val="OperatorTok" /></w:rPr><w:t xml:space="preserve">+</w:t></w:r><w:r><w:rPr><w:rStyle w:val="NormalTok" /></w:rPr><w:t xml:space="preserve"> </w:t></w:r><w:r><w:rPr><w:rStyle w:val="DecValTok" /></w:rPr><w:t xml:space="preserve">5</w:t></w:r><w:r><w:rPr><w:rStyle w:val="OperatorTok" /></w:rPr><w:t xml:space="preserve">;</w:t></w:r><w:r><w:rPr><w:rStyle w:val="NormalTok" /></w:rPr><w:t xml:space="preserve"> </w:t></w:r><w:r><w:rPr><w:rStyle w:val="CommentTok" /></w:rPr><w:t xml:space="preserve">// random length between 5 and 15. </w:t></w:r><w:r><w:br /></w:r><w:r><w:rPr><w:rStyle w:val="NormalTok" /></w:rPr><w:t xml:space="preserve">    </w:t></w:r><w:r><w:rPr><w:rStyle w:val="DataTypeTok" /></w:rPr><w:t xml:space="preserve">char</w:t></w:r><w:r><w:rPr><w:rStyle w:val="NormalTok" /></w:rPr><w:t xml:space="preserve"> </w:t></w:r><w:r><w:rPr><w:rStyle w:val="OperatorTok" /></w:rPr><w:t xml:space="preserve">*</w:t></w:r><w:r><w:rPr><w:rStyle w:val="NormalTok" /></w:rPr><w:t xml:space="preserve">str </w:t></w:r><w:r><w:rPr><w:rStyle w:val="OperatorTok" /></w:rPr><w:t xml:space="preserve">=</w:t></w:r><w:r><w:rPr><w:rStyle w:val="NormalTok" /></w:rPr><w:t xml:space="preserve"> malloc</w:t></w:r><w:r><w:rPr><w:rStyle w:val="OperatorTok" /></w:rPr><w:t xml:space="preserve">((</w:t></w:r><w:r><w:rPr><w:rStyle w:val="DataTypeTok" /></w:rPr><w:t xml:space="preserve">size_t</w:t></w:r><w:r><w:rPr><w:rStyle w:val="OperatorTok" /></w:rPr><w:t xml:space="preserve">)(</w:t></w:r><w:r><w:rPr><w:rStyle w:val="NormalTok" /></w:rPr><w:t xml:space="preserve">length </w:t></w:r><w:r><w:rPr><w:rStyle w:val="OperatorTok" /></w:rPr><w:t xml:space="preserve">+</w:t></w:r><w:r><w:rPr><w:rStyle w:val="NormalTok" /></w:rPr><w:t xml:space="preserve"> </w:t></w:r><w:r><w:rPr><w:rStyle w:val="DecValTok" /></w:rPr><w:t xml:space="preserve">1</w:t></w:r><w:r><w:rPr><w:rStyle w:val="OperatorTok" /></w:rPr><w:t xml:space="preserve">));</w:t></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int</w:t></w:r><w:r><w:rPr><w:rStyle w:val="NormalTok" /></w:rPr><w:t xml:space="preserve"> i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i </w:t></w:r><w:r><w:rPr><w:rStyle w:val="OperatorTok" /></w:rPr><w:t xml:space="preserve">&lt;</w:t></w:r><w:r><w:rPr><w:rStyle w:val="NormalTok" /></w:rPr><w:t xml:space="preserve"> length</w:t></w:r><w:r><w:rPr><w:rStyle w:val="OperatorTok" /></w:rPr><w:t xml:space="preserve">;</w:t></w:r><w:r><w:rPr><w:rStyle w:val="NormalTok" /></w:rPr><w:t xml:space="preserve"> i</w:t></w:r><w:r><w:rPr><w:rStyle w:val="OperatorTok" /></w:rPr><w:t xml:space="preserve">++)</w:t></w:r><w:r><w:rPr><w:rStyle w:val="NormalTok" /></w:rPr><w:t xml:space="preserve"> </w:t></w:r><w:r><w:rPr><w:rStyle w:val="OperatorTok" /></w:rPr><w:t xml:space="preserve">{</w:t></w:r><w:r><w:br /></w:r><w:r><w:rPr><w:rStyle w:val="NormalTok" /></w:rPr><w:t xml:space="preserve">        str</w:t></w:r><w:r><w:rPr><w:rStyle w:val="OperatorTok" /></w:rPr><w:t xml:space="preserve">[</w:t></w:r><w:r><w:rPr><w:rStyle w:val="NormalTok" /></w:rPr><w:t xml:space="preserve">i</w:t></w:r><w:r><w:rPr><w:rStyle w:val="OperatorTok" /></w:rPr><w:t xml:space="preserve">]</w:t></w:r><w:r><w:rPr><w:rStyle w:val="NormalTok" /></w:rPr><w:t xml:space="preserve"> </w:t></w:r><w:r><w:rPr><w:rStyle w:val="OperatorTok" /></w:rPr><w:t xml:space="preserve">=</w:t></w:r><w:r><w:rPr><w:rStyle w:val="NormalTok" /></w:rPr><w:t xml:space="preserve"> </w:t></w:r><w:r><w:rPr><w:rStyle w:val="OperatorTok" /></w:rPr><w:t xml:space="preserve">(</w:t></w:r><w:r><w:rPr><w:rStyle w:val="DataTypeTok" /></w:rPr><w:t xml:space="preserve">char</w:t></w:r><w:r><w:rPr><w:rStyle w:val="OperatorTok" /></w:rPr><w:t xml:space="preserve">)(</w:t></w:r><w:r><w:rPr><w:rStyle w:val="CharTok" /></w:rPr><w:t xml:space="preserve">&#39;a&#39;</w:t></w:r><w:r><w:rPr><w:rStyle w:val="NormalTok" /></w:rPr><w:t xml:space="preserve"> </w:t></w:r><w:r><w:rPr><w:rStyle w:val="OperatorTok" /></w:rPr><w:t xml:space="preserve">+</w:t></w:r><w:r><w:rPr><w:rStyle w:val="NormalTok" /></w:rPr><w:t xml:space="preserve"> rand</w:t></w:r><w:r><w:rPr><w:rStyle w:val="OperatorTok" /></w:rPr><w:t xml:space="preserve">()</w:t></w:r><w:r><w:rPr><w:rStyle w:val="NormalTok" /></w:rPr><w:t xml:space="preserve"> </w:t></w:r><w:r><w:rPr><w:rStyle w:val="OperatorTok" /></w:rPr><w:t xml:space="preserve">%</w:t></w:r><w:r><w:rPr><w:rStyle w:val="NormalTok" /></w:rPr><w:t xml:space="preserve"> </w:t></w:r><w:r><w:rPr><w:rStyle w:val="DecValTok" /></w:rPr><w:t xml:space="preserve">26</w:t></w:r><w:r><w:rPr><w:rStyle w:val="OperatorTok" /></w:rPr><w:t xml:space="preserve">);</w:t></w:r><w:r><w:rPr><w:rStyle w:val="NormalTok" /></w:rPr><w:t xml:space="preserve"> </w:t></w:r><w:r><w:rPr><w:rStyle w:val="CommentTok" /></w:rPr><w:t xml:space="preserve">// random lowercase letter</w:t></w:r><w:r><w:br /></w:r><w:r><w:rPr><w:rStyle w:val="NormalTok" /></w:rPr><w:t xml:space="preserve">    </w:t></w:r><w:r><w:rPr><w:rStyle w:val="OperatorTok" /></w:rPr><w:t xml:space="preserve">}</w:t></w:r><w:r><w:br /></w:r><w:r><w:rPr><w:rStyle w:val="NormalTok" /></w:rPr><w:t xml:space="preserve">    str</w:t></w:r><w:r><w:rPr><w:rStyle w:val="OperatorTok" /></w:rPr><w:t xml:space="preserve">[</w:t></w:r><w:r><w:rPr><w:rStyle w:val="NormalTok" /></w:rPr><w:t xml:space="preserve">length</w:t></w:r><w:r><w:rPr><w:rStyle w:val="OperatorTok" /></w:rPr><w:t xml:space="preserve">]</w:t></w:r><w:r><w:rPr><w:rStyle w:val="NormalTok" /></w:rPr><w:t xml:space="preserve"> </w:t></w:r><w:r><w:rPr><w:rStyle w:val="OperatorTok" /></w:rPr><w:t xml:space="preserve">=</w:t></w:r><w:r><w:rPr><w:rStyle w:val="NormalTok" /></w:rPr><w:t xml:space="preserve"> </w:t></w:r><w:r><w:rPr><w:rStyle w:val="CharTok" /></w:rPr><w:t xml:space="preserve">&#39;</w:t></w:r><w:r><w:rPr><w:rStyle w:val="SpecialCharTok" /></w:rPr><w:t xml:space="preserve">\0</w:t></w:r><w:r><w:rPr><w:rStyle w:val="CharTok" /></w:rPr><w:t xml:space="preserve">&#39;</w:t></w:r><w:r><w:rPr><w:rStyle w:val="OperatorTok" /></w:rPr><w:t xml:space="preserve">;</w:t></w:r><w:r><w:br /></w:r><w:r><w:rPr><w:rStyle w:val="NormalTok" /></w:rPr><w:t xml:space="preserve">    </w:t></w:r><w:r><w:rPr><w:rStyle w:val="ControlFlowTok" /></w:rPr><w:t xml:space="preserve">return</w:t></w:r><w:r><w:rPr><w:rStyle w:val="NormalTok" /></w:rPr><w:t xml:space="preserve"> str</w:t></w:r><w:r><w:rPr><w:rStyle w:val="OperatorTok" /></w:rPr><w:t xml:space="preserve">;</w:t></w:r><w:r><w:br /></w:r><w:r><w:rPr><w:rStyle w:val="OperatorTok" /></w:rPr><w:t xml:space="preserve">}</w:t></w:r><w:r><w:br /></w:r><w:r><w:br /></w:r><w:r><w:rPr><w:rStyle w:val="CommentTok" /></w:rPr><w:t xml:space="preserve">/**</w:t></w:r><w:r><w:br /></w:r><w:r><w:rPr><w:rStyle w:val="CommentTok" /></w:rPr><w:t xml:space="preserve"> * Generates a list of random integers or strings based on the specified data type and length.</w:t></w:r><w:r><w:br /></w:r><w:r><w:rPr><w:rStyle w:val="CommentTok" /></w:rPr><w:t xml:space="preserve"> * AI Use: Assisted by AI</w:t></w:r><w:r><w:br /></w:r><w:r><w:rPr><w:rStyle w:val="CommentTok" /></w:rPr><w:t xml:space="preserve"> */</w:t></w:r><w:r><w:br /></w:r><w:r><w:rPr><w:rStyle w:val="DataTypeTok" /></w:rPr><w:t xml:space="preserve">void</w:t></w:r><w:r><w:rPr><w:rStyle w:val="NormalTok" /></w:rPr><w:t xml:space="preserve"> generate_list</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const</w:t></w:r><w:r><w:rPr><w:rStyle w:val="NormalTok" /></w:rPr><w:t xml:space="preserve"> </w:t></w:r><w:r><w:rPr><w:rStyle w:val="DataTypeTok" /></w:rPr><w:t xml:space="preserve">char</w:t></w:r><w:r><w:rPr><w:rStyle w:val="NormalTok" /></w:rPr><w:t xml:space="preserve"> </w:t></w:r><w:r><w:rPr><w:rStyle w:val="OperatorTok" /></w:rPr><w:t xml:space="preserve">*</w:t></w:r><w:r><w:rPr><w:rStyle w:val="NormalTok" /></w:rPr><w:t xml:space="preserve">data_type</w:t></w:r><w:r><w:rPr><w:rStyle w:val="OperatorTok" /></w:rPr><w:t xml:space="preserve">,</w:t></w:r><w:r><w:rPr><w:rStyle w:val="NormalTok" /></w:rPr><w:t xml:space="preserve"> </w:t></w:r><w:r><w:rPr><w:rStyle w:val="DataTypeTok" /></w:rPr><w:t xml:space="preserve">size_t</w:t></w:r><w:r><w:rPr><w:rStyle w:val="NormalTok" /></w:rPr><w:t xml:space="preserve"> length</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size_t</w:t></w:r><w:r><w:rPr><w:rStyle w:val="NormalTok" /></w:rPr><w:t xml:space="preserve"> i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i </w:t></w:r><w:r><w:rPr><w:rStyle w:val="OperatorTok" /></w:rPr><w:t xml:space="preserve">&lt;</w:t></w:r><w:r><w:rPr><w:rStyle w:val="NormalTok" /></w:rPr><w:t xml:space="preserve"> length</w:t></w:r><w:r><w:rPr><w:rStyle w:val="OperatorTok" /></w:rPr><w:t xml:space="preserve">;</w:t></w:r><w:r><w:rPr><w:rStyle w:val="NormalTok" /></w:rPr><w:t xml:space="preserve"> </w:t></w:r><w:r><w:rPr><w:rStyle w:val="OperatorTok" /></w:rPr><w:t xml:space="preserve">++</w:t></w:r><w:r><w:rPr><w:rStyle w:val="NormalTok" /></w:rPr><w:t xml:space="preserve">i</w:t></w:r><w:r><w:rPr><w:rStyle w:val="OperatorTok" /></w:rPr><w:t xml:space="preserve">)</w:t></w:r><w:r><w:rPr><w:rStyle w:val="NormalTok" /></w:rPr><w:t xml:space="preserve"> </w:t></w:r><w:r><w:rPr><w:rStyle w:val="OperatorTok" /></w:rPr><w:t xml:space="preserve">{</w:t></w:r><w:r><w:br /></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data_ptr</w:t></w:r><w:r><w:rPr><w:rStyle w:val="OperatorTok" /></w:rPr><w:t xml:space="preserve">;</w:t></w:r><w:r><w:rPr><w:rStyle w:val="NormalTok" /></w:rPr><w:t xml:space="preserve"> </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strcmp</w:t></w:r><w:r><w:rPr><w:rStyle w:val="OperatorTok" /></w:rPr><w:t xml:space="preserve">(</w:t></w:r><w:r><w:rPr><w:rStyle w:val="NormalTok" /></w:rPr><w:t xml:space="preserve">data_type</w:t></w:r><w:r><w:rPr><w:rStyle w:val="OperatorTok" /></w:rPr><w:t xml:space="preserve">,</w:t></w:r><w:r><w:rPr><w:rStyle w:val="NormalTok" /></w:rPr><w:t xml:space="preserve"> </w:t></w:r><w:r><w:rPr><w:rStyle w:val="StringTok" /></w:rPr><w:t xml:space="preserve">&quot;int&quot;</w:t></w:r><w:r><w:rPr><w:rStyle w:val="OperatorTok" /></w:rPr><w:t xml:space="preserve">)</w:t></w:r><w:r><w:rPr><w:rStyle w:val="NormalTok" /></w:rPr><w:t xml:space="preserve">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w:t></w:r><w:r><w:rPr><w:rStyle w:val="OperatorTok" /></w:rPr><w:t xml:space="preserve">{</w:t></w:r><w:r><w:br /></w:r><w:r><w:rPr><w:rStyle w:val="NormalTok" /></w:rPr><w:t xml:space="preserve">            </w:t></w:r><w:r><w:rPr><w:rStyle w:val="DataTypeTok" /></w:rPr><w:t xml:space="preserve">int</w:t></w:r><w:r><w:rPr><w:rStyle w:val="NormalTok" /></w:rPr><w:t xml:space="preserve"> </w:t></w:r><w:r><w:rPr><w:rStyle w:val="OperatorTok" /></w:rPr><w:t xml:space="preserve">*</w:t></w:r><w:r><w:rPr><w:rStyle w:val="NormalTok" /></w:rPr><w:t xml:space="preserve">data </w:t></w:r><w:r><w:rPr><w:rStyle w:val="OperatorTok" /></w:rPr><w:t xml:space="preserve">=</w:t></w:r><w:r><w:rPr><w:rStyle w:val="NormalTok" /></w:rPr><w:t xml:space="preserve"> </w:t></w:r><w:r><w:rPr><w:rStyle w:val="OperatorTok" /></w:rPr><w:t xml:space="preserve">(</w:t></w:r><w:r><w:rPr><w:rStyle w:val="DataTypeTok" /></w:rPr><w:t xml:space="preserve">int</w:t></w:r><w:r><w:rPr><w:rStyle w:val="NormalTok" /></w:rPr><w:t xml:space="preserve"> </w:t></w:r><w:r><w:rPr><w:rStyle w:val="OperatorTok" /></w:rPr><w:t xml:space="preserve">*)</w:t></w:r><w:r><w:rPr><w:rStyle w:val="NormalTok" /></w:rPr><w:t xml:space="preserve">malloc</w:t></w:r><w:r><w:rPr><w:rStyle w:val="OperatorTok" /></w:rPr><w:t xml:space="preserve">(</w:t></w:r><w:r><w:rPr><w:rStyle w:val="KeywordTok" /></w:rPr><w:t xml:space="preserve">sizeof</w:t></w:r><w:r><w:rPr><w:rStyle w:val="OperatorTok" /></w:rPr><w:t xml:space="preserve">(</w:t></w:r><w:r><w:rPr><w:rStyle w:val="DataTypeTok" /></w:rPr><w:t xml:space="preserve">int</w:t></w:r><w:r><w:rPr><w:rStyle w:val="OperatorTok" /></w:rPr><w:t xml:space="preserve">));</w:t></w:r><w:r><w:br /></w:r><w:r><w:rPr><w:rStyle w:val="NormalTok" /></w:rPr><w:t xml:space="preserve">            </w:t></w:r><w:r><w:rPr><w:rStyle w:val="OperatorTok" /></w:rPr><w:t xml:space="preserve">*</w:t></w:r><w:r><w:rPr><w:rStyle w:val="NormalTok" /></w:rPr><w:t xml:space="preserve">data </w:t></w:r><w:r><w:rPr><w:rStyle w:val="OperatorTok" /></w:rPr><w:t xml:space="preserve">=</w:t></w:r><w:r><w:rPr><w:rStyle w:val="NormalTok" /></w:rPr><w:t xml:space="preserve"> rand</w:t></w:r><w:r><w:rPr><w:rStyle w:val="OperatorTok" /></w:rPr><w:t xml:space="preserve">()</w:t></w:r><w:r><w:rPr><w:rStyle w:val="NormalTok" /></w:rPr><w:t xml:space="preserve"> </w:t></w:r><w:r><w:rPr><w:rStyle w:val="OperatorTok" /></w:rPr><w:t xml:space="preserve">%</w:t></w:r><w:r><w:rPr><w:rStyle w:val="NormalTok" /></w:rPr><w:t xml:space="preserve"> </w:t></w:r><w:r><w:rPr><w:rStyle w:val="DecValTok" /></w:rPr><w:t xml:space="preserve">100</w:t></w:r><w:r><w:rPr><w:rStyle w:val="OperatorTok" /></w:rPr><w:t xml:space="preserve">;</w:t></w:r><w:r><w:rPr><w:rStyle w:val="NormalTok" /></w:rPr><w:t xml:space="preserve"> </w:t></w:r><w:r><w:rPr><w:rStyle w:val="CommentTok" /></w:rPr><w:t xml:space="preserve">// random integer between 0 and 99</w:t></w:r><w:r><w:br /></w:r><w:r><w:rPr><w:rStyle w:val="NormalTok" /></w:rPr><w:t xml:space="preserve">            data_ptr </w:t></w:r><w:r><w:rPr><w:rStyle w:val="OperatorTok" /></w:rPr><w:t xml:space="preserve">=</w:t></w:r><w:r><w:rPr><w:rStyle w:val="NormalTok" /></w:rPr><w:t xml:space="preserve"> data</w:t></w:r><w:r><w:rPr><w:rStyle w:val="OperatorTok" /></w:rPr><w:t xml:space="preserve">;</w:t></w:r><w:r><w:br /></w:r><w:r><w:rPr><w:rStyle w:val="NormalTok" /></w:rPr><w:t xml:space="preserve">        </w:t></w:r><w:r><w:rPr><w:rStyle w:val="OperatorTok" /></w:rPr><w:t xml:space="preserve">}</w:t></w:r><w:r><w:rPr><w:rStyle w:val="NormalTok" /></w:rPr><w:t xml:space="preserve"> </w:t></w:r><w:r><w:rPr><w:rStyle w:val="ControlFlowTok" /></w:rPr><w:t xml:space="preserve">else</w:t></w:r><w:r><w:rPr><w:rStyle w:val="NormalTok" /></w:rPr><w:t xml:space="preserve"> </w:t></w:r><w:r><w:rPr><w:rStyle w:val="OperatorTok" /></w:rPr><w:t xml:space="preserve">{</w:t></w:r><w:r><w:br /></w:r><w:r><w:rPr><w:rStyle w:val="NormalTok" /></w:rPr><w:t xml:space="preserve">            data_ptr </w:t></w:r><w:r><w:rPr><w:rStyle w:val="OperatorTok" /></w:rPr><w:t xml:space="preserve">=</w:t></w:r><w:r><w:rPr><w:rStyle w:val="NormalTok" /></w:rPr><w:t xml:space="preserve"> generate_random_string</w:t></w:r><w:r><w:rPr><w:rStyle w:val="OperatorTok" /></w:rPr><w:t xml:space="preserve">();</w:t></w:r><w:r><w:br /></w:r><w:r><w:rPr><w:rStyle w:val="NormalTok" /></w:rPr><w:t xml:space="preserve">        </w:t></w:r><w:r><w:rPr><w:rStyle w:val="OperatorTok" /></w:rPr><w:t xml:space="preserve">}</w:t></w:r><w:r><w:br /></w:r><w:r><w:rPr><w:rStyle w:val="NormalTok" /></w:rPr><w:t xml:space="preserve">        list_append</w:t></w:r><w:r><w:rPr><w:rStyle w:val="OperatorTok" /></w:rPr><w:t xml:space="preserve">(</w:t></w:r><w:r><w:rPr><w:rStyle w:val="NormalTok" /></w:rPr><w:t xml:space="preserve">list</w:t></w:r><w:r><w:rPr><w:rStyle w:val="OperatorTok" /></w:rPr><w:t xml:space="preserve">,</w:t></w:r><w:r><w:rPr><w:rStyle w:val="NormalTok" /></w:rPr><w:t xml:space="preserve"> data_ptr</w:t></w:r><w:r><w:rPr><w:rStyle w:val="OperatorTok" /></w:rPr><w:t xml:space="preserve">);</w:t></w:r><w:r><w:br /></w:r><w:r><w:rPr><w:rStyle w:val="NormalTok" /></w:rPr><w:t xml:space="preserve">    </w:t></w:r><w:r><w:rPr><w:rStyle w:val="OperatorTok" /></w:rPr><w:t xml:space="preserve">}</w:t></w:r><w:r><w:br /></w:r><w:r><w:rPr><w:rStyle w:val="OperatorTok" /></w:rPr><w:t xml:space="preserve">}</w:t></w:r><w:r><w:br /></w:r><w:r><w:br /></w:r><w:r><w:br /></w:r><w:r><w:br /></w:r></w:p>
    <w:p><w:r><w:pict><v:rect style="width:0;height:1.5pt" o:hralign="center" o:hrstd="t" o:hr="t" /></w:pict></w:r></w:p>
    <w:bookmarkEnd w:id="23" />
    <w:bookmarkStart w:id="24" w:name="source-file-lab.h" />
    <w:p><w:pPr><w:pStyle w:val="Heading2" /></w:pPr><w:r><w:t xml:space="preserve">Source File: lab.h</w:t></w:r></w:p>
    <w:p><w:pPr><w:pStyle w:val="SourceCode" /></w:pPr><w:r><w:rPr><w:rStyle w:val="PreprocessorTok" /></w:rPr><w:t xml:space="preserve">#ifndef LAB_H</w:t></w:r><w:r><w:br /></w:r><w:r><w:rPr><w:rStyle w:val="PreprocessorTok" /></w:rPr><w:t xml:space="preserve">#define LAB_H</w:t></w:r><w:r><w:br /></w:r><w:r><w:br /></w:r><w:r><w:rPr><w:rStyle w:val="PreprocessorTok" /></w:rPr><w:t xml:space="preserve">#include </w:t></w:r><w:r><w:rPr><w:rStyle w:val="ImportTok" /></w:rPr><w:t xml:space="preserve">&lt;stdbool.h&gt;</w:t></w:r><w:r><w:br /></w:r><w:r><w:rPr><w:rStyle w:val="PreprocessorTok" /></w:rPr><w:t xml:space="preserve">#include </w:t></w:r><w:r><w:rPr><w:rStyle w:val="ImportTok" /></w:rPr><w:t xml:space="preserve">&lt;stddef.h&gt;</w:t></w:r><w:r><w:br /></w:r><w:r><w:br /></w:r><w:r><w:rPr><w:rStyle w:val="CommentTok" /></w:rPr><w:t xml:space="preserve">/**</w:t></w:r><w:r><w:br /></w:r><w:r><w:rPr><w:rStyle w:val="CommentTok" /></w:rPr><w:t xml:space="preserve"> * </w:t></w:r><w:r><w:rPr><w:rStyle w:val="AnnotationTok" /></w:rPr><w:t xml:space="preserve">@file</w:t></w:r><w:r><w:rPr><w:rStyle w:val="CommentTok" /></w:rPr><w:t xml:space="preserve"> </w:t></w:r><w:r><w:rPr><w:rStyle w:val="CommentVarTok" /></w:rPr><w:t xml:space="preserve">lab.h</w:t></w:r><w:r><w:br /></w:r><w:r><w:rPr><w:rStyle w:val="CommentTok" /></w:rPr><w:t xml:space="preserve"> * </w:t></w:r><w:r><w:rPr><w:rStyle w:val="AnnotationTok" /></w:rPr><w:t xml:space="preserve">@brief</w:t></w:r><w:r><w:rPr><w:rStyle w:val="CommentTok" /></w:rPr><w:t xml:space="preserve"> Header file for a generic list data structure supporting multiple implementations.</w:t></w:r><w:r><w:br /></w:r><w:r><w:rPr><w:rStyle w:val="CommentTok" /></w:rPr><w:t xml:space="preserve"> */</w:t></w:r><w:r><w:br /></w:r><w:r><w:rPr><w:rStyle w:val="KeywordTok" /></w:rPr><w:t xml:space="preserve">typedef</w:t></w:r><w:r><w:rPr><w:rStyle w:val="NormalTok" /></w:rPr><w:t xml:space="preserve"> </w:t></w:r><w:r><w:rPr><w:rStyle w:val="KeywordTok" /></w:rPr><w:t xml:space="preserve">struct</w:t></w:r><w:r><w:rPr><w:rStyle w:val="NormalTok" /></w:rPr><w:t xml:space="preserve"> List List</w:t></w:r><w:r><w:rPr><w:rStyle w:val="OperatorTok" /></w:rPr><w:t xml:space="preserve">;</w:t></w:r><w:r><w:br /></w:r><w:r><w:br /></w:r><w:r><w:rPr><w:rStyle w:val="CommentTok" /></w:rPr><w:t xml:space="preserve">/**</w:t></w:r><w:r><w:br /></w:r><w:r><w:rPr><w:rStyle w:val="CommentTok" /></w:rPr><w:t xml:space="preserve"> * </w:t></w:r><w:r><w:rPr><w:rStyle w:val="AnnotationTok" /></w:rPr><w:t xml:space="preserve">@enum</w:t></w:r><w:r><w:rPr><w:rStyle w:val="CommentTok" /></w:rPr><w:t xml:space="preserve"> </w:t></w:r><w:r><w:rPr><w:rStyle w:val="CommentVarTok" /></w:rPr><w:t xml:space="preserve">ListType</w:t></w:r><w:r><w:br /></w:r><w:r><w:rPr><w:rStyle w:val="CommentTok" /></w:rPr><w:t xml:space="preserve"> * </w:t></w:r><w:r><w:rPr><w:rStyle w:val="AnnotationTok" /></w:rPr><w:t xml:space="preserve">@brief</w:t></w:r><w:r><w:rPr><w:rStyle w:val="CommentTok" /></w:rPr><w:t xml:space="preserve"> Enumeration for selecting the list implementation type.</w:t></w:r><w:r><w:br /></w:r><w:r><w:rPr><w:rStyle w:val="CommentTok" /></w:rPr><w:t xml:space="preserve"> */</w:t></w:r><w:r><w:br /></w:r><w:r><w:rPr><w:rStyle w:val="KeywordTok" /></w:rPr><w:t xml:space="preserve">typedef</w:t></w:r><w:r><w:rPr><w:rStyle w:val="NormalTok" /></w:rPr><w:t xml:space="preserve"> </w:t></w:r><w:r><w:rPr><w:rStyle w:val="KeywordTok" /></w:rPr><w:t xml:space="preserve">enum</w:t></w:r><w:r><w:rPr><w:rStyle w:val="NormalTok" /></w:rPr><w:t xml:space="preserve"> </w:t></w:r><w:r><w:rPr><w:rStyle w:val="OperatorTok" /></w:rPr><w:t xml:space="preserve">{</w:t></w:r><w:r><w:br /></w:r><w:r><w:rPr><w:rStyle w:val="NormalTok" /></w:rPr><w:t xml:space="preserve">    LIST_LINKED_SENTINEL</w:t></w:r><w:r><w:br /></w:r><w:r><w:rPr><w:rStyle w:val="OperatorTok" /></w:rPr><w:t xml:space="preserve">}</w:t></w:r><w:r><w:rPr><w:rStyle w:val="NormalTok" /></w:rPr><w:t xml:space="preserve"> ListType</w:t></w:r><w:r><w:rPr><w:rStyle w:val="OperatorTok" /></w:rPr><w:t xml:space="preserve">;</w:t></w:r><w:r><w:br /></w:r><w:r><w:br /></w:r><w:r><w:rPr><w:rStyle w:val="CommentTok" /></w:rPr><w:t xml:space="preserve">/**</w:t></w:r><w:r><w:br /></w:r><w:r><w:rPr><w:rStyle w:val="CommentTok" /></w:rPr><w:t xml:space="preserve"> * </w:t></w:r><w:r><w:rPr><w:rStyle w:val="AnnotationTok" /></w:rPr><w:t xml:space="preserve">@typedef</w:t></w:r><w:r><w:rPr><w:rStyle w:val="CommentTok" /></w:rPr><w:t xml:space="preserve"> </w:t></w:r><w:r><w:rPr><w:rStyle w:val="DocumentationTok" /></w:rPr><w:t xml:space="preserve">FreeFunc</w:t></w:r><w:r><w:br /></w:r><w:r><w:rPr><w:rStyle w:val="CommentTok" /></w:rPr><w:t xml:space="preserve"> * </w:t></w:r><w:r><w:rPr><w:rStyle w:val="AnnotationTok" /></w:rPr><w:t xml:space="preserve">@brief</w:t></w:r><w:r><w:rPr><w:rStyle w:val="CommentTok" /></w:rPr><w:t xml:space="preserve"> Function pointer type for freeing elements. If NULL, no action is taken.</w:t></w:r><w:r><w:br /></w:r><w:r><w:rPr><w:rStyle w:val="CommentTok" /></w:rPr><w:t xml:space="preserve"> * Must be provided by the user when destroying the list or removing elements.</w:t></w:r><w:r><w:br /></w:r><w:r><w:rPr><w:rStyle w:val="CommentTok" /></w:rPr><w:t xml:space="preserve"> *</w:t></w:r><w:r><w:br /></w:r><w:r><w:rPr><w:rStyle w:val="CommentTok" /></w:rPr><w:t xml:space="preserve"> */</w:t></w:r><w:r><w:br /></w:r><w:r><w:rPr><w:rStyle w:val="KeywordTok" /></w:rPr><w:t xml:space="preserve">typedef</w:t></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FreeFunc</w:t></w:r><w:r><w:rPr><w:rStyle w:val="OperatorTok" /></w:rPr><w:t xml:space="preserve">)(</w:t></w:r><w:r><w:rPr><w:rStyle w:val="DataTypeTok" /></w:rPr><w:t xml:space="preserve">void</w:t></w:r><w:r><w:rPr><w:rStyle w:val="NormalTok" /></w:rPr><w:t xml:space="preserve"> </w:t></w:r><w:r><w:rPr><w:rStyle w:val="OperatorTok" /></w:rPr><w:t xml:space="preserve">*);</w:t></w:r><w:r><w:br /></w:r><w:r><w:br /></w:r><w:r><w:rPr><w:rStyle w:val="CommentTok" /></w:rPr><w:t xml:space="preserve">/**</w:t></w:r><w:r><w:br /></w:r><w:r><w:rPr><w:rStyle w:val="CommentTok" /></w:rPr><w:t xml:space="preserve"> * </w:t></w:r><w:r><w:rPr><w:rStyle w:val="AnnotationTok" /></w:rPr><w:t xml:space="preserve">@typedef</w:t></w:r><w:r><w:rPr><w:rStyle w:val="CommentTok" /></w:rPr><w:t xml:space="preserve"> </w:t></w:r><w:r><w:rPr><w:rStyle w:val="DocumentationTok" /></w:rPr><w:t xml:space="preserve">Compare</w:t></w:r><w:r><w:rPr><w:rStyle w:val="CommentTok" /></w:rPr><w:t xml:space="preserve"> </w:t></w:r><w:r><w:br /></w:r><w:r><w:rPr><w:rStyle w:val="CommentTok" /></w:rPr><w:t xml:space="preserve"> * </w:t></w:r><w:r><w:rPr><w:rStyle w:val="AnnotationTok" /></w:rPr><w:t xml:space="preserve">@brief</w:t></w:r><w:r><w:rPr><w:rStyle w:val="CommentTok" /></w:rPr><w:t xml:space="preserve">. Function pointer type for comparing two elements in a list. If a &lt; b, </w:t></w:r><w:r><w:br /></w:r><w:r><w:rPr><w:rStyle w:val="CommentTok" /></w:rPr><w:t xml:space="preserve"> * a negative integer is returned and vice versa. </w:t></w:r><w:r><w:br /></w:r><w:r><w:rPr><w:rStyle w:val="CommentTok" /></w:rPr><w:t xml:space="preserve"> */</w:t></w:r><w:r><w:br /></w:r><w:r><w:rPr><w:rStyle w:val="KeywordTok" /></w:rPr><w:t xml:space="preserve">typedef</w:t></w:r><w:r><w:rPr><w:rStyle w:val="NormalTok" /></w:rPr><w:t xml:space="preserve"> </w:t></w:r><w:r><w:rPr><w:rStyle w:val="DataTypeTok" /></w:rPr><w:t xml:space="preserve">int</w:t></w:r><w:r><w:rPr><w:rStyle w:val="NormalTok" /></w:rPr><w:t xml:space="preserve"> </w:t></w:r><w:r><w:rPr><w:rStyle w:val="OperatorTok" /></w:rPr><w:t xml:space="preserve">(*</w:t></w:r><w:r><w:rPr><w:rStyle w:val="NormalTok" /></w:rPr><w:t xml:space="preserve">Compare</w:t></w:r><w:r><w:rPr><w:rStyle w:val="OperatorTok" /></w:rPr><w:t xml:space="preserve">)(</w:t></w:r><w:r><w:rPr><w:rStyle w:val="DataTypeTok" /></w:rPr><w:t xml:space="preserve">void</w:t></w:r><w:r><w:rPr><w:rStyle w:val="OperatorTok" /></w:rPr><w:t xml:space="preserve">*</w:t></w:r><w:r><w:rPr><w:rStyle w:val="NormalTok" /></w:rPr><w:t xml:space="preserve"> a</w:t></w:r><w:r><w:rPr><w:rStyle w:val="OperatorTok" /></w:rPr><w:t xml:space="preserve">,</w:t></w:r><w:r><w:rPr><w:rStyle w:val="NormalTok" /></w:rPr><w:t xml:space="preserve"> </w:t></w:r><w:r><w:rPr><w:rStyle w:val="DataTypeTok" /></w:rPr><w:t xml:space="preserve">void</w:t></w:r><w:r><w:rPr><w:rStyle w:val="OperatorTok" /></w:rPr><w:t xml:space="preserve">*</w:t></w:r><w:r><w:rPr><w:rStyle w:val="NormalTok" /></w:rPr><w:t xml:space="preserve"> b</w:t></w:r><w:r><w:rPr><w:rStyle w:val="OperatorTok" /></w:rPr><w:t xml:space="preserve">);</w:t></w:r><w:r><w:rPr><w:rStyle w:val="NormalTok" /></w:rPr><w:t xml:space="preserve"> </w:t></w:r><w:r><w:br /></w:r><w:r><w:br /></w:r><w:r><w:br /></w:r><w:r><w:rPr><w:rStyle w:val="CommentTok" /></w:rPr><w:t xml:space="preserve">/**</w:t></w:r><w:r><w:br /></w:r><w:r><w:rPr><w:rStyle w:val="CommentTok" /></w:rPr><w:t xml:space="preserve"> * </w:t></w:r><w:r><w:rPr><w:rStyle w:val="AnnotationTok" /></w:rPr><w:t xml:space="preserve">@brief</w:t></w:r><w:r><w:rPr><w:rStyle w:val="CommentTok" /></w:rPr><w:t xml:space="preserve"> Create a new list of the specified type.</w:t></w:r><w:r><w:br /></w:r><w:r><w:rPr><w:rStyle w:val="CommentTok" /></w:rPr><w:t xml:space="preserve"> * </w:t></w:r><w:r><w:rPr><w:rStyle w:val="AnnotationTok" /></w:rPr><w:t xml:space="preserve">@param</w:t></w:r><w:r><w:rPr><w:rStyle w:val="CommentTok" /></w:rPr><w:t xml:space="preserve"> </w:t></w:r><w:r><w:rPr><w:rStyle w:val="CommentVarTok" /></w:rPr><w:t xml:space="preserve">type</w:t></w:r><w:r><w:rPr><w:rStyle w:val="CommentTok" /></w:rPr><w:t xml:space="preserve"> The type of list to create (e.g., LIST_LINKED_SENTINEL).</w:t></w:r><w:r><w:br /></w:r><w:r><w:rPr><w:rStyle w:val="CommentTok" /></w:rPr><w:t xml:space="preserve"> * </w:t></w:r><w:r><w:rPr><w:rStyle w:val="AnnotationTok" /></w:rPr><w:t xml:space="preserve">@return</w:t></w:r><w:r><w:rPr><w:rStyle w:val="CommentTok" /></w:rPr><w:t xml:space="preserve"> Pointer to the newly created list, or NULL on failure.</w:t></w:r><w:r><w:br /></w:r><w:r><w:rPr><w:rStyle w:val="CommentTok" /></w:rPr><w:t xml:space="preserve"> */</w:t></w:r><w:r><w:br /></w:r><w:r><w:rPr><w:rStyle w:val="NormalTok" /></w:rPr><w:t xml:space="preserve">List </w:t></w:r><w:r><w:rPr><w:rStyle w:val="OperatorTok" /></w:rPr><w:t xml:space="preserve">*</w:t></w:r><w:r><w:rPr><w:rStyle w:val="NormalTok" /></w:rPr><w:t xml:space="preserve">list_create</w:t></w:r><w:r><w:rPr><w:rStyle w:val="OperatorTok" /></w:rPr><w:t xml:space="preserve">(</w:t></w:r><w:r><w:rPr><w:rStyle w:val="NormalTok" /></w:rPr><w:t xml:space="preserve">ListType type</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Destroy the list and free all associated memory.</w:t></w:r><w:r><w:br /></w:r><w:r><w:rPr><w:rStyle w:val="CommentTok" /></w:rPr><w:t xml:space="preserve"> * </w:t></w:r><w:r><w:rPr><w:rStyle w:val="AnnotationTok" /></w:rPr><w:t xml:space="preserve">@param</w:t></w:r><w:r><w:rPr><w:rStyle w:val="CommentTok" /></w:rPr><w:t xml:space="preserve"> </w:t></w:r><w:r><w:rPr><w:rStyle w:val="CommentVarTok" /></w:rPr><w:t xml:space="preserve">list</w:t></w:r><w:r><w:rPr><w:rStyle w:val="CommentTok" /></w:rPr><w:t xml:space="preserve"> Pointer to the list to destroy.</w:t></w:r><w:r><w:br /></w:r><w:r><w:rPr><w:rStyle w:val="CommentTok" /></w:rPr><w:t xml:space="preserve"> * </w:t></w:r><w:r><w:rPr><w:rStyle w:val="AnnotationTok" /></w:rPr><w:t xml:space="preserve">@param</w:t></w:r><w:r><w:rPr><w:rStyle w:val="CommentTok" /></w:rPr><w:t xml:space="preserve"> </w:t></w:r><w:r><w:rPr><w:rStyle w:val="CommentVarTok" /></w:rPr><w:t xml:space="preserve">free_func</w:t></w:r><w:r><w:rPr><w:rStyle w:val="CommentTok" /></w:rPr><w:t xml:space="preserve"> Function to free individual elements. If NULL, elements are not freed.</w:t></w:r><w:r><w:br /></w:r><w:r><w:rPr><w:rStyle w:val="CommentTok" /></w:rPr><w:t xml:space="preserve"> */</w:t></w:r><w:r><w:br /></w:r><w:r><w:rPr><w:rStyle w:val="DataTypeTok" /></w:rPr><w:t xml:space="preserve">void</w:t></w:r><w:r><w:rPr><w:rStyle w:val="NormalTok" /></w:rPr><w:t xml:space="preserve"> list_destroy</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FreeFunc free_func</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Append an element to the end of the list.</w:t></w:r><w:r><w:br /></w:r><w:r><w:rPr><w:rStyle w:val="CommentTok" /></w:rPr><w:t xml:space="preserve"> * </w:t></w:r><w:r><w:rPr><w:rStyle w:val="AnnotationTok" /></w:rPr><w:t xml:space="preserve">@param</w:t></w:r><w:r><w:rPr><w:rStyle w:val="CommentTok" /></w:rPr><w:t xml:space="preserve"> </w:t></w:r><w:r><w:rPr><w:rStyle w:val="CommentVarTok" /></w:rPr><w:t xml:space="preserve">list</w:t></w:r><w:r><w:rPr><w:rStyle w:val="CommentTok" /></w:rPr><w:t xml:space="preserve"> Pointer to the list.</w:t></w:r><w:r><w:br /></w:r><w:r><w:rPr><w:rStyle w:val="CommentTok" /></w:rPr><w:t xml:space="preserve"> * </w:t></w:r><w:r><w:rPr><w:rStyle w:val="AnnotationTok" /></w:rPr><w:t xml:space="preserve">@param</w:t></w:r><w:r><w:rPr><w:rStyle w:val="CommentTok" /></w:rPr><w:t xml:space="preserve"> </w:t></w:r><w:r><w:rPr><w:rStyle w:val="CommentVarTok" /></w:rPr><w:t xml:space="preserve">data</w:t></w:r><w:r><w:rPr><w:rStyle w:val="CommentTok" /></w:rPr><w:t xml:space="preserve"> Pointer to the data to append.</w:t></w:r><w:r><w:br /></w:r><w:r><w:rPr><w:rStyle w:val="CommentTok" /></w:rPr><w:t xml:space="preserve"> * </w:t></w:r><w:r><w:rPr><w:rStyle w:val="AnnotationTok" /></w:rPr><w:t xml:space="preserve">@return</w:t></w:r><w:r><w:rPr><w:rStyle w:val="CommentTok" /></w:rPr><w:t xml:space="preserve"> true on success, false on failure.</w:t></w:r><w:r><w:br /></w:r><w:r><w:rPr><w:rStyle w:val="CommentTok" /></w:rPr><w:t xml:space="preserve"> */</w:t></w:r><w:r><w:br /></w:r><w:r><w:rPr><w:rStyle w:val="DataTypeTok" /></w:rPr><w:t xml:space="preserve">bool</w:t></w:r><w:r><w:rPr><w:rStyle w:val="NormalTok" /></w:rPr><w:t xml:space="preserve"> list_append</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data</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Insert an element at a specific index.</w:t></w:r><w:r><w:br /></w:r><w:r><w:rPr><w:rStyle w:val="CommentTok" /></w:rPr><w:t xml:space="preserve"> * </w:t></w:r><w:r><w:rPr><w:rStyle w:val="AnnotationTok" /></w:rPr><w:t xml:space="preserve">@param</w:t></w:r><w:r><w:rPr><w:rStyle w:val="CommentTok" /></w:rPr><w:t xml:space="preserve"> </w:t></w:r><w:r><w:rPr><w:rStyle w:val="CommentVarTok" /></w:rPr><w:t xml:space="preserve">list</w:t></w:r><w:r><w:rPr><w:rStyle w:val="CommentTok" /></w:rPr><w:t xml:space="preserve"> Pointer to the list.</w:t></w:r><w:r><w:br /></w:r><w:r><w:rPr><w:rStyle w:val="CommentTok" /></w:rPr><w:t xml:space="preserve"> * </w:t></w:r><w:r><w:rPr><w:rStyle w:val="AnnotationTok" /></w:rPr><w:t xml:space="preserve">@param</w:t></w:r><w:r><w:rPr><w:rStyle w:val="CommentTok" /></w:rPr><w:t xml:space="preserve"> </w:t></w:r><w:r><w:rPr><w:rStyle w:val="CommentVarTok" /></w:rPr><w:t xml:space="preserve">index</w:t></w:r><w:r><w:rPr><w:rStyle w:val="CommentTok" /></w:rPr><w:t xml:space="preserve"> Index at which to insert the element.</w:t></w:r><w:r><w:br /></w:r><w:r><w:rPr><w:rStyle w:val="CommentTok" /></w:rPr><w:t xml:space="preserve"> * </w:t></w:r><w:r><w:rPr><w:rStyle w:val="AnnotationTok" /></w:rPr><w:t xml:space="preserve">@param</w:t></w:r><w:r><w:rPr><w:rStyle w:val="CommentTok" /></w:rPr><w:t xml:space="preserve"> </w:t></w:r><w:r><w:rPr><w:rStyle w:val="CommentVarTok" /></w:rPr><w:t xml:space="preserve">data</w:t></w:r><w:r><w:rPr><w:rStyle w:val="CommentTok" /></w:rPr><w:t xml:space="preserve"> Pointer to the data to insert.</w:t></w:r><w:r><w:br /></w:r><w:r><w:rPr><w:rStyle w:val="CommentTok" /></w:rPr><w:t xml:space="preserve"> * </w:t></w:r><w:r><w:rPr><w:rStyle w:val="AnnotationTok" /></w:rPr><w:t xml:space="preserve">@return</w:t></w:r><w:r><w:rPr><w:rStyle w:val="CommentTok" /></w:rPr><w:t xml:space="preserve"> true on success, false on failure (e.g., index out of bounds).</w:t></w:r><w:r><w:br /></w:r><w:r><w:rPr><w:rStyle w:val="CommentTok" /></w:rPr><w:t xml:space="preserve"> */</w:t></w:r><w:r><w:br /></w:r><w:r><w:rPr><w:rStyle w:val="DataTypeTok" /></w:rPr><w:t xml:space="preserve">bool</w:t></w:r><w:r><w:rPr><w:rStyle w:val="NormalTok" /></w:rPr><w:t xml:space="preserve"> list_insert</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size_t</w:t></w:r><w:r><w:rPr><w:rStyle w:val="NormalTok" /></w:rPr><w:t xml:space="preserve"> index</w:t></w:r><w:r><w:rPr><w:rStyle w:val="OperatorTok" /></w:rPr><w:t xml:space="preserve">,</w:t></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data</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Remove an element at a specific index.</w:t></w:r><w:r><w:br /></w:r><w:r><w:rPr><w:rStyle w:val="CommentTok" /></w:rPr><w:t xml:space="preserve"> * </w:t></w:r><w:r><w:rPr><w:rStyle w:val="AnnotationTok" /></w:rPr><w:t xml:space="preserve">@param</w:t></w:r><w:r><w:rPr><w:rStyle w:val="CommentTok" /></w:rPr><w:t xml:space="preserve"> </w:t></w:r><w:r><w:rPr><w:rStyle w:val="CommentVarTok" /></w:rPr><w:t xml:space="preserve">list</w:t></w:r><w:r><w:rPr><w:rStyle w:val="CommentTok" /></w:rPr><w:t xml:space="preserve"> Pointer to the list.</w:t></w:r><w:r><w:br /></w:r><w:r><w:rPr><w:rStyle w:val="CommentTok" /></w:rPr><w:t xml:space="preserve"> * </w:t></w:r><w:r><w:rPr><w:rStyle w:val="AnnotationTok" /></w:rPr><w:t xml:space="preserve">@param</w:t></w:r><w:r><w:rPr><w:rStyle w:val="CommentTok" /></w:rPr><w:t xml:space="preserve"> </w:t></w:r><w:r><w:rPr><w:rStyle w:val="CommentVarTok" /></w:rPr><w:t xml:space="preserve">index</w:t></w:r><w:r><w:rPr><w:rStyle w:val="CommentTok" /></w:rPr><w:t xml:space="preserve"> Index of the element to remove.</w:t></w:r><w:r><w:br /></w:r><w:r><w:rPr><w:rStyle w:val="CommentTok" /></w:rPr><w:t xml:space="preserve"> * </w:t></w:r><w:r><w:rPr><w:rStyle w:val="AnnotationTok" /></w:rPr><w:t xml:space="preserve">@return</w:t></w:r><w:r><w:rPr><w:rStyle w:val="CommentTok" /></w:rPr><w:t xml:space="preserve"> Pointer to the element, or NULL if index is out of bounds.</w:t></w:r><w:r><w:br /></w:r><w:r><w:rPr><w:rStyle w:val="CommentTok" /></w:rPr><w:t xml:space="preserve"> */</w:t></w:r><w:r><w:br /></w:r><w:r><w:rPr><w:rStyle w:val="DataTypeTok" /></w:rPr><w:t xml:space="preserve">void</w:t></w:r><w:r><w:rPr><w:rStyle w:val="NormalTok" /></w:rPr><w:t xml:space="preserve"> </w:t></w:r><w:r><w:rPr><w:rStyle w:val="OperatorTok" /></w:rPr><w:t xml:space="preserve">*</w:t></w:r><w:r><w:rPr><w:rStyle w:val="NormalTok" /></w:rPr><w:t xml:space="preserve">list_remove</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size_t</w:t></w:r><w:r><w:rPr><w:rStyle w:val="NormalTok" /></w:rPr><w:t xml:space="preserve"> index</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Get a pointer to the element at a specific index.</w:t></w:r><w:r><w:br /></w:r><w:r><w:rPr><w:rStyle w:val="CommentTok" /></w:rPr><w:t xml:space="preserve"> * </w:t></w:r><w:r><w:rPr><w:rStyle w:val="AnnotationTok" /></w:rPr><w:t xml:space="preserve">@param</w:t></w:r><w:r><w:rPr><w:rStyle w:val="CommentTok" /></w:rPr><w:t xml:space="preserve"> </w:t></w:r><w:r><w:rPr><w:rStyle w:val="CommentVarTok" /></w:rPr><w:t xml:space="preserve">list</w:t></w:r><w:r><w:rPr><w:rStyle w:val="CommentTok" /></w:rPr><w:t xml:space="preserve"> Pointer to the list.</w:t></w:r><w:r><w:br /></w:r><w:r><w:rPr><w:rStyle w:val="CommentTok" /></w:rPr><w:t xml:space="preserve"> * </w:t></w:r><w:r><w:rPr><w:rStyle w:val="AnnotationTok" /></w:rPr><w:t xml:space="preserve">@param</w:t></w:r><w:r><w:rPr><w:rStyle w:val="CommentTok" /></w:rPr><w:t xml:space="preserve"> </w:t></w:r><w:r><w:rPr><w:rStyle w:val="CommentVarTok" /></w:rPr><w:t xml:space="preserve">index</w:t></w:r><w:r><w:rPr><w:rStyle w:val="CommentTok" /></w:rPr><w:t xml:space="preserve"> Index of the element to retrieve.</w:t></w:r><w:r><w:br /></w:r><w:r><w:rPr><w:rStyle w:val="CommentTok" /></w:rPr><w:t xml:space="preserve"> * </w:t></w:r><w:r><w:rPr><w:rStyle w:val="AnnotationTok" /></w:rPr><w:t xml:space="preserve">@return</w:t></w:r><w:r><w:rPr><w:rStyle w:val="CommentTok" /></w:rPr><w:t xml:space="preserve"> Pointer to the element, or NULL if index is out of bounds.</w:t></w:r><w:r><w:br /></w:r><w:r><w:rPr><w:rStyle w:val="CommentTok" /></w:rPr><w:t xml:space="preserve"> */</w:t></w:r><w:r><w:br /></w:r><w:r><w:rPr><w:rStyle w:val="DataTypeTok" /></w:rPr><w:t xml:space="preserve">void</w:t></w:r><w:r><w:rPr><w:rStyle w:val="NormalTok" /></w:rPr><w:t xml:space="preserve"> </w:t></w:r><w:r><w:rPr><w:rStyle w:val="OperatorTok" /></w:rPr><w:t xml:space="preserve">*</w:t></w:r><w:r><w:rPr><w:rStyle w:val="NormalTok" /></w:rPr><w:t xml:space="preserve">list_get</w:t></w:r><w:r><w:rPr><w:rStyle w:val="OperatorTok" /></w:rPr><w:t xml:space="preserve">(</w:t></w:r><w:r><w:rPr><w:rStyle w:val="DataTypeTok" /></w:rPr><w:t xml:space="preserve">const</w:t></w:r><w:r><w:rPr><w:rStyle w:val="NormalTok" /></w:rPr><w:t xml:space="preserve"> 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size_t</w:t></w:r><w:r><w:rPr><w:rStyle w:val="NormalTok" /></w:rPr><w:t xml:space="preserve"> index</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Get the current size of the list.</w:t></w:r><w:r><w:br /></w:r><w:r><w:rPr><w:rStyle w:val="CommentTok" /></w:rPr><w:t xml:space="preserve"> * </w:t></w:r><w:r><w:rPr><w:rStyle w:val="AnnotationTok" /></w:rPr><w:t xml:space="preserve">@param</w:t></w:r><w:r><w:rPr><w:rStyle w:val="CommentTok" /></w:rPr><w:t xml:space="preserve"> </w:t></w:r><w:r><w:rPr><w:rStyle w:val="CommentVarTok" /></w:rPr><w:t xml:space="preserve">list</w:t></w:r><w:r><w:rPr><w:rStyle w:val="CommentTok" /></w:rPr><w:t xml:space="preserve"> Pointer to the list.</w:t></w:r><w:r><w:br /></w:r><w:r><w:rPr><w:rStyle w:val="CommentTok" /></w:rPr><w:t xml:space="preserve"> * </w:t></w:r><w:r><w:rPr><w:rStyle w:val="AnnotationTok" /></w:rPr><w:t xml:space="preserve">@return</w:t></w:r><w:r><w:rPr><w:rStyle w:val="CommentTok" /></w:rPr><w:t xml:space="preserve"> The number of elements in the list.</w:t></w:r><w:r><w:br /></w:r><w:r><w:rPr><w:rStyle w:val="CommentTok" /></w:rPr><w:t xml:space="preserve"> */</w:t></w:r><w:r><w:br /></w:r><w:r><w:rPr><w:rStyle w:val="DataTypeTok" /></w:rPr><w:t xml:space="preserve">size_t</w:t></w:r><w:r><w:rPr><w:rStyle w:val="NormalTok" /></w:rPr><w:t xml:space="preserve"> list_size</w:t></w:r><w:r><w:rPr><w:rStyle w:val="OperatorTok" /></w:rPr><w:t xml:space="preserve">(</w:t></w:r><w:r><w:rPr><w:rStyle w:val="DataTypeTok" /></w:rPr><w:t xml:space="preserve">const</w:t></w:r><w:r><w:rPr><w:rStyle w:val="NormalTok" /></w:rPr><w:t xml:space="preserve"> List </w:t></w:r><w:r><w:rPr><w:rStyle w:val="OperatorTok" /></w:rPr><w:t xml:space="preserve">*</w:t></w:r><w:r><w:rPr><w:rStyle w:val="NormalTok" /></w:rPr><w:t xml:space="preserve">list</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Check if the list is empty.</w:t></w:r><w:r><w:br /></w:r><w:r><w:rPr><w:rStyle w:val="CommentTok" /></w:rPr><w:t xml:space="preserve"> * </w:t></w:r><w:r><w:rPr><w:rStyle w:val="AnnotationTok" /></w:rPr><w:t xml:space="preserve">@param</w:t></w:r><w:r><w:rPr><w:rStyle w:val="CommentTok" /></w:rPr><w:t xml:space="preserve"> </w:t></w:r><w:r><w:rPr><w:rStyle w:val="CommentVarTok" /></w:rPr><w:t xml:space="preserve">list</w:t></w:r><w:r><w:rPr><w:rStyle w:val="CommentTok" /></w:rPr><w:t xml:space="preserve"> Pointer to the list.</w:t></w:r><w:r><w:br /></w:r><w:r><w:rPr><w:rStyle w:val="CommentTok" /></w:rPr><w:t xml:space="preserve"> * </w:t></w:r><w:r><w:rPr><w:rStyle w:val="AnnotationTok" /></w:rPr><w:t xml:space="preserve">@return</w:t></w:r><w:r><w:rPr><w:rStyle w:val="CommentTok" /></w:rPr><w:t xml:space="preserve"> true if the list is empty, false otherwise.</w:t></w:r><w:r><w:br /></w:r><w:r><w:rPr><w:rStyle w:val="CommentTok" /></w:rPr><w:t xml:space="preserve"> */</w:t></w:r><w:r><w:br /></w:r><w:r><w:rPr><w:rStyle w:val="DataTypeTok" /></w:rPr><w:t xml:space="preserve">bool</w:t></w:r><w:r><w:rPr><w:rStyle w:val="NormalTok" /></w:rPr><w:t xml:space="preserve"> list_is_empty</w:t></w:r><w:r><w:rPr><w:rStyle w:val="OperatorTok" /></w:rPr><w:t xml:space="preserve">(</w:t></w:r><w:r><w:rPr><w:rStyle w:val="DataTypeTok" /></w:rPr><w:t xml:space="preserve">const</w:t></w:r><w:r><w:rPr><w:rStyle w:val="NormalTok" /></w:rPr><w:t xml:space="preserve"> List </w:t></w:r><w:r><w:rPr><w:rStyle w:val="OperatorTok" /></w:rPr><w:t xml:space="preserve">*</w:t></w:r><w:r><w:rPr><w:rStyle w:val="NormalTok" /></w:rPr><w:t xml:space="preserve">list</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Sorts the list. </w:t></w:r><w:r><w:br /></w:r><w:r><w:rPr><w:rStyle w:val="CommentTok" /></w:rPr><w:t xml:space="preserve"> * </w:t></w:r><w:r><w:rPr><w:rStyle w:val="AnnotationTok" /></w:rPr><w:t xml:space="preserve">@param</w:t></w:r><w:r><w:rPr><w:rStyle w:val="CommentTok" /></w:rPr><w:t xml:space="preserve"> </w:t></w:r><w:r><w:rPr><w:rStyle w:val="CommentVarTok" /></w:rPr><w:t xml:space="preserve">list</w:t></w:r><w:r><w:rPr><w:rStyle w:val="CommentTok" /></w:rPr><w:t xml:space="preserve"> Pointer to the list.</w:t></w:r><w:r><w:br /></w:r><w:r><w:rPr><w:rStyle w:val="CommentTok" /></w:rPr><w:t xml:space="preserve"> * </w:t></w:r><w:r><w:rPr><w:rStyle w:val="AnnotationTok" /></w:rPr><w:t xml:space="preserve">@param</w:t></w:r><w:r><w:rPr><w:rStyle w:val="CommentTok" /></w:rPr><w:t xml:space="preserve"> </w:t></w:r><w:r><w:rPr><w:rStyle w:val="CommentVarTok" /></w:rPr><w:t xml:space="preserve">start</w:t></w:r><w:r><w:rPr><w:rStyle w:val="CommentTok" /></w:rPr><w:t xml:space="preserve"> Starting index of the list. </w:t></w:r><w:r><w:br /></w:r><w:r><w:rPr><w:rStyle w:val="CommentTok" /></w:rPr><w:t xml:space="preserve"> * </w:t></w:r><w:r><w:rPr><w:rStyle w:val="AnnotationTok" /></w:rPr><w:t xml:space="preserve">@param</w:t></w:r><w:r><w:rPr><w:rStyle w:val="CommentTok" /></w:rPr><w:t xml:space="preserve"> </w:t></w:r><w:r><w:rPr><w:rStyle w:val="CommentVarTok" /></w:rPr><w:t xml:space="preserve">end</w:t></w:r><w:r><w:rPr><w:rStyle w:val="CommentTok" /></w:rPr><w:t xml:space="preserve"> Ending index of the list. </w:t></w:r><w:r><w:br /></w:r><w:r><w:rPr><w:rStyle w:val="CommentTok" /></w:rPr><w:t xml:space="preserve"> * </w:t></w:r><w:r><w:rPr><w:rStyle w:val="AnnotationTok" /></w:rPr><w:t xml:space="preserve">@param</w:t></w:r><w:r><w:rPr><w:rStyle w:val="CommentTok" /></w:rPr><w:t xml:space="preserve"> </w:t></w:r><w:r><w:rPr><w:rStyle w:val="CommentVarTok" /></w:rPr><w:t xml:space="preserve">cmp</w:t></w:r><w:r><w:rPr><w:rStyle w:val="CommentTok" /></w:rPr><w:t xml:space="preserve"> Pointer to the Compare function. </w:t></w:r><w:r><w:br /></w:r><w:r><w:rPr><w:rStyle w:val="CommentTok" /></w:rPr><w:t xml:space="preserve"> */</w:t></w:r><w:r><w:br /></w:r><w:r><w:rPr><w:rStyle w:val="DataTypeTok" /></w:rPr><w:t xml:space="preserve">void</w:t></w:r><w:r><w:rPr><w:rStyle w:val="NormalTok" /></w:rPr><w:t xml:space="preserve"> sort</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size_t</w:t></w:r><w:r><w:rPr><w:rStyle w:val="NormalTok" /></w:rPr><w:t xml:space="preserve"> start</w:t></w:r><w:r><w:rPr><w:rStyle w:val="OperatorTok" /></w:rPr><w:t xml:space="preserve">,</w:t></w:r><w:r><w:rPr><w:rStyle w:val="NormalTok" /></w:rPr><w:t xml:space="preserve"> </w:t></w:r><w:r><w:rPr><w:rStyle w:val="DataTypeTok" /></w:rPr><w:t xml:space="preserve">size_t</w:t></w:r><w:r><w:rPr><w:rStyle w:val="NormalTok" /></w:rPr><w:t xml:space="preserve"> end</w:t></w:r><w:r><w:rPr><w:rStyle w:val="OperatorTok" /></w:rPr><w:t xml:space="preserve">,</w:t></w:r><w:r><w:rPr><w:rStyle w:val="NormalTok" /></w:rPr><w:t xml:space="preserve"> Compare cmp</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Merges two lists.</w:t></w:r><w:r><w:br /></w:r><w:r><w:rPr><w:rStyle w:val="CommentTok" /></w:rPr><w:t xml:space="preserve"> * </w:t></w:r><w:r><w:rPr><w:rStyle w:val="AnnotationTok" /></w:rPr><w:t xml:space="preserve">@param</w:t></w:r><w:r><w:rPr><w:rStyle w:val="CommentTok" /></w:rPr><w:t xml:space="preserve"> </w:t></w:r><w:r><w:rPr><w:rStyle w:val="CommentVarTok" /></w:rPr><w:t xml:space="preserve">list1</w:t></w:r><w:r><w:rPr><w:rStyle w:val="CommentTok" /></w:rPr><w:t xml:space="preserve"> Pointer to the first list. </w:t></w:r><w:r><w:br /></w:r><w:r><w:rPr><w:rStyle w:val="CommentTok" /></w:rPr><w:t xml:space="preserve"> * </w:t></w:r><w:r><w:rPr><w:rStyle w:val="AnnotationTok" /></w:rPr><w:t xml:space="preserve">@param</w:t></w:r><w:r><w:rPr><w:rStyle w:val="CommentTok" /></w:rPr><w:t xml:space="preserve"> </w:t></w:r><w:r><w:rPr><w:rStyle w:val="CommentVarTok" /></w:rPr><w:t xml:space="preserve">list2</w:t></w:r><w:r><w:rPr><w:rStyle w:val="CommentTok" /></w:rPr><w:t xml:space="preserve"> Pointer to the second list. </w:t></w:r><w:r><w:br /></w:r><w:r><w:rPr><w:rStyle w:val="CommentTok" /></w:rPr><w:t xml:space="preserve"> * </w:t></w:r><w:r><w:rPr><w:rStyle w:val="AnnotationTok" /></w:rPr><w:t xml:space="preserve">@param</w:t></w:r><w:r><w:rPr><w:rStyle w:val="CommentTok" /></w:rPr><w:t xml:space="preserve"> </w:t></w:r><w:r><w:rPr><w:rStyle w:val="CommentVarTok" /></w:rPr><w:t xml:space="preserve">cmp</w:t></w:r><w:r><w:rPr><w:rStyle w:val="CommentTok" /></w:rPr><w:t xml:space="preserve"> Pointer to the Compare function.</w:t></w:r><w:r><w:br /></w:r><w:r><w:rPr><w:rStyle w:val="CommentTok" /></w:rPr><w:t xml:space="preserve"> */</w:t></w:r><w:r><w:br /></w:r><w:r><w:rPr><w:rStyle w:val="NormalTok" /></w:rPr><w:t xml:space="preserve">List</w:t></w:r><w:r><w:rPr><w:rStyle w:val="OperatorTok" /></w:rPr><w:t xml:space="preserve">*</w:t></w:r><w:r><w:rPr><w:rStyle w:val="NormalTok" /></w:rPr><w:t xml:space="preserve"> merge</w:t></w:r><w:r><w:rPr><w:rStyle w:val="OperatorTok" /></w:rPr><w:t xml:space="preserve">(</w:t></w:r><w:r><w:rPr><w:rStyle w:val="NormalTok" /></w:rPr><w:t xml:space="preserve">List </w:t></w:r><w:r><w:rPr><w:rStyle w:val="OperatorTok" /></w:rPr><w:t xml:space="preserve">*</w:t></w:r><w:r><w:rPr><w:rStyle w:val="NormalTok" /></w:rPr><w:t xml:space="preserve">list1</w:t></w:r><w:r><w:rPr><w:rStyle w:val="OperatorTok" /></w:rPr><w:t xml:space="preserve">,</w:t></w:r><w:r><w:rPr><w:rStyle w:val="NormalTok" /></w:rPr><w:t xml:space="preserve"> List </w:t></w:r><w:r><w:rPr><w:rStyle w:val="OperatorTok" /></w:rPr><w:t xml:space="preserve">*</w:t></w:r><w:r><w:rPr><w:rStyle w:val="NormalTok" /></w:rPr><w:t xml:space="preserve">list2</w:t></w:r><w:r><w:rPr><w:rStyle w:val="OperatorTok" /></w:rPr><w:t xml:space="preserve">,</w:t></w:r><w:r><w:rPr><w:rStyle w:val="NormalTok" /></w:rPr><w:t xml:space="preserve"> Compare cmp</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Splits a list into two at the specified index.</w:t></w:r><w:r><w:br /></w:r><w:r><w:rPr><w:rStyle w:val="CommentTok" /></w:rPr><w:t xml:space="preserve"> * </w:t></w:r><w:r><w:rPr><w:rStyle w:val="AnnotationTok" /></w:rPr><w:t xml:space="preserve">@param</w:t></w:r><w:r><w:rPr><w:rStyle w:val="CommentTok" /></w:rPr><w:t xml:space="preserve"> </w:t></w:r><w:r><w:rPr><w:rStyle w:val="CommentVarTok" /></w:rPr><w:t xml:space="preserve">list</w:t></w:r><w:r><w:rPr><w:rStyle w:val="CommentTok" /></w:rPr><w:t xml:space="preserve"> Pointer to the original list.</w:t></w:r><w:r><w:br /></w:r><w:r><w:rPr><w:rStyle w:val="CommentTok" /></w:rPr><w:t xml:space="preserve"> * </w:t></w:r><w:r><w:rPr><w:rStyle w:val="AnnotationTok" /></w:rPr><w:t xml:space="preserve">@param</w:t></w:r><w:r><w:rPr><w:rStyle w:val="CommentTok" /></w:rPr><w:t xml:space="preserve"> </w:t></w:r><w:r><w:rPr><w:rStyle w:val="CommentVarTok" /></w:rPr><w:t xml:space="preserve">index</w:t></w:r><w:r><w:rPr><w:rStyle w:val="CommentTok" /></w:rPr><w:t xml:space="preserve"> Index at which to split the list.</w:t></w:r><w:r><w:br /></w:r><w:r><w:rPr><w:rStyle w:val="CommentTok" /></w:rPr><w:t xml:space="preserve"> * </w:t></w:r><w:r><w:rPr><w:rStyle w:val="AnnotationTok" /></w:rPr><w:t xml:space="preserve">@return</w:t></w:r><w:r><w:rPr><w:rStyle w:val="CommentTok" /></w:rPr><w:t xml:space="preserve"> Pointer to the new list containing elements from index to end, or NULL on failure.</w:t></w:r><w:r><w:br /></w:r><w:r><w:rPr><w:rStyle w:val="CommentTok" /></w:rPr><w:t xml:space="preserve"> */</w:t></w:r><w:r><w:br /></w:r><w:r><w:rPr><w:rStyle w:val="NormalTok" /></w:rPr><w:t xml:space="preserve">List</w:t></w:r><w:r><w:rPr><w:rStyle w:val="OperatorTok" /></w:rPr><w:t xml:space="preserve">*</w:t></w:r><w:r><w:rPr><w:rStyle w:val="NormalTok" /></w:rPr><w:t xml:space="preserve"> split</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size_t</w:t></w:r><w:r><w:rPr><w:rStyle w:val="NormalTok" /></w:rPr><w:t xml:space="preserve"> index</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Sorts integers in descending order.</w:t></w:r><w:r><w:br /></w:r><w:r><w:rPr><w:rStyle w:val="CommentTok" /></w:rPr><w:t xml:space="preserve"> * </w:t></w:r><w:r><w:rPr><w:rStyle w:val="AnnotationTok" /></w:rPr><w:t xml:space="preserve">@param</w:t></w:r><w:r><w:rPr><w:rStyle w:val="CommentTok" /></w:rPr><w:t xml:space="preserve"> </w:t></w:r><w:r><w:rPr><w:rStyle w:val="CommentVarTok" /></w:rPr><w:t xml:space="preserve">a</w:t></w:r><w:r><w:rPr><w:rStyle w:val="CommentTok" /></w:rPr><w:t xml:space="preserve"> Integer to be compared. </w:t></w:r><w:r><w:br /></w:r><w:r><w:rPr><w:rStyle w:val="CommentTok" /></w:rPr><w:t xml:space="preserve"> * </w:t></w:r><w:r><w:rPr><w:rStyle w:val="AnnotationTok" /></w:rPr><w:t xml:space="preserve">@param</w:t></w:r><w:r><w:rPr><w:rStyle w:val="CommentTok" /></w:rPr><w:t xml:space="preserve"> </w:t></w:r><w:r><w:rPr><w:rStyle w:val="CommentVarTok" /></w:rPr><w:t xml:space="preserve">b</w:t></w:r><w:r><w:rPr><w:rStyle w:val="CommentTok" /></w:rPr><w:t xml:space="preserve"> Integer to be compared. </w:t></w:r><w:r><w:br /></w:r><w:r><w:rPr><w:rStyle w:val="CommentTok" /></w:rPr><w:t xml:space="preserve"> */</w:t></w:r><w:r><w:br /></w:r><w:r><w:rPr><w:rStyle w:val="DataTypeTok" /></w:rPr><w:t xml:space="preserve">int</w:t></w:r><w:r><w:rPr><w:rStyle w:val="NormalTok" /></w:rPr><w:t xml:space="preserve"> compare_int</w:t></w:r><w:r><w:rPr><w:rStyle w:val="OperatorTok" /></w:rPr><w:t xml:space="preserve">(</w:t></w:r><w:r><w:rPr><w:rStyle w:val="DataTypeTok" /></w:rPr><w:t xml:space="preserve">void</w:t></w:r><w:r><w:rPr><w:rStyle w:val="NormalTok" /></w:rPr><w:t xml:space="preserve"> </w:t></w:r><w:r><w:rPr><w:rStyle w:val="OperatorTok" /></w:rPr><w:t xml:space="preserve">*</w:t></w:r><w:r><w:rPr><w:rStyle w:val="NormalTok" /></w:rPr><w:t xml:space="preserve">a</w:t></w:r><w:r><w:rPr><w:rStyle w:val="OperatorTok" /></w:rPr><w:t xml:space="preserve">,</w:t></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b</w:t></w:r><w:r><w:rPr><w:rStyle w:val="OperatorTok" /></w:rPr><w:t xml:space="preserve">);</w:t></w:r><w:r><w:rPr><w:rStyle w:val="NormalTok" /></w:rPr><w:t xml:space="preserve"> </w:t></w:r><w:r><w:br /></w:r><w:r><w:br /></w:r><w:r><w:rPr><w:rStyle w:val="CommentTok" /></w:rPr><w:t xml:space="preserve">/**</w:t></w:r><w:r><w:br /></w:r><w:r><w:rPr><w:rStyle w:val="CommentTok" /></w:rPr><w:t xml:space="preserve"> * </w:t></w:r><w:r><w:rPr><w:rStyle w:val="AnnotationTok" /></w:rPr><w:t xml:space="preserve">@brief</w:t></w:r><w:r><w:rPr><w:rStyle w:val="CommentTok" /></w:rPr><w:t xml:space="preserve"> Sorts strings in lexicographical order.</w:t></w:r><w:r><w:br /></w:r><w:r><w:rPr><w:rStyle w:val="CommentTok" /></w:rPr><w:t xml:space="preserve"> * </w:t></w:r><w:r><w:rPr><w:rStyle w:val="AnnotationTok" /></w:rPr><w:t xml:space="preserve">@param</w:t></w:r><w:r><w:rPr><w:rStyle w:val="CommentTok" /></w:rPr><w:t xml:space="preserve"> </w:t></w:r><w:r><w:rPr><w:rStyle w:val="CommentVarTok" /></w:rPr><w:t xml:space="preserve">a</w:t></w:r><w:r><w:rPr><w:rStyle w:val="CommentTok" /></w:rPr><w:t xml:space="preserve"> String to be compared. </w:t></w:r><w:r><w:br /></w:r><w:r><w:rPr><w:rStyle w:val="CommentTok" /></w:rPr><w:t xml:space="preserve"> * </w:t></w:r><w:r><w:rPr><w:rStyle w:val="AnnotationTok" /></w:rPr><w:t xml:space="preserve">@param</w:t></w:r><w:r><w:rPr><w:rStyle w:val="CommentTok" /></w:rPr><w:t xml:space="preserve"> </w:t></w:r><w:r><w:rPr><w:rStyle w:val="CommentVarTok" /></w:rPr><w:t xml:space="preserve">b</w:t></w:r><w:r><w:rPr><w:rStyle w:val="CommentTok" /></w:rPr><w:t xml:space="preserve"> String to be compared. </w:t></w:r><w:r><w:br /></w:r><w:r><w:rPr><w:rStyle w:val="CommentTok" /></w:rPr><w:t xml:space="preserve"> */</w:t></w:r><w:r><w:br /></w:r><w:r><w:rPr><w:rStyle w:val="DataTypeTok" /></w:rPr><w:t xml:space="preserve">int</w:t></w:r><w:r><w:rPr><w:rStyle w:val="NormalTok" /></w:rPr><w:t xml:space="preserve"> compare_str</w:t></w:r><w:r><w:rPr><w:rStyle w:val="OperatorTok" /></w:rPr><w:t xml:space="preserve">(</w:t></w:r><w:r><w:rPr><w:rStyle w:val="DataTypeTok" /></w:rPr><w:t xml:space="preserve">void</w:t></w:r><w:r><w:rPr><w:rStyle w:val="NormalTok" /></w:rPr><w:t xml:space="preserve"> </w:t></w:r><w:r><w:rPr><w:rStyle w:val="OperatorTok" /></w:rPr><w:t xml:space="preserve">*</w:t></w:r><w:r><w:rPr><w:rStyle w:val="NormalTok" /></w:rPr><w:t xml:space="preserve">a</w:t></w:r><w:r><w:rPr><w:rStyle w:val="OperatorTok" /></w:rPr><w:t xml:space="preserve">,</w:t></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b</w:t></w:r><w:r><w:rPr><w:rStyle w:val="OperatorTok" /></w:rPr><w:t xml:space="preserve">);</w:t></w:r><w:r><w:rPr><w:rStyle w:val="NormalTok" /></w:rPr><w:t xml:space="preserve"> </w:t></w:r><w:r><w:br /></w:r><w:r><w:br /></w:r><w:r><w:rPr><w:rStyle w:val="CommentTok" /></w:rPr><w:t xml:space="preserve">/**</w:t></w:r><w:r><w:br /></w:r><w:r><w:rPr><w:rStyle w:val="CommentTok" /></w:rPr><w:t xml:space="preserve"> * </w:t></w:r><w:r><w:rPr><w:rStyle w:val="AnnotationTok" /></w:rPr><w:t xml:space="preserve">@brief</w:t></w:r><w:r><w:rPr><w:rStyle w:val="CommentTok" /></w:rPr><w:t xml:space="preserve"> Returns if the list is sorted or not.</w:t></w:r><w:r><w:br /></w:r><w:r><w:rPr><w:rStyle w:val="CommentTok" /></w:rPr><w:t xml:space="preserve"> * </w:t></w:r><w:r><w:rPr><w:rStyle w:val="AnnotationTok" /></w:rPr><w:t xml:space="preserve">@return</w:t></w:r><w:r><w:rPr><w:rStyle w:val="CommentTok" /></w:rPr><w:t xml:space="preserve"> true is the list is sorted, false otherwise. </w:t></w:r><w:r><w:br /></w:r><w:r><w:rPr><w:rStyle w:val="CommentTok" /></w:rPr><w:t xml:space="preserve"> */</w:t></w:r><w:r><w:br /></w:r><w:r><w:rPr><w:rStyle w:val="DataTypeTok" /></w:rPr><w:t xml:space="preserve">bool</w:t></w:r><w:r><w:rPr><w:rStyle w:val="NormalTok" /></w:rPr><w:t xml:space="preserve"> is_sorted</w:t></w:r><w:r><w:rPr><w:rStyle w:val="OperatorTok" /></w:rPr><w:t xml:space="preserve">(</w:t></w:r><w:r><w:rPr><w:rStyle w:val="NormalTok" /></w:rPr><w:t xml:space="preserve">List</w:t></w:r><w:r><w:rPr><w:rStyle w:val="OperatorTok" /></w:rPr><w:t xml:space="preserve">*</w:t></w:r><w:r><w:rPr><w:rStyle w:val="NormalTok" /></w:rPr><w:t xml:space="preserve"> list</w:t></w:r><w:r><w:rPr><w:rStyle w:val="OperatorTok" /></w:rPr><w:t xml:space="preserve">,</w:t></w:r><w:r><w:rPr><w:rStyle w:val="NormalTok" /></w:rPr><w:t xml:space="preserve"> Compare cmp</w:t></w:r><w:r><w:rPr><w:rStyle w:val="OperatorTok" /></w:rPr><w:t xml:space="preserve">);</w:t></w:r><w:r><w:rPr><w:rStyle w:val="NormalTok" /></w:rPr><w:t xml:space="preserve"> </w:t></w:r><w:r><w:br /></w:r><w:r><w:br /></w:r><w:r><w:rPr><w:rStyle w:val="CommentTok" /></w:rPr><w:t xml:space="preserve">/**</w:t></w:r><w:r><w:br /></w:r><w:r><w:rPr><w:rStyle w:val="CommentTok" /></w:rPr><w:t xml:space="preserve"> * </w:t></w:r><w:r><w:rPr><w:rStyle w:val="AnnotationTok" /></w:rPr><w:t xml:space="preserve">@brief</w:t></w:r><w:r><w:rPr><w:rStyle w:val="CommentTok" /></w:rPr><w:t xml:space="preserve"> Generates a random string of length between 5 and 15 characters.</w:t></w:r><w:r><w:br /></w:r><w:r><w:rPr><w:rStyle w:val="CommentTok" /></w:rPr><w:t xml:space="preserve"> * </w:t></w:r><w:r><w:rPr><w:rStyle w:val="AnnotationTok" /></w:rPr><w:t xml:space="preserve">@return</w:t></w:r><w:r><w:rPr><w:rStyle w:val="CommentTok" /></w:rPr><w:t xml:space="preserve"> Pointer to the newly allocated string. Caller is responsible for freeing it.</w:t></w:r><w:r><w:br /></w:r><w:r><w:rPr><w:rStyle w:val="CommentTok" /></w:rPr><w:t xml:space="preserve"> */</w:t></w:r><w:r><w:br /></w:r><w:r><w:rPr><w:rStyle w:val="DataTypeTok" /></w:rPr><w:t xml:space="preserve">char</w:t></w:r><w:r><w:rPr><w:rStyle w:val="NormalTok" /></w:rPr><w:t xml:space="preserve"> </w:t></w:r><w:r><w:rPr><w:rStyle w:val="OperatorTok" /></w:rPr><w:t xml:space="preserve">*</w:t></w:r><w:r><w:rPr><w:rStyle w:val="NormalTok" /></w:rPr><w:t xml:space="preserve">generate_random_string</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Generates a list of random integers or strings based on the specified data type and length.</w:t></w:r><w:r><w:br /></w:r><w:r><w:rPr><w:rStyle w:val="CommentTok" /></w:rPr><w:t xml:space="preserve"> * </w:t></w:r><w:r><w:rPr><w:rStyle w:val="AnnotationTok" /></w:rPr><w:t xml:space="preserve">@param</w:t></w:r><w:r><w:rPr><w:rStyle w:val="CommentTok" /></w:rPr><w:t xml:space="preserve"> </w:t></w:r><w:r><w:rPr><w:rStyle w:val="CommentVarTok" /></w:rPr><w:t xml:space="preserve">list</w:t></w:r><w:r><w:rPr><w:rStyle w:val="CommentTok" /></w:rPr><w:t xml:space="preserve"> Pointer to the list to populate.</w:t></w:r><w:r><w:br /></w:r><w:r><w:rPr><w:rStyle w:val="CommentTok" /></w:rPr><w:t xml:space="preserve"> * </w:t></w:r><w:r><w:rPr><w:rStyle w:val="AnnotationTok" /></w:rPr><w:t xml:space="preserve">@param</w:t></w:r><w:r><w:rPr><w:rStyle w:val="CommentTok" /></w:rPr><w:t xml:space="preserve"> </w:t></w:r><w:r><w:rPr><w:rStyle w:val="CommentVarTok" /></w:rPr><w:t xml:space="preserve">data_type</w:t></w:r><w:r><w:rPr><w:rStyle w:val="CommentTok" /></w:rPr><w:t xml:space="preserve"> &quot;int&quot; for integers, &quot;string&quot; for strings.</w:t></w:r><w:r><w:br /></w:r><w:r><w:rPr><w:rStyle w:val="CommentTok" /></w:rPr><w:t xml:space="preserve"> * </w:t></w:r><w:r><w:rPr><w:rStyle w:val="AnnotationTok" /></w:rPr><w:t xml:space="preserve">@param</w:t></w:r><w:r><w:rPr><w:rStyle w:val="CommentTok" /></w:rPr><w:t xml:space="preserve"> </w:t></w:r><w:r><w:rPr><w:rStyle w:val="CommentVarTok" /></w:rPr><w:t xml:space="preserve">length</w:t></w:r><w:r><w:rPr><w:rStyle w:val="CommentTok" /></w:rPr><w:t xml:space="preserve"> Number of elements to generate.</w:t></w:r><w:r><w:br /></w:r><w:r><w:rPr><w:rStyle w:val="CommentTok" /></w:rPr><w:t xml:space="preserve"> */</w:t></w:r><w:r><w:br /></w:r><w:r><w:rPr><w:rStyle w:val="DataTypeTok" /></w:rPr><w:t xml:space="preserve">void</w:t></w:r><w:r><w:rPr><w:rStyle w:val="NormalTok" /></w:rPr><w:t xml:space="preserve"> generate_list</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const</w:t></w:r><w:r><w:rPr><w:rStyle w:val="NormalTok" /></w:rPr><w:t xml:space="preserve"> </w:t></w:r><w:r><w:rPr><w:rStyle w:val="DataTypeTok" /></w:rPr><w:t xml:space="preserve">char</w:t></w:r><w:r><w:rPr><w:rStyle w:val="NormalTok" /></w:rPr><w:t xml:space="preserve"> </w:t></w:r><w:r><w:rPr><w:rStyle w:val="OperatorTok" /></w:rPr><w:t xml:space="preserve">*</w:t></w:r><w:r><w:rPr><w:rStyle w:val="NormalTok" /></w:rPr><w:t xml:space="preserve">data_type</w:t></w:r><w:r><w:rPr><w:rStyle w:val="OperatorTok" /></w:rPr><w:t xml:space="preserve">,</w:t></w:r><w:r><w:rPr><w:rStyle w:val="NormalTok" /></w:rPr><w:t xml:space="preserve"> </w:t></w:r><w:r><w:rPr><w:rStyle w:val="DataTypeTok" /></w:rPr><w:t xml:space="preserve">size_t</w:t></w:r><w:r><w:rPr><w:rStyle w:val="NormalTok" /></w:rPr><w:t xml:space="preserve"> length</w:t></w:r><w:r><w:rPr><w:rStyle w:val="OperatorTok" /></w:rPr><w:t xml:space="preserve">);</w:t></w:r><w:r><w:br /></w:r><w:r><w:br /></w:r><w:r><w:rPr><w:rStyle w:val="PreprocessorTok" /></w:rPr><w:t xml:space="preserve">#endif </w:t></w:r><w:r><w:rPr><w:rStyle w:val="CommentTok" /></w:rPr><w:t xml:space="preserve">// LAB_H</w:t></w:r></w:p>
    <w:p><w:r><w:pict><v:rect style="width:0;height:1.5pt" o:hralign="center" o:hrstd="t" o:hr="t" /></w:pict></w:r></w:p>
    <w:bookmarkEnd w:id="24" />
    <w:bookmarkStart w:id="25" w:name="source-file-main.c" />
    <w:p><w:pPr><w:pStyle w:val="Heading2" /></w:pPr><w:r><w:t xml:space="preserve">Source File: main.c</w:t></w:r></w:p>
    <w:p><w:pPr><w:pStyle w:val="SourceCode" /></w:pPr><w:r><w:rPr><w:rStyle w:val="PreprocessorTok" /></w:rPr><w:t xml:space="preserve">#include </w:t></w:r><w:r><w:rPr><w:rStyle w:val="ImportTok" /></w:rPr><w:t xml:space="preserve">&quot;lab.h&quot;</w:t></w:r><w:r><w:br /></w:r><w:r><w:rPr><w:rStyle w:val="PreprocessorTok" /></w:rPr><w:t xml:space="preserve">#include </w:t></w:r><w:r><w:rPr><w:rStyle w:val="ImportTok" /></w:rPr><w:t xml:space="preserve">&lt;stdio.h&gt;</w:t></w:r><w:r><w:br /></w:r><w:r><w:rPr><w:rStyle w:val="PreprocessorTok" /></w:rPr><w:t xml:space="preserve">#include </w:t></w:r><w:r><w:rPr><w:rStyle w:val="ImportTok" /></w:rPr><w:t xml:space="preserve">&lt;stdlib.h&gt;</w:t></w:r><w:r><w:br /></w:r><w:r><w:rPr><w:rStyle w:val="PreprocessorTok" /></w:rPr><w:t xml:space="preserve">#include </w:t></w:r><w:r><w:rPr><w:rStyle w:val="ImportTok" /></w:rPr><w:t xml:space="preserve">&lt;string.h&gt;</w:t></w:r><w:r><w:br /></w:r><w:r><w:rPr><w:rStyle w:val="PreprocessorTok" /></w:rPr><w:t xml:space="preserve">#include </w:t></w:r><w:r><w:rPr><w:rStyle w:val="ImportTok" /></w:rPr><w:t xml:space="preserve">&lt;pthread.h&gt;</w:t></w:r><w:r><w:br /></w:r><w:r><w:br /></w:r><w:r><w:rPr><w:rStyle w:val="PreprocessorTok" /></w:rPr><w:t xml:space="preserve">#ifdef TEST</w:t></w:r><w:r><w:br /></w:r><w:r><w:rPr><w:rStyle w:val="PreprocessorTok" /></w:rPr><w:t xml:space="preserve">#define main main_exclude</w:t></w:r><w:r><w:br /></w:r><w:r><w:rPr><w:rStyle w:val="PreprocessorTok" /></w:rPr><w:t xml:space="preserve">#endif</w:t></w:r><w:r><w:br /></w:r><w:r><w:br /></w:r><w:r><w:rPr><w:rStyle w:val="KeywordTok" /></w:rPr><w:t xml:space="preserve">typedef</w:t></w:r><w:r><w:rPr><w:rStyle w:val="NormalTok" /></w:rPr><w:t xml:space="preserve"> </w:t></w:r><w:r><w:rPr><w:rStyle w:val="KeywordTok" /></w:rPr><w:t xml:space="preserve">struct</w:t></w:r><w:r><w:rPr><w:rStyle w:val="NormalTok" /></w:rPr><w:t xml:space="preserve"> ThreadArgs </w:t></w:r><w:r><w:rPr><w:rStyle w:val="OperatorTok" /></w:rPr><w:t xml:space="preserve">{</w:t></w:r><w:r><w:br /></w:r><w:r><w:rPr><w:rStyle w:val="NormalTok" /></w:rPr><w:t xml:space="preserve">  List </w:t></w:r><w:r><w:rPr><w:rStyle w:val="OperatorTok" /></w:rPr><w:t xml:space="preserve">*</w:t></w:r><w:r><w:rPr><w:rStyle w:val="NormalTok" /></w:rPr><w:t xml:space="preserve">list</w:t></w:r><w:r><w:rPr><w:rStyle w:val="OperatorTok" /></w:rPr><w:t xml:space="preserve">;</w:t></w:r><w:r><w:rPr><w:rStyle w:val="NormalTok" /></w:rPr><w:t xml:space="preserve"> </w:t></w:r><w:r><w:br /></w:r><w:r><w:rPr><w:rStyle w:val="NormalTok" /></w:rPr><w:t xml:space="preserve">  </w:t></w:r><w:r><w:rPr><w:rStyle w:val="DataTypeTok" /></w:rPr><w:t xml:space="preserve">size_t</w:t></w:r><w:r><w:rPr><w:rStyle w:val="NormalTok" /></w:rPr><w:t xml:space="preserve"> start</w:t></w:r><w:r><w:rPr><w:rStyle w:val="OperatorTok" /></w:rPr><w:t xml:space="preserve">;</w:t></w:r><w:r><w:rPr><w:rStyle w:val="NormalTok" /></w:rPr><w:t xml:space="preserve"> </w:t></w:r><w:r><w:br /></w:r><w:r><w:rPr><w:rStyle w:val="NormalTok" /></w:rPr><w:t xml:space="preserve">  </w:t></w:r><w:r><w:rPr><w:rStyle w:val="DataTypeTok" /></w:rPr><w:t xml:space="preserve">size_t</w:t></w:r><w:r><w:rPr><w:rStyle w:val="NormalTok" /></w:rPr><w:t xml:space="preserve"> end</w:t></w:r><w:r><w:rPr><w:rStyle w:val="OperatorTok" /></w:rPr><w:t xml:space="preserve">;</w:t></w:r><w:r><w:rPr><w:rStyle w:val="NormalTok" /></w:rPr><w:t xml:space="preserve"> </w:t></w:r><w:r><w:br /></w:r><w:r><w:rPr><w:rStyle w:val="NormalTok" /></w:rPr><w:t xml:space="preserve">  Compare cmp</w:t></w:r><w:r><w:rPr><w:rStyle w:val="OperatorTok" /></w:rPr><w:t xml:space="preserve">;</w:t></w:r><w:r><w:rPr><w:rStyle w:val="NormalTok" /></w:rPr><w:t xml:space="preserve"> </w:t></w:r><w:r><w:br /></w:r><w:r><w:rPr><w:rStyle w:val="OperatorTok" /></w:rPr><w:t xml:space="preserve">}</w:t></w:r><w:r><w:rPr><w:rStyle w:val="NormalTok" /></w:rPr><w:t xml:space="preserve"> ThreadArgs</w:t></w:r><w:r><w:rPr><w:rStyle w:val="OperatorTok" /></w:rPr><w:t xml:space="preserve">;</w:t></w:r><w:r><w:br /></w:r><w:r><w:br /></w:r><w:r><w:rPr><w:rStyle w:val="CommentTok" /></w:rPr><w:t xml:space="preserve">// helper threadsafe function to call sort</w:t></w:r><w:r><w:br /></w:r><w:r><w:rPr><w:rStyle w:val="DataTypeTok" /></w:rPr><w:t xml:space="preserve">void</w:t></w:r><w:r><w:rPr><w:rStyle w:val="NormalTok" /></w:rPr><w:t xml:space="preserve"> </w:t></w:r><w:r><w:rPr><w:rStyle w:val="OperatorTok" /></w:rPr><w:t xml:space="preserve">*</w:t></w:r><w:r><w:rPr><w:rStyle w:val="NormalTok" /></w:rPr><w:t xml:space="preserve">threaded_sort</w:t></w:r><w:r><w:rPr><w:rStyle w:val="OperatorTok" /></w:rPr><w:t xml:space="preserve">(</w:t></w:r><w:r><w:rPr><w:rStyle w:val="DataTypeTok" /></w:rPr><w:t xml:space="preserve">void</w:t></w:r><w:r><w:rPr><w:rStyle w:val="NormalTok" /></w:rPr><w:t xml:space="preserve"> </w:t></w:r><w:r><w:rPr><w:rStyle w:val="OperatorTok" /></w:rPr><w:t xml:space="preserve">*</w:t></w:r><w:r><w:rPr><w:rStyle w:val="NormalTok" /></w:rPr><w:t xml:space="preserve">args</w:t></w:r><w:r><w:rPr><w:rStyle w:val="OperatorTok" /></w:rPr><w:t xml:space="preserve">)</w:t></w:r><w:r><w:rPr><w:rStyle w:val="NormalTok" /></w:rPr><w:t xml:space="preserve"> </w:t></w:r><w:r><w:rPr><w:rStyle w:val="OperatorTok" /></w:rPr><w:t xml:space="preserve">{</w:t></w:r><w:r><w:br /></w:r><w:r><w:rPr><w:rStyle w:val="NormalTok" /></w:rPr><w:t xml:space="preserve">  ThreadArgs </w:t></w:r><w:r><w:rPr><w:rStyle w:val="OperatorTok" /></w:rPr><w:t xml:space="preserve">*</w:t></w:r><w:r><w:rPr><w:rStyle w:val="NormalTok" /></w:rPr><w:t xml:space="preserve">targs </w:t></w:r><w:r><w:rPr><w:rStyle w:val="OperatorTok" /></w:rPr><w:t xml:space="preserve">=</w:t></w:r><w:r><w:rPr><w:rStyle w:val="NormalTok" /></w:rPr><w:t xml:space="preserve"> </w:t></w:r><w:r><w:rPr><w:rStyle w:val="OperatorTok" /></w:rPr><w:t xml:space="preserve">(</w:t></w:r><w:r><w:rPr><w:rStyle w:val="NormalTok" /></w:rPr><w:t xml:space="preserve">ThreadArgs </w:t></w:r><w:r><w:rPr><w:rStyle w:val="OperatorTok" /></w:rPr><w:t xml:space="preserve">*)</w:t></w:r><w:r><w:rPr><w:rStyle w:val="NormalTok" /></w:rPr><w:t xml:space="preserve">args</w:t></w:r><w:r><w:rPr><w:rStyle w:val="OperatorTok" /></w:rPr><w:t xml:space="preserve">;</w:t></w:r><w:r><w:rPr><w:rStyle w:val="NormalTok" /></w:rPr><w:t xml:space="preserve"> </w:t></w:r><w:r><w:br /></w:r><w:r><w:rPr><w:rStyle w:val="NormalTok" /></w:rPr><w:t xml:space="preserve">  sort</w:t></w:r><w:r><w:rPr><w:rStyle w:val="OperatorTok" /></w:rPr><w:t xml:space="preserve">(</w:t></w:r><w:r><w:rPr><w:rStyle w:val="NormalTok" /></w:rPr><w:t xml:space="preserve">targs</w:t></w:r><w:r><w:rPr><w:rStyle w:val="OperatorTok" /></w:rPr><w:t xml:space="preserve">-&gt;</w:t></w:r><w:r><w:rPr><w:rStyle w:val="NormalTok" /></w:rPr><w:t xml:space="preserve">list</w:t></w:r><w:r><w:rPr><w:rStyle w:val="OperatorTok" /></w:rPr><w:t xml:space="preserve">,</w:t></w:r><w:r><w:rPr><w:rStyle w:val="NormalTok" /></w:rPr><w:t xml:space="preserve"> targs</w:t></w:r><w:r><w:rPr><w:rStyle w:val="OperatorTok" /></w:rPr><w:t xml:space="preserve">-&gt;</w:t></w:r><w:r><w:rPr><w:rStyle w:val="NormalTok" /></w:rPr><w:t xml:space="preserve">start</w:t></w:r><w:r><w:rPr><w:rStyle w:val="OperatorTok" /></w:rPr><w:t xml:space="preserve">,</w:t></w:r><w:r><w:rPr><w:rStyle w:val="NormalTok" /></w:rPr><w:t xml:space="preserve"> targs</w:t></w:r><w:r><w:rPr><w:rStyle w:val="OperatorTok" /></w:rPr><w:t xml:space="preserve">-&gt;</w:t></w:r><w:r><w:rPr><w:rStyle w:val="NormalTok" /></w:rPr><w:t xml:space="preserve">end</w:t></w:r><w:r><w:rPr><w:rStyle w:val="OperatorTok" /></w:rPr><w:t xml:space="preserve">,</w:t></w:r><w:r><w:rPr><w:rStyle w:val="NormalTok" /></w:rPr><w:t xml:space="preserve"> targs</w:t></w:r><w:r><w:rPr><w:rStyle w:val="OperatorTok" /></w:rPr><w:t xml:space="preserve">-&gt;</w:t></w:r><w:r><w:rPr><w:rStyle w:val="NormalTok" /></w:rPr><w:t xml:space="preserve">cmp</w:t></w:r><w:r><w:rPr><w:rStyle w:val="OperatorTok" /></w:rPr><w:t xml:space="preserve">);</w:t></w:r><w:r><w:rPr><w:rStyle w:val="NormalTok" /></w:rPr><w:t xml:space="preserve"> </w:t></w:r><w:r><w:br /></w:r><w:r><w:rPr><w:rStyle w:val="NormalTok" /></w:rPr><w:t xml:space="preserve">  </w:t></w:r><w:r><w:rPr><w:rStyle w:val="ControlFlowTok" /></w:rPr><w:t xml:space="preserve">return</w:t></w:r><w:r><w:rPr><w:rStyle w:val="NormalTok" /></w:rPr><w:t xml:space="preserve"> NULL</w:t></w:r><w:r><w:rPr><w:rStyle w:val="OperatorTok" /></w:rPr><w:t xml:space="preserve">;</w:t></w:r><w:r><w:rPr><w:rStyle w:val="NormalTok" /></w:rPr><w:t xml:space="preserve"> </w:t></w:r><w:r><w:br /></w:r><w:r><w:rPr><w:rStyle w:val="OperatorTok" /></w:rPr><w:t xml:space="preserve">}</w:t></w:r><w:r><w:br /></w:r><w:r><w:br /></w:r><w:r><w:rPr><w:rStyle w:val="DataTypeTok" /></w:rPr><w:t xml:space="preserve">int</w:t></w:r><w:r><w:rPr><w:rStyle w:val="NormalTok" /></w:rPr><w:t xml:space="preserve"> main</w:t></w:r><w:r><w:rPr><w:rStyle w:val="OperatorTok" /></w:rPr><w:t xml:space="preserve">(</w:t></w:r><w:r><w:rPr><w:rStyle w:val="DataTypeTok" /></w:rPr><w:t xml:space="preserve">int</w:t></w:r><w:r><w:rPr><w:rStyle w:val="NormalTok" /></w:rPr><w:t xml:space="preserve"> argc</w:t></w:r><w:r><w:rPr><w:rStyle w:val="OperatorTok" /></w:rPr><w:t xml:space="preserve">,</w:t></w:r><w:r><w:rPr><w:rStyle w:val="NormalTok" /></w:rPr><w:t xml:space="preserve"> </w:t></w:r><w:r><w:rPr><w:rStyle w:val="DataTypeTok" /></w:rPr><w:t xml:space="preserve">char</w:t></w:r><w:r><w:rPr><w:rStyle w:val="NormalTok" /></w:rPr><w:t xml:space="preserve"> </w:t></w:r><w:r><w:rPr><w:rStyle w:val="OperatorTok" /></w:rPr><w:t xml:space="preserve">*</w:t></w:r><w:r><w:rPr><w:rStyle w:val="NormalTok" /></w:rPr><w:t xml:space="preserve">argv</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argc </w:t></w:r><w:r><w:rPr><w:rStyle w:val="OperatorTok" /></w:rPr><w:t xml:space="preserve">!=</w:t></w:r><w:r><w:rPr><w:rStyle w:val="NormalTok" /></w:rPr><w:t xml:space="preserve"> </w:t></w:r><w:r><w:rPr><w:rStyle w:val="DecValTok" /></w:rPr><w:t xml:space="preserve">3</w:t></w:r><w:r><w:rPr><w:rStyle w:val="OperatorTok" /></w:rPr><w:t xml:space="preserve">)</w:t></w:r><w:r><w:rPr><w:rStyle w:val="NormalTok" /></w:rPr><w:t xml:space="preserve"> </w:t></w:r><w:r><w:rPr><w:rStyle w:val="OperatorTok" /></w:rPr><w:t xml:space="preserve">{</w:t></w:r><w:r><w:br /></w:r><w:r><w:rPr><w:rStyle w:val="NormalTok" /></w:rPr><w:t xml:space="preserve">        fprintf</w:t></w:r><w:r><w:rPr><w:rStyle w:val="OperatorTok" /></w:rPr><w:t xml:space="preserve">(</w:t></w:r><w:r><w:rPr><w:rStyle w:val="NormalTok" /></w:rPr><w:t xml:space="preserve">stderr</w:t></w:r><w:r><w:rPr><w:rStyle w:val="OperatorTok" /></w:rPr><w:t xml:space="preserve">,</w:t></w:r><w:r><w:rPr><w:rStyle w:val="NormalTok" /></w:rPr><w:t xml:space="preserve"> </w:t></w:r><w:r><w:rPr><w:rStyle w:val="StringTok" /></w:rPr><w:t xml:space="preserve">&quot;Usage: </w:t></w:r><w:r><w:rPr><w:rStyle w:val="SpecialCharTok" /></w:rPr><w:t xml:space="preserve">%s</w:t></w:r><w:r><w:rPr><w:rStyle w:val="StringTok" /></w:rPr><w:t xml:space="preserve"> &lt;int|string&gt; &lt;length&gt;</w:t></w:r><w:r><w:rPr><w:rStyle w:val="SpecialCharTok" /></w:rPr><w:t xml:space="preserve">\n</w:t></w:r><w:r><w:rPr><w:rStyle w:val="StringTok" /></w:rPr><w:t xml:space="preserve">&quot;</w:t></w:r><w:r><w:rPr><w:rStyle w:val="OperatorTok" /></w:rPr><w:t xml:space="preserve">,</w:t></w:r><w:r><w:rPr><w:rStyle w:val="NormalTok" /></w:rPr><w:t xml:space="preserve"> argv</w:t></w:r><w:r><w:rPr><w:rStyle w:val="OperatorTok" /></w:rPr><w:t xml:space="preserve">[</w:t></w:r><w:r><w:rPr><w:rStyle w:val="DecValTok" /></w:rPr><w:t xml:space="preserve">0</w:t></w:r><w:r><w:rPr><w:rStyle w:val="OperatorTok" /></w:rPr><w:t xml:space="preserve">]);</w:t></w:r><w:r><w:br /></w:r><w:r><w:rPr><w:rStyle w:val="NormalTok" /></w:rPr><w:t xml:space="preserve">        </w:t></w:r><w:r><w:rPr><w:rStyle w:val="ControlFlowTok" /></w:rPr><w:t xml:space="preserve">return</w:t></w:r><w:r><w:rPr><w:rStyle w:val="NormalTok" /></w:rPr><w:t xml:space="preserve"> EXIT_FAILURE</w:t></w:r><w:r><w:rPr><w:rStyle w:val="OperatorTok" /></w:rPr><w:t xml:space="preserve">;</w:t></w:r><w:r><w:br /></w:r><w:r><w:rPr><w:rStyle w:val="NormalTok" /></w:rPr><w:t xml:space="preserve">    </w:t></w:r><w:r><w:rPr><w:rStyle w:val="OperatorTok" /></w:rPr><w:t xml:space="preserve">}</w:t></w:r><w:r><w:br /></w:r><w:r><w:br /></w:r><w:r><w:rPr><w:rStyle w:val="NormalTok" /></w:rPr><w:t xml:space="preserve">    </w:t></w:r><w:r><w:rPr><w:rStyle w:val="DataTypeTok" /></w:rPr><w:t xml:space="preserve">const</w:t></w:r><w:r><w:rPr><w:rStyle w:val="NormalTok" /></w:rPr><w:t xml:space="preserve"> </w:t></w:r><w:r><w:rPr><w:rStyle w:val="DataTypeTok" /></w:rPr><w:t xml:space="preserve">char</w:t></w:r><w:r><w:rPr><w:rStyle w:val="NormalTok" /></w:rPr><w:t xml:space="preserve"> </w:t></w:r><w:r><w:rPr><w:rStyle w:val="OperatorTok" /></w:rPr><w:t xml:space="preserve">*</w:t></w:r><w:r><w:rPr><w:rStyle w:val="NormalTok" /></w:rPr><w:t xml:space="preserve">data_type </w:t></w:r><w:r><w:rPr><w:rStyle w:val="OperatorTok" /></w:rPr><w:t xml:space="preserve">=</w:t></w:r><w:r><w:rPr><w:rStyle w:val="NormalTok" /></w:rPr><w:t xml:space="preserve"> argv</w:t></w:r><w:r><w:rPr><w:rStyle w:val="OperatorTok" /></w:rPr><w:t xml:space="preserve">[</w:t></w:r><w:r><w:rPr><w:rStyle w:val="DecValTok" /></w:rPr><w:t xml:space="preserve">1</w:t></w:r><w:r><w:rPr><w:rStyle w:val="OperatorTok" /></w:rPr><w:t xml:space="preserve">];</w:t></w:r><w:r><w:br /></w:r><w:r><w:rPr><w:rStyle w:val="NormalTok" /></w:rPr><w:t xml:space="preserve">    </w:t></w:r><w:r><w:rPr><w:rStyle w:val="DataTypeTok" /></w:rPr><w:t xml:space="preserve">size_t</w:t></w:r><w:r><w:rPr><w:rStyle w:val="NormalTok" /></w:rPr><w:t xml:space="preserve"> length </w:t></w:r><w:r><w:rPr><w:rStyle w:val="OperatorTok" /></w:rPr><w:t xml:space="preserve">=</w:t></w:r><w:r><w:rPr><w:rStyle w:val="NormalTok" /></w:rPr><w:t xml:space="preserve"> </w:t></w:r><w:r><w:rPr><w:rStyle w:val="OperatorTok" /></w:rPr><w:t xml:space="preserve">(</w:t></w:r><w:r><w:rPr><w:rStyle w:val="DataTypeTok" /></w:rPr><w:t xml:space="preserve">size_t</w:t></w:r><w:r><w:rPr><w:rStyle w:val="OperatorTok" /></w:rPr><w:t xml:space="preserve">)</w:t></w:r><w:r><w:rPr><w:rStyle w:val="NormalTok" /></w:rPr><w:t xml:space="preserve">atol</w:t></w:r><w:r><w:rPr><w:rStyle w:val="OperatorTok" /></w:rPr><w:t xml:space="preserve">(</w:t></w:r><w:r><w:rPr><w:rStyle w:val="NormalTok" /></w:rPr><w:t xml:space="preserve">argv</w:t></w:r><w:r><w:rPr><w:rStyle w:val="OperatorTok" /></w:rPr><w:t xml:space="preserve">[</w:t></w:r><w:r><w:rPr><w:rStyle w:val="DecValTok" /></w:rPr><w:t xml:space="preserve">2</w:t></w:r><w:r><w:rPr><w:rStyle w:val="OperatorTok" /></w:rPr><w:t xml:space="preserve">]);</w:t></w:r><w:r><w:br /></w:r><w:r><w:br /></w:r><w:r><w:rPr><w:rStyle w:val="NormalTok" /></w:rPr><w:t xml:space="preserve">    </w:t></w:r><w:r><w:rPr><w:rStyle w:val="CommentTok" /></w:rPr><w:t xml:space="preserve">// populate list </w:t></w:r><w:r><w:br /></w:r><w:r><w:rPr><w:rStyle w:val="NormalTok" /></w:rPr><w:t xml:space="preserve">    List </w:t></w:r><w:r><w:rPr><w:rStyle w:val="OperatorTok" /></w:rPr><w:t xml:space="preserve">*</w:t></w:r><w:r><w:rPr><w:rStyle w:val="NormalTok" /></w:rPr><w:t xml:space="preserve">list </w:t></w:r><w:r><w:rPr><w:rStyle w:val="OperatorTok" /></w:rPr><w:t xml:space="preserve">=</w:t></w:r><w:r><w:rPr><w:rStyle w:val="NormalTok" /></w:rPr><w:t xml:space="preserve"> list_create</w:t></w:r><w:r><w:rPr><w:rStyle w:val="OperatorTok" /></w:rPr><w:t xml:space="preserve">(</w:t></w:r><w:r><w:rPr><w:rStyle w:val="NormalTok" /></w:rPr><w:t xml:space="preserve">LIST_LINKED_SENTINEL</w:t></w:r><w:r><w:rPr><w:rStyle w:val="OperatorTok" /></w:rPr><w:t xml:space="preserve">);</w:t></w:r><w:r><w:br /></w:r><w:r><w:rPr><w:rStyle w:val="NormalTok" /></w:rPr><w:t xml:space="preserve">    generate_list</w:t></w:r><w:r><w:rPr><w:rStyle w:val="OperatorTok" /></w:rPr><w:t xml:space="preserve">(</w:t></w:r><w:r><w:rPr><w:rStyle w:val="NormalTok" /></w:rPr><w:t xml:space="preserve">list</w:t></w:r><w:r><w:rPr><w:rStyle w:val="OperatorTok" /></w:rPr><w:t xml:space="preserve">,</w:t></w:r><w:r><w:rPr><w:rStyle w:val="NormalTok" /></w:rPr><w:t xml:space="preserve"> data_type</w:t></w:r><w:r><w:rPr><w:rStyle w:val="OperatorTok" /></w:rPr><w:t xml:space="preserve">,</w:t></w:r><w:r><w:rPr><w:rStyle w:val="NormalTok" /></w:rPr><w:t xml:space="preserve"> length</w:t></w:r><w:r><w:rPr><w:rStyle w:val="OperatorTok" /></w:rPr><w:t xml:space="preserve">);</w:t></w:r><w:r><w:br /></w:r><w:r><w:br /></w:r><w:r><w:rPr><w:rStyle w:val="NormalTok" /></w:rPr><w:t xml:space="preserve">    Compare cmp </w:t></w:r><w:r><w:rPr><w:rStyle w:val="OperatorTok" /></w:rPr><w:t xml:space="preserve">=</w:t></w:r><w:r><w:rPr><w:rStyle w:val="NormalTok" /></w:rPr><w:t xml:space="preserve"> </w:t></w:r><w:r><w:rPr><w:rStyle w:val="OperatorTok" /></w:rPr><w:t xml:space="preserve">(</w:t></w:r><w:r><w:rPr><w:rStyle w:val="NormalTok" /></w:rPr><w:t xml:space="preserve">strcmp</w:t></w:r><w:r><w:rPr><w:rStyle w:val="OperatorTok" /></w:rPr><w:t xml:space="preserve">(</w:t></w:r><w:r><w:rPr><w:rStyle w:val="NormalTok" /></w:rPr><w:t xml:space="preserve">data_type</w:t></w:r><w:r><w:rPr><w:rStyle w:val="OperatorTok" /></w:rPr><w:t xml:space="preserve">,</w:t></w:r><w:r><w:rPr><w:rStyle w:val="NormalTok" /></w:rPr><w:t xml:space="preserve"> </w:t></w:r><w:r><w:rPr><w:rStyle w:val="StringTok" /></w:rPr><w:t xml:space="preserve">&quot;int&quot;</w:t></w:r><w:r><w:rPr><w:rStyle w:val="OperatorTok" /></w:rPr><w:t xml:space="preserve">)</w:t></w:r><w:r><w:rPr><w:rStyle w:val="NormalTok" /></w:rPr><w:t xml:space="preserve">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w:t></w:r><w:r><w:rPr><w:rStyle w:val="OperatorTok" /></w:rPr><w:t xml:space="preserve">?</w:t></w:r><w:r><w:rPr><w:rStyle w:val="NormalTok" /></w:rPr><w:t xml:space="preserve"> compare_int </w:t></w:r><w:r><w:rPr><w:rStyle w:val="OperatorTok" /></w:rPr><w:t xml:space="preserve">:</w:t></w:r><w:r><w:rPr><w:rStyle w:val="NormalTok" /></w:rPr><w:t xml:space="preserve"> compare_str</w:t></w:r><w:r><w:rPr><w:rStyle w:val="OperatorTok" /></w:rPr><w:t xml:space="preserve">;</w:t></w:r><w:r><w:br /></w:r><w:r><w:br /></w:r><w:r><w:rPr><w:rStyle w:val="NormalTok" /></w:rPr><w:t xml:space="preserve">    </w:t></w:r><w:r><w:rPr><w:rStyle w:val="DataTypeTok" /></w:rPr><w:t xml:space="preserve">size_t</w:t></w:r><w:r><w:rPr><w:rStyle w:val="NormalTok" /></w:rPr><w:t xml:space="preserve"> mid </w:t></w:r><w:r><w:rPr><w:rStyle w:val="OperatorTok" /></w:rPr><w:t xml:space="preserve">=</w:t></w:r><w:r><w:rPr><w:rStyle w:val="NormalTok" /></w:rPr><w:t xml:space="preserve"> length </w:t></w:r><w:r><w:rPr><w:rStyle w:val="OperatorTok" /></w:rPr><w:t xml:space="preserve">/</w:t></w:r><w:r><w:rPr><w:rStyle w:val="NormalTok" /></w:rPr><w:t xml:space="preserve"> </w:t></w:r><w:r><w:rPr><w:rStyle w:val="DecValTok" /></w:rPr><w:t xml:space="preserve">2</w:t></w:r><w:r><w:rPr><w:rStyle w:val="OperatorTok" /></w:rPr><w:t xml:space="preserve">;</w:t></w:r><w:r><w:br /></w:r><w:r><w:br /></w:r><w:r><w:rPr><w:rStyle w:val="NormalTok" /></w:rPr><w:t xml:space="preserve">    pthread_t thread1</w:t></w:r><w:r><w:rPr><w:rStyle w:val="OperatorTok" /></w:rPr><w:t xml:space="preserve">,</w:t></w:r><w:r><w:rPr><w:rStyle w:val="NormalTok" /></w:rPr><w:t xml:space="preserve"> thread2</w:t></w:r><w:r><w:rPr><w:rStyle w:val="OperatorTok" /></w:rPr><w:t xml:space="preserve">;</w:t></w:r><w:r><w:br /></w:r><w:r><w:rPr><w:rStyle w:val="NormalTok" /></w:rPr><w:t xml:space="preserve">    ThreadArgs args1 </w:t></w:r><w:r><w:rPr><w:rStyle w:val="OperatorTok" /></w:rPr><w:t xml:space="preserve">=</w:t></w:r><w:r><w:rPr><w:rStyle w:val="NormalTok" /></w:rPr><w:t xml:space="preserve"> </w:t></w:r><w:r><w:rPr><w:rStyle w:val="OperatorTok" /></w:rPr><w:t xml:space="preserve">{</w:t></w:r><w:r><w:rPr><w:rStyle w:val="NormalTok" /></w:rPr><w:t xml:space="preserve">list</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mid</w:t></w:r><w:r><w:rPr><w:rStyle w:val="OperatorTok" /></w:rPr><w:t xml:space="preserve">,</w:t></w:r><w:r><w:rPr><w:rStyle w:val="NormalTok" /></w:rPr><w:t xml:space="preserve"> cmp</w:t></w:r><w:r><w:rPr><w:rStyle w:val="OperatorTok" /></w:rPr><w:t xml:space="preserve">};</w:t></w:r><w:r><w:br /></w:r><w:r><w:rPr><w:rStyle w:val="NormalTok" /></w:rPr><w:t xml:space="preserve">    ThreadArgs args2 </w:t></w:r><w:r><w:rPr><w:rStyle w:val="OperatorTok" /></w:rPr><w:t xml:space="preserve">=</w:t></w:r><w:r><w:rPr><w:rStyle w:val="NormalTok" /></w:rPr><w:t xml:space="preserve"> </w:t></w:r><w:r><w:rPr><w:rStyle w:val="OperatorTok" /></w:rPr><w:t xml:space="preserve">{</w:t></w:r><w:r><w:rPr><w:rStyle w:val="NormalTok" /></w:rPr><w:t xml:space="preserve">list</w:t></w:r><w:r><w:rPr><w:rStyle w:val="OperatorTok" /></w:rPr><w:t xml:space="preserve">,</w:t></w:r><w:r><w:rPr><w:rStyle w:val="NormalTok" /></w:rPr><w:t xml:space="preserve"> mid</w:t></w:r><w:r><w:rPr><w:rStyle w:val="OperatorTok" /></w:rPr><w:t xml:space="preserve">,</w:t></w:r><w:r><w:rPr><w:rStyle w:val="NormalTok" /></w:rPr><w:t xml:space="preserve"> length</w:t></w:r><w:r><w:rPr><w:rStyle w:val="OperatorTok" /></w:rPr><w:t xml:space="preserve">,</w:t></w:r><w:r><w:rPr><w:rStyle w:val="NormalTok" /></w:rPr><w:t xml:space="preserve"> cmp</w:t></w:r><w:r><w:rPr><w:rStyle w:val="OperatorTok" /></w:rPr><w:t xml:space="preserve">};</w:t></w:r><w:r><w:br /></w:r><w:r><w:br /></w:r><w:r><w:rPr><w:rStyle w:val="NormalTok" /></w:rPr><w:t xml:space="preserve">    pthread_create</w:t></w:r><w:r><w:rPr><w:rStyle w:val="OperatorTok" /></w:rPr><w:t xml:space="preserve">(&amp;</w:t></w:r><w:r><w:rPr><w:rStyle w:val="NormalTok" /></w:rPr><w:t xml:space="preserve">thread1</w:t></w:r><w:r><w:rPr><w:rStyle w:val="OperatorTok" /></w:rPr><w:t xml:space="preserve">,</w:t></w:r><w:r><w:rPr><w:rStyle w:val="NormalTok" /></w:rPr><w:t xml:space="preserve"> NULL</w:t></w:r><w:r><w:rPr><w:rStyle w:val="OperatorTok" /></w:rPr><w:t xml:space="preserve">,</w:t></w:r><w:r><w:rPr><w:rStyle w:val="NormalTok" /></w:rPr><w:t xml:space="preserve"> threaded_sort</w:t></w:r><w:r><w:rPr><w:rStyle w:val="OperatorTok" /></w:rPr><w:t xml:space="preserve">,</w:t></w:r><w:r><w:rPr><w:rStyle w:val="NormalTok" /></w:rPr><w:t xml:space="preserve"> </w:t></w:r><w:r><w:rPr><w:rStyle w:val="OperatorTok" /></w:rPr><w:t xml:space="preserve">&amp;</w:t></w:r><w:r><w:rPr><w:rStyle w:val="NormalTok" /></w:rPr><w:t xml:space="preserve">args1</w:t></w:r><w:r><w:rPr><w:rStyle w:val="OperatorTok" /></w:rPr><w:t xml:space="preserve">);</w:t></w:r><w:r><w:br /></w:r><w:r><w:rPr><w:rStyle w:val="NormalTok" /></w:rPr><w:t xml:space="preserve">    pthread_create</w:t></w:r><w:r><w:rPr><w:rStyle w:val="OperatorTok" /></w:rPr><w:t xml:space="preserve">(&amp;</w:t></w:r><w:r><w:rPr><w:rStyle w:val="NormalTok" /></w:rPr><w:t xml:space="preserve">thread2</w:t></w:r><w:r><w:rPr><w:rStyle w:val="OperatorTok" /></w:rPr><w:t xml:space="preserve">,</w:t></w:r><w:r><w:rPr><w:rStyle w:val="NormalTok" /></w:rPr><w:t xml:space="preserve"> NULL</w:t></w:r><w:r><w:rPr><w:rStyle w:val="OperatorTok" /></w:rPr><w:t xml:space="preserve">,</w:t></w:r><w:r><w:rPr><w:rStyle w:val="NormalTok" /></w:rPr><w:t xml:space="preserve"> threaded_sort</w:t></w:r><w:r><w:rPr><w:rStyle w:val="OperatorTok" /></w:rPr><w:t xml:space="preserve">,</w:t></w:r><w:r><w:rPr><w:rStyle w:val="NormalTok" /></w:rPr><w:t xml:space="preserve"> </w:t></w:r><w:r><w:rPr><w:rStyle w:val="OperatorTok" /></w:rPr><w:t xml:space="preserve">&amp;</w:t></w:r><w:r><w:rPr><w:rStyle w:val="NormalTok" /></w:rPr><w:t xml:space="preserve">args2</w:t></w:r><w:r><w:rPr><w:rStyle w:val="OperatorTok" /></w:rPr><w:t xml:space="preserve">);</w:t></w:r><w:r><w:br /></w:r><w:r><w:br /></w:r><w:r><w:rPr><w:rStyle w:val="NormalTok" /></w:rPr><w:t xml:space="preserve">    pthread_join</w:t></w:r><w:r><w:rPr><w:rStyle w:val="OperatorTok" /></w:rPr><w:t xml:space="preserve">(</w:t></w:r><w:r><w:rPr><w:rStyle w:val="NormalTok" /></w:rPr><w:t xml:space="preserve">thread1</w:t></w:r><w:r><w:rPr><w:rStyle w:val="OperatorTok" /></w:rPr><w:t xml:space="preserve">,</w:t></w:r><w:r><w:rPr><w:rStyle w:val="NormalTok" /></w:rPr><w:t xml:space="preserve"> NULL</w:t></w:r><w:r><w:rPr><w:rStyle w:val="OperatorTok" /></w:rPr><w:t xml:space="preserve">);</w:t></w:r><w:r><w:br /></w:r><w:r><w:rPr><w:rStyle w:val="NormalTok" /></w:rPr><w:t xml:space="preserve">    pthread_join</w:t></w:r><w:r><w:rPr><w:rStyle w:val="OperatorTok" /></w:rPr><w:t xml:space="preserve">(</w:t></w:r><w:r><w:rPr><w:rStyle w:val="NormalTok" /></w:rPr><w:t xml:space="preserve">thread2</w:t></w:r><w:r><w:rPr><w:rStyle w:val="OperatorTok" /></w:rPr><w:t xml:space="preserve">,</w:t></w:r><w:r><w:rPr><w:rStyle w:val="NormalTok" /></w:rPr><w:t xml:space="preserve"> NULL</w:t></w:r><w:r><w:rPr><w:rStyle w:val="OperatorTok" /></w:rPr><w:t xml:space="preserve">);</w:t></w:r><w:r><w:br /></w:r><w:r><w:br /></w:r><w:r><w:rPr><w:rStyle w:val="NormalTok" /></w:rPr><w:t xml:space="preserve">    List </w:t></w:r><w:r><w:rPr><w:rStyle w:val="OperatorTok" /></w:rPr><w:t xml:space="preserve">*</w:t></w:r><w:r><w:rPr><w:rStyle w:val="NormalTok" /></w:rPr><w:t xml:space="preserve">second_half </w:t></w:r><w:r><w:rPr><w:rStyle w:val="OperatorTok" /></w:rPr><w:t xml:space="preserve">=</w:t></w:r><w:r><w:rPr><w:rStyle w:val="NormalTok" /></w:rPr><w:t xml:space="preserve"> split</w:t></w:r><w:r><w:rPr><w:rStyle w:val="OperatorTok" /></w:rPr><w:t xml:space="preserve">(</w:t></w:r><w:r><w:rPr><w:rStyle w:val="NormalTok" /></w:rPr><w:t xml:space="preserve">list</w:t></w:r><w:r><w:rPr><w:rStyle w:val="OperatorTok" /></w:rPr><w:t xml:space="preserve">,</w:t></w:r><w:r><w:rPr><w:rStyle w:val="NormalTok" /></w:rPr><w:t xml:space="preserve"> mid</w:t></w:r><w:r><w:rPr><w:rStyle w:val="OperatorTok" /></w:rPr><w:t xml:space="preserve">);</w:t></w:r><w:r><w:br /></w:r><w:r><w:rPr><w:rStyle w:val="NormalTok" /></w:rPr><w:t xml:space="preserve">    List </w:t></w:r><w:r><w:rPr><w:rStyle w:val="OperatorTok" /></w:rPr><w:t xml:space="preserve">*</w:t></w:r><w:r><w:rPr><w:rStyle w:val="NormalTok" /></w:rPr><w:t xml:space="preserve">merged </w:t></w:r><w:r><w:rPr><w:rStyle w:val="OperatorTok" /></w:rPr><w:t xml:space="preserve">=</w:t></w:r><w:r><w:rPr><w:rStyle w:val="NormalTok" /></w:rPr><w:t xml:space="preserve"> merge</w:t></w:r><w:r><w:rPr><w:rStyle w:val="OperatorTok" /></w:rPr><w:t xml:space="preserve">(</w:t></w:r><w:r><w:rPr><w:rStyle w:val="NormalTok" /></w:rPr><w:t xml:space="preserve">list</w:t></w:r><w:r><w:rPr><w:rStyle w:val="OperatorTok" /></w:rPr><w:t xml:space="preserve">,</w:t></w:r><w:r><w:rPr><w:rStyle w:val="NormalTok" /></w:rPr><w:t xml:space="preserve"> second_half</w:t></w:r><w:r><w:rPr><w:rStyle w:val="OperatorTok" /></w:rPr><w:t xml:space="preserve">,</w:t></w:r><w:r><w:rPr><w:rStyle w:val="NormalTok" /></w:rPr><w:t xml:space="preserve"> cmp</w:t></w:r><w:r><w:rPr><w:rStyle w:val="OperatorTok" /></w:rPr><w:t xml:space="preserve">);</w:t></w:r><w:r><w:br /></w:r><w:r><w:rPr><w:rStyle w:val="NormalTok" /></w:rPr><w:t xml:space="preserve">    </w:t></w:r><w:r><w:rPr><w:rStyle w:val="CommentTok" /></w:rPr><w:t xml:space="preserve">// print sorted list</w:t></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size_t</w:t></w:r><w:r><w:rPr><w:rStyle w:val="NormalTok" /></w:rPr><w:t xml:space="preserve"> i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i </w:t></w:r><w:r><w:rPr><w:rStyle w:val="OperatorTok" /></w:rPr><w:t xml:space="preserve">&lt;</w:t></w:r><w:r><w:rPr><w:rStyle w:val="NormalTok" /></w:rPr><w:t xml:space="preserve"> list_size</w:t></w:r><w:r><w:rPr><w:rStyle w:val="OperatorTok" /></w:rPr><w:t xml:space="preserve">(</w:t></w:r><w:r><w:rPr><w:rStyle w:val="NormalTok" /></w:rPr><w:t xml:space="preserve">merged</w:t></w:r><w:r><w:rPr><w:rStyle w:val="OperatorTok" /></w:rPr><w:t xml:space="preserve">);</w:t></w:r><w:r><w:rPr><w:rStyle w:val="NormalTok" /></w:rPr><w:t xml:space="preserve"> </w:t></w:r><w:r><w:rPr><w:rStyle w:val="OperatorTok" /></w:rPr><w:t xml:space="preserve">++</w:t></w:r><w:r><w:rPr><w:rStyle w:val="NormalTok" /></w:rPr><w:t xml:space="preserve">i</w:t></w:r><w:r><w:rPr><w:rStyle w:val="OperatorTok" /></w:rPr><w:t xml:space="preserve">)</w:t></w:r><w:r><w:rPr><w:rStyle w:val="NormalTok" /></w:rPr><w:t xml:space="preserve"> </w:t></w:r><w:r><w:rPr><w:rStyle w:val="OperatorTok" /></w:rPr><w:t xml:space="preserve">{</w:t></w:r><w:r><w:br /></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data </w:t></w:r><w:r><w:rPr><w:rStyle w:val="OperatorTok" /></w:rPr><w:t xml:space="preserve">=</w:t></w:r><w:r><w:rPr><w:rStyle w:val="NormalTok" /></w:rPr><w:t xml:space="preserve"> list_get</w:t></w:r><w:r><w:rPr><w:rStyle w:val="OperatorTok" /></w:rPr><w:t xml:space="preserve">(</w:t></w:r><w:r><w:rPr><w:rStyle w:val="NormalTok" /></w:rPr><w:t xml:space="preserve">merged</w:t></w:r><w:r><w:rPr><w:rStyle w:val="OperatorTok" /></w:rPr><w:t xml:space="preserve">,</w:t></w:r><w:r><w:rPr><w:rStyle w:val="NormalTok" /></w:rPr><w:t xml:space="preserve"> i</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strcmp</w:t></w:r><w:r><w:rPr><w:rStyle w:val="OperatorTok" /></w:rPr><w:t xml:space="preserve">(</w:t></w:r><w:r><w:rPr><w:rStyle w:val="NormalTok" /></w:rPr><w:t xml:space="preserve">data_type</w:t></w:r><w:r><w:rPr><w:rStyle w:val="OperatorTok" /></w:rPr><w:t xml:space="preserve">,</w:t></w:r><w:r><w:rPr><w:rStyle w:val="NormalTok" /></w:rPr><w:t xml:space="preserve"> </w:t></w:r><w:r><w:rPr><w:rStyle w:val="StringTok" /></w:rPr><w:t xml:space="preserve">&quot;int&quot;</w:t></w:r><w:r><w:rPr><w:rStyle w:val="OperatorTok" /></w:rPr><w:t xml:space="preserve">)</w:t></w:r><w:r><w:rPr><w:rStyle w:val="NormalTok" /></w:rPr><w:t xml:space="preserve">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w:t></w:r><w:r><w:rPr><w:rStyle w:val="OperatorTok" /></w:rPr><w:t xml:space="preserve">{</w:t></w:r><w:r><w:br /></w:r><w:r><w:rPr><w:rStyle w:val="NormalTok" /></w:rPr><w:t xml:space="preserve">            printf</w:t></w:r><w:r><w:rPr><w:rStyle w:val="OperatorTok" /></w:rPr><w:t xml:space="preserve">(</w:t></w:r><w:r><w:rPr><w:rStyle w:val="StringTok" /></w:rPr><w:t xml:space="preserve">&quot;</w:t></w:r><w:r><w:rPr><w:rStyle w:val="SpecialCharTok" /></w:rPr><w:t xml:space="preserve">%d</w:t></w:r><w:r><w:rPr><w:rStyle w:val="StringTok" /></w:rPr><w:t xml:space="preserve"> &quot;</w:t></w:r><w:r><w:rPr><w:rStyle w:val="OperatorTok" /></w:rPr><w:t xml:space="preserve">,</w:t></w:r><w:r><w:rPr><w:rStyle w:val="NormalTok" /></w:rPr><w:t xml:space="preserve"> </w:t></w:r><w:r><w:rPr><w:rStyle w:val="OperatorTok" /></w:rPr><w:t xml:space="preserve">*(</w:t></w:r><w:r><w:rPr><w:rStyle w:val="DataTypeTok" /></w:rPr><w:t xml:space="preserve">int</w:t></w:r><w:r><w:rPr><w:rStyle w:val="NormalTok" /></w:rPr><w:t xml:space="preserve"> </w:t></w:r><w:r><w:rPr><w:rStyle w:val="OperatorTok" /></w:rPr><w:t xml:space="preserve">*)</w:t></w:r><w:r><w:rPr><w:rStyle w:val="NormalTok" /></w:rPr><w:t xml:space="preserve">data</w:t></w:r><w:r><w:rPr><w:rStyle w:val="OperatorTok" /></w:rPr><w:t xml:space="preserve">);</w:t></w:r><w:r><w:br /></w:r><w:r><w:rPr><w:rStyle w:val="NormalTok" /></w:rPr><w:t xml:space="preserve">        </w:t></w:r><w:r><w:rPr><w:rStyle w:val="OperatorTok" /></w:rPr><w:t xml:space="preserve">}</w:t></w:r><w:r><w:rPr><w:rStyle w:val="NormalTok" /></w:rPr><w:t xml:space="preserve"> </w:t></w:r><w:r><w:rPr><w:rStyle w:val="ControlFlowTok" /></w:rPr><w:t xml:space="preserve">else</w:t></w:r><w:r><w:rPr><w:rStyle w:val="NormalTok" /></w:rPr><w:t xml:space="preserve"> </w:t></w:r><w:r><w:rPr><w:rStyle w:val="OperatorTok" /></w:rPr><w:t xml:space="preserve">{</w:t></w:r><w:r><w:br /></w:r><w:r><w:rPr><w:rStyle w:val="NormalTok" /></w:rPr><w:t xml:space="preserve">            printf</w:t></w:r><w:r><w:rPr><w:rStyle w:val="OperatorTok" /></w:rPr><w:t xml:space="preserve">(</w:t></w:r><w:r><w:rPr><w:rStyle w:val="StringTok" /></w:rPr><w:t xml:space="preserve">&quot;</w:t></w:r><w:r><w:rPr><w:rStyle w:val="SpecialCharTok" /></w:rPr><w:t xml:space="preserve">%s</w:t></w:r><w:r><w:rPr><w:rStyle w:val="StringTok" /></w:rPr><w:t xml:space="preserve"> &quot;</w:t></w:r><w:r><w:rPr><w:rStyle w:val="OperatorTok" /></w:rPr><w:t xml:space="preserve">,</w:t></w:r><w:r><w:rPr><w:rStyle w:val="NormalTok" /></w:rPr><w:t xml:space="preserve"> </w:t></w:r><w:r><w:rPr><w:rStyle w:val="OperatorTok" /></w:rPr><w:t xml:space="preserve">(</w:t></w:r><w:r><w:rPr><w:rStyle w:val="DataTypeTok" /></w:rPr><w:t xml:space="preserve">char</w:t></w:r><w:r><w:rPr><w:rStyle w:val="NormalTok" /></w:rPr><w:t xml:space="preserve"> </w:t></w:r><w:r><w:rPr><w:rStyle w:val="OperatorTok" /></w:rPr><w:t xml:space="preserve">*)</w:t></w:r><w:r><w:rPr><w:rStyle w:val="NormalTok" /></w:rPr><w:t xml:space="preserve">data</w:t></w:r><w:r><w:rPr><w:rStyle w:val="OperatorTok" /></w:rPr><w:t xml:space="preserve">);</w:t></w:r><w:r><w:br /></w:r><w:r><w:rPr><w:rStyle w:val="NormalTok" /></w:rPr><w:t xml:space="preserve">        </w:t></w:r><w:r><w:rPr><w:rStyle w:val="OperatorTok" /></w:rPr><w:t xml:space="preserve">}</w:t></w:r><w:r><w:br /></w:r><w:r><w:rPr><w:rStyle w:val="NormalTok" /></w:rPr><w:t xml:space="preserve">    </w:t></w:r><w:r><w:rPr><w:rStyle w:val="OperatorTok" /></w:rPr><w:t xml:space="preserve">}</w:t></w:r><w:r><w:br /></w:r><w:r><w:rPr><w:rStyle w:val="NormalTok" /></w:rPr><w:t xml:space="preserve">    printf</w:t></w:r><w:r><w:rPr><w:rStyle w:val="OperatorTok" /></w:rPr><w:t xml:space="preserve">(</w:t></w:r><w:r><w:rPr><w:rStyle w:val="StringTok" /></w:rPr><w:t xml:space="preserve">&quot;</w:t></w:r><w:r><w:rPr><w:rStyle w:val="SpecialCharTok" /></w:rPr><w:t xml:space="preserve">\n</w:t></w:r><w:r><w:rPr><w:rStyle w:val="StringTok" /></w:rPr><w:t xml:space="preserve">&quot;</w:t></w:r><w:r><w:rPr><w:rStyle w:val="OperatorTok" /></w:rPr><w:t xml:space="preserve">);</w:t></w:r><w:r><w:br /></w:r><w:r><w:br /></w:r><w:r><w:rPr><w:rStyle w:val="NormalTok" /></w:rPr><w:t xml:space="preserve">    list_destroy</w:t></w:r><w:r><w:rPr><w:rStyle w:val="OperatorTok" /></w:rPr><w:t xml:space="preserve">(</w:t></w:r><w:r><w:rPr><w:rStyle w:val="NormalTok" /></w:rPr><w:t xml:space="preserve">merged</w:t></w:r><w:r><w:rPr><w:rStyle w:val="OperatorTok" /></w:rPr><w:t xml:space="preserve">,</w:t></w:r><w:r><w:rPr><w:rStyle w:val="NormalTok" /></w:rPr><w:t xml:space="preserve"> strcmp</w:t></w:r><w:r><w:rPr><w:rStyle w:val="OperatorTok" /></w:rPr><w:t xml:space="preserve">(</w:t></w:r><w:r><w:rPr><w:rStyle w:val="NormalTok" /></w:rPr><w:t xml:space="preserve">data_type</w:t></w:r><w:r><w:rPr><w:rStyle w:val="OperatorTok" /></w:rPr><w:t xml:space="preserve">,</w:t></w:r><w:r><w:rPr><w:rStyle w:val="NormalTok" /></w:rPr><w:t xml:space="preserve"> </w:t></w:r><w:r><w:rPr><w:rStyle w:val="StringTok" /></w:rPr><w:t xml:space="preserve">&quot;int&quot;</w:t></w:r><w:r><w:rPr><w:rStyle w:val="OperatorTok" /></w:rPr><w:t xml:space="preserve">)</w:t></w:r><w:r><w:rPr><w:rStyle w:val="NormalTok" /></w:rPr><w:t xml:space="preserve"> </w:t></w:r><w:r><w:rPr><w:rStyle w:val="OperatorTok" /></w:rPr><w:t xml:space="preserve">==</w:t></w:r><w:r><w:rPr><w:rStyle w:val="NormalTok" /></w:rPr><w:t xml:space="preserve"> </w:t></w:r><w:r><w:rPr><w:rStyle w:val="DecValTok" /></w:rPr><w:t xml:space="preserve">0</w:t></w:r><w:r><w:rPr><w:rStyle w:val="NormalTok" /></w:rPr><w:t xml:space="preserve"> </w:t></w:r><w:r><w:rPr><w:rStyle w:val="OperatorTok" /></w:rPr><w:t xml:space="preserve">?</w:t></w:r><w:r><w:rPr><w:rStyle w:val="NormalTok" /></w:rPr><w:t xml:space="preserve"> free </w:t></w:r><w:r><w:rPr><w:rStyle w:val="OperatorTok" /></w:rPr><w:t xml:space="preserve">:</w:t></w:r><w:r><w:rPr><w:rStyle w:val="NormalTok" /></w:rPr><w:t xml:space="preserve"> free</w:t></w:r><w:r><w:rPr><w:rStyle w:val="OperatorTok" /></w:rPr><w:t xml:space="preserve">);</w:t></w:r><w:r><w:br /></w:r><w:r><w:rPr><w:rStyle w:val="NormalTok" /></w:rPr><w:t xml:space="preserve">    list_destroy</w:t></w:r><w:r><w:rPr><w:rStyle w:val="OperatorTok" /></w:rPr><w:t xml:space="preserve">(</w:t></w:r><w:r><w:rPr><w:rStyle w:val="NormalTok" /></w:rPr><w:t xml:space="preserve">second_half</w:t></w:r><w:r><w:rPr><w:rStyle w:val="OperatorTok" /></w:rPr><w:t xml:space="preserve">,</w:t></w:r><w:r><w:rPr><w:rStyle w:val="NormalTok" /></w:rPr><w:t xml:space="preserve"> NULL</w:t></w:r><w:r><w:rPr><w:rStyle w:val="OperatorTok" /></w:rPr><w:t xml:space="preserve">);</w:t></w:r><w:r><w:rPr><w:rStyle w:val="NormalTok" /></w:rPr><w:t xml:space="preserve"> </w:t></w:r><w:r><w:rPr><w:rStyle w:val="CommentTok" /></w:rPr><w:t xml:space="preserve">// already merged</w:t></w:r><w:r><w:br /></w:r><w:r><w:rPr><w:rStyle w:val="OperatorTok" /></w:rPr><w:t xml:space="preserve">}</w:t></w:r><w:r><w:br /></w:r><w:r><w:br /></w:r><w:r><w:rPr><w:rStyle w:val="NormalTok" /></w:rPr><w:t xml:space="preserve">    </w:t></w:r></w:p>
    <w:p><w:r><w:pict><v:rect style="width:0;height:1.5pt" o:hralign="center" o:hrstd="t" o:hr="t" /></w:pict></w:r></w:p>
    <w:bookmarkEnd w:id="25" />
    <w:bookmarkStart w:id="26" w:name="source-file-myapp" />
    <w:p><w:pPr><w:pStyle w:val="Heading2" /></w:pPr><w:r><w:t xml:space="preserve">Source File: myapp</w:t></w:r></w:p>
    <w:p><w:pPr><w:pStyle w:val="SourceCode" /></w:pPr><w:r><w:rPr><w:rStyle w:val="NormalTok" /></w:rPr><w:t xml:space="preserve">ELF          </w:t></w:r><w:r><w:rPr><w:rStyle w:val="OperatorTok" /></w:rPr><w:t xml:space="preserve">&gt;</w:t></w:r><w:r><w:rPr><w:rStyle w:val="NormalTok" /></w:rPr><w:t xml:space="preserve">    Ð      @       ð</w:t></w:r><w:r><w:rPr><w:rStyle w:val="OperatorTok" /></w:rPr><w:t xml:space="preserve">:</w:t></w:r><w:r><w:rPr><w:rStyle w:val="NormalTok" /></w:rPr><w:t xml:space="preserve">          @ </w:t></w:r><w:r><w:rPr><w:rStyle w:val="DecValTok" /></w:rPr><w:t xml:space="preserve">8</w:t></w:r><w:r><w:rPr><w:rStyle w:val="NormalTok" /></w:rPr><w:t xml:space="preserve">  @         @       @       @       Ø      Ø                                                                                        `      `                                                                                         ¼      ¼                   È</w:t></w:r><w:r><w:rPr><w:rStyle w:val="OperatorTok" /></w:rPr><w:t xml:space="preserve">-</w:t></w:r><w:r><w:rPr><w:rStyle w:val="NormalTok" /></w:rPr><w:t xml:space="preserve">      È</w:t></w:r><w:r><w:rPr><w:rStyle w:val="OperatorTok" /></w:rPr><w:t xml:space="preserve">=</w:t></w:r><w:r><w:rPr><w:rStyle w:val="NormalTok" /></w:rPr><w:t xml:space="preserve">      È</w:t></w:r><w:r><w:rPr><w:rStyle w:val="OperatorTok" /></w:rPr><w:t xml:space="preserve">=</w:t></w:r><w:r><w:rPr><w:rStyle w:val="NormalTok" /></w:rPr><w:t xml:space="preserve">            ¨                   Ø</w:t></w:r><w:r><w:rPr><w:rStyle w:val="OperatorTok" /></w:rPr><w:t xml:space="preserve">-</w:t></w:r><w:r><w:rPr><w:rStyle w:val="NormalTok" /></w:rPr><w:t xml:space="preserve">      Ø</w:t></w:r><w:r><w:rPr><w:rStyle w:val="OperatorTok" /></w:rPr><w:t xml:space="preserve">=</w:t></w:r><w:r><w:rPr><w:rStyle w:val="NormalTok" /></w:rPr><w:t xml:space="preserve">      Ø</w:t></w:r><w:r><w:rPr><w:rStyle w:val="OperatorTok" /></w:rPr><w:t xml:space="preserve">=</w:t></w:r><w:r><w:rPr><w:rStyle w:val="NormalTok" /></w:rPr><w:t xml:space="preserve">      à      à                   </w:t></w:r><w:r><w:rPr><w:rStyle w:val="DecValTok" /></w:rPr><w:t xml:space="preserve">8</w:t></w:r><w:r><w:rPr><w:rStyle w:val="NormalTok" /></w:rPr><w:t xml:space="preserve">      </w:t></w:r><w:r><w:rPr><w:rStyle w:val="DecValTok" /></w:rPr><w:t xml:space="preserve">8</w:t></w:r><w:r><w:rPr><w:rStyle w:val="NormalTok" /></w:rPr><w:t xml:space="preserve">      </w:t></w:r><w:r><w:rPr><w:rStyle w:val="DecValTok" /></w:rPr><w:t xml:space="preserve">8</w:t></w:r><w:r><w:rPr><w:rStyle w:val="NormalTok" /></w:rPr><w:t xml:space="preserve">                                   X      X      X      D       D              Såtd   </w:t></w:r><w:r><w:rPr><w:rStyle w:val="DecValTok" /></w:rPr><w:t xml:space="preserve">8</w:t></w:r><w:r><w:rPr><w:rStyle w:val="NormalTok" /></w:rPr><w:t xml:space="preserve">      </w:t></w:r><w:r><w:rPr><w:rStyle w:val="DecValTok" /></w:rPr><w:t xml:space="preserve">8</w:t></w:r><w:r><w:rPr><w:rStyle w:val="NormalTok" /></w:rPr><w:t xml:space="preserve">      </w:t></w:r><w:r><w:rPr><w:rStyle w:val="DecValTok" /></w:rPr><w:t xml:space="preserve">8</w:t></w:r><w:r><w:rPr><w:rStyle w:val="NormalTok" /></w:rPr><w:t xml:space="preserve">                             Påtd   </w:t></w:r><w:r><w:rPr><w:rStyle w:val="OperatorTok" /></w:rPr><w:t xml:space="preserve">&lt;</w:t></w:r><w:r><w:rPr><w:rStyle w:val="NormalTok" /></w:rPr><w:t xml:space="preserve">       </w:t></w:r><w:r><w:rPr><w:rStyle w:val="OperatorTok" /></w:rPr><w:t xml:space="preserve">&lt;</w:t></w:r><w:r><w:rPr><w:rStyle w:val="NormalTok" /></w:rPr><w:t xml:space="preserve">       </w:t></w:r><w:r><w:rPr><w:rStyle w:val="OperatorTok" /></w:rPr><w:t xml:space="preserve">&lt;</w:t></w:r><w:r><w:rPr><w:rStyle w:val="NormalTok" /></w:rPr><w:t xml:space="preserve">       ´       ´              Qåtd                                                  Råtd   È</w:t></w:r><w:r><w:rPr><w:rStyle w:val="OperatorTok" /></w:rPr><w:t xml:space="preserve">-</w:t></w:r><w:r><w:rPr><w:rStyle w:val="NormalTok" /></w:rPr><w:t xml:space="preserve">      È</w:t></w:r><w:r><w:rPr><w:rStyle w:val="OperatorTok" /></w:rPr><w:t xml:space="preserve">=</w:t></w:r><w:r><w:rPr><w:rStyle w:val="NormalTok" /></w:rPr><w:t xml:space="preserve">      È</w:t></w:r><w:r><w:rPr><w:rStyle w:val="OperatorTok" /></w:rPr><w:t xml:space="preserve">=</w:t></w:r><w:r><w:rPr><w:rStyle w:val="NormalTok" /></w:rPr><w:t xml:space="preserve">      </w:t></w:r><w:r><w:rPr><w:rStyle w:val="DecValTok" /></w:rPr><w:t xml:space="preserve">8</w:t></w:r><w:r><w:rPr><w:rStyle w:val="NormalTok" /></w:rPr><w:t xml:space="preserve">      </w:t></w:r><w:r><w:rPr><w:rStyle w:val="DecValTok" /></w:rPr><w:t xml:space="preserve">8</w:t></w:r><w:r><w:rPr><w:rStyle w:val="NormalTok" /></w:rPr><w:t xml:space="preserve">             </w:t></w:r><w:r><w:rPr><w:rStyle w:val="OperatorTok" /></w:rPr><w:t xml:space="preserve">/</w:t></w:r><w:r><w:rPr><w:rStyle w:val="NormalTok" /></w:rPr><w:t xml:space="preserve">lib64</w:t></w:r><w:r><w:rPr><w:rStyle w:val="OperatorTok" /></w:rPr><w:t xml:space="preserve">/</w:t></w:r><w:r><w:rPr><w:rStyle w:val="NormalTok" /></w:rPr><w:t xml:space="preserve">ld</w:t></w:r><w:r><w:rPr><w:rStyle w:val="OperatorTok" /></w:rPr><w:t xml:space="preserve">-</w:t></w:r><w:r><w:rPr><w:rStyle w:val="NormalTok" /></w:rPr><w:t xml:space="preserve">linux</w:t></w:r><w:r><w:rPr><w:rStyle w:val="OperatorTok" /></w:rPr><w:t xml:space="preserve">-</w:t></w:r><w:r><w:rPr><w:rStyle w:val="NormalTok" /></w:rPr><w:t xml:space="preserve">x86</w:t></w:r><w:r><w:rPr><w:rStyle w:val="OperatorTok" /></w:rPr><w:t xml:space="preserve">-</w:t></w:r><w:r><w:rPr><w:rStyle w:val="FloatTok" /></w:rPr><w:t xml:space="preserve">64.</w:t></w:r><w:r><w:rPr><w:rStyle w:val="ErrorTok" /></w:rPr><w:t xml:space="preserve">so.2</w:t></w:r><w:r><w:rPr><w:rStyle w:val="NormalTok" /></w:rPr><w:t xml:space="preserve">              GNU  À                   GNU \Î</w:t></w:r><w:r><w:rPr><w:rStyle w:val="OperatorTok" /></w:rPr><w:t xml:space="preserve">*</w:t></w:r><w:r><w:rPr><w:rStyle w:val="NormalTok" /></w:rPr><w:t xml:space="preserve">RÛ</w:t></w:r><w:r><w:rPr><w:rStyle w:val="DecValTok" /></w:rPr><w:t xml:space="preserve">5</w:t></w:r><w:r><w:rPr><w:rStyle w:val="NormalTok" /></w:rPr><w:t xml:space="preserve">W§×</w:t></w:r><w:r><w:rPr><w:rStyle w:val="OperatorTok" /></w:rPr><w:t xml:space="preserve">*</w:t></w:r><w:r><w:rPr><w:rStyle w:val="NormalTok" /></w:rPr><w:t xml:space="preserve"> ¢¥</w:t></w:r><w:r><w:rPr><w:rStyle w:val="OperatorTok" /></w:rPr><w:t xml:space="preserve">%</w:t></w:r><w:r><w:rPr><w:rStyle w:val="NormalTok" /></w:rPr><w:t xml:space="preserve">         GNU                                             ÑeÎmð</w:t></w:r><w:r><w:rPr><w:rStyle w:val="OperatorTok" /></w:rPr><w:t xml:space="preserve">|</w:t></w:r><w:r><w:rPr><w:rStyle w:val="DecValTok" /></w:rPr><w:t xml:space="preserve">9</w:t></w:r><w:r><w:rPr><w:rStyle w:val="NormalTok" /></w:rPr><w:t xml:space="preserve">ò                                              </w:t></w:r><w:r><w:rPr><w:rStyle w:val="OperatorTok" /></w:rPr><w:t xml:space="preserve">;</w:t></w:r><w:r><w:rPr><w:rStyle w:val="NormalTok" /></w:rPr><w:t xml:space="preserve">                                             U                      k                      T                      ¯                       </w:t></w:r><w:r><w:rPr><w:rStyle w:val="OperatorTok" /></w:rPr><w:t xml:space="preserve">/</w:t></w:r><w:r><w:rPr><w:rStyle w:val="NormalTok" /></w:rPr><w:t xml:space="preserve">                                            </w:t></w:r><w:r><w:rPr><w:rStyle w:val="DecValTok" /></w:rPr><w:t xml:space="preserve">6</w:t></w:r><w:r><w:rPr><w:rStyle w:val="NormalTok" /></w:rPr><w:t xml:space="preserve">                      ¾                                             </w:t></w:r><w:r><w:rPr><w:rStyle w:val="OperatorTok" /></w:rPr><w:t xml:space="preserve">*</w:t></w:r><w:r><w:rPr><w:rStyle w:val="NormalTok" /></w:rPr><w:t xml:space="preserve">                      \   </w:t></w:r><w:r><w:rPr><w:rStyle w:val="StringTok" /></w:rPr><w:t xml:space="preserve">&quot;                                         M     `@              free putchar pthread_join pthread_create rand malloc atol __libc_start_main stderr fprintf __cxa_finalize strcmp libc.so.6 GLIBC_2.34 GLIBC_2.2.5 _ITM_deregisterTMCloneTable __gmon_start__ _ITM_registerTMCloneTable                           r          ´   |      ui            È=             °      Ð=             p      P@             P@      ¸?                    À?                    È?                    Ð?                    Ø?                    à?                    `@                     @                    @                    @                    @                     @                    (@                        0@         </w:t></w:r><w:r><w:br /></w:r><w:r><w:rPr><w:rStyle w:val="NormalTok" /></w:rPr><w:t xml:space="preserve">           </w:t></w:r><w:r><w:rPr><w:rStyle w:val="DecValTok" /></w:rPr><w:t xml:space="preserve">8</w:t></w:r><w:r><w:rPr><w:rStyle w:val="NormalTok" /></w:rPr><w:t xml:space="preserve">@                    @@                                                                                                                                                                                                                                                                                                                                                                                                                                                                                                                                                                                                                                                                                                                                                                                                                                                                                                                                                                                                                                                                                                                                                                                                                                                                                                                                                                                                                                                                                                                                                                                                                                                                                                                                                                                                                                                                                                                                                                                                                                                    HìHÅ</w:t></w:r><w:r><w:rPr><w:rStyle w:val="OperatorTok" /></w:rPr><w:t xml:space="preserve">/</w:t></w:r><w:r><w:rPr><w:rStyle w:val="NormalTok" /></w:rPr><w:t xml:space="preserve">  HÀtÿÐHÄÃ         ÿ</w:t></w:r><w:r><w:rPr><w:rStyle w:val="DecValTok" /></w:rPr><w:t xml:space="preserve">5</w:t></w:r><w:r><w:rPr><w:rStyle w:val="NormalTok" /></w:rPr><w:t xml:space="preserve">Ê</w:t></w:r><w:r><w:rPr><w:rStyle w:val="OperatorTok" /></w:rPr><w:t xml:space="preserve">/</w:t></w:r><w:r><w:rPr><w:rStyle w:val="NormalTok" /></w:rPr><w:t xml:space="preserve">  ÿ</w:t></w:r><w:r><w:rPr><w:rStyle w:val="OperatorTok" /></w:rPr><w:t xml:space="preserve">%</w:t></w:r><w:r><w:rPr><w:rStyle w:val="NormalTok" /></w:rPr><w:t xml:space="preserve">Ì</w:t></w:r><w:r><w:rPr><w:rStyle w:val="OperatorTok" /></w:rPr><w:t xml:space="preserve">/</w:t></w:r><w:r><w:rPr><w:rStyle w:val="NormalTok" /></w:rPr><w:t xml:space="preserve">  @ ÿ</w:t></w:r><w:r><w:rPr><w:rStyle w:val="OperatorTok" /></w:rPr><w:t xml:space="preserve">%</w:t></w:r><w:r><w:rPr><w:rStyle w:val="NormalTok" /></w:rPr><w:t xml:space="preserve">Ê</w:t></w:r><w:r><w:rPr><w:rStyle w:val="OperatorTok" /></w:rPr><w:t xml:space="preserve">/</w:t></w:r><w:r><w:rPr><w:rStyle w:val="NormalTok" /></w:rPr><w:t xml:space="preserve">  h    éàÿÿÿÿ</w:t></w:r><w:r><w:rPr><w:rStyle w:val="OperatorTok" /></w:rPr><w:t xml:space="preserve">%</w:t></w:r><w:r><w:rPr><w:rStyle w:val="NormalTok" /></w:rPr><w:t xml:space="preserve">Â</w:t></w:r><w:r><w:rPr><w:rStyle w:val="OperatorTok" /></w:rPr><w:t xml:space="preserve">/</w:t></w:r><w:r><w:rPr><w:rStyle w:val="NormalTok" /></w:rPr><w:t xml:space="preserve">  h   éÐÿÿÿÿ</w:t></w:r><w:r><w:rPr><w:rStyle w:val="OperatorTok" /></w:rPr><w:t xml:space="preserve">%</w:t></w:r><w:r><w:rPr><w:rStyle w:val="NormalTok" /></w:rPr><w:t xml:space="preserve">º</w:t></w:r><w:r><w:rPr><w:rStyle w:val="OperatorTok" /></w:rPr><w:t xml:space="preserve">/</w:t></w:r><w:r><w:rPr><w:rStyle w:val="NormalTok" /></w:rPr><w:t xml:space="preserve">  h   éÀÿÿÿÿ</w:t></w:r><w:r><w:rPr><w:rStyle w:val="OperatorTok" /></w:rPr><w:t xml:space="preserve">%</w:t></w:r><w:r><w:rPr><w:rStyle w:val="NormalTok" /></w:rPr><w:t xml:space="preserve">²</w:t></w:r><w:r><w:rPr><w:rStyle w:val="OperatorTok" /></w:rPr><w:t xml:space="preserve">/</w:t></w:r><w:r><w:rPr><w:rStyle w:val="NormalTok" /></w:rPr><w:t xml:space="preserve">  h   é°ÿÿÿÿ</w:t></w:r><w:r><w:rPr><w:rStyle w:val="OperatorTok" /></w:rPr><w:t xml:space="preserve">%</w:t></w:r><w:r><w:rPr><w:rStyle w:val="NormalTok" /></w:rPr><w:t xml:space="preserve">ª</w:t></w:r><w:r><w:rPr><w:rStyle w:val="OperatorTok" /></w:rPr><w:t xml:space="preserve">/</w:t></w:r><w:r><w:rPr><w:rStyle w:val="NormalTok" /></w:rPr><w:t xml:space="preserve">  h   é ÿÿÿÿ</w:t></w:r><w:r><w:rPr><w:rStyle w:val="OperatorTok" /></w:rPr><w:t xml:space="preserve">%</w:t></w:r><w:r><w:rPr><w:rStyle w:val="NormalTok" /></w:rPr><w:t xml:space="preserve">¢</w:t></w:r><w:r><w:rPr><w:rStyle w:val="OperatorTok" /></w:rPr><w:t xml:space="preserve">/</w:t></w:r><w:r><w:rPr><w:rStyle w:val="NormalTok" /></w:rPr><w:t xml:space="preserve">  h   éÿÿÿÿ</w:t></w:r><w:r><w:rPr><w:rStyle w:val="OperatorTok" /></w:rPr><w:t xml:space="preserve">%</w:t></w:r><w:r><w:rPr><w:rStyle w:val="NormalTok" /></w:rPr><w:t xml:space="preserve"></w:t></w:r><w:r><w:rPr><w:rStyle w:val="OperatorTok" /></w:rPr><w:t xml:space="preserve">/</w:t></w:r><w:r><w:rPr><w:rStyle w:val="NormalTok" /></w:rPr><w:t xml:space="preserve">  h   éÿÿÿÿ</w:t></w:r><w:r><w:rPr><w:rStyle w:val="OperatorTok" /></w:rPr><w:t xml:space="preserve">%</w:t></w:r><w:r><w:rPr><w:rStyle w:val="NormalTok" /></w:rPr><w:t xml:space="preserve"></w:t></w:r><w:r><w:rPr><w:rStyle w:val="OperatorTok" /></w:rPr><w:t xml:space="preserve">/</w:t></w:r><w:r><w:rPr><w:rStyle w:val="NormalTok" /></w:rPr><w:t xml:space="preserve">  h   épÿÿÿÿ</w:t></w:r><w:r><w:rPr><w:rStyle w:val="OperatorTok" /></w:rPr><w:t xml:space="preserve">%</w:t></w:r><w:r><w:rPr><w:rStyle w:val="NormalTok" /></w:rPr><w:t xml:space="preserve"></w:t></w:r><w:r><w:rPr><w:rStyle w:val="OperatorTok" /></w:rPr><w:t xml:space="preserve">/</w:t></w:r><w:r><w:rPr><w:rStyle w:val="NormalTok" /></w:rPr><w:t xml:space="preserve">  h   é`ÿÿÿÿ</w:t></w:r><w:r><w:rPr><w:rStyle w:val="OperatorTok" /></w:rPr><w:t xml:space="preserve">%</w:t></w:r><w:r><w:rPr><w:rStyle w:val="NormalTok" /></w:rPr><w:t xml:space="preserve">ò</w:t></w:r><w:r><w:rPr><w:rStyle w:val="OperatorTok" /></w:rPr><w:t xml:space="preserve">.</w:t></w:r><w:r><w:rPr><w:rStyle w:val="NormalTok" /></w:rPr><w:t xml:space="preserve">  fÿ</w:t></w:r><w:r><w:rPr><w:rStyle w:val="OperatorTok" /></w:rPr><w:t xml:space="preserve">%</w:t></w:r><w:r><w:rPr><w:rStyle w:val="NormalTok" /></w:rPr><w:t xml:space="preserve"></w:t></w:r><w:r><w:rPr><w:rStyle w:val="OperatorTok" /></w:rPr><w:t xml:space="preserve">/</w:t></w:r><w:r><w:rPr><w:rStyle w:val="NormalTok" /></w:rPr><w:t xml:space="preserve">  f</w:t></w:r><w:r><w:rPr><w:rStyle w:val="DecValTok" /></w:rPr><w:t xml:space="preserve">1</w:t></w:r><w:r><w:rPr><w:rStyle w:val="NormalTok" /></w:rPr><w:t xml:space="preserve">íIÑ</w:t></w:r><w:r><w:rPr><w:rStyle w:val="OperatorTok" /></w:rPr><w:t xml:space="preserve">^</w:t></w:r><w:r><w:rPr><w:rStyle w:val="NormalTok" /></w:rPr><w:t xml:space="preserve">HâHäðPTE1À</w:t></w:r><w:r><w:rPr><w:rStyle w:val="DecValTok" /></w:rPr><w:t xml:space="preserve">1</w:t></w:r><w:r><w:rPr><w:rStyle w:val="NormalTok" /></w:rPr><w:t xml:space="preserve">ÉH</w:t></w:r><w:r><w:rPr><w:rStyle w:val="OperatorTok" /></w:rPr><w:t xml:space="preserve">=</w:t></w:r><w:r><w:rPr><w:rStyle w:val="NormalTok" /></w:rPr><w:t xml:space="preserve">  ÿÏ</w:t></w:r><w:r><w:rPr><w:rStyle w:val="OperatorTok" /></w:rPr><w:t xml:space="preserve">.</w:t></w:r><w:r><w:rPr><w:rStyle w:val="NormalTok" /></w:rPr><w:t xml:space="preserve">  ôf</w:t></w:r><w:r><w:rPr><w:rStyle w:val="OperatorTok" /></w:rPr><w:t xml:space="preserve">.</w:t></w:r><w:r><w:rPr><w:rStyle w:val="NormalTok" /></w:rPr><w:t xml:space="preserve">     @ H</w:t></w:r><w:r><w:rPr><w:rStyle w:val="OperatorTok" /></w:rPr><w:t xml:space="preserve">=</w:t></w:r><w:r><w:rPr><w:rStyle w:val="NormalTok" /></w:rPr><w:t xml:space="preserve">Q</w:t></w:r><w:r><w:rPr><w:rStyle w:val="OperatorTok" /></w:rPr><w:t xml:space="preserve">/</w:t></w:r><w:r><w:rPr><w:rStyle w:val="NormalTok" /></w:rPr><w:t xml:space="preserve">  HJ</w:t></w:r><w:r><w:rPr><w:rStyle w:val="OperatorTok" /></w:rPr><w:t xml:space="preserve">/</w:t></w:r><w:r><w:rPr><w:rStyle w:val="NormalTok" /></w:rPr><w:t xml:space="preserve">  H9øtH®</w:t></w:r><w:r><w:rPr><w:rStyle w:val="OperatorTok" /></w:rPr><w:t xml:space="preserve">.</w:t></w:r><w:r><w:rPr><w:rStyle w:val="NormalTok" /></w:rPr><w:t xml:space="preserve">  HÀt    ÿà    Ã    H</w:t></w:r><w:r><w:rPr><w:rStyle w:val="OperatorTok" /></w:rPr><w:t xml:space="preserve">=!/</w:t></w:r><w:r><w:rPr><w:rStyle w:val="NormalTok" /></w:rPr><w:t xml:space="preserve">  H</w:t></w:r><w:r><w:rPr><w:rStyle w:val="DecValTok" /></w:rPr><w:t xml:space="preserve">5</w:t></w:r><w:r><w:rPr><w:rStyle w:val="NormalTok" /></w:rPr><w:t xml:space="preserve"></w:t></w:r><w:r><w:rPr><w:rStyle w:val="OperatorTok" /></w:rPr><w:t xml:space="preserve">/</w:t></w:r><w:r><w:rPr><w:rStyle w:val="NormalTok" /></w:rPr><w:t xml:space="preserve">  H</w:t></w:r><w:r><w:rPr><w:rStyle w:val="OperatorTok" /></w:rPr><w:t xml:space="preserve">)</w:t></w:r><w:r><w:rPr><w:rStyle w:val="NormalTok" /></w:rPr><w:t xml:space="preserve">þHðHÁî</w:t></w:r><w:r><w:rPr><w:rStyle w:val="OperatorTok" /></w:rPr><w:t xml:space="preserve">?</w:t></w:r><w:r><w:rPr><w:rStyle w:val="NormalTok" /></w:rPr><w:t xml:space="preserve">HÁøHÆHÑþtH</w:t></w:r><w:r><w:rPr><w:rStyle w:val="OperatorTok" /></w:rPr><w:t xml:space="preserve">}.</w:t></w:r><w:r><w:rPr><w:rStyle w:val="NormalTok" /></w:rPr><w:t xml:space="preserve">  HÀtÿàfD  Ã    óú</w:t></w:r><w:r><w:rPr><w:rStyle w:val="OperatorTok" /></w:rPr><w:t xml:space="preserve">=</w:t></w:r><w:r><w:rPr><w:rStyle w:val="NormalTok" /></w:rPr><w:t xml:space="preserve">í</w:t></w:r><w:r><w:rPr><w:rStyle w:val="OperatorTok" /></w:rPr><w:t xml:space="preserve">.</w:t></w:r><w:r><w:rPr><w:rStyle w:val="NormalTok" /></w:rPr><w:t xml:space="preserve">   u</w:t></w:r><w:r><w:rPr><w:rStyle w:val="OperatorTok" /></w:rPr><w:t xml:space="preserve">+</w:t></w:r><w:r><w:rPr><w:rStyle w:val="NormalTok" /></w:rPr><w:t xml:space="preserve">UH</w:t></w:r><w:r><w:rPr><w:rStyle w:val="OperatorTok" /></w:rPr><w:t xml:space="preserve">=</w:t></w:r><w:r><w:rPr><w:rStyle w:val="NormalTok" /></w:rPr><w:t xml:space="preserve">Z</w:t></w:r><w:r><w:rPr><w:rStyle w:val="OperatorTok" /></w:rPr><w:t xml:space="preserve">.</w:t></w:r><w:r><w:rPr><w:rStyle w:val="NormalTok" /></w:rPr><w:t xml:space="preserve">   HåtH</w:t></w:r><w:r><w:rPr><w:rStyle w:val="OperatorTok" /></w:rPr><w:t xml:space="preserve">=</w:t></w:r><w:r><w:rPr><w:rStyle w:val="NormalTok" /></w:rPr><w:t xml:space="preserve">¾</w:t></w:r><w:r><w:rPr><w:rStyle w:val="OperatorTok" /></w:rPr><w:t xml:space="preserve">.</w:t></w:r><w:r><w:rPr><w:rStyle w:val="NormalTok" /></w:rPr><w:t xml:space="preserve">  è</w:t></w:r><w:r><w:rPr><w:rStyle w:val="DecValTok" /></w:rPr><w:t xml:space="preserve">1</w:t></w:r><w:r><w:rPr><w:rStyle w:val="NormalTok" /></w:rPr><w:t xml:space="preserve">ÿÿÿèdÿÿÿÆÅ</w:t></w:r><w:r><w:rPr><w:rStyle w:val="OperatorTok" /></w:rPr><w:t xml:space="preserve">.</w:t></w:r><w:r><w:rPr><w:rStyle w:val="NormalTok" /></w:rPr><w:t xml:space="preserve">  </w:t></w:r><w:r><w:rPr><w:rStyle w:val="OperatorTok" /></w:rPr><w:t xml:space="preserve">]</w:t></w:r><w:r><w:rPr><w:rStyle w:val="NormalTok" /></w:rPr><w:t xml:space="preserve">Ã Ã    óúéwÿÿÿUHåHì H</w:t></w:r><w:r><w:rPr><w:rStyle w:val="OperatorTok" /></w:rPr><w:t xml:space="preserve">}</w:t></w:r><w:r><w:rPr><w:rStyle w:val="NormalTok" /></w:rPr><w:t xml:space="preserve">èHEèHEøHEøHHHEøHPHEøHpHEøH HÇè  ¸    ÉÃUHåHì°   ½\ÿÿÿHµPÿÿÿ½\ÿÿÿt2HPÿÿÿHH</w:t></w:r><w:r><w:rPr><w:rStyle w:val="FloatTok" /></w:rPr><w:t xml:space="preserve">3.</w:t></w:r><w:r><w:rPr><w:rStyle w:val="NormalTok" /></w:rPr><w:t xml:space="preserve">  HÔ  HÎHÇ¸    èþÿÿ¸   é</w:t></w:r><w:r><w:rPr><w:rStyle w:val="OperatorTok" /></w:rPr><w:t xml:space="preserve">-</w:t></w:r><w:r><w:rPr><w:rStyle w:val="NormalTok" /></w:rPr><w:t xml:space="preserve">  HPÿÿÿH@HEðHPÿÿÿHÀH HÇèþÿÿHEè¿    èü  HEàHUèHMðHEàHÎHÇè</w:t></w:r><w:r><w:rPr><w:rStyle w:val="OperatorTok" /></w:rPr><w:t xml:space="preserve">;</w:t></w:r><w:r><w:rPr><w:rStyle w:val="NormalTok" /></w:rPr><w:t xml:space="preserve">  HEðH  HÖHÇèýÿÿÀu H</w:t></w:r><w:r><w:br /></w:r><w:r><w:rPr><w:rStyle w:val="NormalTok" /></w:rPr><w:t xml:space="preserve">  ëH©</w:t></w:r><w:r><w:br /></w:r><w:r><w:rPr><w:rStyle w:val="NormalTok" /></w:rPr><w:t xml:space="preserve">  HEØHEèHÑèHEÐHEàHEHÇE    HEÐHEHEØHEHEàH`ÿÿÿHEÐHhÿÿÿHEèHpÿÿÿHEØHxÿÿÿHUHE°HÑHþÿÿ¾    HÇè@ýÿÿH`ÿÿÿHE¨HÑHdþÿÿ¾    HÇèýÿÿHE°¾    HÇè</w:t></w:r><w:r><w:rPr><w:rStyle w:val="OperatorTok" /></w:rPr><w:t xml:space="preserve">-</w:t></w:r><w:r><w:rPr><w:rStyle w:val="NormalTok" /></w:rPr><w:t xml:space="preserve">ýÿÿHE¨¾    HÇèýÿÿHUÐHEàHÖHÇè  HEÈHUØHMÈHEàHÎHÇès  HEÀHÇEø    ëoHUøHEÀHÖHÇè  HE¸HEðHG  HÖHÇècüÿÿÀuHE¸ ÆH</w:t></w:r><w:r><w:rPr><w:rStyle w:val="OperatorTok" /></w:rPr><w:t xml:space="preserve">-</w:t></w:r><w:r><w:rPr><w:rStyle w:val="NormalTok" /></w:rPr><w:t xml:space="preserve">  HÇ¸    è</w:t></w:r><w:r><w:rPr><w:rStyle w:val="DecValTok" /></w:rPr><w:t xml:space="preserve">3</w:t></w:r><w:r><w:rPr><w:rStyle w:val="NormalTok" /></w:rPr><w:t xml:space="preserve">üÿÿëHE¸HÆH  HÇ¸    èüÿÿHEøHEÀHÇè  H9Eø</w:t></w:r><w:r><w:rPr><w:rStyle w:val="OperatorTok" /></w:rPr><w:t xml:space="preserve">{</w:t></w:r><w:r><w:rPr><w:rStyle w:val="NormalTok" /></w:rPr><w:t xml:space="preserve">ÿÿÿ¿</w:t></w:r><w:r><w:br /></w:r><w:r><w:rPr><w:rStyle w:val="NormalTok" /></w:rPr><w:t xml:space="preserve">   èáûÿÿHEÀH</w:t></w:r><w:r><w:rPr><w:rStyle w:val="OperatorTok" /></w:rPr><w:t xml:space="preserve">^+</w:t></w:r><w:r><w:rPr><w:rStyle w:val="NormalTok" /></w:rPr><w:t xml:space="preserve">  HÖHÇè·   HEÈ¾    HÇè¦   ¸    ÉÃUHåHì </w:t></w:r><w:r><w:rPr><w:rStyle w:val="OperatorTok" /></w:rPr><w:t xml:space="preserve">}</w:t></w:r><w:r><w:rPr><w:rStyle w:val="NormalTok" /></w:rPr><w:t xml:space="preserve">ì</w:t></w:r><w:r><w:rPr><w:rStyle w:val="OperatorTok" /></w:rPr><w:t xml:space="preserve">}</w:t></w:r><w:r><w:rPr><w:rStyle w:val="NormalTok" /></w:rPr><w:t xml:space="preserve">ì t</w:t></w:r><w:r><w:br /></w:r><w:r><w:rPr><w:rStyle w:val="NormalTok" /></w:rPr><w:t xml:space="preserve">¸    é   ¿   èÎûÿÿHEøH</w:t></w:r><w:r><w:rPr><w:rStyle w:val="OperatorTok" /></w:rPr><w:t xml:space="preserve">}</w:t></w:r><w:r><w:rPr><w:rStyle w:val="NormalTok" /></w:rPr><w:t xml:space="preserve">ø u¸    ëf¿   è²ûÿÿHEðH</w:t></w:r><w:r><w:rPr><w:rStyle w:val="OperatorTok" /></w:rPr><w:t xml:space="preserve">}</w:t></w:r><w:r><w:rPr><w:rStyle w:val="NormalTok" /></w:rPr><w:t xml:space="preserve">ð uHEøHÇèëûÿÿ¸    ë</w:t></w:r><w:r><w:rPr><w:rStyle w:val="OperatorTok" /></w:rPr><w:t xml:space="preserve">&gt;</w:t></w:r><w:r><w:rPr><w:rStyle w:val="NormalTok" /></w:rPr><w:t xml:space="preserve">HEðHÇ     HEðHUðHPHEðHUðHPHEøHUðHHEøHÇ@    HEøÉÃUHåHì H</w:t></w:r><w:r><w:rPr><w:rStyle w:val="OperatorTok" /></w:rPr><w:t xml:space="preserve">}</w:t></w:r><w:r><w:rPr><w:rStyle w:val="NormalTok" /></w:rPr><w:t xml:space="preserve">èHuàHEèH H@HEøëCHEøH@HEðH</w:t></w:r><w:r><w:rPr><w:rStyle w:val="OperatorTok" /></w:rPr><w:t xml:space="preserve">}</w:t></w:r><w:r><w:rPr><w:rStyle w:val="NormalTok" /></w:rPr><w:t xml:space="preserve">à tHEøH HÀtHEøH HUàHÇÿÒHEøHÇèHûÿÿHEðHEøHEèH H9Eøu°HEèH HÇè$ûÿÿHEèHÇèûÿÿÉÃUHåHì H</w:t></w:r><w:r><w:rPr><w:rStyle w:val="OperatorTok" /></w:rPr><w:t xml:space="preserve">}</w:t></w:r><w:r><w:rPr><w:rStyle w:val="NormalTok" /></w:rPr><w:t xml:space="preserve">èHuàH</w:t></w:r><w:r><w:rPr><w:rStyle w:val="OperatorTok" /></w:rPr><w:t xml:space="preserve">}</w:t></w:r><w:r><w:rPr><w:rStyle w:val="NormalTok" /></w:rPr><w:t xml:space="preserve">è tH</w:t></w:r><w:r><w:rPr><w:rStyle w:val="OperatorTok" /></w:rPr><w:t xml:space="preserve">}</w:t></w:r><w:r><w:rPr><w:rStyle w:val="NormalTok" /></w:rPr><w:t xml:space="preserve">à u¸    ëv¿   èúÿÿHEøHEøHUàHHEèHHEøHPHEèH HPHEøHPHEèH H@HUøHPHEèH HUøHPHEèH@HPHEèHP¸   ÉÃUHåHì@H</w:t></w:r><w:r><w:rPr><w:rStyle w:val="OperatorTok" /></w:rPr><w:t xml:space="preserve">}</w:t></w:r><w:r><w:rPr><w:rStyle w:val="NormalTok" /></w:rPr><w:t xml:space="preserve">ØHuÐHUÈH</w:t></w:r><w:r><w:rPr><w:rStyle w:val="OperatorTok" /></w:rPr><w:t xml:space="preserve">}</w:t></w:r><w:r><w:rPr><w:rStyle w:val="NormalTok" /></w:rPr><w:t xml:space="preserve">Ø tH</w:t></w:r><w:r><w:rPr><w:rStyle w:val="OperatorTok" /></w:rPr><w:t xml:space="preserve">}</w:t></w:r><w:r><w:rPr><w:rStyle w:val="NormalTok" /></w:rPr><w:t xml:space="preserve">È tHEØH@H</w:t></w:r><w:r><w:rPr><w:rStyle w:val="OperatorTok" /></w:rPr><w:t xml:space="preserve">;</w:t></w:r><w:r><w:rPr><w:rStyle w:val="NormalTok" /></w:rPr><w:t xml:space="preserve">EÐs</w:t></w:r><w:r><w:br /></w:r><w:r><w:rPr><w:rStyle w:val="NormalTok" /></w:rPr><w:t xml:space="preserve">¸    é   ¿   èäùÿÿHEèHEèHUÈHHEØH HEøHÇEð    ëHEøH@HEøHEðHEðH</w:t></w:r><w:r><w:rPr><w:rStyle w:val="OperatorTok" /></w:rPr><w:t xml:space="preserve">;</w:t></w:r><w:r><w:rPr><w:rStyle w:val="NormalTok" /></w:rPr><w:t xml:space="preserve">EÐråHEøHPHEèHPHEèHUøHPHEøH@HUèHPHEøHUèHPHEØH@HPHEØHP¸   ÉÃUHåHì</w:t></w:r><w:r><w:rPr><w:rStyle w:val="DecValTok" /></w:rPr><w:t xml:space="preserve">0</w:t></w:r><w:r><w:rPr><w:rStyle w:val="ErrorTok" /></w:rPr><w:t xml:space="preserve">H</w:t></w:r><w:r><w:rPr><w:rStyle w:val="NormalTok" /></w:rPr><w:t xml:space="preserve"></w:t></w:r><w:r><w:rPr><w:rStyle w:val="OperatorTok" /></w:rPr><w:t xml:space="preserve">}</w:t></w:r><w:r><w:rPr><w:rStyle w:val="NormalTok" /></w:rPr><w:t xml:space="preserve">ØHuÐH</w:t></w:r><w:r><w:rPr><w:rStyle w:val="OperatorTok" /></w:rPr><w:t xml:space="preserve">}</w:t></w:r><w:r><w:rPr><w:rStyle w:val="NormalTok" /></w:rPr><w:t xml:space="preserve">Ø tHEØH@H9EÐr</w:t></w:r><w:r><w:br /></w:r><w:r><w:rPr><w:rStyle w:val="NormalTok" /></w:rPr><w:t xml:space="preserve">¸    é   HEØH H@HEøHÇEð    ëHEøH@HEøHEðHEðH</w:t></w:r><w:r><w:rPr><w:rStyle w:val="OperatorTok" /></w:rPr><w:t xml:space="preserve">;</w:t></w:r><w:r><w:rPr><w:rStyle w:val="NormalTok" /></w:rPr><w:t xml:space="preserve">EÐråH</w:t></w:r><w:r><w:rPr><w:rStyle w:val="OperatorTok" /></w:rPr><w:t xml:space="preserve">}</w:t></w:r><w:r><w:rPr><w:rStyle w:val="NormalTok" /></w:rPr><w:t xml:space="preserve">ø u¸    ëWHEøH@HUøHRHPHEøH@HUøHRHPHEøH HEèHEøHÇèòøÿÿHEØH@HPÿHEØHPHEèÉÃUHåH</w:t></w:r><w:r><w:rPr><w:rStyle w:val="OperatorTok" /></w:rPr><w:t xml:space="preserve">}</w:t></w:r><w:r><w:rPr><w:rStyle w:val="NormalTok" /></w:rPr><w:t xml:space="preserve">èHuàH</w:t></w:r><w:r><w:rPr><w:rStyle w:val="OperatorTok" /></w:rPr><w:t xml:space="preserve">}</w:t></w:r><w:r><w:rPr><w:rStyle w:val="NormalTok" /></w:rPr><w:t xml:space="preserve">è tHEèH@H9Eàr¸    ë</w:t></w:r><w:r><w:rPr><w:rStyle w:val="OperatorTok" /></w:rPr><w:t xml:space="preserve">;</w:t></w:r><w:r><w:rPr><w:rStyle w:val="NormalTok" /></w:rPr><w:t xml:space="preserve">HEèH H@HEøHÇEð    ëHEøH@HEøHEðHEðH</w:t></w:r><w:r><w:rPr><w:rStyle w:val="OperatorTok" /></w:rPr><w:t xml:space="preserve">;</w:t></w:r><w:r><w:rPr><w:rStyle w:val="NormalTok" /></w:rPr><w:t xml:space="preserve">EàråHEøH </w:t></w:r><w:r><w:rPr><w:rStyle w:val="OperatorTok" /></w:rPr><w:t xml:space="preserve">]</w:t></w:r><w:r><w:rPr><w:rStyle w:val="NormalTok" /></w:rPr><w:t xml:space="preserve">ÃUHåH</w:t></w:r><w:r><w:rPr><w:rStyle w:val="OperatorTok" /></w:rPr><w:t xml:space="preserve">}</w:t></w:r><w:r><w:rPr><w:rStyle w:val="NormalTok" /></w:rPr><w:t xml:space="preserve">øH</w:t></w:r><w:r><w:rPr><w:rStyle w:val="OperatorTok" /></w:rPr><w:t xml:space="preserve">}</w:t></w:r><w:r><w:rPr><w:rStyle w:val="NormalTok" /></w:rPr><w:t xml:space="preserve">ø u¸    ëHEøH@</w:t></w:r><w:r><w:rPr><w:rStyle w:val="OperatorTok" /></w:rPr><w:t xml:space="preserve">]</w:t></w:r><w:r><w:rPr><w:rStyle w:val="NormalTok" /></w:rPr><w:t xml:space="preserve">ÃUHåH</w:t></w:r><w:r><w:rPr><w:rStyle w:val="OperatorTok" /></w:rPr><w:t xml:space="preserve">}</w:t></w:r><w:r><w:rPr><w:rStyle w:val="NormalTok" /></w:rPr><w:t xml:space="preserve">øH</w:t></w:r><w:r><w:rPr><w:rStyle w:val="OperatorTok" /></w:rPr><w:t xml:space="preserve">}</w:t></w:r><w:r><w:rPr><w:rStyle w:val="NormalTok" /></w:rPr><w:t xml:space="preserve">ø u¸   ëHEøH@HÀÀ</w:t></w:r><w:r><w:rPr><w:rStyle w:val="OperatorTok" /></w:rPr><w:t xml:space="preserve">]</w:t></w:r><w:r><w:rPr><w:rStyle w:val="NormalTok" /></w:rPr><w:t xml:space="preserve">ÃUHåHìpH</w:t></w:r><w:r><w:rPr><w:rStyle w:val="OperatorTok" /></w:rPr><w:t xml:space="preserve">}</w:t></w:r><w:r><w:rPr><w:rStyle w:val="NormalTok" /></w:rPr><w:t xml:space="preserve">¨Hu HUHMH</w:t></w:r><w:r><w:rPr><w:rStyle w:val="OperatorTok" /></w:rPr><w:t xml:space="preserve">}</w:t></w:r><w:r><w:rPr><w:rStyle w:val="NormalTok" /></w:rPr><w:t xml:space="preserve">¨ l  HE H</w:t></w:r><w:r><w:rPr><w:rStyle w:val="OperatorTok" /></w:rPr><w:t xml:space="preserve">;</w:t></w:r><w:r><w:rPr><w:rStyle w:val="NormalTok" /></w:rPr><w:t xml:space="preserve">E</w:t></w:r><w:r><w:rPr><w:rStyle w:val="OperatorTok" /></w:rPr><w:t xml:space="preserve">^</w:t></w:r><w:r><w:rPr><w:rStyle w:val="NormalTok" /></w:rPr><w:t xml:space="preserve">  HE¨H@H</w:t></w:r><w:r><w:rPr><w:rStyle w:val="OperatorTok" /></w:rPr><w:t xml:space="preserve">;</w:t></w:r><w:r><w:rPr><w:rStyle w:val="NormalTok" /></w:rPr><w:t xml:space="preserve">EL  H</w:t></w:r><w:r><w:rPr><w:rStyle w:val="OperatorTok" /></w:rPr><w:t xml:space="preserve">}</w:t></w:r><w:r><w:rPr><w:rStyle w:val="NormalTok" /></w:rPr><w:t xml:space="preserve"> A  HE HÀHEøé   HUøHE¨HÖHÇèãþÿÿHE¸HEøHEðëHE¨H H@HEèHÇEà    ëHEèH@HEèHEàHEàH</w:t></w:r><w:r><w:rPr><w:rStyle w:val="OperatorTok" /></w:rPr><w:t xml:space="preserve">;</w:t></w:r><w:r><w:rPr><w:rStyle w:val="NormalTok" /></w:rPr><w:t xml:space="preserve">EðråHE¨H H@HEØHÇEÐ    ëHEØH@HEØHEÐHEðHèH9EÐráHEØHHEèHHmðHEðH9E s2HEðHPÿHE¨HÖHÇè</w:t></w:r><w:r><w:rPr><w:rStyle w:val="DecValTok" /></w:rPr><w:t xml:space="preserve">5</w:t></w:r><w:r><w:rPr><w:rStyle w:val="NormalTok" /></w:rPr><w:t xml:space="preserve">þÿÿHÁHE¸HUHÆHÏÿÒÀEÿÿÿHE¨H H@HEÈHÇEÀ    ëHEÈH@HEÈHEÀHEÀH</w:t></w:r><w:r><w:rPr><w:rStyle w:val="OperatorTok" /></w:rPr><w:t xml:space="preserve">;</w:t></w:r><w:r><w:rPr><w:rStyle w:val="NormalTok" /></w:rPr><w:t xml:space="preserve">EðråHEÈHU¸HHEøHEøH</w:t></w:r><w:r><w:rPr><w:rStyle w:val="OperatorTok" /></w:rPr><w:t xml:space="preserve">;</w:t></w:r><w:r><w:rPr><w:rStyle w:val="NormalTok" /></w:rPr><w:t xml:space="preserve">EÒþÿÿëÉÃUHåHìPH</w:t></w:r><w:r><w:rPr><w:rStyle w:val="OperatorTok" /></w:rPr><w:t xml:space="preserve">}</w:t></w:r><w:r><w:rPr><w:rStyle w:val="NormalTok" /></w:rPr><w:t xml:space="preserve">ÈHuÀHU¸¿    è</w:t></w:r><w:r><w:rPr><w:rStyle w:val="OperatorTok" /></w:rPr><w:t xml:space="preserve">:</w:t></w:r><w:r><w:rPr><w:rStyle w:val="NormalTok" /></w:rPr><w:t xml:space="preserve">úÿÿHEøéâ   HEÈH H@HEðHEÀH H@HEèHEèHHEðH HM¸HÖHÇÿÑÀ</w:t></w:r><w:r><w:rPr><w:rStyle w:val="OperatorTok" /></w:rPr><w:t xml:space="preserve">~</w:t></w:r><w:r><w:rPr><w:rStyle w:val="NormalTok" /></w:rPr><w:t xml:space="preserve">THEðHHEøHÖHÇèûÿÿHEðH@HUðHRHPHEðH@HUðHRHPHEÈH@HPÿHEÈHPëRHEèHHEøHÖHÇè¹úÿÿHEèH@HUèHRHPHEèH@HUèHRHPHEÀH@HPÿHEÀHPHEÈH@HÀttHEÀH@HÀ ÿÿÿëaHEÈH H@HEØHEØHHEøHÖHÇè</w:t></w:r><w:r><w:rPr><w:rStyle w:val="DecValTok" /></w:rPr><w:t xml:space="preserve">8</w:t></w:r><w:r><w:rPr><w:rStyle w:val="NormalTok" /></w:rPr><w:t xml:space="preserve">úÿÿHEØH@HUØHRHPHEØH@HUØHRHPHEÈH@HPÿHEÈHPHEÈH@HÀuëaHEÀH H@HEàHEàHHEøHÖHÇèÈùÿÿHEàH@HUàHRHPHEàH@HUàHRHPHEÀH@HPÿHEÀHPHEÀH@HÀuHEøÉÃUHåHì</w:t></w:r><w:r><w:rPr><w:rStyle w:val="DecValTok" /></w:rPr><w:t xml:space="preserve">0</w:t></w:r><w:r><w:rPr><w:rStyle w:val="ErrorTok" /></w:rPr><w:t xml:space="preserve">H</w:t></w:r><w:r><w:rPr><w:rStyle w:val="NormalTok" /></w:rPr><w:t xml:space="preserve"></w:t></w:r><w:r><w:rPr><w:rStyle w:val="OperatorTok" /></w:rPr><w:t xml:space="preserve">}</w:t></w:r><w:r><w:rPr><w:rStyle w:val="NormalTok" /></w:rPr><w:t xml:space="preserve">ØHuÐH</w:t></w:r><w:r><w:rPr><w:rStyle w:val="OperatorTok" /></w:rPr><w:t xml:space="preserve">}</w:t></w:r><w:r><w:rPr><w:rStyle w:val="NormalTok" /></w:rPr><w:t xml:space="preserve">Ø tHEØH@H9EÐr</w:t></w:r><w:r><w:br /></w:r><w:r><w:rPr><w:rStyle w:val="NormalTok" /></w:rPr><w:t xml:space="preserve">¸    éî   ¿    èøÿÿHEèH</w:t></w:r><w:r><w:rPr><w:rStyle w:val="OperatorTok" /></w:rPr><w:t xml:space="preserve">}</w:t></w:r><w:r><w:rPr><w:rStyle w:val="NormalTok" /></w:rPr><w:t xml:space="preserve">è u</w:t></w:r><w:r><w:br /></w:r><w:r><w:rPr><w:rStyle w:val="NormalTok" /></w:rPr><w:t xml:space="preserve">¸    éÏ   HEØH H@HEøHÇEð    ëHEøH@HEøHEðHEðH</w:t></w:r><w:r><w:rPr><w:rStyle w:val="OperatorTok" /></w:rPr><w:t xml:space="preserve">;</w:t></w:r><w:r><w:rPr><w:rStyle w:val="NormalTok" /></w:rPr><w:t xml:space="preserve">EÐråHEØH H@HEàHEØH HUøHRHPHEØH H@HUØHHPHEèH HUøHPHEèH HUàHPHEèHHEøHPHEèHHEàHPHEØH@H</w:t></w:r><w:r><w:rPr><w:rStyle w:val="OperatorTok" /></w:rPr><w:t xml:space="preserve">+</w:t></w:r><w:r><w:rPr><w:rStyle w:val="NormalTok" /></w:rPr><w:t xml:space="preserve">EÐHÂHEèHPHEØHUÐHPHEèÉÃUHåH</w:t></w:r><w:r><w:rPr><w:rStyle w:val="OperatorTok" /></w:rPr><w:t xml:space="preserve">}</w:t></w:r><w:r><w:rPr><w:rStyle w:val="NormalTok" /></w:rPr><w:t xml:space="preserve">øHuðHEøHEð </w:t></w:r><w:r><w:rPr><w:rStyle w:val="OperatorTok" /></w:rPr><w:t xml:space="preserve">)</w:t></w:r><w:r><w:rPr><w:rStyle w:val="NormalTok" /></w:rPr><w:t xml:space="preserve">ÂÐ</w:t></w:r><w:r><w:rPr><w:rStyle w:val="OperatorTok" /></w:rPr><w:t xml:space="preserve">]</w:t></w:r><w:r><w:rPr><w:rStyle w:val="NormalTok" /></w:rPr><w:t xml:space="preserve">ÃUHåHìH</w:t></w:r><w:r><w:rPr><w:rStyle w:val="OperatorTok" /></w:rPr><w:t xml:space="preserve">}</w:t></w:r><w:r><w:rPr><w:rStyle w:val="NormalTok" /></w:rPr><w:t xml:space="preserve">øHuðHUøHEðHÖHÇè¾òÿÿÉÃUHåHì H</w:t></w:r><w:r><w:rPr><w:rStyle w:val="OperatorTok" /></w:rPr><w:t xml:space="preserve">}</w:t></w:r><w:r><w:rPr><w:rStyle w:val="NormalTok" /></w:rPr><w:t xml:space="preserve">èHuàH</w:t></w:r><w:r><w:rPr><w:rStyle w:val="OperatorTok" /></w:rPr><w:t xml:space="preserve">}</w:t></w:r><w:r><w:rPr><w:rStyle w:val="NormalTok" /></w:rPr><w:t xml:space="preserve">è tHEèH@Høw¸   ë_HEèH H@HEøë</w:t></w:r><w:r><w:rPr><w:rStyle w:val="DecValTok" /></w:rPr><w:t xml:space="preserve">5</w:t></w:r><w:r><w:rPr><w:rStyle w:val="ErrorTok" /></w:rPr><w:t xml:space="preserve">H</w:t></w:r><w:r><w:rPr><w:rStyle w:val="NormalTok" /></w:rPr><w:t xml:space="preserve">EøH@HHEøH HMàHÖHÇÿÑÀy¸    ë</w:t></w:r><w:r><w:rPr><w:rStyle w:val="OperatorTok" /></w:rPr><w:t xml:space="preserve">%</w:t></w:r><w:r><w:rPr><w:rStyle w:val="NormalTok" /></w:rPr><w:t xml:space="preserve">HEøH@HEøHEøHPHEèH H9Âu·¸   ÉÃUHåHìèòÿÿÁHcÁHiÀé¢</w:t></w:r><w:r><w:rPr><w:rStyle w:val="OperatorTok" /></w:rPr><w:t xml:space="preserve">.</w:t></w:r><w:r><w:rPr><w:rStyle w:val="NormalTok" /></w:rPr><w:t xml:space="preserve">HÁè ÂÑúÈÁø</w:t></w:r><w:r><w:rPr><w:rStyle w:val="OperatorTok" /></w:rPr><w:t xml:space="preserve">)</w:t></w:r><w:r><w:rPr><w:rStyle w:val="NormalTok" /></w:rPr><w:t xml:space="preserve">ÂÐÁàÐÀÐ</w:t></w:r><w:r><w:rPr><w:rStyle w:val="OperatorTok" /></w:rPr><w:t xml:space="preserve">)</w:t></w:r><w:r><w:rPr><w:rStyle w:val="NormalTok" /></w:rPr><w:t xml:space="preserve">ÁÊBEøEøÀHHÇèòÿÿHEðÇEü    ë</w:t></w:r><w:r><w:rPr><w:rStyle w:val="OperatorTok" /></w:rPr><w:t xml:space="preserve">&gt;</w:t></w:r><w:r><w:rPr><w:rStyle w:val="NormalTok" /></w:rPr><w:t xml:space="preserve">è</w:t></w:r><w:r><w:rPr><w:rStyle w:val="DecValTok" /></w:rPr><w:t xml:space="preserve">0</w:t></w:r><w:r><w:rPr><w:rStyle w:val="NormalTok" /></w:rPr><w:t xml:space="preserve">òÿÿHcÐHiÒOìÄNHÁê ÁúÁÁù</w:t></w:r><w:r><w:rPr><w:rStyle w:val="OperatorTok" /></w:rPr><w:t xml:space="preserve">)</w:t></w:r><w:r><w:rPr><w:rStyle w:val="NormalTok" /></w:rPr><w:t xml:space="preserve">ÊkÊ</w:t></w:r><w:r><w:rPr><w:rStyle w:val="OperatorTok" /></w:rPr><w:t xml:space="preserve">)</w:t></w:r><w:r><w:rPr><w:rStyle w:val="NormalTok" /></w:rPr><w:t xml:space="preserve">ÈÂÐHaEüHcÐHEðHÐÊEüEü</w:t></w:r><w:r><w:rPr><w:rStyle w:val="OperatorTok" /></w:rPr><w:t xml:space="preserve">;</w:t></w:r><w:r><w:rPr><w:rStyle w:val="NormalTok" /></w:rPr><w:t xml:space="preserve">Eø</w:t></w:r><w:r><w:rPr><w:rStyle w:val="OperatorTok" /></w:rPr><w:t xml:space="preserve">|</w:t></w:r><w:r><w:rPr><w:rStyle w:val="NormalTok" /></w:rPr><w:t xml:space="preserve">ºEøHcÐHEðHÐÆ  HEðÉÃUHåHì@H</w:t></w:r><w:r><w:rPr><w:rStyle w:val="OperatorTok" /></w:rPr><w:t xml:space="preserve">}</w:t></w:r><w:r><w:rPr><w:rStyle w:val="NormalTok" /></w:rPr><w:t xml:space="preserve">ØHuÐHUÈHÇEø    é   HEÐH</w:t></w:r><w:r><w:rPr><w:rStyle w:val="DecValTok" /></w:rPr><w:t xml:space="preserve">2</w:t></w:r><w:r><w:rPr><w:rStyle w:val="NormalTok" /></w:rPr><w:t xml:space="preserve">  HÖHÇèBñÿÿÀuB¿   èTñÿÿHEèèñÿÿHcÐHiÒëQHÁê ÁúÁÁù</w:t></w:r><w:r><w:rPr><w:rStyle w:val="OperatorTok" /></w:rPr><w:t xml:space="preserve">)</w:t></w:r><w:r><w:rPr><w:rStyle w:val="NormalTok" /></w:rPr><w:t xml:space="preserve">ÊkÊd</w:t></w:r><w:r><w:rPr><w:rStyle w:val="OperatorTok" /></w:rPr><w:t xml:space="preserve">)</w:t></w:r><w:r><w:rPr><w:rStyle w:val="NormalTok" /></w:rPr><w:t xml:space="preserve">ÈÂHEèHEèHEðë¸    èÃþÿÿHEðHUðHEØHÖHÇè</w:t></w:r><w:r><w:rPr><w:rStyle w:val="DecValTok" /></w:rPr><w:t xml:space="preserve">6</w:t></w:r><w:r><w:rPr><w:rStyle w:val="NormalTok" /></w:rPr><w:t xml:space="preserve">öÿÿHEøHEøH</w:t></w:r><w:r><w:rPr><w:rStyle w:val="OperatorTok" /></w:rPr><w:t xml:space="preserve">;</w:t></w:r><w:r><w:rPr><w:rStyle w:val="NormalTok" /></w:rPr><w:t xml:space="preserve">EÈpÿÿÿÉÃHìHÄÃ                                                                                                                 Usage</w:t></w:r><w:r><w:rPr><w:rStyle w:val="OperatorTok" /></w:rPr><w:t xml:space="preserve">:</w:t></w:r><w:r><w:rPr><w:rStyle w:val="NormalTok" /></w:rPr><w:t xml:space="preserve"> </w:t></w:r><w:r><w:rPr><w:rStyle w:val="OperatorTok" /></w:rPr><w:t xml:space="preserve">%</w:t></w:r><w:r><w:rPr><w:rStyle w:val="NormalTok" /></w:rPr><w:t xml:space="preserve">s </w:t></w:r><w:r><w:rPr><w:rStyle w:val="OperatorTok" /></w:rPr><w:t xml:space="preserve">&lt;</w:t></w:r><w:r><w:rPr><w:rStyle w:val="DataTypeTok" /></w:rPr><w:t xml:space="preserve">int</w:t></w:r><w:r><w:rPr><w:rStyle w:val="OperatorTok" /></w:rPr><w:t xml:space="preserve">|</w:t></w:r><w:r><w:rPr><w:rStyle w:val="NormalTok" /></w:rPr><w:t xml:space="preserve">string</w:t></w:r><w:r><w:rPr><w:rStyle w:val="OperatorTok" /></w:rPr><w:t xml:space="preserve">&gt;</w:t></w:r><w:r><w:rPr><w:rStyle w:val="NormalTok" /></w:rPr><w:t xml:space="preserve"> </w:t></w:r><w:r><w:rPr><w:rStyle w:val="OperatorTok" /></w:rPr><w:t xml:space="preserve">&lt;</w:t></w:r><w:r><w:rPr><w:rStyle w:val="NormalTok" /></w:rPr><w:t xml:space="preserve">length</w:t></w:r><w:r><w:rPr><w:rStyle w:val="OperatorTok" /></w:rPr><w:t xml:space="preserve">&gt;</w:t></w:r><w:r><w:br /></w:r><w:r><w:rPr><w:rStyle w:val="NormalTok" /></w:rPr><w:t xml:space="preserve"> int </w:t></w:r><w:r><w:rPr><w:rStyle w:val="OperatorTok" /></w:rPr><w:t xml:space="preserve">%</w:t></w:r><w:r><w:rPr><w:rStyle w:val="NormalTok" /></w:rPr><w:t xml:space="preserve">d  </w:t></w:r><w:r><w:rPr><w:rStyle w:val="OperatorTok" /></w:rPr><w:t xml:space="preserve">%</w:t></w:r><w:r><w:rPr><w:rStyle w:val="NormalTok" /></w:rPr><w:t xml:space="preserve">s  int    </w:t></w:r><w:r><w:rPr><w:rStyle w:val="OperatorTok" /></w:rPr><w:t xml:space="preserve">;</w:t></w:r><w:r><w:rPr><w:rStyle w:val="NormalTok" /></w:rPr><w:t xml:space="preserve">°      äïÿÿü   ðÿÿ$  ðÿÿÌ   </w:t></w:r><w:r><w:rPr><w:rStyle w:val="OperatorTok" /></w:rPr><w:t xml:space="preserve">}</w:t></w:r><w:r><w:rPr><w:rStyle w:val="NormalTok" /></w:rPr><w:t xml:space="preserve">ñÿÿ</w:t></w:r><w:r><w:rPr><w:rStyle w:val="OperatorTok" /></w:rPr><w:t xml:space="preserve">&lt;</w:t></w:r><w:r><w:rPr><w:rStyle w:val="NormalTok" /></w:rPr><w:t xml:space="preserve">  ¿ñÿÿ\  Aôÿÿ</w:t></w:r><w:r><w:rPr><w:rStyle w:val="OperatorTok" /></w:rPr><w:t xml:space="preserve">|</w:t></w:r><w:r><w:rPr><w:rStyle w:val="NormalTok" /></w:rPr><w:t xml:space="preserve">  àôÿÿ  oõÿÿ¼  öÿÿÜ  âöÿÿü  ¬÷ÿÿ  øÿÿ</w:t></w:r><w:r><w:rPr><w:rStyle w:val="OperatorTok" /></w:rPr><w:t xml:space="preserve">&lt;</w:t></w:r><w:r><w:rPr><w:rStyle w:val="NormalTok" /></w:rPr><w:t xml:space="preserve">  </w:t></w:r><w:r><w:rPr><w:rStyle w:val="DecValTok" /></w:rPr><w:t xml:space="preserve">1</w:t></w:r><w:r><w:rPr><w:rStyle w:val="NormalTok" /></w:rPr><w:t xml:space="preserve">øÿÿ\  Wøÿÿ</w:t></w:r><w:r><w:rPr><w:rStyle w:val="OperatorTok" /></w:rPr><w:t xml:space="preserve">|</w:t></w:r><w:r><w:rPr><w:rStyle w:val="NormalTok" /></w:rPr><w:t xml:space="preserve">  éùÿÿ  öûÿÿ¼  ýÿÿÜ  </w:t></w:r><w:r><w:rPr><w:rStyle w:val="DecValTok" /></w:rPr><w:t xml:space="preserve">3</w:t></w:r><w:r><w:rPr><w:rStyle w:val="NormalTok" /></w:rPr><w:t xml:space="preserve">ýÿÿü  Xýÿÿ  åýÿÿ</w:t></w:r><w:r><w:rPr><w:rStyle w:val="OperatorTok" /></w:rPr><w:t xml:space="preserve">&lt;</w:t></w:r><w:r><w:rPr><w:rStyle w:val="NormalTok" /></w:rPr><w:t xml:space="preserve">  þÿÿ\         zR x      Àïÿÿ</w:t></w:r><w:r><w:rPr><w:rStyle w:val="StringTok" /></w:rPr><w:t xml:space="preserve">&quot;                  zR x  $      àîÿÿ     FJw ?;*3$&quot;</w:t></w:r><w:r><w:rPr><w:rStyle w:val="NormalTok" /></w:rPr><w:t xml:space="preserve">       D   Xïÿÿ              \   </w:t></w:r><w:r><w:rPr><w:rStyle w:val="DecValTok" /></w:rPr><w:t xml:space="preserve">9</w:t></w:r><w:r><w:rPr><w:rStyle w:val="NormalTok" /></w:rPr><w:t xml:space="preserve">ðÿÿB    AC</w:t></w:r><w:r><w:rPr><w:rStyle w:val="OperatorTok" /></w:rPr><w:t xml:space="preserve">}</w:t></w:r><w:r><w:rPr><w:rStyle w:val="NormalTok" /></w:rPr><w:t xml:space="preserve">      </w:t></w:r><w:r><w:rPr><w:rStyle w:val="OperatorTok" /></w:rPr><w:t xml:space="preserve">|</w:t></w:r><w:r><w:rPr><w:rStyle w:val="NormalTok" /></w:rPr><w:t xml:space="preserve">   </w:t></w:r><w:r><w:rPr><w:rStyle w:val="OperatorTok" /></w:rPr><w:t xml:space="preserve">[</w:t></w:r><w:r><w:rPr><w:rStyle w:val="NormalTok" /></w:rPr><w:t xml:space="preserve">ðÿÿ   AC</w:t></w:r><w:r><w:rPr><w:rStyle w:val="OperatorTok" /></w:rPr><w:t xml:space="preserve">}</w:t></w:r><w:r><w:rPr><w:rStyle w:val="NormalTok" /></w:rPr><w:t xml:space="preserve">       ½òÿÿ    AC     ¼   </w:t></w:r><w:r><w:rPr><w:rStyle w:val="OperatorTok" /></w:rPr><w:t xml:space="preserve">&lt;</w:t></w:r><w:r><w:rPr><w:rStyle w:val="NormalTok" /></w:rPr><w:t xml:space="preserve">óÿÿ    AC     Ü   «óÿÿ    AC     ü   </w:t></w:r><w:r><w:rPr><w:rStyle w:val="OperatorTok" /></w:rPr><w:t xml:space="preserve">(</w:t></w:r><w:r><w:rPr><w:rStyle w:val="NormalTok" /></w:rPr><w:t xml:space="preserve">ôÿÿÖ    ACÑ       ÞôÿÿÊ    ACÅ     </w:t></w:r><w:r><w:rPr><w:rStyle w:val="OperatorTok" /></w:rPr><w:t xml:space="preserve">&lt;</w:t></w:r><w:r><w:rPr><w:rStyle w:val="NormalTok" /></w:rPr><w:t xml:space="preserve">  õÿÿe    AC`     \  Íõÿÿ     AC</w:t></w:r><w:r><w:rPr><w:rStyle w:val="OperatorTok" /></w:rPr><w:t xml:space="preserve">[</w:t></w:r><w:r><w:rPr><w:rStyle w:val="NormalTok" /></w:rPr><w:t xml:space="preserve">      </w:t></w:r><w:r><w:rPr><w:rStyle w:val="OperatorTok" /></w:rPr><w:t xml:space="preserve">|</w:t></w:r><w:r><w:rPr><w:rStyle w:val="NormalTok" /></w:rPr><w:t xml:space="preserve">  Íõÿÿ</w:t></w:r><w:r><w:rPr><w:rStyle w:val="OperatorTok" /></w:rPr><w:t xml:space="preserve">&amp;</w:t></w:r><w:r><w:rPr><w:rStyle w:val="NormalTok" /></w:rPr><w:t xml:space="preserve">    ACa        Óõÿÿ   AC    ¼  E÷ÿÿ   AC    Ü  </w:t></w:r><w:r><w:rPr><w:rStyle w:val="DecValTok" /></w:rPr><w:t xml:space="preserve">2</w:t></w:r><w:r><w:rPr><w:rStyle w:val="NormalTok" /></w:rPr><w:t xml:space="preserve">ùÿÿ   AC    ü  </w:t></w:r><w:r><w:rPr><w:rStyle w:val="DecValTok" /></w:rPr><w:t xml:space="preserve">1</w:t></w:r><w:r><w:rPr><w:rStyle w:val="NormalTok" /></w:rPr><w:t xml:space="preserve">úÿÿ    ACY        </w:t></w:r><w:r><w:rPr><w:rStyle w:val="OperatorTok" /></w:rPr><w:t xml:space="preserve">/</w:t></w:r><w:r><w:rPr><w:rStyle w:val="NormalTok" /></w:rPr><w:t xml:space="preserve">úÿÿ</w:t></w:r><w:r><w:rPr><w:rStyle w:val="OperatorTok" /></w:rPr><w:t xml:space="preserve">%</w:t></w:r><w:r><w:rPr><w:rStyle w:val="NormalTok" /></w:rPr><w:t xml:space="preserve">    AC`      </w:t></w:r><w:r><w:rPr><w:rStyle w:val="OperatorTok" /></w:rPr><w:t xml:space="preserve">&lt;</w:t></w:r><w:r><w:rPr><w:rStyle w:val="NormalTok" /></w:rPr><w:t xml:space="preserve">  </w:t></w:r><w:r><w:rPr><w:rStyle w:val="DecValTok" /></w:rPr><w:t xml:space="preserve">4</w:t></w:r><w:r><w:rPr><w:rStyle w:val="NormalTok" /></w:rPr><w:t xml:space="preserve">úÿÿ    AC     \  ¡úÿÿ¶    AC±     </w:t></w:r><w:r><w:rPr><w:rStyle w:val="OperatorTok" /></w:rPr><w:t xml:space="preserve">|</w:t></w:r><w:r><w:rPr><w:rStyle w:val="NormalTok" /></w:rPr><w:t xml:space="preserve">  </w:t></w:r><w:r><w:rPr><w:rStyle w:val="DecValTok" /></w:rPr><w:t xml:space="preserve">7</w:t></w:r><w:r><w:rPr><w:rStyle w:val="NormalTok" /></w:rPr><w:t xml:space="preserve">ûÿÿµ    AC°                                                                                                                                                                                                                                                                                                                                                                                                                                                                                                                                                                                                                                                                                                                                                                                                                                                                                                                                                                                                                                                                                                                                                                                                                                                                                                                                                                                                                                                                                                                                                                                                                                                                                                                                                                                                                                                                                                                                                                                                                                                                                                                                                                                                                                                                                                                                                                                                                                                                                                                                                                                                                                                                                  °      p             r                                         È</w:t></w:r><w:r><w:rPr><w:rStyle w:val="OperatorTok" /></w:rPr><w:t xml:space="preserve">=</w:t></w:r><w:r><w:rPr><w:rStyle w:val="NormalTok" /></w:rPr><w:t xml:space="preserve">                           Ð</w:t></w:r><w:r><w:rPr><w:rStyle w:val="OperatorTok" /></w:rPr><w:t xml:space="preserve">=</w:t></w:r><w:r><w:rPr><w:rStyle w:val="NormalTok" /></w:rPr><w:t xml:space="preserve">                    õþÿo                  h             Ð      </w:t></w:r><w:r><w:br /></w:r><w:r><w:rPr><w:rStyle w:val="NormalTok" /></w:rPr><w:t xml:space="preserve">       Ø                                           è</w:t></w:r><w:r><w:rPr><w:rStyle w:val="OperatorTok" /></w:rPr><w:t xml:space="preserve">?</w:t></w:r><w:r><w:rPr><w:rStyle w:val="NormalTok" /></w:rPr><w:t xml:space="preserve">             Ø                                                      ð                      ûÿÿo           þÿÿo    h      ÿÿÿo           ðÿÿo    @      ùÿÿo                                                                                                                                           Ø</w:t></w:r><w:r><w:rPr><w:rStyle w:val="OperatorTok" /></w:rPr><w:t xml:space="preserve">=</w:t></w:r><w:r><w:rPr><w:rStyle w:val="NormalTok" /></w:rPr><w:t xml:space="preserve">                      </w:t></w:r><w:r><w:rPr><w:rStyle w:val="DecValTok" /></w:rPr><w:t xml:space="preserve">6</w:t></w:r><w:r><w:rPr><w:rStyle w:val="NormalTok" /></w:rPr><w:t xml:space="preserve">      F      V      f      v                  ¦      ¶              P@      GCC</w:t></w:r><w:r><w:rPr><w:rStyle w:val="OperatorTok" /></w:rPr><w:t xml:space="preserve">:</w:t></w:r><w:r><w:rPr><w:rStyle w:val="NormalTok" /></w:rPr><w:t xml:space="preserve"> </w:t></w:r><w:r><w:rPr><w:rStyle w:val="OperatorTok" /></w:rPr><w:t xml:space="preserve">(</w:t></w:r><w:r><w:rPr><w:rStyle w:val="NormalTok" /></w:rPr><w:t xml:space="preserve">Debian </w:t></w:r><w:r><w:rPr><w:rStyle w:val="FloatTok" /></w:rPr><w:t xml:space="preserve">12.2</w:t></w:r><w:r><w:rPr><w:rStyle w:val="ErrorTok" /></w:rPr><w:t xml:space="preserve">.0</w:t></w:r><w:r><w:rPr><w:rStyle w:val="OperatorTok" /></w:rPr><w:t xml:space="preserve">-</w:t></w:r><w:r><w:rPr><w:rStyle w:val="DecValTok" /></w:rPr><w:t xml:space="preserve">14</w:t></w:r><w:r><w:rPr><w:rStyle w:val="OperatorTok" /></w:rPr><w:t xml:space="preserve">+</w:t></w:r><w:r><w:rPr><w:rStyle w:val="NormalTok" /></w:rPr><w:t xml:space="preserve">deb12u1</w:t></w:r><w:r><w:rPr><w:rStyle w:val="OperatorTok" /></w:rPr><w:t xml:space="preserve">)</w:t></w:r><w:r><w:rPr><w:rStyle w:val="NormalTok" /></w:rPr><w:t xml:space="preserve"> </w:t></w:r><w:r><w:rPr><w:rStyle w:val="FloatTok" /></w:rPr><w:t xml:space="preserve">12.2</w:t></w:r><w:r><w:rPr><w:rStyle w:val="ErrorTok" /></w:rPr><w:t xml:space="preserve">.0</w:t></w:r><w:r><w:rPr><w:rStyle w:val="NormalTok" /></w:rPr><w:t xml:space="preserve">                              ñÿ                      </w:t></w:r><w:r><w:rPr><w:rStyle w:val="OperatorTok" /></w:rPr><w:t xml:space="preserve">|</w:t></w:r><w:r><w:rPr><w:rStyle w:val="NormalTok" /></w:rPr><w:t xml:space="preserve">                  ñÿ                                          </w:t></w:r><w:r><w:rPr><w:rStyle w:val="DecValTok" /></w:rPr><w:t xml:space="preserve">0</w:t></w:r><w:r><w:rPr><w:rStyle w:val="NormalTok" /></w:rPr><w:t xml:space="preserve">              </w:t></w:r><w:r><w:rPr><w:rStyle w:val="DecValTok" /></w:rPr><w:t xml:space="preserve">3</w:t></w:r><w:r><w:rPr><w:rStyle w:val="NormalTok" /></w:rPr><w:t xml:space="preserve">     p              I     h@             U     Ð</w:t></w:r><w:r><w:rPr><w:rStyle w:val="OperatorTok" /></w:rPr><w:t xml:space="preserve">=</w:t></w:r><w:r><w:rPr><w:rStyle w:val="NormalTok" /></w:rPr><w:t xml:space="preserve">              </w:t></w:r><w:r><w:rPr><w:rStyle w:val="OperatorTok" /></w:rPr><w:t xml:space="preserve">|</w:t></w:r><w:r><w:rPr><w:rStyle w:val="NormalTok" /></w:rPr><w:t xml:space="preserve">     °                   È</w:t></w:r><w:r><w:rPr><w:rStyle w:val="OperatorTok" /></w:rPr><w:t xml:space="preserve">=</w:t></w:r><w:r><w:rPr><w:rStyle w:val="NormalTok" /></w:rPr><w:t xml:space="preserve">              §    ñÿ                ®    ñÿ                    ñÿ                ´     ¸#                   ñÿ                Â     Ø</w:t></w:r><w:r><w:rPr><w:rStyle w:val="OperatorTok" /></w:rPr><w:t xml:space="preserve">=</w:t></w:r><w:r><w:rPr><w:rStyle w:val="NormalTok" /></w:rPr><w:t xml:space="preserve">              Ë      </w:t></w:r><w:r><w:rPr><w:rStyle w:val="OperatorTok" /></w:rPr><w:t xml:space="preserve">&lt;</w:t></w:r><w:r><w:rPr><w:rStyle w:val="NormalTok" /></w:rPr><w:t xml:space="preserve">               Þ     è</w:t></w:r><w:r><w:rPr><w:rStyle w:val="OperatorTok" /></w:rPr><w:t xml:space="preserve">?</w:t></w:r><w:r><w:rPr><w:rStyle w:val="NormalTok" /></w:rPr><w:t xml:space="preserve">              ô                                                                </w:t></w:r><w:r><w:rPr><w:rStyle w:val="DecValTok" /></w:rPr><w:t xml:space="preserve">6</w:t></w:r><w:r><w:rPr><w:rStyle w:val="NormalTok" /></w:rPr><w:t xml:space="preserve">                      Î     H@              R    è      e       </w:t></w:r><w:r><w:rPr><w:rStyle w:val="OperatorTok" /></w:rPr><w:t xml:space="preserve">[</w:t></w:r><w:r><w:rPr><w:rStyle w:val="NormalTok" /></w:rPr><w:t xml:space="preserve">    X@              b                 l                 r    </w:t></w:r><w:r><w:rPr><w:rStyle w:val="OperatorTok" /></w:rPr><w:t xml:space="preserve">!</w:t></w:r><w:r><w:rPr><w:rStyle w:val="NormalTok" /></w:rPr><w:t xml:space="preserve">      ¶           ×      µ       í                         </w:t></w:r><w:r><w:rPr><w:rStyle w:val="OperatorTok" /></w:rPr><w:t xml:space="preserve">}</w:t></w:r><w:r><w:rPr><w:rStyle w:val="NormalTok" /></w:rPr><w:t xml:space="preserve">             À                £    Q             ¯    M              ¹                 Æ    </w:t></w:r><w:r><w:rPr><w:rStyle w:val="DecValTok" /></w:rPr><w:t xml:space="preserve">2</w:t></w:r><w:r><w:rPr><w:rStyle w:val="NormalTok" /></w:rPr><w:t xml:space="preserve">            Ì    H@              Ù                     ì                                               P@                                 </w:t></w:r><w:r><w:rPr><w:rStyle w:val="OperatorTok" /></w:rPr><w:t xml:space="preserve">+</w:t></w:r><w:r><w:rPr><w:rStyle w:val="NormalTok" /></w:rPr><w:t xml:space="preserve">    </w:t></w:r><w:r><w:rPr><w:rStyle w:val="OperatorTok" /></w:rPr><w:t xml:space="preserve">%</w:t></w:r><w:r><w:rPr><w:rStyle w:val="NormalTok" /></w:rPr><w:t xml:space="preserve">            </w:t></w:r><w:r><w:rPr><w:rStyle w:val="DecValTok" /></w:rPr><w:t xml:space="preserve">1</w:t></w:r><w:r><w:rPr><w:rStyle w:val="NormalTok" /></w:rPr><w:t xml:space="preserve">                     D    p@              Ò    Ð      </w:t></w:r><w:r><w:rPr><w:rStyle w:val="StringTok" /></w:rPr><w:t xml:space="preserve">&quot;       I    H      Ö       U    o      %       a    X@              m    û            r                         m      &amp;                            «   X@              ·    ¹      B       Å                      ß                     ÷    «               &quot;</w:t></w:r><w:r><w:rPr><w:rStyle w:val="NormalTok" /></w:rPr><w:t xml:space="preserve">                                     $          Ê       </w:t></w:r><w:r><w:rPr><w:rStyle w:val="DecValTok" /></w:rPr><w:t xml:space="preserve">0</w:t></w:r><w:r><w:rPr><w:rStyle w:val="NormalTok" /></w:rPr><w:t xml:space="preserve">                     A    `@              Scrt1</w:t></w:r><w:r><w:rPr><w:rStyle w:val="OperatorTok" /></w:rPr><w:t xml:space="preserve">.</w:t></w:r><w:r><w:rPr><w:rStyle w:val="NormalTok" /></w:rPr><w:t xml:space="preserve">o __abi_tag crtstuff</w:t></w:r><w:r><w:rPr><w:rStyle w:val="OperatorTok" /></w:rPr><w:t xml:space="preserve">.</w:t></w:r><w:r><w:rPr><w:rStyle w:val="NormalTok" /></w:rPr><w:t xml:space="preserve">c deregister_tm_clones __do_global_dtors_aux completed</w:t></w:r><w:r><w:rPr><w:rStyle w:val="FloatTok" /></w:rPr><w:t xml:space="preserve">.0</w:t></w:r><w:r><w:rPr><w:rStyle w:val="NormalTok" /></w:rPr><w:t xml:space="preserve"> __do_global_dtors_aux_fini_array_entry frame_dummy __frame_dummy_init_array_entry main</w:t></w:r><w:r><w:rPr><w:rStyle w:val="OperatorTok" /></w:rPr><w:t xml:space="preserve">.</w:t></w:r><w:r><w:rPr><w:rStyle w:val="NormalTok" /></w:rPr><w:t xml:space="preserve">c lab</w:t></w:r><w:r><w:rPr><w:rStyle w:val="OperatorTok" /></w:rPr><w:t xml:space="preserve">.</w:t></w:r><w:r><w:rPr><w:rStyle w:val="NormalTok" /></w:rPr><w:t xml:space="preserve">c __FRAME_END__ _DYNAMIC __GNU_EH_FRAME_HDR _GLOBAL_OFFSET_TABLE_ free@GLIBC_2</w:t></w:r><w:r><w:rPr><w:rStyle w:val="FloatTok" /></w:rPr><w:t xml:space="preserve">.2</w:t></w:r><w:r><w:rPr><w:rStyle w:val="ErrorTok" /></w:rPr><w:t xml:space="preserve">.5</w:t></w:r><w:r><w:rPr><w:rStyle w:val="NormalTok" /></w:rPr><w:t xml:space="preserve"> putchar@GLIBC_2</w:t></w:r><w:r><w:rPr><w:rStyle w:val="FloatTok" /></w:rPr><w:t xml:space="preserve">.2</w:t></w:r><w:r><w:rPr><w:rStyle w:val="ErrorTok" /></w:rPr><w:t xml:space="preserve">.5</w:t></w:r><w:r><w:rPr><w:rStyle w:val="NormalTok" /></w:rPr><w:t xml:space="preserve"> __libc_start_main@GLIBC_2</w:t></w:r><w:r><w:rPr><w:rStyle w:val="FloatTok" /></w:rPr><w:t xml:space="preserve">.34</w:t></w:r><w:r><w:rPr><w:rStyle w:val="NormalTok" /></w:rPr><w:t xml:space="preserve"> _ITM_deregisterTMCloneTable list_get _edata is_sorted _fini generate_random_string generate_list list_create compare_int list_size list_destroy split __data_start strcmp@GLIBC_2</w:t></w:r><w:r><w:rPr><w:rStyle w:val="FloatTok" /></w:rPr><w:t xml:space="preserve">.2</w:t></w:r><w:r><w:rPr><w:rStyle w:val="ErrorTok" /></w:rPr><w:t xml:space="preserve">.5</w:t></w:r><w:r><w:rPr><w:rStyle w:val="NormalTok" /></w:rPr><w:t xml:space="preserve"> fprintf@GLIBC_2</w:t></w:r><w:r><w:rPr><w:rStyle w:val="FloatTok" /></w:rPr><w:t xml:space="preserve">.2</w:t></w:r><w:r><w:rPr><w:rStyle w:val="ErrorTok" /></w:rPr><w:t xml:space="preserve">.5</w:t></w:r><w:r><w:rPr><w:rStyle w:val="NormalTok" /></w:rPr><w:t xml:space="preserve"> __gmon_start__ __dso_handle _IO_stdin_used merge malloc@GLIBC_2</w:t></w:r><w:r><w:rPr><w:rStyle w:val="FloatTok" /></w:rPr><w:t xml:space="preserve">.2</w:t></w:r><w:r><w:rPr><w:rStyle w:val="ErrorTok" /></w:rPr><w:t xml:space="preserve">.5</w:t></w:r><w:r><w:rPr><w:rStyle w:val="NormalTok" /></w:rPr><w:t xml:space="preserve"> _end list_insert compare_str __bss_start main pthread_create@GLIBC_2</w:t></w:r><w:r><w:rPr><w:rStyle w:val="FloatTok" /></w:rPr><w:t xml:space="preserve">.34</w:t></w:r><w:r><w:rPr><w:rStyle w:val="NormalTok" /></w:rPr><w:t xml:space="preserve"> list_is_empty atol@GLIBC_2</w:t></w:r><w:r><w:rPr><w:rStyle w:val="FloatTok" /></w:rPr><w:t xml:space="preserve">.2</w:t></w:r><w:r><w:rPr><w:rStyle w:val="ErrorTok" /></w:rPr><w:t xml:space="preserve">.5</w:t></w:r><w:r><w:rPr><w:rStyle w:val="NormalTok" /></w:rPr><w:t xml:space="preserve"> __TMC_END__ threaded_sort _ITM_registerTMCloneTable pthread_join@GLIBC_2</w:t></w:r><w:r><w:rPr><w:rStyle w:val="FloatTok" /></w:rPr><w:t xml:space="preserve">.34</w:t></w:r><w:r><w:rPr><w:rStyle w:val="NormalTok" /></w:rPr><w:t xml:space="preserve"> list_append __cxa_finalize@GLIBC_2</w:t></w:r><w:r><w:rPr><w:rStyle w:val="FloatTok" /></w:rPr><w:t xml:space="preserve">.2</w:t></w:r><w:r><w:rPr><w:rStyle w:val="ErrorTok" /></w:rPr><w:t xml:space="preserve">.5</w:t></w:r><w:r><w:rPr><w:rStyle w:val="NormalTok" /></w:rPr><w:t xml:space="preserve"> _init list_remove rand@GLIBC_2</w:t></w:r><w:r><w:rPr><w:rStyle w:val="FloatTok" /></w:rPr><w:t xml:space="preserve">.2</w:t></w:r><w:r><w:rPr><w:rStyle w:val="ErrorTok" /></w:rPr><w:t xml:space="preserve">.5</w:t></w:r><w:r><w:rPr><w:rStyle w:val="NormalTok" /></w:rPr><w:t xml:space="preserve"> stderr@GLIBC_2</w:t></w:r><w:r><w:rPr><w:rStyle w:val="FloatTok" /></w:rPr><w:t xml:space="preserve">.2</w:t></w:r><w:r><w:rPr><w:rStyle w:val="ErrorTok" /></w:rPr><w:t xml:space="preserve">.5</w:t></w:r><w:r><w:rPr><w:rStyle w:val="NormalTok" /></w:rPr><w:t xml:space="preserve">  </w:t></w:r><w:r><w:rPr><w:rStyle w:val="OperatorTok" /></w:rPr><w:t xml:space="preserve">.</w:t></w:r><w:r><w:rPr><w:rStyle w:val="NormalTok" /></w:rPr><w:t xml:space="preserve">symtab </w:t></w:r><w:r><w:rPr><w:rStyle w:val="OperatorTok" /></w:rPr><w:t xml:space="preserve">.</w:t></w:r><w:r><w:rPr><w:rStyle w:val="NormalTok" /></w:rPr><w:t xml:space="preserve">strtab </w:t></w:r><w:r><w:rPr><w:rStyle w:val="OperatorTok" /></w:rPr><w:t xml:space="preserve">.</w:t></w:r><w:r><w:rPr><w:rStyle w:val="NormalTok" /></w:rPr><w:t xml:space="preserve">shstrtab </w:t></w:r><w:r><w:rPr><w:rStyle w:val="OperatorTok" /></w:rPr><w:t xml:space="preserve">.</w:t></w:r><w:r><w:rPr><w:rStyle w:val="NormalTok" /></w:rPr><w:t xml:space="preserve">interp </w:t></w:r><w:r><w:rPr><w:rStyle w:val="OperatorTok" /></w:rPr><w:t xml:space="preserve">.</w:t></w:r><w:r><w:rPr><w:rStyle w:val="NormalTok" /></w:rPr><w:t xml:space="preserve">note</w:t></w:r><w:r><w:rPr><w:rStyle w:val="OperatorTok" /></w:rPr><w:t xml:space="preserve">.</w:t></w:r><w:r><w:rPr><w:rStyle w:val="NormalTok" /></w:rPr><w:t xml:space="preserve">gnu</w:t></w:r><w:r><w:rPr><w:rStyle w:val="OperatorTok" /></w:rPr><w:t xml:space="preserve">.</w:t></w:r><w:r><w:rPr><w:rStyle w:val="NormalTok" /></w:rPr><w:t xml:space="preserve">property </w:t></w:r><w:r><w:rPr><w:rStyle w:val="OperatorTok" /></w:rPr><w:t xml:space="preserve">.</w:t></w:r><w:r><w:rPr><w:rStyle w:val="NormalTok" /></w:rPr><w:t xml:space="preserve">note</w:t></w:r><w:r><w:rPr><w:rStyle w:val="OperatorTok" /></w:rPr><w:t xml:space="preserve">.</w:t></w:r><w:r><w:rPr><w:rStyle w:val="NormalTok" /></w:rPr><w:t xml:space="preserve">gnu</w:t></w:r><w:r><w:rPr><w:rStyle w:val="OperatorTok" /></w:rPr><w:t xml:space="preserve">.</w:t></w:r><w:r><w:rPr><w:rStyle w:val="NormalTok" /></w:rPr><w:t xml:space="preserve">build</w:t></w:r><w:r><w:rPr><w:rStyle w:val="OperatorTok" /></w:rPr><w:t xml:space="preserve">-</w:t></w:r><w:r><w:rPr><w:rStyle w:val="NormalTok" /></w:rPr><w:t xml:space="preserve">id </w:t></w:r><w:r><w:rPr><w:rStyle w:val="OperatorTok" /></w:rPr><w:t xml:space="preserve">.</w:t></w:r><w:r><w:rPr><w:rStyle w:val="NormalTok" /></w:rPr><w:t xml:space="preserve">note</w:t></w:r><w:r><w:rPr><w:rStyle w:val="OperatorTok" /></w:rPr><w:t xml:space="preserve">.</w:t></w:r><w:r><w:rPr><w:rStyle w:val="NormalTok" /></w:rPr><w:t xml:space="preserve">ABI</w:t></w:r><w:r><w:rPr><w:rStyle w:val="OperatorTok" /></w:rPr><w:t xml:space="preserve">-</w:t></w:r><w:r><w:rPr><w:rStyle w:val="NormalTok" /></w:rPr><w:t xml:space="preserve">tag </w:t></w:r><w:r><w:rPr><w:rStyle w:val="OperatorTok" /></w:rPr><w:t xml:space="preserve">.</w:t></w:r><w:r><w:rPr><w:rStyle w:val="NormalTok" /></w:rPr><w:t xml:space="preserve">gnu</w:t></w:r><w:r><w:rPr><w:rStyle w:val="OperatorTok" /></w:rPr><w:t xml:space="preserve">.</w:t></w:r><w:r><w:rPr><w:rStyle w:val="NormalTok" /></w:rPr><w:t xml:space="preserve">hash </w:t></w:r><w:r><w:rPr><w:rStyle w:val="OperatorTok" /></w:rPr><w:t xml:space="preserve">.</w:t></w:r><w:r><w:rPr><w:rStyle w:val="NormalTok" /></w:rPr><w:t xml:space="preserve">dynsym </w:t></w:r><w:r><w:rPr><w:rStyle w:val="OperatorTok" /></w:rPr><w:t xml:space="preserve">.</w:t></w:r><w:r><w:rPr><w:rStyle w:val="NormalTok" /></w:rPr><w:t xml:space="preserve">dynstr </w:t></w:r><w:r><w:rPr><w:rStyle w:val="OperatorTok" /></w:rPr><w:t xml:space="preserve">.</w:t></w:r><w:r><w:rPr><w:rStyle w:val="NormalTok" /></w:rPr><w:t xml:space="preserve">gnu</w:t></w:r><w:r><w:rPr><w:rStyle w:val="OperatorTok" /></w:rPr><w:t xml:space="preserve">.</w:t></w:r><w:r><w:rPr><w:rStyle w:val="NormalTok" /></w:rPr><w:t xml:space="preserve">version </w:t></w:r><w:r><w:rPr><w:rStyle w:val="OperatorTok" /></w:rPr><w:t xml:space="preserve">.</w:t></w:r><w:r><w:rPr><w:rStyle w:val="NormalTok" /></w:rPr><w:t xml:space="preserve">gnu</w:t></w:r><w:r><w:rPr><w:rStyle w:val="OperatorTok" /></w:rPr><w:t xml:space="preserve">.</w:t></w:r><w:r><w:rPr><w:rStyle w:val="NormalTok" /></w:rPr><w:t xml:space="preserve">version_r </w:t></w:r><w:r><w:rPr><w:rStyle w:val="OperatorTok" /></w:rPr><w:t xml:space="preserve">.</w:t></w:r><w:r><w:rPr><w:rStyle w:val="NormalTok" /></w:rPr><w:t xml:space="preserve">rela</w:t></w:r><w:r><w:rPr><w:rStyle w:val="OperatorTok" /></w:rPr><w:t xml:space="preserve">.</w:t></w:r><w:r><w:rPr><w:rStyle w:val="NormalTok" /></w:rPr><w:t xml:space="preserve">dyn </w:t></w:r><w:r><w:rPr><w:rStyle w:val="OperatorTok" /></w:rPr><w:t xml:space="preserve">.</w:t></w:r><w:r><w:rPr><w:rStyle w:val="NormalTok" /></w:rPr><w:t xml:space="preserve">rela</w:t></w:r><w:r><w:rPr><w:rStyle w:val="OperatorTok" /></w:rPr><w:t xml:space="preserve">.</w:t></w:r><w:r><w:rPr><w:rStyle w:val="NormalTok" /></w:rPr><w:t xml:space="preserve">plt </w:t></w:r><w:r><w:rPr><w:rStyle w:val="OperatorTok" /></w:rPr><w:t xml:space="preserve">.</w:t></w:r><w:r><w:rPr><w:rStyle w:val="NormalTok" /></w:rPr><w:t xml:space="preserve">init </w:t></w:r><w:r><w:rPr><w:rStyle w:val="OperatorTok" /></w:rPr><w:t xml:space="preserve">.</w:t></w:r><w:r><w:rPr><w:rStyle w:val="NormalTok" /></w:rPr><w:t xml:space="preserve">plt</w:t></w:r><w:r><w:rPr><w:rStyle w:val="OperatorTok" /></w:rPr><w:t xml:space="preserve">.</w:t></w:r><w:r><w:rPr><w:rStyle w:val="NormalTok" /></w:rPr><w:t xml:space="preserve">got </w:t></w:r><w:r><w:rPr><w:rStyle w:val="OperatorTok" /></w:rPr><w:t xml:space="preserve">.</w:t></w:r><w:r><w:rPr><w:rStyle w:val="NormalTok" /></w:rPr><w:t xml:space="preserve">text </w:t></w:r><w:r><w:rPr><w:rStyle w:val="OperatorTok" /></w:rPr><w:t xml:space="preserve">.</w:t></w:r><w:r><w:rPr><w:rStyle w:val="NormalTok" /></w:rPr><w:t xml:space="preserve">fini </w:t></w:r><w:r><w:rPr><w:rStyle w:val="OperatorTok" /></w:rPr><w:t xml:space="preserve">.</w:t></w:r><w:r><w:rPr><w:rStyle w:val="NormalTok" /></w:rPr><w:t xml:space="preserve">rodata </w:t></w:r><w:r><w:rPr><w:rStyle w:val="OperatorTok" /></w:rPr><w:t xml:space="preserve">.</w:t></w:r><w:r><w:rPr><w:rStyle w:val="NormalTok" /></w:rPr><w:t xml:space="preserve">eh_frame_hdr </w:t></w:r><w:r><w:rPr><w:rStyle w:val="OperatorTok" /></w:rPr><w:t xml:space="preserve">.</w:t></w:r><w:r><w:rPr><w:rStyle w:val="NormalTok" /></w:rPr><w:t xml:space="preserve">eh_frame </w:t></w:r><w:r><w:rPr><w:rStyle w:val="OperatorTok" /></w:rPr><w:t xml:space="preserve">.</w:t></w:r><w:r><w:rPr><w:rStyle w:val="NormalTok" /></w:rPr><w:t xml:space="preserve">init_array </w:t></w:r><w:r><w:rPr><w:rStyle w:val="OperatorTok" /></w:rPr><w:t xml:space="preserve">.</w:t></w:r><w:r><w:rPr><w:rStyle w:val="NormalTok" /></w:rPr><w:t xml:space="preserve">fini_array </w:t></w:r><w:r><w:rPr><w:rStyle w:val="OperatorTok" /></w:rPr><w:t xml:space="preserve">.</w:t></w:r><w:r><w:rPr><w:rStyle w:val="NormalTok" /></w:rPr><w:t xml:space="preserve">dynamic </w:t></w:r><w:r><w:rPr><w:rStyle w:val="OperatorTok" /></w:rPr><w:t xml:space="preserve">.</w:t></w:r><w:r><w:rPr><w:rStyle w:val="NormalTok" /></w:rPr><w:t xml:space="preserve">got</w:t></w:r><w:r><w:rPr><w:rStyle w:val="OperatorTok" /></w:rPr><w:t xml:space="preserve">.</w:t></w:r><w:r><w:rPr><w:rStyle w:val="NormalTok" /></w:rPr><w:t xml:space="preserve">plt </w:t></w:r><w:r><w:rPr><w:rStyle w:val="OperatorTok" /></w:rPr><w:t xml:space="preserve">.</w:t></w:r><w:r><w:rPr><w:rStyle w:val="NormalTok" /></w:rPr><w:t xml:space="preserve">data </w:t></w:r><w:r><w:rPr><w:rStyle w:val="OperatorTok" /></w:rPr><w:t xml:space="preserve">.</w:t></w:r><w:r><w:rPr><w:rStyle w:val="NormalTok" /></w:rPr><w:t xml:space="preserve">bss </w:t></w:r><w:r><w:rPr><w:rStyle w:val="OperatorTok" /></w:rPr><w:t xml:space="preserve">.</w:t></w:r><w:r><w:rPr><w:rStyle w:val="NormalTok" /></w:rPr><w:t xml:space="preserve">comment                                                                                                                          #             </w:t></w:r><w:r><w:rPr><w:rStyle w:val="DecValTok" /></w:rPr><w:t xml:space="preserve">8</w:t></w:r><w:r><w:rPr><w:rStyle w:val="NormalTok" /></w:rPr><w:t xml:space="preserve">      </w:t></w:r><w:r><w:rPr><w:rStyle w:val="DecValTok" /></w:rPr><w:t xml:space="preserve">8</w:t></w:r><w:r><w:rPr><w:rStyle w:val="NormalTok" /></w:rPr><w:t xml:space="preserve">                                     </w:t></w:r><w:r><w:rPr><w:rStyle w:val="DecValTok" /></w:rPr><w:t xml:space="preserve">6</w:t></w:r><w:r><w:rPr><w:rStyle w:val="NormalTok" /></w:rPr><w:t xml:space="preserve">             X      X      $                              I             </w:t></w:r><w:r><w:rPr><w:rStyle w:val="OperatorTok" /></w:rPr><w:t xml:space="preserve">|</w:t></w:r><w:r><w:rPr><w:rStyle w:val="NormalTok" /></w:rPr><w:t xml:space="preserve">      </w:t></w:r><w:r><w:rPr><w:rStyle w:val="OperatorTok" /></w:rPr><w:t xml:space="preserve">|</w:t></w:r><w:r><w:rPr><w:rStyle w:val="NormalTok" /></w:rPr><w:t xml:space="preserve">                                     W   öÿÿo                     </w:t></w:r><w:r><w:rPr><w:rStyle w:val="DecValTok" /></w:rPr><w:t xml:space="preserve">0</w:t></w:r><w:r><w:rPr><w:rStyle w:val="NormalTok" /></w:rPr><w:t xml:space="preserve">                             a             Ð      Ð                                i             h      h      Ø                              q   ÿÿÿo       @      @      </w:t></w:r><w:r><w:rPr><w:rStyle w:val="StringTok" /></w:rPr><w:t xml:space="preserve">&quot;                            ~   þÿÿo       h      h      0                                                     ð                                  B                   Ø                           ¡                                                                                                                  §             À      À                                   °             Ð      Ð      ¼                             ¶                                                         ¼                             9                              Ä             &lt;       &lt;       ´                              Ò             ð       ð       Ì                             Ü             È=      È-                                   è             Ð=      Ð-                                   ô             Ø=      Ø-      à                           «             ¸?      ¸/      0                             ý             è?      è/      `                                         H@      H0                                                `@      X0                                          0               X0      &#39;                                                   0                                                        6      T                                                   Ô9                                   </w:t></w:r></w:p>
    <w:p><w:r><w:pict><v:rect style="width:0;height:1.5pt" o:hralign="center" o:hrstd="t" o:hr="t" /></w:pict></w:r></w:p>
    <w:bookmarkEnd w:id="26" />
    <w:bookmarkStart w:id="28" w:name="test-files" />
    <w:p><w:pPr><w:pStyle w:val="Heading2" /></w:pPr><w:r><w:t xml:space="preserve">Test Files</w:t></w:r></w:p>
    <w:bookmarkStart w:id="27" w:name="lab-test.c" />
    <w:p><w:pPr><w:pStyle w:val="Heading3" /></w:pPr><w:r><w:t xml:space="preserve">lab-test.c</w:t></w:r></w:p>
    <w:p><w:pPr><w:pStyle w:val="SourceCode" /></w:pPr><w:r><w:rPr><w:rStyle w:val="CommentTok" /></w:rPr><w:t xml:space="preserve">#include &lt;stdlib.h&gt;</w:t></w:r><w:r><w:br /></w:r><w:r><w:rPr><w:rStyle w:val="CommentTok" /></w:rPr><w:t xml:space="preserve">#include &lt;stdio.h&gt;</w:t></w:r><w:r><w:br /></w:r><w:r><w:rPr><w:rStyle w:val="CommentTok" /></w:rPr><w:t xml:space="preserve">#include &lt;string.h&gt;</w:t></w:r><w:r><w:br /></w:r><w:r><w:rPr><w:rStyle w:val="CommentTok" /></w:rPr><w:t xml:space="preserve">#include &lt;stdbool.h&gt;</w:t></w:r><w:r><w:br /></w:r><w:r><w:rPr><w:rStyle w:val="CommentTok" /></w:rPr><w:t xml:space="preserve">#include &lt;stddef.h&gt;</w:t></w:r><w:r><w:br /></w:r><w:r><w:rPr><w:rStyle w:val="CommentTok" /></w:rPr><w:t xml:space="preserve">#include &quot;harness/unity.h&quot;</w:t></w:r><w:r><w:br /></w:r><w:r><w:rPr><w:rStyle w:val="CommentTok" /></w:rPr><w:t xml:space="preserve">#include &quot;../src/lab.h&quot;</w:t></w:r><w:r><w:br /></w:r><w:r><w:br /></w:r><w:r><w:rPr><w:rStyle w:val="ExtensionTok" /></w:rPr><w:t xml:space="preserve">void</w:t></w:r><w:r><w:rPr><w:rStyle w:val="NormalTok" /></w:rPr><w:t xml:space="preserve"> setUp</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BuiltInTok" /></w:rPr><w:t xml:space="preserve">printf</w:t></w:r><w:r><w:rPr><w:rStyle w:val="ErrorTok" /></w:rPr><w:t xml:space="preserve">(</w:t></w:r><w:r><w:rPr><w:rStyle w:val="StringTok" /></w:rPr><w:t xml:space="preserve">&quot;Setting up tests...\n&quot;</w:t></w:r><w:r><w:rPr><w:rStyle w:val="KeywordTok" /></w:rPr><w:t xml:space="preserve">);</w:t></w:r><w:r><w:br /></w:r><w:r><w:rPr><w:rStyle w:val="KeywordTok" /></w:rPr><w:t xml:space="preserve">}</w:t></w:r><w:r><w:br /></w:r><w:r><w:br /></w:r><w:r><w:rPr><w:rStyle w:val="ExtensionTok" /></w:rPr><w:t xml:space="preserve">void</w:t></w:r><w:r><w:rPr><w:rStyle w:val="NormalTok" /></w:rPr><w:t xml:space="preserve"> tearDown</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BuiltInTok" /></w:rPr><w:t xml:space="preserve">printf</w:t></w:r><w:r><w:rPr><w:rStyle w:val="ErrorTok" /></w:rPr><w:t xml:space="preserve">(</w:t></w:r><w:r><w:rPr><w:rStyle w:val="StringTok" /></w:rPr><w:t xml:space="preserve">&quot;Tearing down tests...\n&quot;</w:t></w:r><w:r><w:rPr><w:rStyle w:val="KeywordTok" /></w:rPr><w:t xml:space="preserve">);</w:t></w:r><w:r><w:br /></w:r><w:r><w:rPr><w:rStyle w:val="KeywordTok" /></w:rPr><w:t xml:space="preserve">}</w:t></w:r><w:r><w:br /></w:r><w:r><w:br /></w:r><w:r><w:rPr><w:rStyle w:val="ExtensionTok" /></w:rPr><w:t xml:space="preserve">void</w:t></w:r><w:r><w:rPr><w:rStyle w:val="NormalTok" /></w:rPr><w:t xml:space="preserve"> test_list_create</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0,</w:t></w:r><w:r><w:rPr><w:rStyle w:val="NormalTok" /></w:rPr><w:t xml:space="preserve"> list_size</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is_empty</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list_append</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rPr><w:rStyle w:val="NormalTok" /></w:rPr><w:t xml:space="preserve"> </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data1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data2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br /></w:r><w:r><w:rPr><w:rStyle w:val="NormalTok" /></w:rPr><w:t xml:space="preserve">  </w:t></w:r><w:r><w:rPr><w:rStyle w:val="ExtensionTok" /></w:rPr><w:t xml:space="preserve">*data1</w:t></w:r><w:r><w:rPr><w:rStyle w:val="NormalTok" /></w:rPr><w:t xml:space="preserve"> = 10</w:t></w:r><w:r><w:rPr><w:rStyle w:val="KeywordTok" /></w:rPr><w:t xml:space="preserve">;</w:t></w:r><w:r><w:br /></w:r><w:r><w:rPr><w:rStyle w:val="NormalTok" /></w:rPr><w:t xml:space="preserve">  </w:t></w:r><w:r><w:rPr><w:rStyle w:val="ExtensionTok" /></w:rPr><w:t xml:space="preserve">*data2</w:t></w:r><w:r><w:rPr><w:rStyle w:val="NormalTok" /></w:rPr><w:t xml:space="preserve"> = 20</w:t></w:r><w:r><w:rPr><w:rStyle w:val="KeywordTok" /></w:rPr><w:t xml:space="preserve">;</w:t></w:r><w:r><w:br /></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data1</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data2</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2,</w:t></w:r><w:r><w:rPr><w:rStyle w:val="NormalTok" /></w:rPr><w:t xml:space="preserve"> list_size</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1,</w:t></w:r><w:r><w:rPr><w:rStyle w:val="NormalTok" /></w:rPr><w:t xml:space="preserve"> list_get</w:t></w:r><w:r><w:rPr><w:rStyle w:val="ErrorTok" /></w:rPr><w:t xml:space="preserve">(</w:t></w:r><w:r><w:rPr><w:rStyle w:val="ExtensionTok" /></w:rPr><w:t xml:space="preserve">list,</w:t></w:r><w:r><w:rPr><w:rStyle w:val="NormalTok" /></w:rPr><w:t xml:space="preserve"> 0</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2,</w:t></w:r><w:r><w:rPr><w:rStyle w:val="NormalTok" /></w:rPr><w:t xml:space="preserve"> list_get</w:t></w:r><w:r><w:rPr><w:rStyle w:val="ErrorTok" /></w:rPr><w:t xml:space="preserve">(</w:t></w:r><w:r><w:rPr><w:rStyle w:val="ExtensionTok" /></w:rPr><w:t xml:space="preserve">list,</w:t></w:r><w:r><w:rPr><w:rStyle w:val="NormalTok" /></w:rPr><w:t xml:space="preserve"> 1</w:t></w:r><w:r><w:rPr><w:rStyle w:val="KeywordTok" /></w:rPr><w:t xml:space="preserve">));</w:t></w:r><w:r><w:br /></w:r><w:r><w:rPr><w:rStyle w:val="NormalTok" /></w:rPr><w:t xml:space="preserve">  </w:t></w:r><w:r><w:rPr><w:rStyle w:val="ExtensionTok" /></w:rPr><w:t xml:space="preserve">TEST_ASSERT_FALSE</w:t></w:r><w:r><w:rPr><w:rStyle w:val="ErrorTok" /></w:rPr><w:t xml:space="preserve">(</w:t></w:r><w:r><w:rPr><w:rStyle w:val="ExtensionTok" /></w:rPr><w:t xml:space="preserve">list_is_empty</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list_insert</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data1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data2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data3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br /></w:r><w:r><w:rPr><w:rStyle w:val="NormalTok" /></w:rPr><w:t xml:space="preserve">    </w:t></w:r><w:r><w:rPr><w:rStyle w:val="ExtensionTok" /></w:rPr><w:t xml:space="preserve">*data1</w:t></w:r><w:r><w:rPr><w:rStyle w:val="NormalTok" /></w:rPr><w:t xml:space="preserve"> = 5</w:t></w:r><w:r><w:rPr><w:rStyle w:val="KeywordTok" /></w:rPr><w:t xml:space="preserve">;</w:t></w:r><w:r><w:br /></w:r><w:r><w:rPr><w:rStyle w:val="NormalTok" /></w:rPr><w:t xml:space="preserve">    </w:t></w:r><w:r><w:rPr><w:rStyle w:val="ExtensionTok" /></w:rPr><w:t xml:space="preserve">*data2</w:t></w:r><w:r><w:rPr><w:rStyle w:val="NormalTok" /></w:rPr><w:t xml:space="preserve"> = 10</w:t></w:r><w:r><w:rPr><w:rStyle w:val="KeywordTok" /></w:rPr><w:t xml:space="preserve">;</w:t></w:r><w:r><w:br /></w:r><w:r><w:rPr><w:rStyle w:val="NormalTok" /></w:rPr><w:t xml:space="preserve">    </w:t></w:r><w:r><w:rPr><w:rStyle w:val="ExtensionTok" /></w:rPr><w:t xml:space="preserve">*data3</w:t></w:r><w:r><w:rPr><w:rStyle w:val="NormalTok" /></w:rPr><w:t xml:space="preserve"> = 15</w:t></w:r><w:r><w:rPr><w:rStyle w:val="KeywordTok" /></w:rPr><w:t xml:space="preserve">;</w:t></w:r><w:r><w:rPr><w:rStyle w:val="NormalTok" /></w:rPr><w:t xml:space="preserve"> </w:t></w:r><w:r><w:br /></w:r><w:r><w:br /></w:r><w:r><w:rPr><w:rStyle w:val="NormalTok" /></w:rPr><w:t xml:space="preserve">    </w:t></w:r><w:r><w:rPr><w:rStyle w:val="ExtensionTok" /></w:rPr><w:t xml:space="preserve">//</w:t></w:r><w:r><w:rPr><w:rStyle w:val="NormalTok" /></w:rPr><w:t xml:space="preserve"> Insert first element at index 0</w:t></w:r><w:r><w:br /></w:r><w:r><w:rPr><w:rStyle w:val="NormalTok" /></w:rPr><w:t xml:space="preserve">    </w:t></w:r><w:r><w:rPr><w:rStyle w:val="ExtensionTok" /></w:rPr><w:t xml:space="preserve">TEST_ASSERT_TRUE</w:t></w:r><w:r><w:rPr><w:rStyle w:val="ErrorTok" /></w:rPr><w:t xml:space="preserve">(</w:t></w:r><w:r><w:rPr><w:rStyle w:val="ExtensionTok" /></w:rPr><w:t xml:space="preserve">list_insert</w:t></w:r><w:r><w:rPr><w:rStyle w:val="ErrorTok" /></w:rPr><w:t xml:space="preserve">(</w:t></w:r><w:r><w:rPr><w:rStyle w:val="ExtensionTok" /></w:rPr><w:t xml:space="preserve">list,</w:t></w:r><w:r><w:rPr><w:rStyle w:val="NormalTok" /></w:rPr><w:t xml:space="preserve"> 0, data1</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1,</w:t></w:r><w:r><w:rPr><w:rStyle w:val="NormalTok" /></w:rPr><w:t xml:space="preserve"> list_get</w:t></w:r><w:r><w:rPr><w:rStyle w:val="ErrorTok" /></w:rPr><w:t xml:space="preserve">(</w:t></w:r><w:r><w:rPr><w:rStyle w:val="ExtensionTok" /></w:rPr><w:t xml:space="preserve">list,</w:t></w:r><w:r><w:rPr><w:rStyle w:val="NormalTok" /></w:rPr><w:t xml:space="preserve"> 0</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1,</w:t></w:r><w:r><w:rPr><w:rStyle w:val="NormalTok" /></w:rPr><w:t xml:space="preserve"> list_size</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w:t></w:r><w:r><w:rPr><w:rStyle w:val="NormalTok" /></w:rPr><w:t xml:space="preserve"> Insert second element at index 1 </w:t></w:r><w:r><w:rPr><w:rStyle w:val="ErrorTok" /></w:rPr><w:t xml:space="preserve">(</w:t></w:r><w:r><w:rPr><w:rStyle w:val="ExtensionTok" /></w:rPr><w:t xml:space="preserve">end</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insert</w:t></w:r><w:r><w:rPr><w:rStyle w:val="ErrorTok" /></w:rPr><w:t xml:space="preserve">(</w:t></w:r><w:r><w:rPr><w:rStyle w:val="ExtensionTok" /></w:rPr><w:t xml:space="preserve">list,</w:t></w:r><w:r><w:rPr><w:rStyle w:val="NormalTok" /></w:rPr><w:t xml:space="preserve"> 1, data2</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2,</w:t></w:r><w:r><w:rPr><w:rStyle w:val="NormalTok" /></w:rPr><w:t xml:space="preserve"> list_get</w:t></w:r><w:r><w:rPr><w:rStyle w:val="ErrorTok" /></w:rPr><w:t xml:space="preserve">(</w:t></w:r><w:r><w:rPr><w:rStyle w:val="ExtensionTok" /></w:rPr><w:t xml:space="preserve">list,</w:t></w:r><w:r><w:rPr><w:rStyle w:val="NormalTok" /></w:rPr><w:t xml:space="preserve"> 1</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2,</w:t></w:r><w:r><w:rPr><w:rStyle w:val="NormalTok" /></w:rPr><w:t xml:space="preserve"> list_size</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w:t></w:r><w:r><w:rPr><w:rStyle w:val="NormalTok" /></w:rPr><w:t xml:space="preserve"> Insert third element in the middle </w:t></w:r><w:r><w:br /></w:r><w:r><w:rPr><w:rStyle w:val="NormalTok" /></w:rPr><w:t xml:space="preserve">    </w:t></w:r><w:r><w:rPr><w:rStyle w:val="ExtensionTok" /></w:rPr><w:t xml:space="preserve">TEST_ASSERT_TRUE</w:t></w:r><w:r><w:rPr><w:rStyle w:val="ErrorTok" /></w:rPr><w:t xml:space="preserve">(</w:t></w:r><w:r><w:rPr><w:rStyle w:val="ExtensionTok" /></w:rPr><w:t xml:space="preserve">list_insert</w:t></w:r><w:r><w:rPr><w:rStyle w:val="ErrorTok" /></w:rPr><w:t xml:space="preserve">(</w:t></w:r><w:r><w:rPr><w:rStyle w:val="ExtensionTok" /></w:rPr><w:t xml:space="preserve">list,</w:t></w:r><w:r><w:rPr><w:rStyle w:val="NormalTok" /></w:rPr><w:t xml:space="preserve"> 1, data3</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3,</w:t></w:r><w:r><w:rPr><w:rStyle w:val="NormalTok" /></w:rPr><w:t xml:space="preserve"> list_get</w:t></w:r><w:r><w:rPr><w:rStyle w:val="ErrorTok" /></w:rPr><w:t xml:space="preserve">(</w:t></w:r><w:r><w:rPr><w:rStyle w:val="ExtensionTok" /></w:rPr><w:t xml:space="preserve">list,</w:t></w:r><w:r><w:rPr><w:rStyle w:val="NormalTok" /></w:rPr><w:t xml:space="preserve"> 1</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2,</w:t></w:r><w:r><w:rPr><w:rStyle w:val="NormalTok" /></w:rPr><w:t xml:space="preserve"> list_get</w:t></w:r><w:r><w:rPr><w:rStyle w:val="ErrorTok" /></w:rPr><w:t xml:space="preserve">(</w:t></w:r><w:r><w:rPr><w:rStyle w:val="ExtensionTok" /></w:rPr><w:t xml:space="preserve">list,</w:t></w:r><w:r><w:rPr><w:rStyle w:val="NormalTok" /></w:rPr><w:t xml:space="preserve"> 2</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3,</w:t></w:r><w:r><w:rPr><w:rStyle w:val="NormalTok" /></w:rPr><w:t xml:space="preserve"> list_size</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list_insert_and_remove</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data1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data2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data3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br /></w:r><w:r><w:rPr><w:rStyle w:val="NormalTok" /></w:rPr><w:t xml:space="preserve">  </w:t></w:r><w:r><w:rPr><w:rStyle w:val="ExtensionTok" /></w:rPr><w:t xml:space="preserve">*data1</w:t></w:r><w:r><w:rPr><w:rStyle w:val="NormalTok" /></w:rPr><w:t xml:space="preserve"> = 10</w:t></w:r><w:r><w:rPr><w:rStyle w:val="KeywordTok" /></w:rPr><w:t xml:space="preserve">;</w:t></w:r><w:r><w:br /></w:r><w:r><w:rPr><w:rStyle w:val="NormalTok" /></w:rPr><w:t xml:space="preserve">  </w:t></w:r><w:r><w:rPr><w:rStyle w:val="ExtensionTok" /></w:rPr><w:t xml:space="preserve">*data2</w:t></w:r><w:r><w:rPr><w:rStyle w:val="NormalTok" /></w:rPr><w:t xml:space="preserve"> = 20</w:t></w:r><w:r><w:rPr><w:rStyle w:val="KeywordTok" /></w:rPr><w:t xml:space="preserve">;</w:t></w:r><w:r><w:br /></w:r><w:r><w:rPr><w:rStyle w:val="NormalTok" /></w:rPr><w:t xml:space="preserve">  </w:t></w:r><w:r><w:rPr><w:rStyle w:val="ExtensionTok" /></w:rPr><w:t xml:space="preserve">*data3</w:t></w:r><w:r><w:rPr><w:rStyle w:val="NormalTok" /></w:rPr><w:t xml:space="preserve"> = 15</w:t></w:r><w:r><w:rPr><w:rStyle w:val="KeywordTok" /></w:rPr><w:t xml:space="preserve">;</w:t></w:r><w:r><w:br /></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data1</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data2</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insert</w:t></w:r><w:r><w:rPr><w:rStyle w:val="ErrorTok" /></w:rPr><w:t xml:space="preserve">(</w:t></w:r><w:r><w:rPr><w:rStyle w:val="ExtensionTok" /></w:rPr><w:t xml:space="preserve">list,</w:t></w:r><w:r><w:rPr><w:rStyle w:val="NormalTok" /></w:rPr><w:t xml:space="preserve"> 1, data3</w:t></w:r><w:r><w:rPr><w:rStyle w:val="KeywordTok" /></w:rPr><w:t xml:space="preserve">));</w:t></w:r><w:r><w:rPr><w:rStyle w:val="NormalTok" /></w:rPr><w:t xml:space="preserve"> </w:t></w:r><w:r><w:rPr><w:rStyle w:val="ExtensionTok" /></w:rPr><w:t xml:space="preserve">//</w:t></w:r><w:r><w:rPr><w:rStyle w:val="NormalTok" /></w:rPr><w:t xml:space="preserve"> Insert in the middle</w:t></w:r><w:r><w:br /></w:r><w:r><w:br /></w:r><w:r><w:rPr><w:rStyle w:val="NormalTok" /></w:rPr><w:t xml:space="preserve">  </w:t></w:r><w:r><w:rPr><w:rStyle w:val="ExtensionTok" /></w:rPr><w:t xml:space="preserve">TEST_ASSERT_EQUAL</w:t></w:r><w:r><w:rPr><w:rStyle w:val="ErrorTok" /></w:rPr><w:t xml:space="preserve">(</w:t></w:r><w:r><w:rPr><w:rStyle w:val="ExtensionTok" /></w:rPr><w:t xml:space="preserve">3,</w:t></w:r><w:r><w:rPr><w:rStyle w:val="NormalTok" /></w:rPr><w:t xml:space="preserve"> list_size</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1,</w:t></w:r><w:r><w:rPr><w:rStyle w:val="NormalTok" /></w:rPr><w:t xml:space="preserve"> list_get</w:t></w:r><w:r><w:rPr><w:rStyle w:val="ErrorTok" /></w:rPr><w:t xml:space="preserve">(</w:t></w:r><w:r><w:rPr><w:rStyle w:val="ExtensionTok" /></w:rPr><w:t xml:space="preserve">list,</w:t></w:r><w:r><w:rPr><w:rStyle w:val="NormalTok" /></w:rPr><w:t xml:space="preserve"> 0</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3,</w:t></w:r><w:r><w:rPr><w:rStyle w:val="NormalTok" /></w:rPr><w:t xml:space="preserve"> list_get</w:t></w:r><w:r><w:rPr><w:rStyle w:val="ErrorTok" /></w:rPr><w:t xml:space="preserve">(</w:t></w:r><w:r><w:rPr><w:rStyle w:val="ExtensionTok" /></w:rPr><w:t xml:space="preserve">list,</w:t></w:r><w:r><w:rPr><w:rStyle w:val="NormalTok" /></w:rPr><w:t xml:space="preserve"> 1</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2,</w:t></w:r><w:r><w:rPr><w:rStyle w:val="NormalTok" /></w:rPr><w:t xml:space="preserve"> list_get</w:t></w:r><w:r><w:rPr><w:rStyle w:val="ErrorTok" /></w:rPr><w:t xml:space="preserve">(</w:t></w:r><w:r><w:rPr><w:rStyle w:val="ExtensionTok" /></w:rPr><w:t xml:space="preserve">list,</w:t></w:r><w:r><w:rPr><w:rStyle w:val="NormalTok" /></w:rPr><w:t xml:space="preserve"> 2</w:t></w:r><w:r><w:rPr><w:rStyle w:val="KeywordTok" /></w:rPr><w:t xml:space="preserve">));</w:t></w:r><w:r><w:br /></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removed_data = </w:t></w:r><w:r><w:rPr><w:rStyle w:val="ErrorTok" /></w:rPr><w:t xml:space="preserve">(</w:t></w:r><w:r><w:rPr><w:rStyle w:val="ExtensionTok" /></w:rPr><w:t xml:space="preserve">int</w:t></w:r><w:r><w:rPr><w:rStyle w:val="NormalTok" /></w:rPr><w:t xml:space="preserve"> </w:t></w:r><w:r><w:rPr><w:rStyle w:val="PreprocessorTok" /></w:rPr><w:t xml:space="preserve">*</w:t></w:r><w:r><w:rPr><w:rStyle w:val="KeywordTok" /></w:rPr><w:t xml:space="preserve">)</w:t></w:r><w:r><w:rPr><w:rStyle w:val="ExtensionTok" /></w:rPr><w:t xml:space="preserve">list_remove</w:t></w:r><w:r><w:rPr><w:rStyle w:val="ErrorTok" /></w:rPr><w:t xml:space="preserve">(</w:t></w:r><w:r><w:rPr><w:rStyle w:val="ExtensionTok" /></w:rPr><w:t xml:space="preserve">list,</w:t></w:r><w:r><w:rPr><w:rStyle w:val="NormalTok" /></w:rPr><w:t xml:space="preserve"> 1</w:t></w:r><w:r><w:rPr><w:rStyle w:val="KeywordTok" /></w:rPr><w:t xml:space="preserve">);</w:t></w:r><w:r><w:rPr><w:rStyle w:val="NormalTok" /></w:rPr><w:t xml:space="preserve"> </w:t></w:r><w:r><w:rPr><w:rStyle w:val="ExtensionTok" /></w:rPr><w:t xml:space="preserve">//</w:t></w:r><w:r><w:rPr><w:rStyle w:val="NormalTok" /></w:rPr><w:t xml:space="preserve"> Remove the middle element</w:t></w:r><w:r><w:br /></w:r><w:r><w:rPr><w:rStyle w:val="NormalTok" /></w:rPr><w:t xml:space="preserve">  </w:t></w:r><w:r><w:rPr><w:rStyle w:val="ExtensionTok" /></w:rPr><w:t xml:space="preserve">TEST_ASSERT_EQUAL_PTR</w:t></w:r><w:r><w:rPr><w:rStyle w:val="ErrorTok" /></w:rPr><w:t xml:space="preserve">(</w:t></w:r><w:r><w:rPr><w:rStyle w:val="ExtensionTok" /></w:rPr><w:t xml:space="preserve">data3,</w:t></w:r><w:r><w:rPr><w:rStyle w:val="NormalTok" /></w:rPr><w:t xml:space="preserve"> removed_data</w:t></w:r><w:r><w:rPr><w:rStyle w:val="KeywordTok" /></w:rPr><w:t xml:space="preserve">);</w:t></w:r><w:r><w:br /></w:r><w:r><w:rPr><w:rStyle w:val="NormalTok" /></w:rPr><w:t xml:space="preserve">  </w:t></w:r><w:r><w:rPr><w:rStyle w:val="FunctionTok" /></w:rPr><w:t xml:space="preserve">free</w:t></w:r><w:r><w:rPr><w:rStyle w:val="ErrorTok" /></w:rPr><w:t xml:space="preserve">(</w:t></w:r><w:r><w:rPr><w:rStyle w:val="ExtensionTok" /></w:rPr><w:t xml:space="preserve">removed_data</w:t></w:r><w:r><w:rPr><w:rStyle w:val="KeywordTok" /></w:rPr><w:t xml:space="preserve">);</w:t></w:r><w:r><w:br /></w:r><w:r><w:br /></w:r><w:r><w:rPr><w:rStyle w:val="NormalTok" /></w:rPr><w:t xml:space="preserve">  </w:t></w:r><w:r><w:rPr><w:rStyle w:val="ExtensionTok" /></w:rPr><w:t xml:space="preserve">TEST_ASSERT_EQUAL</w:t></w:r><w:r><w:rPr><w:rStyle w:val="ErrorTok" /></w:rPr><w:t xml:space="preserve">(</w:t></w:r><w:r><w:rPr><w:rStyle w:val="ExtensionTok" /></w:rPr><w:t xml:space="preserve">2,</w:t></w:r><w:r><w:rPr><w:rStyle w:val="NormalTok" /></w:rPr><w:t xml:space="preserve"> list_size</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1,</w:t></w:r><w:r><w:rPr><w:rStyle w:val="NormalTok" /></w:rPr><w:t xml:space="preserve"> list_get</w:t></w:r><w:r><w:rPr><w:rStyle w:val="ErrorTok" /></w:rPr><w:t xml:space="preserve">(</w:t></w:r><w:r><w:rPr><w:rStyle w:val="ExtensionTok" /></w:rPr><w:t xml:space="preserve">list,</w:t></w:r><w:r><w:rPr><w:rStyle w:val="NormalTok" /></w:rPr><w:t xml:space="preserve"> 0</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2,</w:t></w:r><w:r><w:rPr><w:rStyle w:val="NormalTok" /></w:rPr><w:t xml:space="preserve"> list_get</w:t></w:r><w:r><w:rPr><w:rStyle w:val="ErrorTok" /></w:rPr><w:t xml:space="preserve">(</w:t></w:r><w:r><w:rPr><w:rStyle w:val="ExtensionTok" /></w:rPr><w:t xml:space="preserve">list,</w:t></w:r><w:r><w:rPr><w:rStyle w:val="NormalTok" /></w:rPr><w:t xml:space="preserve"> 1</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list_size_null</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0,</w:t></w:r><w:r><w:rPr><w:rStyle w:val="NormalTok" /></w:rPr><w:t xml:space="preserve"> list_size</w:t></w:r><w:r><w:rPr><w:rStyle w:val="ErrorTok" /></w:rPr><w:t xml:space="preserve">(</w:t></w:r><w:r><w:rPr><w:rStyle w:val="ExtensionTok" /></w:rPr><w:t xml:space="preserve">NULL</w:t></w:r><w:r><w:rPr><w:rStyle w:val="KeywordTok" /></w:rPr><w:t xml:space="preserve">));</w:t></w:r><w:r><w:br /></w:r><w:r><w:rPr><w:rStyle w:val="KeywordTok" /></w:rPr><w:t xml:space="preserve">}</w:t></w:r><w:r><w:br /></w:r><w:r><w:br /></w:r><w:r><w:rPr><w:rStyle w:val="ExtensionTok" /></w:rPr><w:t xml:space="preserve">void</w:t></w:r><w:r><w:rPr><w:rStyle w:val="NormalTok" /></w:rPr><w:t xml:space="preserve"> test_list_is_empty_null</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is_empty</w:t></w:r><w:r><w:rPr><w:rStyle w:val="ErrorTok" /></w:rPr><w:t xml:space="preserve">(</w:t></w:r><w:r><w:rPr><w:rStyle w:val="ExtensionTok" /></w:rPr><w:t xml:space="preserve">NULL</w:t></w:r><w:r><w:rPr><w:rStyle w:val="KeywordTok" /></w:rPr><w:t xml:space="preserve">));</w:t></w:r><w:r><w:br /></w:r><w:r><w:rPr><w:rStyle w:val="KeywordTok" /></w:rPr><w:t xml:space="preserve">}</w:t></w:r><w:r><w:br /></w:r><w:r><w:br /></w:r><w:r><w:rPr><w:rStyle w:val="ExtensionTok" /></w:rPr><w:t xml:space="preserve">void</w:t></w:r><w:r><w:rPr><w:rStyle w:val="NormalTok" /></w:rPr><w:t xml:space="preserve"> test_list_get_error</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TEST_ASSERT_NULL</w:t></w:r><w:r><w:rPr><w:rStyle w:val="ErrorTok" /></w:rPr><w:t xml:space="preserve">(</w:t></w:r><w:r><w:rPr><w:rStyle w:val="ExtensionTok" /></w:rPr><w:t xml:space="preserve">list_get</w:t></w:r><w:r><w:rPr><w:rStyle w:val="ErrorTok" /></w:rPr><w:t xml:space="preserve">(</w:t></w:r><w:r><w:rPr><w:rStyle w:val="ExtensionTok" /></w:rPr><w:t xml:space="preserve">NULL,</w:t></w:r><w:r><w:rPr><w:rStyle w:val="NormalTok" /></w:rPr><w:t xml:space="preserve"> 0</w:t></w:r><w:r><w:rPr><w:rStyle w:val="KeywordTok" /></w:rPr><w:t xml:space="preserve">));</w:t></w:r><w:r><w:rPr><w:rStyle w:val="NormalTok" /></w:rPr><w:t xml:space="preserve"> </w:t></w:r><w:r><w:br /></w:r><w:r><w:rPr><w:rStyle w:val="NormalTok" /></w:rPr><w:t xml:space="preserve">  </w:t></w:r><w:r><w:rPr><w:rStyle w:val="ExtensionTok" /></w:rPr><w:t xml:space="preserve">TEST_ASSERT_NULL</w:t></w:r><w:r><w:rPr><w:rStyle w:val="ErrorTok" /></w:rPr><w:t xml:space="preserve">(</w:t></w:r><w:r><w:rPr><w:rStyle w:val="ExtensionTok" /></w:rPr><w:t xml:space="preserve">list_get</w:t></w:r><w:r><w:rPr><w:rStyle w:val="ErrorTok" /></w:rPr><w:t xml:space="preserve">(</w:t></w:r><w:r><w:rPr><w:rStyle w:val="ExtensionTok" /></w:rPr><w:t xml:space="preserve">NULL,</w:t></w:r><w:r><w:rPr><w:rStyle w:val="NormalTok" /></w:rPr><w:t xml:space="preserve"> 1000</w:t></w:r><w:r><w:rPr><w:rStyle w:val="KeywordTok" /></w:rPr><w:t xml:space="preserve">));</w:t></w:r><w:r><w:rPr><w:rStyle w:val="NormalTok" /></w:rPr><w:t xml:space="preserve"> </w:t></w:r><w:r><w:br /></w:r><w:r><w:rPr><w:rStyle w:val="KeywordTok" /></w:rPr><w:t xml:space="preserve">}</w:t></w:r><w:r><w:br /></w:r><w:r><w:br /></w:r><w:r><w:rPr><w:rStyle w:val="ExtensionTok" /></w:rPr><w:t xml:space="preserve">void</w:t></w:r><w:r><w:rPr><w:rStyle w:val="NormalTok" /></w:rPr><w:t xml:space="preserve"> test_insert_error</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int</w:t></w:r><w:r><w:rPr><w:rStyle w:val="NormalTok" /></w:rPr><w:t xml:space="preserve"> value = 5</w:t></w:r><w:r><w:rPr><w:rStyle w:val="KeywordTok" /></w:rPr><w:t xml:space="preserve">;</w:t></w:r><w:r><w:br /></w:r><w:r><w:rPr><w:rStyle w:val="NormalTok" /></w:rPr><w:t xml:space="preserve">  </w:t></w:r><w:r><w:rPr><w:rStyle w:val="ExtensionTok" /></w:rPr><w:t xml:space="preserve">TEST_ASSERT_FALSE</w:t></w:r><w:r><w:rPr><w:rStyle w:val="ErrorTok" /></w:rPr><w:t xml:space="preserve">(</w:t></w:r><w:r><w:rPr><w:rStyle w:val="ExtensionTok" /></w:rPr><w:t xml:space="preserve">list_insert</w:t></w:r><w:r><w:rPr><w:rStyle w:val="ErrorTok" /></w:rPr><w:t xml:space="preserve">(</w:t></w:r><w:r><w:rPr><w:rStyle w:val="ExtensionTok" /></w:rPr><w:t xml:space="preserve">NULL,</w:t></w:r><w:r><w:rPr><w:rStyle w:val="NormalTok" /></w:rPr><w:t xml:space="preserve"> 0, </w:t></w:r><w:r><w:rPr><w:rStyle w:val="KeywordTok" /></w:rPr><w:t xml:space="preserve">&amp;</w:t></w:r><w:r><w:rPr><w:rStyle w:val="ExtensionTok" /></w:rPr><w:t xml:space="preserve">value</w:t></w:r><w:r><w:rPr><w:rStyle w:val="KeywordTok" /></w:rPr><w:t xml:space="preserve">));</w:t></w:r><w:r><w:rPr><w:rStyle w:val="NormalTok" /></w:rPr><w:t xml:space="preserve">  </w:t></w:r><w:r><w:rPr><w:rStyle w:val="ExtensionTok" /></w:rPr><w:t xml:space="preserve">//</w:t></w:r><w:r><w:rPr><w:rStyle w:val="NormalTok" /></w:rPr><w:t xml:space="preserve"> list is NULL</w:t></w:r><w:r><w:br /></w:r><w:r><w:rPr><w:rStyle w:val="NormalTok" /></w:rPr><w:t xml:space="preserve">  </w:t></w:r><w:r><w:rPr><w:rStyle w:val="ExtensionTok" /></w:rPr><w:t xml:space="preserve">TEST_ASSERT_FALSE</w:t></w:r><w:r><w:rPr><w:rStyle w:val="ErrorTok" /></w:rPr><w:t xml:space="preserve">(</w:t></w:r><w:r><w:rPr><w:rStyle w:val="ExtensionTok" /></w:rPr><w:t xml:space="preserve">list_insert</w:t></w:r><w:r><w:rPr><w:rStyle w:val="ErrorTok" /></w:rPr><w:t xml:space="preserve">(</w:t></w:r><w:r><w:rPr><w:rStyle w:val="ExtensionTok" /></w:rPr><w:t xml:space="preserve">list,</w:t></w:r><w:r><w:rPr><w:rStyle w:val="NormalTok" /></w:rPr><w:t xml:space="preserve"> 0, NULL</w:t></w:r><w:r><w:rPr><w:rStyle w:val="KeywordTok" /></w:rPr><w:t xml:space="preserve">));</w:t></w:r><w:r><w:rPr><w:rStyle w:val="NormalTok" /></w:rPr><w:t xml:space="preserve">    </w:t></w:r><w:r><w:rPr><w:rStyle w:val="ExtensionTok" /></w:rPr><w:t xml:space="preserve">//</w:t></w:r><w:r><w:rPr><w:rStyle w:val="NormalTok" /></w:rPr><w:t xml:space="preserve"> data is NULL</w:t></w:r><w:r><w:br /></w:r><w:r><w:rPr><w:rStyle w:val="NormalTok" /></w:rPr><w:t xml:space="preserve">  </w:t></w:r><w:r><w:rPr><w:rStyle w:val="ExtensionTok" /></w:rPr><w:t xml:space="preserve">TEST_ASSERT_FALSE</w:t></w:r><w:r><w:rPr><w:rStyle w:val="ErrorTok" /></w:rPr><w:t xml:space="preserve">(</w:t></w:r><w:r><w:rPr><w:rStyle w:val="ExtensionTok" /></w:rPr><w:t xml:space="preserve">list_insert</w:t></w:r><w:r><w:rPr><w:rStyle w:val="ErrorTok" /></w:rPr><w:t xml:space="preserve">(</w:t></w:r><w:r><w:rPr><w:rStyle w:val="ExtensionTok" /></w:rPr><w:t xml:space="preserve">list,</w:t></w:r><w:r><w:rPr><w:rStyle w:val="NormalTok" /></w:rPr><w:t xml:space="preserve"> 999, </w:t></w:r><w:r><w:rPr><w:rStyle w:val="KeywordTok" /></w:rPr><w:t xml:space="preserve">&amp;</w:t></w:r><w:r><w:rPr><w:rStyle w:val="ExtensionTok" /></w:rPr><w:t xml:space="preserve">value</w:t></w:r><w:r><w:rPr><w:rStyle w:val="KeywordTok" /></w:rPr><w:t xml:space="preserve">));</w:t></w:r><w:r><w:rPr><w:rStyle w:val="NormalTok" /></w:rPr><w:t xml:space="preserve"> </w:t></w:r><w:r><w:rPr><w:rStyle w:val="ExtensionTok" /></w:rPr><w:t xml:space="preserve">//</w:t></w:r><w:r><w:rPr><w:rStyle w:val="NormalTok" /></w:rPr><w:t xml:space="preserve"> index too large</w:t></w:r><w:r><w:br /></w:r><w:r><w:rPr><w:rStyle w:val="NormalTok" /></w:rPr><w:t xml:space="preserve">  </w:t></w:r><w:r><w:rPr><w:rStyle w:val="ExtensionTok" /></w:rPr><w:t xml:space="preserve">TEST_ASSERT_TRUE</w:t></w:r><w:r><w:rPr><w:rStyle w:val="ErrorTok" /></w:rPr><w:t xml:space="preserve">(</w:t></w:r><w:r><w:rPr><w:rStyle w:val="ExtensionTok" /></w:rPr><w:t xml:space="preserve">list_insert</w:t></w:r><w:r><w:rPr><w:rStyle w:val="ErrorTok" /></w:rPr><w:t xml:space="preserve">(</w:t></w:r><w:r><w:rPr><w:rStyle w:val="ExtensionTok" /></w:rPr><w:t xml:space="preserve">list,</w:t></w:r><w:r><w:rPr><w:rStyle w:val="NormalTok" /></w:rPr><w:t xml:space="preserve"> 0, </w:t></w:r><w:r><w:rPr><w:rStyle w:val="KeywordTok" /></w:rPr><w:t xml:space="preserve">&amp;</w:t></w:r><w:r><w:rPr><w:rStyle w:val="ExtensionTok" /></w:rPr><w:t xml:space="preserve">value</w:t></w:r><w:r><w:rPr><w:rStyle w:val="KeywordTok" /></w:rPr><w:t xml:space="preserve">));</w:t></w:r><w:r><w:br /></w:r><w:r><w:rPr><w:rStyle w:val="NormalTok" /></w:rPr><w:t xml:space="preserve">  </w:t></w:r><w:r><w:rPr><w:rStyle w:val="ExtensionTok" /></w:rPr><w:t xml:space="preserve">TEST_ASSERT_EQUAL_PTR</w:t></w:r><w:r><w:rPr><w:rStyle w:val="ErrorTok" /></w:rPr><w:t xml:space="preserve">(</w:t></w:r><w:r><w:rPr><w:rStyle w:val="KeywordTok" /></w:rPr><w:t xml:space="preserve">&amp;</w:t></w:r><w:r><w:rPr><w:rStyle w:val="ExtensionTok" /></w:rPr><w:t xml:space="preserve">value,</w:t></w:r><w:r><w:rPr><w:rStyle w:val="NormalTok" /></w:rPr><w:t xml:space="preserve"> list_get</w:t></w:r><w:r><w:rPr><w:rStyle w:val="ErrorTok" /></w:rPr><w:t xml:space="preserve">(</w:t></w:r><w:r><w:rPr><w:rStyle w:val="ExtensionTok" /></w:rPr><w:t xml:space="preserve">list,</w:t></w:r><w:r><w:rPr><w:rStyle w:val="NormalTok" /></w:rPr><w:t xml:space="preserve"> 0</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1,</w:t></w:r><w:r><w:rPr><w:rStyle w:val="NormalTok" /></w:rPr><w:t xml:space="preserve"> list_size</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NULL</w:t></w:r><w:r><w:rPr><w:rStyle w:val="KeywordTok" /></w:rPr><w:t xml:space="preserve">);</w:t></w:r><w:r><w:br /></w:r><w:r><w:rPr><w:rStyle w:val="KeywordTok" /></w:rPr><w:t xml:space="preserve">}</w:t></w:r><w:r><w:br /></w:r><w:r><w:br /></w:r><w:r><w:rPr><w:rStyle w:val="ExtensionTok" /></w:rPr><w:t xml:space="preserve">void</w:t></w:r><w:r><w:rPr><w:rStyle w:val="NormalTok" /></w:rPr><w:t xml:space="preserve"> test_append_error</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int</w:t></w:r><w:r><w:rPr><w:rStyle w:val="NormalTok" /></w:rPr><w:t xml:space="preserve"> value = 10</w:t></w:r><w:r><w:rPr><w:rStyle w:val="KeywordTok" /></w:rPr><w:t xml:space="preserve">;</w:t></w:r><w:r><w:br /></w:r><w:r><w:br /></w:r><w:r><w:rPr><w:rStyle w:val="NormalTok" /></w:rPr><w:t xml:space="preserve">    </w:t></w:r><w:r><w:rPr><w:rStyle w:val="ExtensionTok" /></w:rPr><w:t xml:space="preserve">TEST_ASSERT_FALSE</w:t></w:r><w:r><w:rPr><w:rStyle w:val="ErrorTok" /></w:rPr><w:t xml:space="preserve">(</w:t></w:r><w:r><w:rPr><w:rStyle w:val="ExtensionTok" /></w:rPr><w:t xml:space="preserve">list_append</w:t></w:r><w:r><w:rPr><w:rStyle w:val="ErrorTok" /></w:rPr><w:t xml:space="preserve">(</w:t></w:r><w:r><w:rPr><w:rStyle w:val="ExtensionTok" /></w:rPr><w:t xml:space="preserve">NULL,</w:t></w:r><w:r><w:rPr><w:rStyle w:val="NormalTok" /></w:rPr><w:t xml:space="preserve"> </w:t></w:r><w:r><w:rPr><w:rStyle w:val="KeywordTok" /></w:rPr><w:t xml:space="preserve">&amp;</w:t></w:r><w:r><w:rPr><w:rStyle w:val="ExtensionTok" /></w:rPr><w:t xml:space="preserve">value</w:t></w:r><w:r><w:rPr><w:rStyle w:val="KeywordTok" /></w:rPr><w:t xml:space="preserve">));</w:t></w:r><w:r><w:br /></w:r><w:r><w:br /></w:r><w:r><w:rPr><w:rStyle w:val="NormalTok" /></w:rPr><w:t xml:space="preserve">    </w:t></w:r><w:r><w:rPr><w:rStyle w:val="ExtensionTok" /></w:rPr><w:t xml:space="preserve">TEST_ASSERT_FALS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NULL</w:t></w:r><w:r><w:rPr><w:rStyle w:val="KeywordTok" /></w:rPr><w:t xml:space="preserve">));</w:t></w:r><w:r><w:br /></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w:t></w:r><w:r><w:rPr><w:rStyle w:val="KeywordTok" /></w:rPr><w:t xml:space="preserve">&amp;</w:t></w:r><w:r><w:rPr><w:rStyle w:val="ExtensionTok" /></w:rPr><w:t xml:space="preserve">value</w:t></w:r><w:r><w:rPr><w:rStyle w:val="KeywordTok" /></w:rPr><w:t xml:space="preserve">));</w:t></w:r><w:r><w:br /></w:r><w:r><w:rPr><w:rStyle w:val="NormalTok" /></w:rPr><w:t xml:space="preserve">    </w:t></w:r><w:r><w:rPr><w:rStyle w:val="ExtensionTok" /></w:rPr><w:t xml:space="preserve">TEST_ASSERT_EQUAL_PTR</w:t></w:r><w:r><w:rPr><w:rStyle w:val="ErrorTok" /></w:rPr><w:t xml:space="preserve">(</w:t></w:r><w:r><w:rPr><w:rStyle w:val="KeywordTok" /></w:rPr><w:t xml:space="preserve">&amp;</w:t></w:r><w:r><w:rPr><w:rStyle w:val="ExtensionTok" /></w:rPr><w:t xml:space="preserve">value,</w:t></w:r><w:r><w:rPr><w:rStyle w:val="NormalTok" /></w:rPr><w:t xml:space="preserve"> list_get</w:t></w:r><w:r><w:rPr><w:rStyle w:val="ErrorTok" /></w:rPr><w:t xml:space="preserve">(</w:t></w:r><w:r><w:rPr><w:rStyle w:val="ExtensionTok" /></w:rPr><w:t xml:space="preserve">list,</w:t></w:r><w:r><w:rPr><w:rStyle w:val="NormalTok" /></w:rPr><w:t xml:space="preserve"> 0</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1,</w:t></w:r><w:r><w:rPr><w:rStyle w:val="NormalTok" /></w:rPr><w:t xml:space="preserve"> list_size</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NULL</w:t></w:r><w:r><w:rPr><w:rStyle w:val="KeywordTok" /></w:rPr><w:t xml:space="preserve">);</w:t></w:r><w:r><w:br /></w:r><w:r><w:rPr><w:rStyle w:val="KeywordTok" /></w:rPr><w:t xml:space="preserve">}</w:t></w:r><w:r><w:br /></w:r><w:r><w:br /></w:r><w:r><w:rPr><w:rStyle w:val="ExtensionTok" /></w:rPr><w:t xml:space="preserve">void</w:t></w:r><w:r><w:rPr><w:rStyle w:val="NormalTok" /></w:rPr><w:t xml:space="preserve"> test_list_remove_error</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int</w:t></w:r><w:r><w:rPr><w:rStyle w:val="NormalTok" /></w:rPr><w:t xml:space="preserve"> value = 42</w:t></w:r><w:r><w:rPr><w:rStyle w:val="KeywordTok" /></w:rPr><w:t xml:space="preserve">;</w:t></w:r><w:r><w:br /></w:r><w:r><w:br /></w:r><w:r><w:rPr><w:rStyle w:val="NormalTok" /></w:rPr><w:t xml:space="preserve">    </w:t></w:r><w:r><w:rPr><w:rStyle w:val="ExtensionTok" /></w:rPr><w:t xml:space="preserve">TEST_ASSERT_NULL</w:t></w:r><w:r><w:rPr><w:rStyle w:val="ErrorTok" /></w:rPr><w:t xml:space="preserve">(</w:t></w:r><w:r><w:rPr><w:rStyle w:val="ExtensionTok" /></w:rPr><w:t xml:space="preserve">list_remove</w:t></w:r><w:r><w:rPr><w:rStyle w:val="ErrorTok" /></w:rPr><w:t xml:space="preserve">(</w:t></w:r><w:r><w:rPr><w:rStyle w:val="ExtensionTok" /></w:rPr><w:t xml:space="preserve">NULL,</w:t></w:r><w:r><w:rPr><w:rStyle w:val="NormalTok" /></w:rPr><w:t xml:space="preserve"> 0</w:t></w:r><w:r><w:rPr><w:rStyle w:val="KeywordTok" /></w:rPr><w:t xml:space="preserve">));</w:t></w:r><w:r><w:br /></w:r><w:r><w:br /></w:r><w:r><w:rPr><w:rStyle w:val="NormalTok" /></w:rPr><w:t xml:space="preserve">    </w:t></w:r><w:r><w:rPr><w:rStyle w:val="ExtensionTok" /></w:rPr><w:t xml:space="preserve">TEST_ASSERT_NULL</w:t></w:r><w:r><w:rPr><w:rStyle w:val="ErrorTok" /></w:rPr><w:t xml:space="preserve">(</w:t></w:r><w:r><w:rPr><w:rStyle w:val="ExtensionTok" /></w:rPr><w:t xml:space="preserve">list_remove</w:t></w:r><w:r><w:rPr><w:rStyle w:val="ErrorTok" /></w:rPr><w:t xml:space="preserve">(</w:t></w:r><w:r><w:rPr><w:rStyle w:val="ExtensionTok" /></w:rPr><w:t xml:space="preserve">list,</w:t></w:r><w:r><w:rPr><w:rStyle w:val="NormalTok" /></w:rPr><w:t xml:space="preserve"> 999</w:t></w:r><w:r><w:rPr><w:rStyle w:val="KeywordTok" /></w:rPr><w:t xml:space="preserve">));</w:t></w:r><w:r><w:br /></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w:t></w:r><w:r><w:rPr><w:rStyle w:val="KeywordTok" /></w:rPr><w:t xml:space="preserve">&amp;</w:t></w:r><w:r><w:rPr><w:rStyle w:val="ExtensionTok" /></w:rPr><w:t xml:space="preserve">value</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1,</w:t></w:r><w:r><w:rPr><w:rStyle w:val="NormalTok" /></w:rPr><w:t xml:space="preserve"> list_size</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void</w:t></w:r><w:r><w:rPr><w:rStyle w:val="NormalTok" /></w:rPr><w:t xml:space="preserve"> </w:t></w:r><w:r><w:rPr><w:rStyle w:val="PreprocessorTok" /></w:rPr><w:t xml:space="preserve">*</w:t></w:r><w:r><w:rPr><w:rStyle w:val="NormalTok" /></w:rPr><w:t xml:space="preserve">removed = list_remove</w:t></w:r><w:r><w:rPr><w:rStyle w:val="ErrorTok" /></w:rPr><w:t xml:space="preserve">(</w:t></w:r><w:r><w:rPr><w:rStyle w:val="ExtensionTok" /></w:rPr><w:t xml:space="preserve">list,</w:t></w:r><w:r><w:rPr><w:rStyle w:val="NormalTok" /></w:rPr><w:t xml:space="preserve"> 0</w:t></w:r><w:r><w:rPr><w:rStyle w:val="KeywordTok" /></w:rPr><w:t xml:space="preserve">);</w:t></w:r><w:r><w:br /></w:r><w:r><w:rPr><w:rStyle w:val="NormalTok" /></w:rPr><w:t xml:space="preserve">    </w:t></w:r><w:r><w:rPr><w:rStyle w:val="ExtensionTok" /></w:rPr><w:t xml:space="preserve">TEST_ASSERT_EQUAL_PTR</w:t></w:r><w:r><w:rPr><w:rStyle w:val="ErrorTok" /></w:rPr><w:t xml:space="preserve">(</w:t></w:r><w:r><w:rPr><w:rStyle w:val="KeywordTok" /></w:rPr><w:t xml:space="preserve">&amp;</w:t></w:r><w:r><w:rPr><w:rStyle w:val="ExtensionTok" /></w:rPr><w:t xml:space="preserve">value,</w:t></w:r><w:r><w:rPr><w:rStyle w:val="NormalTok" /></w:rPr><w:t xml:space="preserve"> removed</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0,</w:t></w:r><w:r><w:rPr><w:rStyle w:val="NormalTok" /></w:rPr><w:t xml:space="preserve"> list_size</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NULL</w:t></w:r><w:r><w:rPr><w:rStyle w:val="KeywordTok" /></w:rPr><w:t xml:space="preserve">);</w:t></w:r><w:r><w:br /></w:r><w:r><w:rPr><w:rStyle w:val="KeywordTok" /></w:rPr><w:t xml:space="preserve">}</w:t></w:r><w:r><w:br /></w:r><w:r><w:br /></w:r><w:r><w:rPr><w:rStyle w:val="ExtensionTok" /></w:rPr><w:t xml:space="preserve">void</w:t></w:r><w:r><w:rPr><w:rStyle w:val="NormalTok" /></w:rPr><w:t xml:space="preserve"> test_compare_int</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int</w:t></w:r><w:r><w:rPr><w:rStyle w:val="NormalTok" /></w:rPr><w:t xml:space="preserve"> a = 10, b = 5, c = 10</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compare_int</w:t></w:r><w:r><w:rPr><w:rStyle w:val="ErrorTok" /></w:rPr><w:t xml:space="preserve">(</w:t></w:r><w:r><w:rPr><w:rStyle w:val="KeywordTok" /></w:rPr><w:t xml:space="preserve">&amp;</w:t></w:r><w:r><w:rPr><w:rStyle w:val="ExtensionTok" /></w:rPr><w:t xml:space="preserve">a,</w:t></w:r><w:r><w:rPr><w:rStyle w:val="NormalTok" /></w:rPr><w:t xml:space="preserve"> </w:t></w:r><w:r><w:rPr><w:rStyle w:val="KeywordTok" /></w:rPr><w:t xml:space="preserve">&amp;</w:t></w:r><w:r><w:rPr><w:rStyle w:val="ExtensionTok" /></w:rPr><w:t xml:space="preserve">b</w:t></w:r><w:r><w:rPr><w:rStyle w:val="KeywordTok" /></w:rPr><w:t xml:space="preserve">)</w:t></w:r><w:r><w:rPr><w:rStyle w:val="NormalTok" /></w:rPr><w:t xml:space="preserve"> </w:t></w:r><w:r><w:rPr><w:rStyle w:val="OperatorTok" /></w:rPr><w:t xml:space="preserve">&gt;</w:t></w:r><w:r><w:rPr><w:rStyle w:val="NormalTok" /></w:rPr><w:t xml:space="preserve"> 0</w:t></w:r><w:r><w:rPr><w:rStyle w:val="KeywordTok" /></w:rPr><w:t xml:space="preserve">);</w:t></w:r><w:r><w:rPr><w:rStyle w:val="NormalTok" /></w:rPr><w:t xml:space="preserve">  </w:t></w:r><w:r><w:rPr><w:rStyle w:val="ExtensionTok" /></w:rPr><w:t xml:space="preserve">//</w:t></w:r><w:r><w:rPr><w:rStyle w:val="NormalTok" /></w:rPr><w:t xml:space="preserve"> 10 </w:t></w:r><w:r><w:rPr><w:rStyle w:val="OperatorTok" /></w:rPr><w:t xml:space="preserve">&gt;</w:t></w:r><w:r><w:rPr><w:rStyle w:val="NormalTok" /></w:rPr><w:t xml:space="preserve"> 5 â descending</w:t></w:r><w:r><w:br /></w:r><w:r><w:rPr><w:rStyle w:val="NormalTok" /></w:rPr><w:t xml:space="preserve">  </w:t></w:r><w:r><w:rPr><w:rStyle w:val="ExtensionTok" /></w:rPr><w:t xml:space="preserve">TEST_ASSERT_TRUE</w:t></w:r><w:r><w:rPr><w:rStyle w:val="ErrorTok" /></w:rPr><w:t xml:space="preserve">(</w:t></w:r><w:r><w:rPr><w:rStyle w:val="ExtensionTok" /></w:rPr><w:t xml:space="preserve">compare_int</w:t></w:r><w:r><w:rPr><w:rStyle w:val="ErrorTok" /></w:rPr><w:t xml:space="preserve">(</w:t></w:r><w:r><w:rPr><w:rStyle w:val="KeywordTok" /></w:rPr><w:t xml:space="preserve">&amp;</w:t></w:r><w:r><w:rPr><w:rStyle w:val="ExtensionTok" /></w:rPr><w:t xml:space="preserve">b,</w:t></w:r><w:r><w:rPr><w:rStyle w:val="NormalTok" /></w:rPr><w:t xml:space="preserve"> </w:t></w:r><w:r><w:rPr><w:rStyle w:val="KeywordTok" /></w:rPr><w:t xml:space="preserve">&amp;</w:t></w:r><w:r><w:rPr><w:rStyle w:val="ExtensionTok" /></w:rPr><w:t xml:space="preserve">a</w:t></w:r><w:r><w:rPr><w:rStyle w:val="KeywordTok" /></w:rPr><w:t xml:space="preserve">)</w:t></w:r><w:r><w:rPr><w:rStyle w:val="NormalTok" /></w:rPr><w:t xml:space="preserve"> </w:t></w:r><w:r><w:rPr><w:rStyle w:val="OperatorTok" /></w:rPr><w:t xml:space="preserve">&lt;</w:t></w:r><w:r><w:rPr><w:rStyle w:val="NormalTok" /></w:rPr><w:t xml:space="preserve"> 0</w:t></w:r><w:r><w:rPr><w:rStyle w:val="KeywordTok" /></w:rPr><w:t xml:space="preserve">);</w:t></w:r><w:r><w:rPr><w:rStyle w:val="NormalTok" /></w:rPr><w:t xml:space="preserve">  </w:t></w:r><w:r><w:rPr><w:rStyle w:val="ExtensionTok" /></w:rPr><w:t xml:space="preserve">//</w:t></w:r><w:r><w:rPr><w:rStyle w:val="NormalTok" /></w:rPr><w:t xml:space="preserve"> 5 </w:t></w:r><w:r><w:rPr><w:rStyle w:val="OperatorTok" /></w:rPr><w:t xml:space="preserve">&lt;</w:t></w:r><w:r><w:rPr><w:rStyle w:val="NormalTok" /></w:rPr><w:t xml:space="preserve"> 10</w:t></w:r><w:r><w:br /></w:r><w:r><w:rPr><w:rStyle w:val="NormalTok" /></w:rPr><w:t xml:space="preserve">  </w:t></w:r><w:r><w:rPr><w:rStyle w:val="ExtensionTok" /></w:rPr><w:t xml:space="preserve">TEST_ASSERT_EQUAL</w:t></w:r><w:r><w:rPr><w:rStyle w:val="ErrorTok" /></w:rPr><w:t xml:space="preserve">(</w:t></w:r><w:r><w:rPr><w:rStyle w:val="ExtensionTok" /></w:rPr><w:t xml:space="preserve">0,</w:t></w:r><w:r><w:rPr><w:rStyle w:val="NormalTok" /></w:rPr><w:t xml:space="preserve"> compare_int</w:t></w:r><w:r><w:rPr><w:rStyle w:val="ErrorTok" /></w:rPr><w:t xml:space="preserve">(</w:t></w:r><w:r><w:rPr><w:rStyle w:val="KeywordTok" /></w:rPr><w:t xml:space="preserve">&amp;</w:t></w:r><w:r><w:rPr><w:rStyle w:val="ExtensionTok" /></w:rPr><w:t xml:space="preserve">a,</w:t></w:r><w:r><w:rPr><w:rStyle w:val="NormalTok" /></w:rPr><w:t xml:space="preserve"> </w:t></w:r><w:r><w:rPr><w:rStyle w:val="KeywordTok" /></w:rPr><w:t xml:space="preserve">&amp;</w:t></w:r><w:r><w:rPr><w:rStyle w:val="ExtensionTok" /></w:rPr><w:t xml:space="preserve">c</w:t></w:r><w:r><w:rPr><w:rStyle w:val="KeywordTok" /></w:rPr><w:t xml:space="preserve">));</w:t></w:r><w:r><w:rPr><w:rStyle w:val="NormalTok" /></w:rPr><w:t xml:space="preserve">  </w:t></w:r><w:r><w:rPr><w:rStyle w:val="ExtensionTok" /></w:rPr><w:t xml:space="preserve">//</w:t></w:r><w:r><w:rPr><w:rStyle w:val="NormalTok" /></w:rPr><w:t xml:space="preserve"> equal</w:t></w:r><w:r><w:br /></w:r><w:r><w:rPr><w:rStyle w:val="KeywordTok" /></w:rPr><w:t xml:space="preserve">}</w:t></w:r><w:r><w:br /></w:r><w:r><w:br /></w:r><w:r><w:rPr><w:rStyle w:val="ExtensionTok" /></w:rPr><w:t xml:space="preserve">void</w:t></w:r><w:r><w:rPr><w:rStyle w:val="NormalTok" /></w:rPr><w:t xml:space="preserve"> test_compare_str</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char*</w:t></w:r><w:r><w:rPr><w:rStyle w:val="NormalTok" /></w:rPr><w:t xml:space="preserve"> a = </w:t></w:r><w:r><w:rPr><w:rStyle w:val="StringTok" /></w:rPr><w:t xml:space="preserve">&quot;apple&quot;</w:t></w:r><w:r><w:rPr><w:rStyle w:val="KeywordTok" /></w:rPr><w:t xml:space="preserve">;</w:t></w:r><w:r><w:br /></w:r><w:r><w:rPr><w:rStyle w:val="NormalTok" /></w:rPr><w:t xml:space="preserve">  </w:t></w:r><w:r><w:rPr><w:rStyle w:val="ExtensionTok" /></w:rPr><w:t xml:space="preserve">char*</w:t></w:r><w:r><w:rPr><w:rStyle w:val="NormalTok" /></w:rPr><w:t xml:space="preserve"> b = </w:t></w:r><w:r><w:rPr><w:rStyle w:val="StringTok" /></w:rPr><w:t xml:space="preserve">&quot;banana&quot;</w:t></w:r><w:r><w:rPr><w:rStyle w:val="KeywordTok" /></w:rPr><w:t xml:space="preserve">;</w:t></w:r><w:r><w:br /></w:r><w:r><w:rPr><w:rStyle w:val="NormalTok" /></w:rPr><w:t xml:space="preserve">  </w:t></w:r><w:r><w:rPr><w:rStyle w:val="ExtensionTok" /></w:rPr><w:t xml:space="preserve">char*</w:t></w:r><w:r><w:rPr><w:rStyle w:val="NormalTok" /></w:rPr><w:t xml:space="preserve"> c = </w:t></w:r><w:r><w:rPr><w:rStyle w:val="StringTok" /></w:rPr><w:t xml:space="preserve">&quot;apple&quot;</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compare_str</w:t></w:r><w:r><w:rPr><w:rStyle w:val="ErrorTok" /></w:rPr><w:t xml:space="preserve">(</w:t></w:r><w:r><w:rPr><w:rStyle w:val="ExtensionTok" /></w:rPr><w:t xml:space="preserve">a,</w:t></w:r><w:r><w:rPr><w:rStyle w:val="NormalTok" /></w:rPr><w:t xml:space="preserve"> b</w:t></w:r><w:r><w:rPr><w:rStyle w:val="KeywordTok" /></w:rPr><w:t xml:space="preserve">)</w:t></w:r><w:r><w:rPr><w:rStyle w:val="NormalTok" /></w:rPr><w:t xml:space="preserve"> </w:t></w:r><w:r><w:rPr><w:rStyle w:val="OperatorTok" /></w:rPr><w:t xml:space="preserve">&gt;</w:t></w:r><w:r><w:rPr><w:rStyle w:val="NormalTok" /></w:rPr><w:t xml:space="preserve"> 0</w:t></w:r><w:r><w:rPr><w:rStyle w:val="KeywordTok" /></w:rPr><w:t xml:space="preserve">);</w:t></w:r><w:r><w:rPr><w:rStyle w:val="NormalTok" /></w:rPr><w:t xml:space="preserve">    </w:t></w:r><w:r><w:rPr><w:rStyle w:val="ExtensionTok" /></w:rPr><w:t xml:space="preserve">//</w:t></w:r><w:r><w:rPr><w:rStyle w:val="NormalTok" /></w:rPr><w:t xml:space="preserve"> </w:t></w:r><w:r><w:rPr><w:rStyle w:val="StringTok" /></w:rPr><w:t xml:space="preserve">&quot;apple&quot;</w:t></w:r><w:r><w:rPr><w:rStyle w:val="NormalTok" /></w:rPr><w:t xml:space="preserve"> </w:t></w:r><w:r><w:rPr><w:rStyle w:val="OperatorTok" /></w:rPr><w:t xml:space="preserve">&lt;</w:t></w:r><w:r><w:rPr><w:rStyle w:val="NormalTok" /></w:rPr><w:t xml:space="preserve"> </w:t></w:r><w:r><w:rPr><w:rStyle w:val="StringTok" /></w:rPr><w:t xml:space="preserve">&quot;banana&quot;</w:t></w:r><w:r><w:br /></w:r><w:r><w:rPr><w:rStyle w:val="NormalTok" /></w:rPr><w:t xml:space="preserve">  </w:t></w:r><w:r><w:rPr><w:rStyle w:val="ExtensionTok" /></w:rPr><w:t xml:space="preserve">TEST_ASSERT_TRUE</w:t></w:r><w:r><w:rPr><w:rStyle w:val="ErrorTok" /></w:rPr><w:t xml:space="preserve">(</w:t></w:r><w:r><w:rPr><w:rStyle w:val="ExtensionTok" /></w:rPr><w:t xml:space="preserve">compare_str</w:t></w:r><w:r><w:rPr><w:rStyle w:val="ErrorTok" /></w:rPr><w:t xml:space="preserve">(</w:t></w:r><w:r><w:rPr><w:rStyle w:val="ExtensionTok" /></w:rPr><w:t xml:space="preserve">b,</w:t></w:r><w:r><w:rPr><w:rStyle w:val="NormalTok" /></w:rPr><w:t xml:space="preserve"> a</w:t></w:r><w:r><w:rPr><w:rStyle w:val="KeywordTok" /></w:rPr><w:t xml:space="preserve">)</w:t></w:r><w:r><w:rPr><w:rStyle w:val="NormalTok" /></w:rPr><w:t xml:space="preserve"> </w:t></w:r><w:r><w:rPr><w:rStyle w:val="OperatorTok" /></w:rPr><w:t xml:space="preserve">&lt;</w:t></w:r><w:r><w:rPr><w:rStyle w:val="NormalTok" /></w:rPr><w:t xml:space="preserve"> 0</w:t></w:r><w:r><w:rPr><w:rStyle w:val="KeywordTok" /></w:rPr><w:t xml:space="preserve">);</w:t></w:r><w:r><w:rPr><w:rStyle w:val="NormalTok" /></w:rPr><w:t xml:space="preserve">    </w:t></w:r><w:r><w:rPr><w:rStyle w:val="ExtensionTok" /></w:rPr><w:t xml:space="preserve">//</w:t></w:r><w:r><w:rPr><w:rStyle w:val="NormalTok" /></w:rPr><w:t xml:space="preserve"> </w:t></w:r><w:r><w:rPr><w:rStyle w:val="StringTok" /></w:rPr><w:t xml:space="preserve">&quot;banana&quot;</w:t></w:r><w:r><w:rPr><w:rStyle w:val="NormalTok" /></w:rPr><w:t xml:space="preserve"> </w:t></w:r><w:r><w:rPr><w:rStyle w:val="OperatorTok" /></w:rPr><w:t xml:space="preserve">&gt;</w:t></w:r><w:r><w:rPr><w:rStyle w:val="NormalTok" /></w:rPr><w:t xml:space="preserve"> </w:t></w:r><w:r><w:rPr><w:rStyle w:val="StringTok" /></w:rPr><w:t xml:space="preserve">&quot;apple&quot;</w:t></w:r><w:r><w:br /></w:r><w:r><w:rPr><w:rStyle w:val="NormalTok" /></w:rPr><w:t xml:space="preserve">  </w:t></w:r><w:r><w:rPr><w:rStyle w:val="ExtensionTok" /></w:rPr><w:t xml:space="preserve">TEST_ASSERT_EQUAL</w:t></w:r><w:r><w:rPr><w:rStyle w:val="ErrorTok" /></w:rPr><w:t xml:space="preserve">(</w:t></w:r><w:r><w:rPr><w:rStyle w:val="ExtensionTok" /></w:rPr><w:t xml:space="preserve">0,</w:t></w:r><w:r><w:rPr><w:rStyle w:val="NormalTok" /></w:rPr><w:t xml:space="preserve"> compare_str</w:t></w:r><w:r><w:rPr><w:rStyle w:val="ErrorTok" /></w:rPr><w:t xml:space="preserve">(</w:t></w:r><w:r><w:rPr><w:rStyle w:val="ExtensionTok" /></w:rPr><w:t xml:space="preserve">a,</w:t></w:r><w:r><w:rPr><w:rStyle w:val="NormalTok" /></w:rPr><w:t xml:space="preserve"> c</w:t></w:r><w:r><w:rPr><w:rStyle w:val="KeywordTok" /></w:rPr><w:t xml:space="preserve">));</w:t></w:r><w:r><w:rPr><w:rStyle w:val="NormalTok" /></w:rPr><w:t xml:space="preserve">    </w:t></w:r><w:r><w:rPr><w:rStyle w:val="ExtensionTok" /></w:rPr><w:t xml:space="preserve">//</w:t></w:r><w:r><w:rPr><w:rStyle w:val="NormalTok" /></w:rPr><w:t xml:space="preserve"> equal</w:t></w:r><w:r><w:br /></w:r><w:r><w:rPr><w:rStyle w:val="KeywordTok" /></w:rPr><w:t xml:space="preserve">}</w:t></w:r><w:r><w:br /></w:r><w:r><w:br /></w:r><w:r><w:rPr><w:rStyle w:val="ExtensionTok" /></w:rPr><w:t xml:space="preserve">void</w:t></w:r><w:r><w:rPr><w:rStyle w:val="NormalTok" /></w:rPr><w:t xml:space="preserve"> test_sort_int</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a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a</w:t></w:r><w:r><w:rPr><w:rStyle w:val="NormalTok" /></w:rPr><w:t xml:space="preserve"> = 5</w:t></w:r><w:r><w:rPr><w:rStyle w:val="KeywordTok" /></w:rPr><w:t xml:space="preserve">;</w:t></w:r><w:r><w:br /></w:r><w:r><w:rPr><w:rStyle w:val="NormalTok" /></w:rPr><w:t xml:space="preserve">  </w:t></w:r><w:r><w:rPr><w:rStyle w:val="ExtensionTok" /></w:rPr><w:t xml:space="preserve">int*</w:t></w:r><w:r><w:rPr><w:rStyle w:val="NormalTok" /></w:rPr><w:t xml:space="preserve"> b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b</w:t></w:r><w:r><w:rPr><w:rStyle w:val="NormalTok" /></w:rPr><w:t xml:space="preserve"> = 10</w:t></w:r><w:r><w:rPr><w:rStyle w:val="KeywordTok" /></w:rPr><w:t xml:space="preserve">;</w:t></w:r><w:r><w:br /></w:r><w:r><w:rPr><w:rStyle w:val="NormalTok" /></w:rPr><w:t xml:space="preserve">  </w:t></w:r><w:r><w:rPr><w:rStyle w:val="ExtensionTok" /></w:rPr><w:t xml:space="preserve">int*</w:t></w:r><w:r><w:rPr><w:rStyle w:val="NormalTok" /></w:rPr><w:t xml:space="preserve"> c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c</w:t></w:r><w:r><w:rPr><w:rStyle w:val="NormalTok" /></w:rPr><w:t xml:space="preserve"> = 7</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a</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b</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c</w:t></w:r><w:r><w:rPr><w:rStyle w:val="KeywordTok" /></w:rPr><w:t xml:space="preserve">);</w:t></w:r><w:r><w:br /></w:r><w:r><w:br /></w:r><w:r><w:rPr><w:rStyle w:val="NormalTok" /></w:rPr><w:t xml:space="preserve">  </w:t></w:r><w:r><w:rPr><w:rStyle w:val="FunctionTok" /></w:rPr><w:t xml:space="preserve">sort</w:t></w:r><w:r><w:rPr><w:rStyle w:val="ErrorTok" /></w:rPr><w:t xml:space="preserve">(</w:t></w:r><w:r><w:rPr><w:rStyle w:val="ExtensionTok" /></w:rPr><w:t xml:space="preserve">list,</w:t></w:r><w:r><w:rPr><w:rStyle w:val="NormalTok" /></w:rPr><w:t xml:space="preserve"> 0, list_size</w:t></w:r><w:r><w:rPr><w:rStyle w:val="ErrorTok" /></w:rPr><w:t xml:space="preserve">(</w:t></w:r><w:r><w:rPr><w:rStyle w:val="ExtensionTok" /></w:rPr><w:t xml:space="preserve">list</w:t></w:r><w:r><w:rPr><w:rStyle w:val="KeywordTok" /></w:rPr><w:t xml:space="preserve">)</w:t></w:r><w:r><w:rPr><w:rStyle w:val="ExtensionTok" /></w:rPr><w:t xml:space="preserve">,</w:t></w:r><w:r><w:rPr><w:rStyle w:val="NormalTok" /></w:rPr><w:t xml:space="preserve"> compare_int</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is_sorted</w:t></w:r><w:r><w:rPr><w:rStyle w:val="ErrorTok" /></w:rPr><w:t xml:space="preserve">(</w:t></w:r><w:r><w:rPr><w:rStyle w:val="ExtensionTok" /></w:rPr><w:t xml:space="preserve">list,</w:t></w:r><w:r><w:rPr><w:rStyle w:val="NormalTok" /></w:rPr><w:t xml:space="preserve"> compare_in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sort_str</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strdup</w:t></w:r><w:r><w:rPr><w:rStyle w:val="ErrorTok" /></w:rPr><w:t xml:space="preserve">(</w:t></w:r><w:r><w:rPr><w:rStyle w:val="StringTok" /></w:rPr><w:t xml:space="preserve">&quot;banana&quot;</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strdup</w:t></w:r><w:r><w:rPr><w:rStyle w:val="ErrorTok" /></w:rPr><w:t xml:space="preserve">(</w:t></w:r><w:r><w:rPr><w:rStyle w:val="StringTok" /></w:rPr><w:t xml:space="preserve">&quot;apple&quot;</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strdup</w:t></w:r><w:r><w:rPr><w:rStyle w:val="ErrorTok" /></w:rPr><w:t xml:space="preserve">(</w:t></w:r><w:r><w:rPr><w:rStyle w:val="StringTok" /></w:rPr><w:t xml:space="preserve">&quot;cherry&quot;</w:t></w:r><w:r><w:rPr><w:rStyle w:val="KeywordTok" /></w:rPr><w:t xml:space="preserve">));</w:t></w:r><w:r><w:br /></w:r><w:r><w:br /></w:r><w:r><w:rPr><w:rStyle w:val="NormalTok" /></w:rPr><w:t xml:space="preserve">  </w:t></w:r><w:r><w:rPr><w:rStyle w:val="FunctionTok" /></w:rPr><w:t xml:space="preserve">sort</w:t></w:r><w:r><w:rPr><w:rStyle w:val="ErrorTok" /></w:rPr><w:t xml:space="preserve">(</w:t></w:r><w:r><w:rPr><w:rStyle w:val="ExtensionTok" /></w:rPr><w:t xml:space="preserve">list,</w:t></w:r><w:r><w:rPr><w:rStyle w:val="NormalTok" /></w:rPr><w:t xml:space="preserve"> 0, list_size</w:t></w:r><w:r><w:rPr><w:rStyle w:val="ErrorTok" /></w:rPr><w:t xml:space="preserve">(</w:t></w:r><w:r><w:rPr><w:rStyle w:val="ExtensionTok" /></w:rPr><w:t xml:space="preserve">list</w:t></w:r><w:r><w:rPr><w:rStyle w:val="KeywordTok" /></w:rPr><w:t xml:space="preserve">)</w:t></w:r><w:r><w:rPr><w:rStyle w:val="ExtensionTok" /></w:rPr><w:t xml:space="preserve">,</w:t></w:r><w:r><w:rPr><w:rStyle w:val="NormalTok" /></w:rPr><w:t xml:space="preserve"> compare_str</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is_sorted</w:t></w:r><w:r><w:rPr><w:rStyle w:val="ErrorTok" /></w:rPr><w:t xml:space="preserve">(</w:t></w:r><w:r><w:rPr><w:rStyle w:val="ExtensionTok" /></w:rPr><w:t xml:space="preserve">list,</w:t></w:r><w:r><w:rPr><w:rStyle w:val="NormalTok" /></w:rPr><w:t xml:space="preserve"> compare_str</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merge_int</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list1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List*</w:t></w:r><w:r><w:rPr><w:rStyle w:val="NormalTok" /></w:rPr><w:t xml:space="preserve"> list2 = list_create</w:t></w:r><w:r><w:rPr><w:rStyle w:val="ErrorTok" /></w:rPr><w:t xml:space="preserve">(</w:t></w:r><w:r><w:rPr><w:rStyle w:val="ExtensionTok" /></w:rPr><w:t xml:space="preserve">LIST_LINKED_SENTINEL</w:t></w:r><w:r><w:rPr><w:rStyle w:val="KeywordTok" /></w:rPr><w:t xml:space="preserve">);</w:t></w:r><w:r><w:br /></w:r><w:r><w:br /></w:r><w:r><w:rPr><w:rStyle w:val="ExtensionTok" /></w:rPr><w:t xml:space="preserve">int*</w:t></w:r><w:r><w:rPr><w:rStyle w:val="NormalTok" /></w:rPr><w:t xml:space="preserve"> a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a</w:t></w:r><w:r><w:rPr><w:rStyle w:val="NormalTok" /></w:rPr><w:t xml:space="preserve"> = 10</w:t></w:r><w:r><w:rPr><w:rStyle w:val="KeywordTok" /></w:rPr><w:t xml:space="preserve">;</w:t></w:r><w:r><w:br /></w:r><w:r><w:rPr><w:rStyle w:val="ExtensionTok" /></w:rPr><w:t xml:space="preserve">int*</w:t></w:r><w:r><w:rPr><w:rStyle w:val="NormalTok" /></w:rPr><w:t xml:space="preserve"> b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b</w:t></w:r><w:r><w:rPr><w:rStyle w:val="NormalTok" /></w:rPr><w:t xml:space="preserve"> = 8</w:t></w:r><w:r><w:rPr><w:rStyle w:val="KeywordTok" /></w:rPr><w:t xml:space="preserve">;</w:t></w:r><w:r><w:br /></w:r><w:r><w:rPr><w:rStyle w:val="ExtensionTok" /></w:rPr><w:t xml:space="preserve">int*</w:t></w:r><w:r><w:rPr><w:rStyle w:val="NormalTok" /></w:rPr><w:t xml:space="preserve"> c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c</w:t></w:r><w:r><w:rPr><w:rStyle w:val="NormalTok" /></w:rPr><w:t xml:space="preserve"> = 9</w:t></w:r><w:r><w:rPr><w:rStyle w:val="KeywordTok" /></w:rPr><w:t xml:space="preserve">;</w:t></w:r><w:r><w:br /></w:r><w:r><w:rPr><w:rStyle w:val="ExtensionTok" /></w:rPr><w:t xml:space="preserve">int*</w:t></w:r><w:r><w:rPr><w:rStyle w:val="NormalTok" /></w:rPr><w:t xml:space="preserve"> d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d</w:t></w:r><w:r><w:rPr><w:rStyle w:val="NormalTok" /></w:rPr><w:t xml:space="preserve"> = 7</w:t></w:r><w:r><w:rPr><w:rStyle w:val="KeywordTok" /></w:rPr><w:t xml:space="preserve">;</w:t></w:r><w:r><w:br /></w:r><w:r><w:br /></w:r><w:r><w:rPr><w:rStyle w:val="ExtensionTok" /></w:rPr><w:t xml:space="preserve">list_append</w:t></w:r><w:r><w:rPr><w:rStyle w:val="ErrorTok" /></w:rPr><w:t xml:space="preserve">(</w:t></w:r><w:r><w:rPr><w:rStyle w:val="ExtensionTok" /></w:rPr><w:t xml:space="preserve">list1,</w:t></w:r><w:r><w:rPr><w:rStyle w:val="NormalTok" /></w:rPr><w:t xml:space="preserve"> a</w:t></w:r><w:r><w:rPr><w:rStyle w:val="KeywordTok" /></w:rPr><w:t xml:space="preserve">);</w:t></w:r><w:r><w:br /></w:r><w:r><w:rPr><w:rStyle w:val="ExtensionTok" /></w:rPr><w:t xml:space="preserve">list_append</w:t></w:r><w:r><w:rPr><w:rStyle w:val="ErrorTok" /></w:rPr><w:t xml:space="preserve">(</w:t></w:r><w:r><w:rPr><w:rStyle w:val="ExtensionTok" /></w:rPr><w:t xml:space="preserve">list1,</w:t></w:r><w:r><w:rPr><w:rStyle w:val="NormalTok" /></w:rPr><w:t xml:space="preserve"> b</w:t></w:r><w:r><w:rPr><w:rStyle w:val="KeywordTok" /></w:rPr><w:t xml:space="preserve">);</w:t></w:r><w:r><w:br /></w:r><w:r><w:rPr><w:rStyle w:val="ExtensionTok" /></w:rPr><w:t xml:space="preserve">list_append</w:t></w:r><w:r><w:rPr><w:rStyle w:val="ErrorTok" /></w:rPr><w:t xml:space="preserve">(</w:t></w:r><w:r><w:rPr><w:rStyle w:val="ExtensionTok" /></w:rPr><w:t xml:space="preserve">list2,</w:t></w:r><w:r><w:rPr><w:rStyle w:val="NormalTok" /></w:rPr><w:t xml:space="preserve"> c</w:t></w:r><w:r><w:rPr><w:rStyle w:val="KeywordTok" /></w:rPr><w:t xml:space="preserve">);</w:t></w:r><w:r><w:br /></w:r><w:r><w:rPr><w:rStyle w:val="ExtensionTok" /></w:rPr><w:t xml:space="preserve">list_append</w:t></w:r><w:r><w:rPr><w:rStyle w:val="ErrorTok" /></w:rPr><w:t xml:space="preserve">(</w:t></w:r><w:r><w:rPr><w:rStyle w:val="ExtensionTok" /></w:rPr><w:t xml:space="preserve">list2,</w:t></w:r><w:r><w:rPr><w:rStyle w:val="NormalTok" /></w:rPr><w:t xml:space="preserve"> d</w:t></w:r><w:r><w:rPr><w:rStyle w:val="KeywordTok" /></w:rPr><w:t xml:space="preserve">);</w:t></w:r><w:r><w:br /></w:r><w:r><w:br /></w:r><w:r><w:rPr><w:rStyle w:val="FunctionTok" /></w:rPr><w:t xml:space="preserve">sort</w:t></w:r><w:r><w:rPr><w:rStyle w:val="ErrorTok" /></w:rPr><w:t xml:space="preserve">(</w:t></w:r><w:r><w:rPr><w:rStyle w:val="ExtensionTok" /></w:rPr><w:t xml:space="preserve">list1,</w:t></w:r><w:r><w:rPr><w:rStyle w:val="NormalTok" /></w:rPr><w:t xml:space="preserve"> 0, list_size</w:t></w:r><w:r><w:rPr><w:rStyle w:val="ErrorTok" /></w:rPr><w:t xml:space="preserve">(</w:t></w:r><w:r><w:rPr><w:rStyle w:val="ExtensionTok" /></w:rPr><w:t xml:space="preserve">list1</w:t></w:r><w:r><w:rPr><w:rStyle w:val="KeywordTok" /></w:rPr><w:t xml:space="preserve">)</w:t></w:r><w:r><w:rPr><w:rStyle w:val="ExtensionTok" /></w:rPr><w:t xml:space="preserve">,</w:t></w:r><w:r><w:rPr><w:rStyle w:val="NormalTok" /></w:rPr><w:t xml:space="preserve"> compare_int</w:t></w:r><w:r><w:rPr><w:rStyle w:val="KeywordTok" /></w:rPr><w:t xml:space="preserve">);</w:t></w:r><w:r><w:br /></w:r><w:r><w:rPr><w:rStyle w:val="FunctionTok" /></w:rPr><w:t xml:space="preserve">sort</w:t></w:r><w:r><w:rPr><w:rStyle w:val="ErrorTok" /></w:rPr><w:t xml:space="preserve">(</w:t></w:r><w:r><w:rPr><w:rStyle w:val="ExtensionTok" /></w:rPr><w:t xml:space="preserve">list2,</w:t></w:r><w:r><w:rPr><w:rStyle w:val="NormalTok" /></w:rPr><w:t xml:space="preserve"> 0, list_size</w:t></w:r><w:r><w:rPr><w:rStyle w:val="ErrorTok" /></w:rPr><w:t xml:space="preserve">(</w:t></w:r><w:r><w:rPr><w:rStyle w:val="ExtensionTok" /></w:rPr><w:t xml:space="preserve">list2</w:t></w:r><w:r><w:rPr><w:rStyle w:val="KeywordTok" /></w:rPr><w:t xml:space="preserve">)</w:t></w:r><w:r><w:rPr><w:rStyle w:val="ExtensionTok" /></w:rPr><w:t xml:space="preserve">,</w:t></w:r><w:r><w:rPr><w:rStyle w:val="NormalTok" /></w:rPr><w:t xml:space="preserve"> compare_int</w:t></w:r><w:r><w:rPr><w:rStyle w:val="KeywordTok" /></w:rPr><w:t xml:space="preserve">);</w:t></w:r><w:r><w:br /></w:r><w:r><w:br /></w:r><w:r><w:rPr><w:rStyle w:val="ExtensionTok" /></w:rPr><w:t xml:space="preserve">List*</w:t></w:r><w:r><w:rPr><w:rStyle w:val="NormalTok" /></w:rPr><w:t xml:space="preserve"> merged = merge</w:t></w:r><w:r><w:rPr><w:rStyle w:val="ErrorTok" /></w:rPr><w:t xml:space="preserve">(</w:t></w:r><w:r><w:rPr><w:rStyle w:val="ExtensionTok" /></w:rPr><w:t xml:space="preserve">list1,</w:t></w:r><w:r><w:rPr><w:rStyle w:val="NormalTok" /></w:rPr><w:t xml:space="preserve"> list2, compare_int</w:t></w:r><w:r><w:rPr><w:rStyle w:val="KeywordTok" /></w:rPr><w:t xml:space="preserve">);</w:t></w:r><w:r><w:br /></w:r><w:r><w:rPr><w:rStyle w:val="NormalTok" /></w:rPr><w:t xml:space="preserve">  </w:t></w:r><w:r><w:rPr><w:rStyle w:val="ExtensionTok" /></w:rPr><w:t xml:space="preserve">size_t</w:t></w:r><w:r><w:rPr><w:rStyle w:val="NormalTok" /></w:rPr><w:t xml:space="preserve"> msize = list_size</w:t></w:r><w:r><w:rPr><w:rStyle w:val="ErrorTok" /></w:rPr><w:t xml:space="preserve">(</w:t></w:r><w:r><w:rPr><w:rStyle w:val="ExtensionTok" /></w:rPr><w:t xml:space="preserve">merged</w:t></w:r><w:r><w:rPr><w:rStyle w:val="KeywordTok" /></w:rPr><w:t xml:space="preserve">);</w:t></w:r><w:r><w:br /></w:r><w:r><w:rPr><w:rStyle w:val="NormalTok" /></w:rPr><w:t xml:space="preserve">  </w:t></w:r><w:r><w:rPr><w:rStyle w:val="ControlFlowTok" /></w:rPr><w:t xml:space="preserve">for</w:t></w:r><w:r><w:rPr><w:rStyle w:val="NormalTok" /></w:rPr><w:t xml:space="preserve"> </w:t></w:r><w:r><w:rPr><w:rStyle w:val="KeywordTok" /></w:rPr><w:t xml:space="preserve">(</w:t></w:r><w:r><w:rPr><w:rStyle w:val="ExtensionTok" /></w:rPr><w:t xml:space="preserve">size_t</w:t></w:r><w:r><w:rPr><w:rStyle w:val="NormalTok" /></w:rPr><w:t xml:space="preserve"> i = 0</w:t></w:r><w:r><w:rPr><w:rStyle w:val="KeywordTok" /></w:rPr><w:t xml:space="preserve">;</w:t></w:r><w:r><w:rPr><w:rStyle w:val="NormalTok" /></w:rPr><w:t xml:space="preserve"> </w:t></w:r><w:r><w:rPr><w:rStyle w:val="ExtensionTok" /></w:rPr><w:t xml:space="preserve">i</w:t></w:r><w:r><w:rPr><w:rStyle w:val="NormalTok" /></w:rPr><w:t xml:space="preserve"> </w:t></w:r><w:r><w:rPr><w:rStyle w:val="OperatorTok" /></w:rPr><w:t xml:space="preserve">&lt;</w:t></w:r><w:r><w:rPr><w:rStyle w:val="NormalTok" /></w:rPr><w:t xml:space="preserve"> msize</w:t></w:r><w:r><w:rPr><w:rStyle w:val="KeywordTok" /></w:rPr><w:t xml:space="preserve">;</w:t></w:r><w:r><w:rPr><w:rStyle w:val="NormalTok" /></w:rPr><w:t xml:space="preserve"> </w:t></w:r><w:r><w:rPr><w:rStyle w:val="ExtensionTok" /></w:rPr><w:t xml:space="preserve">++i</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val = </w:t></w:r><w:r><w:rPr><w:rStyle w:val="ErrorTok" /></w:rPr><w:t xml:space="preserve">(</w:t></w:r><w:r><w:rPr><w:rStyle w:val="ExtensionTok" /></w:rPr><w:t xml:space="preserve">int</w:t></w:r><w:r><w:rPr><w:rStyle w:val="NormalTok" /></w:rPr><w:t xml:space="preserve"> </w:t></w:r><w:r><w:rPr><w:rStyle w:val="PreprocessorTok" /></w:rPr><w:t xml:space="preserve">*</w:t></w:r><w:r><w:rPr><w:rStyle w:val="KeywordTok" /></w:rPr><w:t xml:space="preserve">)</w:t></w:r><w:r><w:rPr><w:rStyle w:val="ExtensionTok" /></w:rPr><w:t xml:space="preserve">list_get</w:t></w:r><w:r><w:rPr><w:rStyle w:val="ErrorTok" /></w:rPr><w:t xml:space="preserve">(</w:t></w:r><w:r><w:rPr><w:rStyle w:val="ExtensionTok" /></w:rPr><w:t xml:space="preserve">merged,</w:t></w:r><w:r><w:rPr><w:rStyle w:val="NormalTok" /></w:rPr><w:t xml:space="preserve"> i</w:t></w:r><w:r><w:rPr><w:rStyle w:val="KeywordTok" /></w:rPr><w:t xml:space="preserve">);</w:t></w:r><w:r><w:br /></w:r><w:r><w:rPr><w:rStyle w:val="NormalTok" /></w:rPr><w:t xml:space="preserve">    </w:t></w:r><w:r><w:rPr><w:rStyle w:val="BuiltInTok" /></w:rPr><w:t xml:space="preserve">printf</w:t></w:r><w:r><w:rPr><w:rStyle w:val="ErrorTok" /></w:rPr><w:t xml:space="preserve">(</w:t></w:r><w:r><w:rPr><w:rStyle w:val="StringTok" /></w:rPr><w:t xml:space="preserve">&quot;merged[%zu] = %d\n&quot;</w:t></w:r><w:r><w:rPr><w:rStyle w:val="ExtensionTok" /></w:rPr><w:t xml:space="preserve">,</w:t></w:r><w:r><w:rPr><w:rStyle w:val="NormalTok" /></w:rPr><w:t xml:space="preserve"> i, val </w:t></w:r><w:r><w:rPr><w:rStyle w:val="PreprocessorTok" /></w:rPr><w:t xml:space="preserve">?</w:t></w:r><w:r><w:rPr><w:rStyle w:val="NormalTok" /></w:rPr><w:t xml:space="preserve"> </w:t></w:r><w:r><w:rPr><w:rStyle w:val="PreprocessorTok" /></w:rPr><w:t xml:space="preserve">*</w:t></w:r><w:r><w:rPr><w:rStyle w:val="NormalTok" /></w:rPr><w:t xml:space="preserve">val : 0</w:t></w:r><w:r><w:rPr><w:rStyle w:val="KeywordTok" /></w:rPr><w:t xml:space="preserve">);</w:t></w:r><w:r><w:br /></w:r><w:r><w:rPr><w:rStyle w:val="NormalTok" /></w:rPr><w:t xml:space="preserve">  </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4,</w:t></w:r><w:r><w:rPr><w:rStyle w:val="NormalTok" /></w:rPr><w:t xml:space="preserve"> list_size</w:t></w:r><w:r><w:rPr><w:rStyle w:val="ErrorTok" /></w:rPr><w:t xml:space="preserve">(</w:t></w:r><w:r><w:rPr><w:rStyle w:val="ExtensionTok" /></w:rPr><w:t xml:space="preserve">merged</w:t></w:r><w:r><w:rPr><w:rStyle w:val="KeywordTok" /></w:rPr><w:t xml:space="preserve">));</w:t></w:r><w:r><w:br /></w:r><w:r><w:br /></w:r><w:r><w:rPr><w:rStyle w:val="NormalTok" /></w:rPr><w:t xml:space="preserve">  </w:t></w:r><w:r><w:rPr><w:rStyle w:val="ExtensionTok" /></w:rPr><w:t xml:space="preserve">TEST_ASSERT_TRUE</w:t></w:r><w:r><w:rPr><w:rStyle w:val="ErrorTok" /></w:rPr><w:t xml:space="preserve">(</w:t></w:r><w:r><w:rPr><w:rStyle w:val="ExtensionTok" /></w:rPr><w:t xml:space="preserve">is_sorted</w:t></w:r><w:r><w:rPr><w:rStyle w:val="ErrorTok" /></w:rPr><w:t xml:space="preserve">(</w:t></w:r><w:r><w:rPr><w:rStyle w:val="ExtensionTok" /></w:rPr><w:t xml:space="preserve">merged,</w:t></w:r><w:r><w:rPr><w:rStyle w:val="NormalTok" /></w:rPr><w:t xml:space="preserve"> compare_in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1,</w:t></w:r><w:r><w:rPr><w:rStyle w:val="NormalTok" /></w:rPr><w:t xml:space="preserve"> free</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list2,</w:t></w:r><w:r><w:rPr><w:rStyle w:val="NormalTok" /></w:rPr><w:t xml:space="preserve"> free</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merged,</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merge_str</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list1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List*</w:t></w:r><w:r><w:rPr><w:rStyle w:val="NormalTok" /></w:rPr><w:t xml:space="preserve"> list2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1,</w:t></w:r><w:r><w:rPr><w:rStyle w:val="NormalTok" /></w:rPr><w:t xml:space="preserve"> </w:t></w:r><w:r><w:rPr><w:rStyle w:val="StringTok" /></w:rPr><w:t xml:space="preserve">&quot;apple&quot;</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1,</w:t></w:r><w:r><w:rPr><w:rStyle w:val="NormalTok" /></w:rPr><w:t xml:space="preserve"> </w:t></w:r><w:r><w:rPr><w:rStyle w:val="StringTok" /></w:rPr><w:t xml:space="preserve">&quot;banana&quot;</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2,</w:t></w:r><w:r><w:rPr><w:rStyle w:val="NormalTok" /></w:rPr><w:t xml:space="preserve"> </w:t></w:r><w:r><w:rPr><w:rStyle w:val="StringTok" /></w:rPr><w:t xml:space="preserve">&quot;avocado&quot;</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2,</w:t></w:r><w:r><w:rPr><w:rStyle w:val="NormalTok" /></w:rPr><w:t xml:space="preserve"> </w:t></w:r><w:r><w:rPr><w:rStyle w:val="StringTok" /></w:rPr><w:t xml:space="preserve">&quot;blueberry&quot;</w:t></w:r><w:r><w:rPr><w:rStyle w:val="KeywordTok" /></w:rPr><w:t xml:space="preserve">);</w:t></w:r><w:r><w:br /></w:r><w:r><w:br /></w:r><w:r><w:rPr><w:rStyle w:val="NormalTok" /></w:rPr><w:t xml:space="preserve">  </w:t></w:r><w:r><w:rPr><w:rStyle w:val="ExtensionTok" /></w:rPr><w:t xml:space="preserve">List*</w:t></w:r><w:r><w:rPr><w:rStyle w:val="NormalTok" /></w:rPr><w:t xml:space="preserve"> merged = merge</w:t></w:r><w:r><w:rPr><w:rStyle w:val="ErrorTok" /></w:rPr><w:t xml:space="preserve">(</w:t></w:r><w:r><w:rPr><w:rStyle w:val="ExtensionTok" /></w:rPr><w:t xml:space="preserve">list1,</w:t></w:r><w:r><w:rPr><w:rStyle w:val="NormalTok" /></w:rPr><w:t xml:space="preserve"> list2, compare_str</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4,</w:t></w:r><w:r><w:rPr><w:rStyle w:val="NormalTok" /></w:rPr><w:t xml:space="preserve"> list_size</w:t></w:r><w:r><w:rPr><w:rStyle w:val="ErrorTok" /></w:rPr><w:t xml:space="preserve">(</w:t></w:r><w:r><w:rPr><w:rStyle w:val="ExtensionTok" /></w:rPr><w:t xml:space="preserve">merged</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is_sorted</w:t></w:r><w:r><w:rPr><w:rStyle w:val="ErrorTok" /></w:rPr><w:t xml:space="preserve">(</w:t></w:r><w:r><w:rPr><w:rStyle w:val="ExtensionTok" /></w:rPr><w:t xml:space="preserve">merged,</w:t></w:r><w:r><w:rPr><w:rStyle w:val="NormalTok" /></w:rPr><w:t xml:space="preserve"> compare_str</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1,</w:t></w:r><w:r><w:rPr><w:rStyle w:val="NormalTok" /></w:rPr><w:t xml:space="preserve"> NULL</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list2,</w:t></w:r><w:r><w:rPr><w:rStyle w:val="NormalTok" /></w:rPr><w:t xml:space="preserve"> NULL</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merged,</w:t></w:r><w:r><w:rPr><w:rStyle w:val="NormalTok" /></w:rPr><w:t xml:space="preserve"> NULL</w:t></w:r><w:r><w:rPr><w:rStyle w:val="KeywordTok" /></w:rPr><w:t xml:space="preserve">);</w:t></w:r><w:r><w:br /></w:r><w:r><w:rPr><w:rStyle w:val="KeywordTok" /></w:rPr><w:t xml:space="preserve">}</w:t></w:r><w:r><w:br /></w:r><w:r><w:br /></w:r><w:r><w:rPr><w:rStyle w:val="ExtensionTok" /></w:rPr><w:t xml:space="preserve">void</w:t></w:r><w:r><w:rPr><w:rStyle w:val="NormalTok" /></w:rPr><w:t xml:space="preserve"> test_is_sorted_descending_int</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a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a</w:t></w:r><w:r><w:rPr><w:rStyle w:val="NormalTok" /></w:rPr><w:t xml:space="preserve"> = 10</w:t></w:r><w:r><w:rPr><w:rStyle w:val="KeywordTok" /></w:rPr><w:t xml:space="preserve">;</w:t></w:r><w:r><w:br /></w:r><w:r><w:rPr><w:rStyle w:val="NormalTok" /></w:rPr><w:t xml:space="preserve">  </w:t></w:r><w:r><w:rPr><w:rStyle w:val="ExtensionTok" /></w:rPr><w:t xml:space="preserve">int*</w:t></w:r><w:r><w:rPr><w:rStyle w:val="NormalTok" /></w:rPr><w:t xml:space="preserve"> b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b</w:t></w:r><w:r><w:rPr><w:rStyle w:val="NormalTok" /></w:rPr><w:t xml:space="preserve"> = 8</w:t></w:r><w:r><w:rPr><w:rStyle w:val="KeywordTok" /></w:rPr><w:t xml:space="preserve">;</w:t></w:r><w:r><w:br /></w:r><w:r><w:rPr><w:rStyle w:val="NormalTok" /></w:rPr><w:t xml:space="preserve">  </w:t></w:r><w:r><w:rPr><w:rStyle w:val="ExtensionTok" /></w:rPr><w:t xml:space="preserve">int*</w:t></w:r><w:r><w:rPr><w:rStyle w:val="NormalTok" /></w:rPr><w:t xml:space="preserve"> c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c</w:t></w:r><w:r><w:rPr><w:rStyle w:val="NormalTok" /></w:rPr><w:t xml:space="preserve"> = 5</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a</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b</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c</w:t></w:r><w:r><w:rPr><w:rStyle w:val="KeywordTok" /></w:rPr><w:t xml:space="preserve">);</w:t></w:r><w:r><w:br /></w:r><w:r><w:br /></w:r><w:r><w:rPr><w:rStyle w:val="NormalTok" /></w:rPr><w:t xml:space="preserve">  </w:t></w:r><w:r><w:rPr><w:rStyle w:val="ExtensionTok" /></w:rPr><w:t xml:space="preserve">TEST_ASSERT_TRUE</w:t></w:r><w:r><w:rPr><w:rStyle w:val="ErrorTok" /></w:rPr><w:t xml:space="preserve">(</w:t></w:r><w:r><w:rPr><w:rStyle w:val="ExtensionTok" /></w:rPr><w:t xml:space="preserve">is_sorted</w:t></w:r><w:r><w:rPr><w:rStyle w:val="ErrorTok" /></w:rPr><w:t xml:space="preserve">(</w:t></w:r><w:r><w:rPr><w:rStyle w:val="ExtensionTok" /></w:rPr><w:t xml:space="preserve">list,</w:t></w:r><w:r><w:rPr><w:rStyle w:val="NormalTok" /></w:rPr><w:t xml:space="preserve"> compare_int</w:t></w:r><w:r><w:rPr><w:rStyle w:val="KeywordTok" /></w:rPr><w:t xml:space="preserve">));</w:t></w:r><w:r><w:rPr><w:rStyle w:val="NormalTok" /></w:rPr><w:t xml:space="preserve"> </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split</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a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a</w:t></w:r><w:r><w:rPr><w:rStyle w:val="NormalTok" /></w:rPr><w:t xml:space="preserve"> = 10</w:t></w:r><w:r><w:rPr><w:rStyle w:val="KeywordTok" /></w:rPr><w:t xml:space="preserve">;</w:t></w:r><w:r><w:br /></w:r><w:r><w:rPr><w:rStyle w:val="NormalTok" /></w:rPr><w:t xml:space="preserve">  </w:t></w:r><w:r><w:rPr><w:rStyle w:val="ExtensionTok" /></w:rPr><w:t xml:space="preserve">int*</w:t></w:r><w:r><w:rPr><w:rStyle w:val="NormalTok" /></w:rPr><w:t xml:space="preserve"> b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b</w:t></w:r><w:r><w:rPr><w:rStyle w:val="NormalTok" /></w:rPr><w:t xml:space="preserve"> = 20</w:t></w:r><w:r><w:rPr><w:rStyle w:val="KeywordTok" /></w:rPr><w:t xml:space="preserve">;</w:t></w:r><w:r><w:br /></w:r><w:r><w:rPr><w:rStyle w:val="NormalTok" /></w:rPr><w:t xml:space="preserve">  </w:t></w:r><w:r><w:rPr><w:rStyle w:val="ExtensionTok" /></w:rPr><w:t xml:space="preserve">int*</w:t></w:r><w:r><w:rPr><w:rStyle w:val="NormalTok" /></w:rPr><w:t xml:space="preserve"> c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c</w:t></w:r><w:r><w:rPr><w:rStyle w:val="NormalTok" /></w:rPr><w:t xml:space="preserve"> = 30</w:t></w:r><w:r><w:rPr><w:rStyle w:val="KeywordTok" /></w:rPr><w:t xml:space="preserve">;</w:t></w:r><w:r><w:br /></w:r><w:r><w:rPr><w:rStyle w:val="NormalTok" /></w:rPr><w:t xml:space="preserve">  </w:t></w:r><w:r><w:rPr><w:rStyle w:val="ExtensionTok" /></w:rPr><w:t xml:space="preserve">int*</w:t></w:r><w:r><w:rPr><w:rStyle w:val="NormalTok" /></w:rPr><w:t xml:space="preserve"> d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d</w:t></w:r><w:r><w:rPr><w:rStyle w:val="NormalTok" /></w:rPr><w:t xml:space="preserve"> = 40</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a</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b</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c</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d</w:t></w:r><w:r><w:rPr><w:rStyle w:val="KeywordTok" /></w:rPr><w:t xml:space="preserve">);</w:t></w:r><w:r><w:br /></w:r><w:r><w:br /></w:r><w:r><w:rPr><w:rStyle w:val="NormalTok" /></w:rPr><w:t xml:space="preserve">  </w:t></w:r><w:r><w:rPr><w:rStyle w:val="ExtensionTok" /></w:rPr><w:t xml:space="preserve">List*</w:t></w:r><w:r><w:rPr><w:rStyle w:val="NormalTok" /></w:rPr><w:t xml:space="preserve"> newList = split</w:t></w:r><w:r><w:rPr><w:rStyle w:val="ErrorTok" /></w:rPr><w:t xml:space="preserve">(</w:t></w:r><w:r><w:rPr><w:rStyle w:val="ExtensionTok" /></w:rPr><w:t xml:space="preserve">list,</w:t></w:r><w:r><w:rPr><w:rStyle w:val="NormalTok" /></w:rPr><w:t xml:space="preserve"> 2</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newList</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2,</w:t></w:r><w:r><w:rPr><w:rStyle w:val="NormalTok" /></w:rPr><w:t xml:space="preserve"> list_size</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2,</w:t></w:r><w:r><w:rPr><w:rStyle w:val="NormalTok" /></w:rPr><w:t xml:space="preserve"> list_size</w:t></w:r><w:r><w:rPr><w:rStyle w:val="ErrorTok" /></w:rPr><w:t xml:space="preserve">(</w:t></w:r><w:r><w:rPr><w:rStyle w:val="ExtensionTok" /></w:rPr><w:t xml:space="preserve">newList</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a,</w:t></w:r><w:r><w:rPr><w:rStyle w:val="NormalTok" /></w:rPr><w:t xml:space="preserve"> list_get</w:t></w:r><w:r><w:rPr><w:rStyle w:val="ErrorTok" /></w:rPr><w:t xml:space="preserve">(</w:t></w:r><w:r><w:rPr><w:rStyle w:val="ExtensionTok" /></w:rPr><w:t xml:space="preserve">list,</w:t></w:r><w:r><w:rPr><w:rStyle w:val="NormalTok" /></w:rPr><w:t xml:space="preserve"> 0</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b,</w:t></w:r><w:r><w:rPr><w:rStyle w:val="NormalTok" /></w:rPr><w:t xml:space="preserve"> list_get</w:t></w:r><w:r><w:rPr><w:rStyle w:val="ErrorTok" /></w:rPr><w:t xml:space="preserve">(</w:t></w:r><w:r><w:rPr><w:rStyle w:val="ExtensionTok" /></w:rPr><w:t xml:space="preserve">list,</w:t></w:r><w:r><w:rPr><w:rStyle w:val="NormalTok" /></w:rPr><w:t xml:space="preserve"> 1</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c,</w:t></w:r><w:r><w:rPr><w:rStyle w:val="NormalTok" /></w:rPr><w:t xml:space="preserve"> list_get</w:t></w:r><w:r><w:rPr><w:rStyle w:val="ErrorTok" /></w:rPr><w:t xml:space="preserve">(</w:t></w:r><w:r><w:rPr><w:rStyle w:val="ExtensionTok" /></w:rPr><w:t xml:space="preserve">newList,</w:t></w:r><w:r><w:rPr><w:rStyle w:val="NormalTok" /></w:rPr><w:t xml:space="preserve"> 0</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w:t></w:r><w:r><w:rPr><w:rStyle w:val="NormalTok" /></w:rPr><w:t xml:space="preserve"> list_get</w:t></w:r><w:r><w:rPr><w:rStyle w:val="ErrorTok" /></w:rPr><w:t xml:space="preserve">(</w:t></w:r><w:r><w:rPr><w:rStyle w:val="ExtensionTok" /></w:rPr><w:t xml:space="preserve">newList,</w:t></w:r><w:r><w:rPr><w:rStyle w:val="NormalTok" /></w:rPr><w:t xml:space="preserve"> 1</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new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split_sort_merge</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a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a</w:t></w:r><w:r><w:rPr><w:rStyle w:val="NormalTok" /></w:rPr><w:t xml:space="preserve"> = 30</w:t></w:r><w:r><w:rPr><w:rStyle w:val="KeywordTok" /></w:rPr><w:t xml:space="preserve">;</w:t></w:r><w:r><w:br /></w:r><w:r><w:rPr><w:rStyle w:val="NormalTok" /></w:rPr><w:t xml:space="preserve">  </w:t></w:r><w:r><w:rPr><w:rStyle w:val="ExtensionTok" /></w:rPr><w:t xml:space="preserve">int*</w:t></w:r><w:r><w:rPr><w:rStyle w:val="NormalTok" /></w:rPr><w:t xml:space="preserve"> b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b</w:t></w:r><w:r><w:rPr><w:rStyle w:val="NormalTok" /></w:rPr><w:t xml:space="preserve"> = 10</w:t></w:r><w:r><w:rPr><w:rStyle w:val="KeywordTok" /></w:rPr><w:t xml:space="preserve">;</w:t></w:r><w:r><w:br /></w:r><w:r><w:rPr><w:rStyle w:val="NormalTok" /></w:rPr><w:t xml:space="preserve">  </w:t></w:r><w:r><w:rPr><w:rStyle w:val="ExtensionTok" /></w:rPr><w:t xml:space="preserve">int*</w:t></w:r><w:r><w:rPr><w:rStyle w:val="NormalTok" /></w:rPr><w:t xml:space="preserve"> c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c</w:t></w:r><w:r><w:rPr><w:rStyle w:val="NormalTok" /></w:rPr><w:t xml:space="preserve"> = 40</w:t></w:r><w:r><w:rPr><w:rStyle w:val="KeywordTok" /></w:rPr><w:t xml:space="preserve">;</w:t></w:r><w:r><w:br /></w:r><w:r><w:rPr><w:rStyle w:val="NormalTok" /></w:rPr><w:t xml:space="preserve">  </w:t></w:r><w:r><w:rPr><w:rStyle w:val="ExtensionTok" /></w:rPr><w:t xml:space="preserve">int*</w:t></w:r><w:r><w:rPr><w:rStyle w:val="NormalTok" /></w:rPr><w:t xml:space="preserve"> d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d</w:t></w:r><w:r><w:rPr><w:rStyle w:val="NormalTok" /></w:rPr><w:t xml:space="preserve"> = 20</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a</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b</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c</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d</w:t></w:r><w:r><w:rPr><w:rStyle w:val="KeywordTok" /></w:rPr><w:t xml:space="preserve">);</w:t></w:r><w:r><w:br /></w:r><w:r><w:br /></w:r><w:r><w:rPr><w:rStyle w:val="NormalTok" /></w:rPr><w:t xml:space="preserve">  </w:t></w:r><w:r><w:rPr><w:rStyle w:val="ExtensionTok" /></w:rPr><w:t xml:space="preserve">List*</w:t></w:r><w:r><w:rPr><w:rStyle w:val="NormalTok" /></w:rPr><w:t xml:space="preserve"> newList = split</w:t></w:r><w:r><w:rPr><w:rStyle w:val="ErrorTok" /></w:rPr><w:t xml:space="preserve">(</w:t></w:r><w:r><w:rPr><w:rStyle w:val="ExtensionTok" /></w:rPr><w:t xml:space="preserve">list,</w:t></w:r><w:r><w:rPr><w:rStyle w:val="NormalTok" /></w:rPr><w:t xml:space="preserve"> 2</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newList</w:t></w:r><w:r><w:rPr><w:rStyle w:val="KeywordTok" /></w:rPr><w:t xml:space="preserve">);</w:t></w:r><w:r><w:br /></w:r><w:r><w:br /></w:r><w:r><w:rPr><w:rStyle w:val="NormalTok" /></w:rPr><w:t xml:space="preserve">  </w:t></w:r><w:r><w:rPr><w:rStyle w:val="FunctionTok" /></w:rPr><w:t xml:space="preserve">sort</w:t></w:r><w:r><w:rPr><w:rStyle w:val="ErrorTok" /></w:rPr><w:t xml:space="preserve">(</w:t></w:r><w:r><w:rPr><w:rStyle w:val="ExtensionTok" /></w:rPr><w:t xml:space="preserve">list,</w:t></w:r><w:r><w:rPr><w:rStyle w:val="NormalTok" /></w:rPr><w:t xml:space="preserve"> 0, list_size</w:t></w:r><w:r><w:rPr><w:rStyle w:val="ErrorTok" /></w:rPr><w:t xml:space="preserve">(</w:t></w:r><w:r><w:rPr><w:rStyle w:val="ExtensionTok" /></w:rPr><w:t xml:space="preserve">list</w:t></w:r><w:r><w:rPr><w:rStyle w:val="KeywordTok" /></w:rPr><w:t xml:space="preserve">)</w:t></w:r><w:r><w:rPr><w:rStyle w:val="ExtensionTok" /></w:rPr><w:t xml:space="preserve">,</w:t></w:r><w:r><w:rPr><w:rStyle w:val="NormalTok" /></w:rPr><w:t xml:space="preserve"> compare_int</w:t></w:r><w:r><w:rPr><w:rStyle w:val="KeywordTok" /></w:rPr><w:t xml:space="preserve">);</w:t></w:r><w:r><w:br /></w:r><w:r><w:rPr><w:rStyle w:val="NormalTok" /></w:rPr><w:t xml:space="preserve">  </w:t></w:r><w:r><w:rPr><w:rStyle w:val="FunctionTok" /></w:rPr><w:t xml:space="preserve">sort</w:t></w:r><w:r><w:rPr><w:rStyle w:val="ErrorTok" /></w:rPr><w:t xml:space="preserve">(</w:t></w:r><w:r><w:rPr><w:rStyle w:val="ExtensionTok" /></w:rPr><w:t xml:space="preserve">newList,</w:t></w:r><w:r><w:rPr><w:rStyle w:val="NormalTok" /></w:rPr><w:t xml:space="preserve"> 0, list_size</w:t></w:r><w:r><w:rPr><w:rStyle w:val="ErrorTok" /></w:rPr><w:t xml:space="preserve">(</w:t></w:r><w:r><w:rPr><w:rStyle w:val="ExtensionTok" /></w:rPr><w:t xml:space="preserve">newList</w:t></w:r><w:r><w:rPr><w:rStyle w:val="KeywordTok" /></w:rPr><w:t xml:space="preserve">)</w:t></w:r><w:r><w:rPr><w:rStyle w:val="ExtensionTok" /></w:rPr><w:t xml:space="preserve">,</w:t></w:r><w:r><w:rPr><w:rStyle w:val="NormalTok" /></w:rPr><w:t xml:space="preserve"> compare_int</w:t></w:r><w:r><w:rPr><w:rStyle w:val="KeywordTok" /></w:rPr><w:t xml:space="preserve">);</w:t></w:r><w:r><w:br /></w:r><w:r><w:br /></w:r><w:r><w:rPr><w:rStyle w:val="NormalTok" /></w:rPr><w:t xml:space="preserve">  </w:t></w:r><w:r><w:rPr><w:rStyle w:val="ExtensionTok" /></w:rPr><w:t xml:space="preserve">List*</w:t></w:r><w:r><w:rPr><w:rStyle w:val="NormalTok" /></w:rPr><w:t xml:space="preserve"> merged = merge</w:t></w:r><w:r><w:rPr><w:rStyle w:val="ErrorTok" /></w:rPr><w:t xml:space="preserve">(</w:t></w:r><w:r><w:rPr><w:rStyle w:val="ExtensionTok" /></w:rPr><w:t xml:space="preserve">list,</w:t></w:r><w:r><w:rPr><w:rStyle w:val="NormalTok" /></w:rPr><w:t xml:space="preserve"> newList, compare_int</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merged</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4,</w:t></w:r><w:r><w:rPr><w:rStyle w:val="NormalTok" /></w:rPr><w:t xml:space="preserve"> list_size</w:t></w:r><w:r><w:rPr><w:rStyle w:val="ErrorTok" /></w:rPr><w:t xml:space="preserve">(</w:t></w:r><w:r><w:rPr><w:rStyle w:val="ExtensionTok" /></w:rPr><w:t xml:space="preserve">merged</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is_sorted</w:t></w:r><w:r><w:rPr><w:rStyle w:val="ErrorTok" /></w:rPr><w:t xml:space="preserve">(</w:t></w:r><w:r><w:rPr><w:rStyle w:val="ExtensionTok" /></w:rPr><w:t xml:space="preserve">merged,</w:t></w:r><w:r><w:rPr><w:rStyle w:val="NormalTok" /></w:rPr><w:t xml:space="preserve"> compare_in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newList,</w:t></w:r><w:r><w:rPr><w:rStyle w:val="NormalTok" /></w:rPr><w:t xml:space="preserve"> free</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merged,</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sort_guard_conditions</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x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x</w:t></w:r><w:r><w:rPr><w:rStyle w:val="NormalTok" /></w:rPr><w:t xml:space="preserve"> = 1</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x</w:t></w:r><w:r><w:rPr><w:rStyle w:val="KeywordTok" /></w:rPr><w:t xml:space="preserve">));</w:t></w:r><w:r><w:br /></w:r><w:r><w:br /></w:r><w:r><w:rPr><w:rStyle w:val="NormalTok" /></w:rPr><w:t xml:space="preserve">  </w:t></w:r><w:r><w:rPr><w:rStyle w:val="ExtensionTok" /></w:rPr><w:t xml:space="preserve">size_t</w:t></w:r><w:r><w:rPr><w:rStyle w:val="NormalTok" /></w:rPr><w:t xml:space="preserve"> before = list_size</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w:t></w:r><w:r><w:rPr><w:rStyle w:val="NormalTok" /></w:rPr><w:t xml:space="preserve"> should return immediately </w:t></w:r><w:r><w:rPr><w:rStyle w:val="ErrorTok" /></w:rPr><w:t xml:space="preserve">(</w:t></w:r><w:r><w:rPr><w:rStyle w:val="ExtensionTok" /></w:rPr><w:t xml:space="preserve">no</w:t></w:r><w:r><w:rPr><w:rStyle w:val="NormalTok" /></w:rPr><w:t xml:space="preserve"> crash / no modification</w:t></w:r><w:r><w:rPr><w:rStyle w:val="KeywordTok" /></w:rPr><w:t xml:space="preserve">)</w:t></w:r><w:r><w:rPr><w:rStyle w:val="NormalTok" /></w:rPr><w:t xml:space="preserve"> </w:t></w:r><w:r><w:rPr><w:rStyle w:val="ExtensionTok" /></w:rPr><w:t xml:space="preserve">*/</w:t></w:r><w:r><w:br /></w:r><w:r><w:rPr><w:rStyle w:val="NormalTok" /></w:rPr><w:t xml:space="preserve">  </w:t></w:r><w:r><w:rPr><w:rStyle w:val="FunctionTok" /></w:rPr><w:t xml:space="preserve">sort</w:t></w:r><w:r><w:rPr><w:rStyle w:val="ErrorTok" /></w:rPr><w:t xml:space="preserve">(</w:t></w:r><w:r><w:rPr><w:rStyle w:val="ExtensionTok" /></w:rPr><w:t xml:space="preserve">NULL,</w:t></w:r><w:r><w:rPr><w:rStyle w:val="NormalTok" /></w:rPr><w:t xml:space="preserve"> 0, 1, compare_int</w:t></w:r><w:r><w:rPr><w:rStyle w:val="KeywordTok" /></w:rPr><w:t xml:space="preserve">);</w:t></w:r><w:r><w:rPr><w:rStyle w:val="NormalTok" /></w:rPr><w:t xml:space="preserve">               </w:t></w:r><w:r><w:rPr><w:rStyle w:val="ExtensionTok" /></w:rPr><w:t xml:space="preserve">//</w:t></w:r><w:r><w:rPr><w:rStyle w:val="NormalTok" /></w:rPr><w:t xml:space="preserve"> !list</w:t></w:r><w:r><w:br /></w:r><w:r><w:rPr><w:rStyle w:val="NormalTok" /></w:rPr><w:t xml:space="preserve">  </w:t></w:r><w:r><w:rPr><w:rStyle w:val="FunctionTok" /></w:rPr><w:t xml:space="preserve">sort</w:t></w:r><w:r><w:rPr><w:rStyle w:val="ErrorTok" /></w:rPr><w:t xml:space="preserve">(</w:t></w:r><w:r><w:rPr><w:rStyle w:val="ExtensionTok" /></w:rPr><w:t xml:space="preserve">list,</w:t></w:r><w:r><w:rPr><w:rStyle w:val="NormalTok" /></w:rPr><w:t xml:space="preserve"> 1, 1, compare_int</w:t></w:r><w:r><w:rPr><w:rStyle w:val="KeywordTok" /></w:rPr><w:t xml:space="preserve">);</w:t></w:r><w:r><w:rPr><w:rStyle w:val="NormalTok" /></w:rPr><w:t xml:space="preserve">               </w:t></w:r><w:r><w:rPr><w:rStyle w:val="ExtensionTok" /></w:rPr><w:t xml:space="preserve">//</w:t></w:r><w:r><w:rPr><w:rStyle w:val="NormalTok" /></w:rPr><w:t xml:space="preserve"> start </w:t></w:r><w:r><w:rPr><w:rStyle w:val="OperatorTok" /></w:rPr><w:t xml:space="preserve">&gt;</w:t></w:r><w:r><w:rPr><w:rStyle w:val="NormalTok" /></w:rPr><w:t xml:space="preserve">= end</w:t></w:r><w:r><w:br /></w:r><w:r><w:rPr><w:rStyle w:val="NormalTok" /></w:rPr><w:t xml:space="preserve">  </w:t></w:r><w:r><w:rPr><w:rStyle w:val="FunctionTok" /></w:rPr><w:t xml:space="preserve">sort</w:t></w:r><w:r><w:rPr><w:rStyle w:val="ErrorTok" /></w:rPr><w:t xml:space="preserve">(</w:t></w:r><w:r><w:rPr><w:rStyle w:val="ExtensionTok" /></w:rPr><w:t xml:space="preserve">list,</w:t></w:r><w:r><w:rPr><w:rStyle w:val="NormalTok" /></w:rPr><w:t xml:space="preserve"> 0, before + 1, compare_int</w:t></w:r><w:r><w:rPr><w:rStyle w:val="KeywordTok" /></w:rPr><w:t xml:space="preserve">);</w:t></w:r><w:r><w:rPr><w:rStyle w:val="NormalTok" /></w:rPr><w:t xml:space="preserve">      </w:t></w:r><w:r><w:rPr><w:rStyle w:val="ExtensionTok" /></w:rPr><w:t xml:space="preserve">//</w:t></w:r><w:r><w:rPr><w:rStyle w:val="NormalTok" /></w:rPr><w:t xml:space="preserve"> end </w:t></w:r><w:r><w:rPr><w:rStyle w:val="OperatorTok" /></w:rPr><w:t xml:space="preserve">&gt;</w:t></w:r><w:r><w:rPr><w:rStyle w:val="NormalTok" /></w:rPr><w:t xml:space="preserve"> list-</w:t></w:r><w:r><w:rPr><w:rStyle w:val="OperatorTok" /></w:rPr><w:t xml:space="preserve">&gt;</w:t></w:r><w:r><w:rPr><w:rStyle w:val="NormalTok" /></w:rPr><w:t xml:space="preserve">size</w:t></w:r><w:r><w:br /></w:r><w:r><w:rPr><w:rStyle w:val="NormalTok" /></w:rPr><w:t xml:space="preserve">  </w:t></w:r><w:r><w:rPr><w:rStyle w:val="FunctionTok" /></w:rPr><w:t xml:space="preserve">sort</w:t></w:r><w:r><w:rPr><w:rStyle w:val="ErrorTok" /></w:rPr><w:t xml:space="preserve">(</w:t></w:r><w:r><w:rPr><w:rStyle w:val="ExtensionTok" /></w:rPr><w:t xml:space="preserve">list,</w:t></w:r><w:r><w:rPr><w:rStyle w:val="NormalTok" /></w:rPr><w:t xml:space="preserve"> 0, before, NULL</w:t></w:r><w:r><w:rPr><w:rStyle w:val="KeywordTok" /></w:rPr><w:t xml:space="preserve">);</w:t></w:r><w:r><w:rPr><w:rStyle w:val="NormalTok" /></w:rPr><w:t xml:space="preserve">                 </w:t></w:r><w:r><w:rPr><w:rStyle w:val="ExtensionTok" /></w:rPr><w:t xml:space="preserve">//</w:t></w:r><w:r><w:rPr><w:rStyle w:val="NormalTok" /></w:rPr><w:t xml:space="preserve"> !cmp</w:t></w:r><w:r><w:br /></w:r><w:r><w:br /></w:r><w:r><w:rPr><w:rStyle w:val="NormalTok" /></w:rPr><w:t xml:space="preserve">  </w:t></w:r><w:r><w:rPr><w:rStyle w:val="ExtensionTok" /></w:rPr><w:t xml:space="preserve">/*</w:t></w:r><w:r><w:rPr><w:rStyle w:val="NormalTok" /></w:rPr><w:t xml:space="preserve"> verify list unchanged </w:t></w:r><w:r><w:rPr><w:rStyle w:val="PreprocessorTok" /></w:rPr><w:t xml:space="preserve">*</w:t></w:r><w:r><w:rPr><w:rStyle w:val="NormalTok" /></w:rPr><w:t xml:space="preserve">/</w:t></w:r><w:r><w:br /></w:r><w:r><w:rPr><w:rStyle w:val="NormalTok" /></w:rPr><w:t xml:space="preserve">  </w:t></w:r><w:r><w:rPr><w:rStyle w:val="ExtensionTok" /></w:rPr><w:t xml:space="preserve">TEST_ASSERT_EQUAL</w:t></w:r><w:r><w:rPr><w:rStyle w:val="ErrorTok" /></w:rPr><w:t xml:space="preserve">(</w:t></w:r><w:r><w:rPr><w:rStyle w:val="ExtensionTok" /></w:rPr><w:t xml:space="preserve">before,</w:t></w:r><w:r><w:rPr><w:rStyle w:val="NormalTok" /></w:rPr><w:t xml:space="preserve"> list_size</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val = </w:t></w:r><w:r><w:rPr><w:rStyle w:val="ErrorTok" /></w:rPr><w:t xml:space="preserve">(</w:t></w:r><w:r><w:rPr><w:rStyle w:val="ExtensionTok" /></w:rPr><w:t xml:space="preserve">int</w:t></w:r><w:r><w:rPr><w:rStyle w:val="NormalTok" /></w:rPr><w:t xml:space="preserve"> </w:t></w:r><w:r><w:rPr><w:rStyle w:val="PreprocessorTok" /></w:rPr><w:t xml:space="preserve">*</w:t></w:r><w:r><w:rPr><w:rStyle w:val="KeywordTok" /></w:rPr><w:t xml:space="preserve">)</w:t></w:r><w:r><w:rPr><w:rStyle w:val="ExtensionTok" /></w:rPr><w:t xml:space="preserve">list_get</w:t></w:r><w:r><w:rPr><w:rStyle w:val="ErrorTok" /></w:rPr><w:t xml:space="preserve">(</w:t></w:r><w:r><w:rPr><w:rStyle w:val="ExtensionTok" /></w:rPr><w:t xml:space="preserve">list,</w:t></w:r><w:r><w:rPr><w:rStyle w:val="NormalTok" /></w:rPr><w:t xml:space="preserve"> 0</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val</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1,</w:t></w:r><w:r><w:rPr><w:rStyle w:val="NormalTok" /></w:rPr><w:t xml:space="preserve"> </w:t></w:r><w:r><w:rPr><w:rStyle w:val="PreprocessorTok" /></w:rPr><w:t xml:space="preserve">*</w:t></w:r><w:r><w:rPr><w:rStyle w:val="NormalTok" /></w:rPr><w:t xml:space="preserve">val</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split_guard_conditions</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a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a</w:t></w:r><w:r><w:rPr><w:rStyle w:val="NormalTok" /></w:rPr><w:t xml:space="preserve"> = 1</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b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b</w:t></w:r><w:r><w:rPr><w:rStyle w:val="NormalTok" /></w:rPr><w:t xml:space="preserve"> = 2</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a</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b</w:t></w:r><w:r><w:rPr><w:rStyle w:val="KeywordTok" /></w:rPr><w:t xml:space="preserve">));</w:t></w:r><w:r><w:br /></w:r><w:r><w:br /></w:r><w:r><w:rPr><w:rStyle w:val="NormalTok" /></w:rPr><w:t xml:space="preserve">  </w:t></w:r><w:r><w:rPr><w:rStyle w:val="ExtensionTok" /></w:rPr><w:t xml:space="preserve">//</w:t></w:r><w:r><w:rPr><w:rStyle w:val="NormalTok" /></w:rPr><w:t xml:space="preserve"> NULL list should return NULL</w:t></w:r><w:r><w:br /></w:r><w:r><w:rPr><w:rStyle w:val="NormalTok" /></w:rPr><w:t xml:space="preserve">  </w:t></w:r><w:r><w:rPr><w:rStyle w:val="ExtensionTok" /></w:rPr><w:t xml:space="preserve">TEST_ASSERT_NULL</w:t></w:r><w:r><w:rPr><w:rStyle w:val="ErrorTok" /></w:rPr><w:t xml:space="preserve">(</w:t></w:r><w:r><w:rPr><w:rStyle w:val="FunctionTok" /></w:rPr><w:t xml:space="preserve">split</w:t></w:r><w:r><w:rPr><w:rStyle w:val="ErrorTok" /></w:rPr><w:t xml:space="preserve">(</w:t></w:r><w:r><w:rPr><w:rStyle w:val="ExtensionTok" /></w:rPr><w:t xml:space="preserve">NULL,</w:t></w:r><w:r><w:rPr><w:rStyle w:val="NormalTok" /></w:rPr><w:t xml:space="preserve"> 0</w:t></w:r><w:r><w:rPr><w:rStyle w:val="KeywordTok" /></w:rPr><w:t xml:space="preserve">));</w:t></w:r><w:r><w:br /></w:r><w:r><w:br /></w:r><w:r><w:rPr><w:rStyle w:val="NormalTok" /></w:rPr><w:t xml:space="preserve">  </w:t></w:r><w:r><w:rPr><w:rStyle w:val="ExtensionTok" /></w:rPr><w:t xml:space="preserve">//</w:t></w:r><w:r><w:rPr><w:rStyle w:val="NormalTok" /></w:rPr><w:t xml:space="preserve"> index == size </w:t></w:r><w:r><w:rPr><w:rStyle w:val="ErrorTok" /></w:rPr><w:t xml:space="preserve">(</w:t></w:r><w:r><w:rPr><w:rStyle w:val="ExtensionTok" /></w:rPr><w:t xml:space="preserve">out</w:t></w:r><w:r><w:rPr><w:rStyle w:val="NormalTok" /></w:rPr><w:t xml:space="preserve"> of range</w:t></w:r><w:r><w:rPr><w:rStyle w:val="KeywordTok" /></w:rPr><w:t xml:space="preserve">)</w:t></w:r><w:r><w:rPr><w:rStyle w:val="NormalTok" /></w:rPr><w:t xml:space="preserve"> </w:t></w:r><w:r><w:rPr><w:rStyle w:val="ExtensionTok" /></w:rPr><w:t xml:space="preserve">should</w:t></w:r><w:r><w:rPr><w:rStyle w:val="NormalTok" /></w:rPr><w:t xml:space="preserve"> return NULL</w:t></w:r><w:r><w:br /></w:r><w:r><w:rPr><w:rStyle w:val="NormalTok" /></w:rPr><w:t xml:space="preserve">  </w:t></w:r><w:r><w:rPr><w:rStyle w:val="ExtensionTok" /></w:rPr><w:t xml:space="preserve">TEST_ASSERT_NULL</w:t></w:r><w:r><w:rPr><w:rStyle w:val="ErrorTok" /></w:rPr><w:t xml:space="preserve">(</w:t></w:r><w:r><w:rPr><w:rStyle w:val="FunctionTok" /></w:rPr><w:t xml:space="preserve">split</w:t></w:r><w:r><w:rPr><w:rStyle w:val="ErrorTok" /></w:rPr><w:t xml:space="preserve">(</w:t></w:r><w:r><w:rPr><w:rStyle w:val="ExtensionTok" /></w:rPr><w:t xml:space="preserve">list,</w:t></w:r><w:r><w:rPr><w:rStyle w:val="NormalTok" /></w:rPr><w:t xml:space="preserve"> list_size</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w:t></w:r><w:r><w:rPr><w:rStyle w:val="NormalTok" /></w:rPr><w:t xml:space="preserve"> index </w:t></w:r><w:r><w:rPr><w:rStyle w:val="OperatorTok" /></w:rPr><w:t xml:space="preserve">&gt;</w:t></w:r><w:r><w:rPr><w:rStyle w:val="NormalTok" /></w:rPr><w:t xml:space="preserve"> size should return NULL</w:t></w:r><w:r><w:br /></w:r><w:r><w:rPr><w:rStyle w:val="NormalTok" /></w:rPr><w:t xml:space="preserve">  </w:t></w:r><w:r><w:rPr><w:rStyle w:val="ExtensionTok" /></w:rPr><w:t xml:space="preserve">TEST_ASSERT_NULL</w:t></w:r><w:r><w:rPr><w:rStyle w:val="ErrorTok" /></w:rPr><w:t xml:space="preserve">(</w:t></w:r><w:r><w:rPr><w:rStyle w:val="FunctionTok" /></w:rPr><w:t xml:space="preserve">split</w:t></w:r><w:r><w:rPr><w:rStyle w:val="ErrorTok" /></w:rPr><w:t xml:space="preserve">(</w:t></w:r><w:r><w:rPr><w:rStyle w:val="ExtensionTok" /></w:rPr><w:t xml:space="preserve">list,</w:t></w:r><w:r><w:rPr><w:rStyle w:val="NormalTok" /></w:rPr><w:t xml:space="preserve"> list_size</w:t></w:r><w:r><w:rPr><w:rStyle w:val="ErrorTok" /></w:rPr><w:t xml:space="preserve">(</w:t></w:r><w:r><w:rPr><w:rStyle w:val="ExtensionTok" /></w:rPr><w:t xml:space="preserve">list</w:t></w:r><w:r><w:rPr><w:rStyle w:val="KeywordTok" /></w:rPr><w:t xml:space="preserve">)</w:t></w:r><w:r><w:rPr><w:rStyle w:val="NormalTok" /></w:rPr><w:t xml:space="preserve"> </w:t></w:r><w:r><w:rPr><w:rStyle w:val="ExtensionTok" /></w:rPr><w:t xml:space="preserve">+</w:t></w:r><w:r><w:rPr><w:rStyle w:val="NormalTok" /></w:rPr><w:t xml:space="preserve"> 1</w:t></w:r><w:r><w:rPr><w:rStyle w:val="KeywordTok" /></w:rPr><w:t xml:space="preserve">));</w:t></w:r><w:r><w:br /></w:r><w:r><w:br /></w:r><w:r><w:rPr><w:rStyle w:val="NormalTok" /></w:rPr><w:t xml:space="preserve">  </w:t></w:r><w:r><w:rPr><w:rStyle w:val="ExtensionTok" /></w:rPr><w:t xml:space="preserve">//</w:t></w:r><w:r><w:rPr><w:rStyle w:val="NormalTok" /></w:rPr><w:t xml:space="preserve"> valid split for control: index within range should return a new list</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newList = split</w:t></w:r><w:r><w:rPr><w:rStyle w:val="ErrorTok" /></w:rPr><w:t xml:space="preserve">(</w:t></w:r><w:r><w:rPr><w:rStyle w:val="ExtensionTok" /></w:rPr><w:t xml:space="preserve">list,</w:t></w:r><w:r><w:rPr><w:rStyle w:val="NormalTok" /></w:rPr><w:t xml:space="preserve"> 1</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newList</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1,</w:t></w:r><w:r><w:rPr><w:rStyle w:val="NormalTok" /></w:rPr><w:t xml:space="preserve"> list_size</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1,</w:t></w:r><w:r><w:rPr><w:rStyle w:val="NormalTok" /></w:rPr><w:t xml:space="preserve"> list_size</w:t></w:r><w:r><w:rPr><w:rStyle w:val="ErrorTok" /></w:rPr><w:t xml:space="preserve">(</w:t></w:r><w:r><w:rPr><w:rStyle w:val="ExtensionTok" /></w:rPr><w:t xml:space="preserve">newLis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new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split_internal_middle</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a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a</w:t></w:r><w:r><w:rPr><w:rStyle w:val="NormalTok" /></w:rPr><w:t xml:space="preserve"> = 1</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b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b</w:t></w:r><w:r><w:rPr><w:rStyle w:val="NormalTok" /></w:rPr><w:t xml:space="preserve"> = 2</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c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c</w:t></w:r><w:r><w:rPr><w:rStyle w:val="NormalTok" /></w:rPr><w:t xml:space="preserve"> = 3</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d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d</w:t></w:r><w:r><w:rPr><w:rStyle w:val="NormalTok" /></w:rPr><w:t xml:space="preserve"> = 4</w:t></w:r><w:r><w:rPr><w:rStyle w:val="KeywordTok" /></w:rPr><w:t xml:space="preserve">;</w:t></w:r><w:r><w:br /></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a</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b</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c</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d</w:t></w:r><w:r><w:rPr><w:rStyle w:val="KeywordTok" /></w:rPr><w:t xml:space="preserve">);</w:t></w:r><w:r><w:br /></w:r><w:r><w:br /></w:r><w:r><w:rPr><w:rStyle w:val="NormalTok" /></w:rPr><w:t xml:space="preserve">  </w:t></w:r><w:r><w:rPr><w:rStyle w:val="ExtensionTok" /></w:rPr><w:t xml:space="preserve">/*</w:t></w:r><w:r><w:rPr><w:rStyle w:val="NormalTok" /></w:rPr><w:t xml:space="preserve"> split in the middle: index 2 </w:t></w:r><w:r><w:rPr><w:rStyle w:val="AttributeTok" /></w:rPr><w:t xml:space="preserve">-</w:t></w:r><w:r><w:rPr><w:rStyle w:val="OperatorTok" /></w:rPr><w:t xml:space="preserve">&gt;</w:t></w:r><w:r><w:rPr><w:rStyle w:val="NormalTok" /></w:rPr><w:t xml:space="preserve"> newList gets elements 2..end </w:t></w:r><w:r><w:rPr><w:rStyle w:val="ErrorTok" /></w:rPr><w:t xml:space="preserve">(</w:t></w:r><w:r><w:rPr><w:rStyle w:val="ExtensionTok" /></w:rPr><w:t xml:space="preserve">0-based</w:t></w:r><w:r><w:rPr><w:rStyle w:val="KeywordTok" /></w:rPr><w:t xml:space="preserve">)</w:t></w:r><w:r><w:rPr><w:rStyle w:val="NormalTok" /></w:rPr><w:t xml:space="preserve"> </w:t></w:r><w:r><w:rPr><w:rStyle w:val="Extension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newList = split</w:t></w:r><w:r><w:rPr><w:rStyle w:val="ErrorTok" /></w:rPr><w:t xml:space="preserve">(</w:t></w:r><w:r><w:rPr><w:rStyle w:val="ExtensionTok" /></w:rPr><w:t xml:space="preserve">list,</w:t></w:r><w:r><w:rPr><w:rStyle w:val="NormalTok" /></w:rPr><w:t xml:space="preserve"> 2</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newList</w:t></w:r><w:r><w:rPr><w:rStyle w:val="KeywordTok" /></w:rPr><w:t xml:space="preserve">);</w:t></w:r><w:r><w:br /></w:r><w:r><w:br /></w:r><w:r><w:rPr><w:rStyle w:val="NormalTok" /></w:rPr><w:t xml:space="preserve">  </w:t></w:r><w:r><w:rPr><w:rStyle w:val="ExtensionTok" /></w:rPr><w:t xml:space="preserve">/*</w:t></w:r><w:r><w:rPr><w:rStyle w:val="NormalTok" /></w:rPr><w:t xml:space="preserve"> original should have first two elements </w:t></w:r><w:r><w:rPr><w:rStyle w:val="PreprocessorTok" /></w:rPr><w:t xml:space="preserve">*</w:t></w:r><w:r><w:rPr><w:rStyle w:val="NormalTok" /></w:rPr><w:t xml:space="preserve">/</w:t></w:r><w:r><w:br /></w:r><w:r><w:rPr><w:rStyle w:val="NormalTok" /></w:rPr><w:t xml:space="preserve">  </w:t></w:r><w:r><w:rPr><w:rStyle w:val="ExtensionTok" /></w:rPr><w:t xml:space="preserve">TEST_ASSERT_EQUAL</w:t></w:r><w:r><w:rPr><w:rStyle w:val="ErrorTok" /></w:rPr><w:t xml:space="preserve">(</w:t></w:r><w:r><w:rPr><w:rStyle w:val="ExtensionTok" /></w:rPr><w:t xml:space="preserve">2,</w:t></w:r><w:r><w:rPr><w:rStyle w:val="NormalTok" /></w:rPr><w:t xml:space="preserve"> list_size</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v0 = list_get</w:t></w:r><w:r><w:rPr><w:rStyle w:val="ErrorTok" /></w:rPr><w:t xml:space="preserve">(</w:t></w:r><w:r><w:rPr><w:rStyle w:val="ExtensionTok" /></w:rPr><w:t xml:space="preserve">list,</w:t></w:r><w:r><w:rPr><w:rStyle w:val="NormalTok" /></w:rPr><w:t xml:space="preserve"> 0</w:t></w:r><w:r><w:rPr><w:rStyle w:val="KeywordTok" /></w:rPr><w:t xml:space="preserve">);</w:t></w:r><w:r><w:rPr><w:rStyle w:val="NormalTok" /></w:rPr><w:t xml:space="preserve"> </w:t></w:r><w:r><w:rPr><w:rStyle w:val="ExtensionTok" /></w:rPr><w:t xml:space="preserve">TEST_ASSERT_NOT_NULL</w:t></w:r><w:r><w:rPr><w:rStyle w:val="ErrorTok" /></w:rPr><w:t xml:space="preserve">(</w:t></w:r><w:r><w:rPr><w:rStyle w:val="ExtensionTok" /></w:rPr><w:t xml:space="preserve">v0</w:t></w:r><w:r><w:rPr><w:rStyle w:val="KeywordTok" /></w:rPr><w:t xml:space="preserve">);</w:t></w:r><w:r><w:rPr><w:rStyle w:val="NormalTok" /></w:rPr><w:t xml:space="preserve"> </w:t></w:r><w:r><w:rPr><w:rStyle w:val="ExtensionTok" /></w:rPr><w:t xml:space="preserve">TEST_ASSERT_EQUAL</w:t></w:r><w:r><w:rPr><w:rStyle w:val="ErrorTok" /></w:rPr><w:t xml:space="preserve">(</w:t></w:r><w:r><w:rPr><w:rStyle w:val="ExtensionTok" /></w:rPr><w:t xml:space="preserve">1,</w:t></w:r><w:r><w:rPr><w:rStyle w:val="NormalTok" /></w:rPr><w:t xml:space="preserve"> </w:t></w:r><w:r><w:rPr><w:rStyle w:val="PreprocessorTok" /></w:rPr><w:t xml:space="preserve">*</w:t></w:r><w:r><w:rPr><w:rStyle w:val="NormalTok" /></w:rPr><w:t xml:space="preserve">v0</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v1 = list_get</w:t></w:r><w:r><w:rPr><w:rStyle w:val="ErrorTok" /></w:rPr><w:t xml:space="preserve">(</w:t></w:r><w:r><w:rPr><w:rStyle w:val="ExtensionTok" /></w:rPr><w:t xml:space="preserve">list,</w:t></w:r><w:r><w:rPr><w:rStyle w:val="NormalTok" /></w:rPr><w:t xml:space="preserve"> 1</w:t></w:r><w:r><w:rPr><w:rStyle w:val="KeywordTok" /></w:rPr><w:t xml:space="preserve">);</w:t></w:r><w:r><w:rPr><w:rStyle w:val="NormalTok" /></w:rPr><w:t xml:space="preserve"> </w:t></w:r><w:r><w:rPr><w:rStyle w:val="ExtensionTok" /></w:rPr><w:t xml:space="preserve">TEST_ASSERT_NOT_NULL</w:t></w:r><w:r><w:rPr><w:rStyle w:val="ErrorTok" /></w:rPr><w:t xml:space="preserve">(</w:t></w:r><w:r><w:rPr><w:rStyle w:val="ExtensionTok" /></w:rPr><w:t xml:space="preserve">v1</w:t></w:r><w:r><w:rPr><w:rStyle w:val="KeywordTok" /></w:rPr><w:t xml:space="preserve">);</w:t></w:r><w:r><w:rPr><w:rStyle w:val="NormalTok" /></w:rPr><w:t xml:space="preserve"> </w:t></w:r><w:r><w:rPr><w:rStyle w:val="ExtensionTok" /></w:rPr><w:t xml:space="preserve">TEST_ASSERT_EQUAL</w:t></w:r><w:r><w:rPr><w:rStyle w:val="ErrorTok" /></w:rPr><w:t xml:space="preserve">(</w:t></w:r><w:r><w:rPr><w:rStyle w:val="ExtensionTok" /></w:rPr><w:t xml:space="preserve">2,</w:t></w:r><w:r><w:rPr><w:rStyle w:val="NormalTok" /></w:rPr><w:t xml:space="preserve"> </w:t></w:r><w:r><w:rPr><w:rStyle w:val="PreprocessorTok" /></w:rPr><w:t xml:space="preserve">*</w:t></w:r><w:r><w:rPr><w:rStyle w:val="NormalTok" /></w:rPr><w:t xml:space="preserve">v1</w:t></w:r><w:r><w:rPr><w:rStyle w:val="KeywordTok" /></w:rPr><w:t xml:space="preserve">);</w:t></w:r><w:r><w:br /></w:r><w:r><w:br /></w:r><w:r><w:rPr><w:rStyle w:val="NormalTok" /></w:rPr><w:t xml:space="preserve">  </w:t></w:r><w:r><w:rPr><w:rStyle w:val="ExtensionTok" /></w:rPr><w:t xml:space="preserve">/*</w:t></w:r><w:r><w:rPr><w:rStyle w:val="NormalTok" /></w:rPr><w:t xml:space="preserve"> newList should have remaining elements in order </w:t></w:r><w:r><w:rPr><w:rStyle w:val="PreprocessorTok" /></w:rPr><w:t xml:space="preserve">*</w:t></w:r><w:r><w:rPr><w:rStyle w:val="NormalTok" /></w:rPr><w:t xml:space="preserve">/</w:t></w:r><w:r><w:br /></w:r><w:r><w:rPr><w:rStyle w:val="NormalTok" /></w:rPr><w:t xml:space="preserve">  </w:t></w:r><w:r><w:rPr><w:rStyle w:val="ExtensionTok" /></w:rPr><w:t xml:space="preserve">TEST_ASSERT_EQUAL</w:t></w:r><w:r><w:rPr><w:rStyle w:val="ErrorTok" /></w:rPr><w:t xml:space="preserve">(</w:t></w:r><w:r><w:rPr><w:rStyle w:val="ExtensionTok" /></w:rPr><w:t xml:space="preserve">2,</w:t></w:r><w:r><w:rPr><w:rStyle w:val="NormalTok" /></w:rPr><w:t xml:space="preserve"> list_size</w:t></w:r><w:r><w:rPr><w:rStyle w:val="ErrorTok" /></w:rPr><w:t xml:space="preserve">(</w:t></w:r><w:r><w:rPr><w:rStyle w:val="ExtensionTok" /></w:rPr><w:t xml:space="preserve">newList</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n0 = list_get</w:t></w:r><w:r><w:rPr><w:rStyle w:val="ErrorTok" /></w:rPr><w:t xml:space="preserve">(</w:t></w:r><w:r><w:rPr><w:rStyle w:val="ExtensionTok" /></w:rPr><w:t xml:space="preserve">newList,</w:t></w:r><w:r><w:rPr><w:rStyle w:val="NormalTok" /></w:rPr><w:t xml:space="preserve"> 0</w:t></w:r><w:r><w:rPr><w:rStyle w:val="KeywordTok" /></w:rPr><w:t xml:space="preserve">);</w:t></w:r><w:r><w:rPr><w:rStyle w:val="NormalTok" /></w:rPr><w:t xml:space="preserve"> </w:t></w:r><w:r><w:rPr><w:rStyle w:val="ExtensionTok" /></w:rPr><w:t xml:space="preserve">TEST_ASSERT_NOT_NULL</w:t></w:r><w:r><w:rPr><w:rStyle w:val="ErrorTok" /></w:rPr><w:t xml:space="preserve">(</w:t></w:r><w:r><w:rPr><w:rStyle w:val="ExtensionTok" /></w:rPr><w:t xml:space="preserve">n0</w:t></w:r><w:r><w:rPr><w:rStyle w:val="KeywordTok" /></w:rPr><w:t xml:space="preserve">);</w:t></w:r><w:r><w:rPr><w:rStyle w:val="NormalTok" /></w:rPr><w:t xml:space="preserve"> </w:t></w:r><w:r><w:rPr><w:rStyle w:val="ExtensionTok" /></w:rPr><w:t xml:space="preserve">TEST_ASSERT_EQUAL</w:t></w:r><w:r><w:rPr><w:rStyle w:val="ErrorTok" /></w:rPr><w:t xml:space="preserve">(</w:t></w:r><w:r><w:rPr><w:rStyle w:val="ExtensionTok" /></w:rPr><w:t xml:space="preserve">3,</w:t></w:r><w:r><w:rPr><w:rStyle w:val="NormalTok" /></w:rPr><w:t xml:space="preserve"> </w:t></w:r><w:r><w:rPr><w:rStyle w:val="PreprocessorTok" /></w:rPr><w:t xml:space="preserve">*</w:t></w:r><w:r><w:rPr><w:rStyle w:val="NormalTok" /></w:rPr><w:t xml:space="preserve">n0</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n1 = list_get</w:t></w:r><w:r><w:rPr><w:rStyle w:val="ErrorTok" /></w:rPr><w:t xml:space="preserve">(</w:t></w:r><w:r><w:rPr><w:rStyle w:val="ExtensionTok" /></w:rPr><w:t xml:space="preserve">newList,</w:t></w:r><w:r><w:rPr><w:rStyle w:val="NormalTok" /></w:rPr><w:t xml:space="preserve"> 1</w:t></w:r><w:r><w:rPr><w:rStyle w:val="KeywordTok" /></w:rPr><w:t xml:space="preserve">);</w:t></w:r><w:r><w:rPr><w:rStyle w:val="NormalTok" /></w:rPr><w:t xml:space="preserve"> </w:t></w:r><w:r><w:rPr><w:rStyle w:val="ExtensionTok" /></w:rPr><w:t xml:space="preserve">TEST_ASSERT_NOT_NULL</w:t></w:r><w:r><w:rPr><w:rStyle w:val="ErrorTok" /></w:rPr><w:t xml:space="preserve">(</w:t></w:r><w:r><w:rPr><w:rStyle w:val="ExtensionTok" /></w:rPr><w:t xml:space="preserve">n1</w:t></w:r><w:r><w:rPr><w:rStyle w:val="KeywordTok" /></w:rPr><w:t xml:space="preserve">);</w:t></w:r><w:r><w:rPr><w:rStyle w:val="NormalTok" /></w:rPr><w:t xml:space="preserve"> </w:t></w:r><w:r><w:rPr><w:rStyle w:val="ExtensionTok" /></w:rPr><w:t xml:space="preserve">TEST_ASSERT_EQUAL</w:t></w:r><w:r><w:rPr><w:rStyle w:val="ErrorTok" /></w:rPr><w:t xml:space="preserve">(</w:t></w:r><w:r><w:rPr><w:rStyle w:val="ExtensionTok" /></w:rPr><w:t xml:space="preserve">4,</w:t></w:r><w:r><w:rPr><w:rStyle w:val="NormalTok" /></w:rPr><w:t xml:space="preserve"> </w:t></w:r><w:r><w:rPr><w:rStyle w:val="PreprocessorTok" /></w:rPr><w:t xml:space="preserve">*</w:t></w:r><w:r><w:rPr><w:rStyle w:val="NormalTok" /></w:rPr><w:t xml:space="preserve">n1</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new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split_index_zero_moves_all_nodes</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a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a</w:t></w:r><w:r><w:rPr><w:rStyle w:val="NormalTok" /></w:rPr><w:t xml:space="preserve"> = 5</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b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b</w:t></w:r><w:r><w:rPr><w:rStyle w:val="NormalTok" /></w:rPr><w:t xml:space="preserve"> = 6</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c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c</w:t></w:r><w:r><w:rPr><w:rStyle w:val="NormalTok" /></w:rPr><w:t xml:space="preserve"> = 7</w:t></w:r><w:r><w:rPr><w:rStyle w:val="KeywordTok" /></w:rPr><w:t xml:space="preserve">;</w:t></w:r><w:r><w:br /></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a</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b</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c</w:t></w:r><w:r><w:rPr><w:rStyle w:val="KeywordTok" /></w:rPr><w:t xml:space="preserve">);</w:t></w:r><w:r><w:br /></w:r><w:r><w:br /></w:r><w:r><w:rPr><w:rStyle w:val="NormalTok" /></w:rPr><w:t xml:space="preserve">  </w:t></w:r><w:r><w:rPr><w:rStyle w:val="ExtensionTok" /></w:rPr><w:t xml:space="preserve">/*</w:t></w:r><w:r><w:rPr><w:rStyle w:val="NormalTok" /></w:rPr><w:t xml:space="preserve"> split at 0 should move all nodes to the new list, leaving original empty </w:t></w:r><w:r><w:rPr><w:rStyle w:val="PreprocessorTok" /></w:rPr><w:t xml:space="preserve">*</w:t></w:r><w:r><w:rPr><w:rStyle w:val="Normal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newList = split</w:t></w:r><w:r><w:rPr><w:rStyle w:val="ErrorTok" /></w:rPr><w:t xml:space="preserve">(</w:t></w:r><w:r><w:rPr><w:rStyle w:val="ExtensionTok" /></w:rPr><w:t xml:space="preserve">list,</w:t></w:r><w:r><w:rPr><w:rStyle w:val="NormalTok" /></w:rPr><w:t xml:space="preserve"> 0</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newList</w:t></w:r><w:r><w:rPr><w:rStyle w:val="KeywordTok" /></w:rPr><w:t xml:space="preserve">);</w:t></w:r><w:r><w:br /></w:r><w:r><w:br /></w:r><w:r><w:rPr><w:rStyle w:val="NormalTok" /></w:rPr><w:t xml:space="preserve">  </w:t></w:r><w:r><w:rPr><w:rStyle w:val="ExtensionTok" /></w:rPr><w:t xml:space="preserve">TEST_ASSERT_EQUAL</w:t></w:r><w:r><w:rPr><w:rStyle w:val="ErrorTok" /></w:rPr><w:t xml:space="preserve">(</w:t></w:r><w:r><w:rPr><w:rStyle w:val="ExtensionTok" /></w:rPr><w:t xml:space="preserve">0,</w:t></w:r><w:r><w:rPr><w:rStyle w:val="NormalTok" /></w:rPr><w:t xml:space="preserve"> list_size</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is_empty</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TEST_ASSERT_EQUAL</w:t></w:r><w:r><w:rPr><w:rStyle w:val="ErrorTok" /></w:rPr><w:t xml:space="preserve">(</w:t></w:r><w:r><w:rPr><w:rStyle w:val="ExtensionTok" /></w:rPr><w:t xml:space="preserve">3,</w:t></w:r><w:r><w:rPr><w:rStyle w:val="NormalTok" /></w:rPr><w:t xml:space="preserve"> list_size</w:t></w:r><w:r><w:rPr><w:rStyle w:val="ErrorTok" /></w:rPr><w:t xml:space="preserve">(</w:t></w:r><w:r><w:rPr><w:rStyle w:val="ExtensionTok" /></w:rPr><w:t xml:space="preserve">newList</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n0 = list_get</w:t></w:r><w:r><w:rPr><w:rStyle w:val="ErrorTok" /></w:rPr><w:t xml:space="preserve">(</w:t></w:r><w:r><w:rPr><w:rStyle w:val="ExtensionTok" /></w:rPr><w:t xml:space="preserve">newList,</w:t></w:r><w:r><w:rPr><w:rStyle w:val="NormalTok" /></w:rPr><w:t xml:space="preserve"> 0</w:t></w:r><w:r><w:rPr><w:rStyle w:val="KeywordTok" /></w:rPr><w:t xml:space="preserve">);</w:t></w:r><w:r><w:rPr><w:rStyle w:val="NormalTok" /></w:rPr><w:t xml:space="preserve"> </w:t></w:r><w:r><w:rPr><w:rStyle w:val="ExtensionTok" /></w:rPr><w:t xml:space="preserve">TEST_ASSERT_NOT_NULL</w:t></w:r><w:r><w:rPr><w:rStyle w:val="ErrorTok" /></w:rPr><w:t xml:space="preserve">(</w:t></w:r><w:r><w:rPr><w:rStyle w:val="ExtensionTok" /></w:rPr><w:t xml:space="preserve">n0</w:t></w:r><w:r><w:rPr><w:rStyle w:val="KeywordTok" /></w:rPr><w:t xml:space="preserve">);</w:t></w:r><w:r><w:rPr><w:rStyle w:val="NormalTok" /></w:rPr><w:t xml:space="preserve"> </w:t></w:r><w:r><w:rPr><w:rStyle w:val="ExtensionTok" /></w:rPr><w:t xml:space="preserve">TEST_ASSERT_EQUAL</w:t></w:r><w:r><w:rPr><w:rStyle w:val="ErrorTok" /></w:rPr><w:t xml:space="preserve">(</w:t></w:r><w:r><w:rPr><w:rStyle w:val="ExtensionTok" /></w:rPr><w:t xml:space="preserve">5,</w:t></w:r><w:r><w:rPr><w:rStyle w:val="NormalTok" /></w:rPr><w:t xml:space="preserve"> </w:t></w:r><w:r><w:rPr><w:rStyle w:val="PreprocessorTok" /></w:rPr><w:t xml:space="preserve">*</w:t></w:r><w:r><w:rPr><w:rStyle w:val="NormalTok" /></w:rPr><w:t xml:space="preserve">n0</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n1 = list_get</w:t></w:r><w:r><w:rPr><w:rStyle w:val="ErrorTok" /></w:rPr><w:t xml:space="preserve">(</w:t></w:r><w:r><w:rPr><w:rStyle w:val="ExtensionTok" /></w:rPr><w:t xml:space="preserve">newList,</w:t></w:r><w:r><w:rPr><w:rStyle w:val="NormalTok" /></w:rPr><w:t xml:space="preserve"> 1</w:t></w:r><w:r><w:rPr><w:rStyle w:val="KeywordTok" /></w:rPr><w:t xml:space="preserve">);</w:t></w:r><w:r><w:rPr><w:rStyle w:val="NormalTok" /></w:rPr><w:t xml:space="preserve"> </w:t></w:r><w:r><w:rPr><w:rStyle w:val="ExtensionTok" /></w:rPr><w:t xml:space="preserve">TEST_ASSERT_NOT_NULL</w:t></w:r><w:r><w:rPr><w:rStyle w:val="ErrorTok" /></w:rPr><w:t xml:space="preserve">(</w:t></w:r><w:r><w:rPr><w:rStyle w:val="ExtensionTok" /></w:rPr><w:t xml:space="preserve">n1</w:t></w:r><w:r><w:rPr><w:rStyle w:val="KeywordTok" /></w:rPr><w:t xml:space="preserve">);</w:t></w:r><w:r><w:rPr><w:rStyle w:val="NormalTok" /></w:rPr><w:t xml:space="preserve"> </w:t></w:r><w:r><w:rPr><w:rStyle w:val="ExtensionTok" /></w:rPr><w:t xml:space="preserve">TEST_ASSERT_EQUAL</w:t></w:r><w:r><w:rPr><w:rStyle w:val="ErrorTok" /></w:rPr><w:t xml:space="preserve">(</w:t></w:r><w:r><w:rPr><w:rStyle w:val="ExtensionTok" /></w:rPr><w:t xml:space="preserve">6,</w:t></w:r><w:r><w:rPr><w:rStyle w:val="NormalTok" /></w:rPr><w:t xml:space="preserve"> </w:t></w:r><w:r><w:rPr><w:rStyle w:val="PreprocessorTok" /></w:rPr><w:t xml:space="preserve">*</w:t></w:r><w:r><w:rPr><w:rStyle w:val="NormalTok" /></w:rPr><w:t xml:space="preserve">n1</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n2 = list_get</w:t></w:r><w:r><w:rPr><w:rStyle w:val="ErrorTok" /></w:rPr><w:t xml:space="preserve">(</w:t></w:r><w:r><w:rPr><w:rStyle w:val="ExtensionTok" /></w:rPr><w:t xml:space="preserve">newList,</w:t></w:r><w:r><w:rPr><w:rStyle w:val="NormalTok" /></w:rPr><w:t xml:space="preserve"> 2</w:t></w:r><w:r><w:rPr><w:rStyle w:val="KeywordTok" /></w:rPr><w:t xml:space="preserve">);</w:t></w:r><w:r><w:rPr><w:rStyle w:val="NormalTok" /></w:rPr><w:t xml:space="preserve"> </w:t></w:r><w:r><w:rPr><w:rStyle w:val="ExtensionTok" /></w:rPr><w:t xml:space="preserve">TEST_ASSERT_NOT_NULL</w:t></w:r><w:r><w:rPr><w:rStyle w:val="ErrorTok" /></w:rPr><w:t xml:space="preserve">(</w:t></w:r><w:r><w:rPr><w:rStyle w:val="ExtensionTok" /></w:rPr><w:t xml:space="preserve">n2</w:t></w:r><w:r><w:rPr><w:rStyle w:val="KeywordTok" /></w:rPr><w:t xml:space="preserve">);</w:t></w:r><w:r><w:rPr><w:rStyle w:val="NormalTok" /></w:rPr><w:t xml:space="preserve"> </w:t></w:r><w:r><w:rPr><w:rStyle w:val="ExtensionTok" /></w:rPr><w:t xml:space="preserve">TEST_ASSERT_EQUAL</w:t></w:r><w:r><w:rPr><w:rStyle w:val="ErrorTok" /></w:rPr><w:t xml:space="preserve">(</w:t></w:r><w:r><w:rPr><w:rStyle w:val="ExtensionTok" /></w:rPr><w:t xml:space="preserve">7,</w:t></w:r><w:r><w:rPr><w:rStyle w:val="NormalTok" /></w:rPr><w:t xml:space="preserve"> </w:t></w:r><w:r><w:rPr><w:rStyle w:val="PreprocessorTok" /></w:rPr><w:t xml:space="preserve">*</w:t></w:r><w:r><w:rPr><w:rStyle w:val="NormalTok" /></w:rPr><w:t xml:space="preserve">n2</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new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is_sorted_guard_conditions</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w:t></w:r><w:r><w:rPr><w:rStyle w:val="NormalTok" /></w:rPr><w:t xml:space="preserve"> NULL list </w:t></w:r><w:r><w:rPr><w:rStyle w:val="AttributeTok" /></w:rPr><w:t xml:space="preserve">-</w:t></w:r><w:r><w:rPr><w:rStyle w:val="OperatorTok" /></w:rPr><w:t xml:space="preserve">&gt;</w:t></w:r><w:r><w:rPr><w:rStyle w:val="NormalTok" /></w:rPr><w:t xml:space="preserve"> should return true </w:t></w:r><w:r><w:rPr><w:rStyle w:val="ErrorTok" /></w:rPr><w:t xml:space="preserve">(</w:t></w:r><w:r><w:rPr><w:rStyle w:val="ExtensionTok" /></w:rPr><w:t xml:space="preserve">guard</w:t></w:r><w:r><w:rPr><w:rStyle w:val="KeywordTok" /></w:rPr><w:t xml:space="preserve">)</w:t></w:r><w:r><w:rPr><w:rStyle w:val="NormalTok" /></w:rPr><w:t xml:space="preserve"> </w:t></w:r><w:r><w:rPr><w:rStyle w:val="ExtensionTok" /></w:rPr><w:t xml:space="preserve">*/</w:t></w:r><w:r><w:br /></w:r><w:r><w:rPr><w:rStyle w:val="NormalTok" /></w:rPr><w:t xml:space="preserve">  </w:t></w:r><w:r><w:rPr><w:rStyle w:val="ExtensionTok" /></w:rPr><w:t xml:space="preserve">TEST_ASSERT_TRUE</w:t></w:r><w:r><w:rPr><w:rStyle w:val="ErrorTok" /></w:rPr><w:t xml:space="preserve">(</w:t></w:r><w:r><w:rPr><w:rStyle w:val="ExtensionTok" /></w:rPr><w:t xml:space="preserve">is_sorted</w:t></w:r><w:r><w:rPr><w:rStyle w:val="ErrorTok" /></w:rPr><w:t xml:space="preserve">(</w:t></w:r><w:r><w:rPr><w:rStyle w:val="ExtensionTok" /></w:rPr><w:t xml:space="preserve">NULL,</w:t></w:r><w:r><w:rPr><w:rStyle w:val="NormalTok" /></w:rPr><w:t xml:space="preserve"> compare_int</w:t></w:r><w:r><w:rPr><w:rStyle w:val="KeywordTok" /></w:rPr><w:t xml:space="preserve">));</w:t></w:r><w:r><w:br /></w:r><w:r><w:br /></w:r><w:r><w:rPr><w:rStyle w:val="NormalTok" /></w:rPr><w:t xml:space="preserve">  </w:t></w:r><w:r><w:rPr><w:rStyle w:val="ExtensionTok" /></w:rPr><w:t xml:space="preserve">/*</w:t></w:r><w:r><w:rPr><w:rStyle w:val="NormalTok" /></w:rPr><w:t xml:space="preserve"> empty list </w:t></w:r><w:r><w:rPr><w:rStyle w:val="AttributeTok" /></w:rPr><w:t xml:space="preserve">-</w:t></w:r><w:r><w:rPr><w:rStyle w:val="OperatorTok" /></w:rPr><w:t xml:space="preserve">&gt;</w:t></w:r><w:r><w:rPr><w:rStyle w:val="NormalTok" /></w:rPr><w:t xml:space="preserve"> should return true </w:t></w:r><w:r><w:rPr><w:rStyle w:val="PreprocessorTok" /></w:rPr><w:t xml:space="preserve">*</w:t></w:r><w:r><w:rPr><w:rStyle w:val="Normal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is_sorted</w:t></w:r><w:r><w:rPr><w:rStyle w:val="ErrorTok" /></w:rPr><w:t xml:space="preserve">(</w:t></w:r><w:r><w:rPr><w:rStyle w:val="ExtensionTok" /></w:rPr><w:t xml:space="preserve">list,</w:t></w:r><w:r><w:rPr><w:rStyle w:val="NormalTok" /></w:rPr><w:t xml:space="preserve"> compare_int</w:t></w:r><w:r><w:rPr><w:rStyle w:val="KeywordTok" /></w:rPr><w:t xml:space="preserve">));</w:t></w:r><w:r><w:br /></w:r><w:r><w:br /></w:r><w:r><w:rPr><w:rStyle w:val="NormalTok" /></w:rPr><w:t xml:space="preserve">  </w:t></w:r><w:r><w:rPr><w:rStyle w:val="ExtensionTok" /></w:rPr><w:t xml:space="preserve">/*</w:t></w:r><w:r><w:rPr><w:rStyle w:val="NormalTok" /></w:rPr><w:t xml:space="preserve"> single-element list </w:t></w:r><w:r><w:rPr><w:rStyle w:val="AttributeTok" /></w:rPr><w:t xml:space="preserve">-</w:t></w:r><w:r><w:rPr><w:rStyle w:val="OperatorTok" /></w:rPr><w:t xml:space="preserve">&gt;</w:t></w:r><w:r><w:rPr><w:rStyle w:val="NormalTok" /></w:rPr><w:t xml:space="preserve"> should return true </w:t></w:r><w:r><w:rPr><w:rStyle w:val="PreprocessorTok" /></w:rPr><w:t xml:space="preserve">*</w:t></w:r><w:r><w:rPr><w:rStyle w:val="Normal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v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v</w:t></w:r><w:r><w:rPr><w:rStyle w:val="NormalTok" /></w:rPr><w:t xml:space="preserve"> = 42</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v</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1,</w:t></w:r><w:r><w:rPr><w:rStyle w:val="NormalTok" /></w:rPr><w:t xml:space="preserve"> list_size</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is_sorted</w:t></w:r><w:r><w:rPr><w:rStyle w:val="ErrorTok" /></w:rPr><w:t xml:space="preserve">(</w:t></w:r><w:r><w:rPr><w:rStyle w:val="ExtensionTok" /></w:rPr><w:t xml:space="preserve">list,</w:t></w:r><w:r><w:rPr><w:rStyle w:val="NormalTok" /></w:rPr><w:t xml:space="preserve"> compare_in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is_sorted_detects_unsorted_pair</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a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a</w:t></w:r><w:r><w:rPr><w:rStyle w:val="NormalTok" /></w:rPr><w:t xml:space="preserve"> = 8</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b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b</w:t></w:r><w:r><w:rPr><w:rStyle w:val="NormalTok" /></w:rPr><w:t xml:space="preserve"> = 10</w:t></w:r><w:r><w:rPr><w:rStyle w:val="KeywordTok" /></w:rPr><w:t xml:space="preserve">;</w:t></w:r><w:r><w:br /></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a</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b</w:t></w:r><w:r><w:rPr><w:rStyle w:val="KeywordTok" /></w:rPr><w:t xml:space="preserve">));</w:t></w:r><w:r><w:br /></w:r><w:r><w:br /></w:r><w:r><w:rPr><w:rStyle w:val="NormalTok" /></w:rPr><w:t xml:space="preserve">  </w:t></w:r><w:r><w:rPr><w:rStyle w:val="ExtensionTok" /></w:rPr><w:t xml:space="preserve">/*</w:t></w:r><w:r><w:rPr><w:rStyle w:val="NormalTok" /></w:rPr><w:t xml:space="preserve"> cmp</w:t></w:r><w:r><w:rPr><w:rStyle w:val="ErrorTok" /></w:rPr><w:t xml:space="preserve">(</w:t></w:r><w:r><w:rPr><w:rStyle w:val="ExtensionTok" /></w:rPr><w:t xml:space="preserve">a,b</w:t></w:r><w:r><w:rPr><w:rStyle w:val="KeywordTok" /></w:rPr><w:t xml:space="preserve">)</w:t></w:r><w:r><w:rPr><w:rStyle w:val="NormalTok" /></w:rPr><w:t xml:space="preserve"> </w:t></w:r><w:r><w:rPr><w:rStyle w:val="ExtensionTok" /></w:rPr><w:t xml:space="preserve">=</w:t></w:r><w:r><w:rPr><w:rStyle w:val="NormalTok" /></w:rPr><w:t xml:space="preserve"> 8 </w:t></w:r><w:r><w:rPr><w:rStyle w:val="AttributeTok" /></w:rPr><w:t xml:space="preserve">-</w:t></w:r><w:r><w:rPr><w:rStyle w:val="NormalTok" /></w:rPr><w:t xml:space="preserve"> 10 = </w:t></w:r><w:r><w:rPr><w:rStyle w:val="AttributeTok" /></w:rPr><w:t xml:space="preserve">-2</w:t></w:r><w:r><w:rPr><w:rStyle w:val="NormalTok" /></w:rPr><w:t xml:space="preserve"> </w:t></w:r><w:r><w:rPr><w:rStyle w:val="OperatorTok" /></w:rPr><w:t xml:space="preserve">&lt;</w:t></w:r><w:r><w:rPr><w:rStyle w:val="NormalTok" /></w:rPr><w:t xml:space="preserve"> 0 </w:t></w:r><w:r><w:rPr><w:rStyle w:val="AttributeTok" /></w:rPr><w:t xml:space="preserve">-</w:t></w:r><w:r><w:rPr><w:rStyle w:val="OperatorTok" /></w:rPr><w:t xml:space="preserve">&gt;</w:t></w:r><w:r><w:rPr><w:rStyle w:val="NormalTok" /></w:rPr><w:t xml:space="preserve"> should trigger the branch and return false </w:t></w:r><w:r><w:rPr><w:rStyle w:val="PreprocessorTok" /></w:rPr><w:t xml:space="preserve">*</w:t></w:r><w:r><w:rPr><w:rStyle w:val="NormalTok" /></w:rPr><w:t xml:space="preserve">/</w:t></w:r><w:r><w:br /></w:r><w:r><w:rPr><w:rStyle w:val="NormalTok" /></w:rPr><w:t xml:space="preserve">  </w:t></w:r><w:r><w:rPr><w:rStyle w:val="ExtensionTok" /></w:rPr><w:t xml:space="preserve">TEST_ASSERT_FALSE</w:t></w:r><w:r><w:rPr><w:rStyle w:val="ErrorTok" /></w:rPr><w:t xml:space="preserve">(</w:t></w:r><w:r><w:rPr><w:rStyle w:val="ExtensionTok" /></w:rPr><w:t xml:space="preserve">is_sorted</w:t></w:r><w:r><w:rPr><w:rStyle w:val="ErrorTok" /></w:rPr><w:t xml:space="preserve">(</w:t></w:r><w:r><w:rPr><w:rStyle w:val="ExtensionTok" /></w:rPr><w:t xml:space="preserve">list,</w:t></w:r><w:r><w:rPr><w:rStyle w:val="NormalTok" /></w:rPr><w:t xml:space="preserve"> compare_in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generate_random_string_chars_and_length</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ControlFlowTok" /></w:rPr><w:t xml:space="preserve">for</w:t></w:r><w:r><w:rPr><w:rStyle w:val="NormalTok" /></w:rPr><w:t xml:space="preserve"> </w:t></w:r><w:r><w:rPr><w:rStyle w:val="KeywordTok" /></w:rPr><w:t xml:space="preserve">(</w:t></w:r><w:r><w:rPr><w:rStyle w:val="ExtensionTok" /></w:rPr><w:t xml:space="preserve">int</w:t></w:r><w:r><w:rPr><w:rStyle w:val="NormalTok" /></w:rPr><w:t xml:space="preserve"> iter = 0</w:t></w:r><w:r><w:rPr><w:rStyle w:val="KeywordTok" /></w:rPr><w:t xml:space="preserve">;</w:t></w:r><w:r><w:rPr><w:rStyle w:val="NormalTok" /></w:rPr><w:t xml:space="preserve"> </w:t></w:r><w:r><w:rPr><w:rStyle w:val="ExtensionTok" /></w:rPr><w:t xml:space="preserve">iter</w:t></w:r><w:r><w:rPr><w:rStyle w:val="NormalTok" /></w:rPr><w:t xml:space="preserve"> </w:t></w:r><w:r><w:rPr><w:rStyle w:val="OperatorTok" /></w:rPr><w:t xml:space="preserve">&lt;</w:t></w:r><w:r><w:rPr><w:rStyle w:val="NormalTok" /></w:rPr><w:t xml:space="preserve"> 50</w:t></w:r><w:r><w:rPr><w:rStyle w:val="KeywordTok" /></w:rPr><w:t xml:space="preserve">;</w:t></w:r><w:r><w:rPr><w:rStyle w:val="NormalTok" /></w:rPr><w:t xml:space="preserve"> </w:t></w:r><w:r><w:rPr><w:rStyle w:val="ExtensionTok" /></w:rPr><w:t xml:space="preserve">++iter</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char</w:t></w:r><w:r><w:rPr><w:rStyle w:val="NormalTok" /></w:rPr><w:t xml:space="preserve"> </w:t></w:r><w:r><w:rPr><w:rStyle w:val="PreprocessorTok" /></w:rPr><w:t xml:space="preserve">*</w:t></w:r><w:r><w:rPr><w:rStyle w:val="NormalTok" /></w:rPr><w:t xml:space="preserve">s = generate_random_string</w:t></w:r><w:r><w:rPr><w:rStyle w:val="ErrorTok" /></w:rPr><w:t xml:space="preserve">(</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s</w:t></w:r><w:r><w:rPr><w:rStyle w:val="KeywordTok" /></w:rPr><w:t xml:space="preserve">);</w:t></w:r><w:r><w:br /></w:r><w:r><w:br /></w:r><w:r><w:rPr><w:rStyle w:val="NormalTok" /></w:rPr><w:t xml:space="preserve">    </w:t></w:r><w:r><w:rPr><w:rStyle w:val="ExtensionTok" /></w:rPr><w:t xml:space="preserve">size_t</w:t></w:r><w:r><w:rPr><w:rStyle w:val="NormalTok" /></w:rPr><w:t xml:space="preserve"> len = strlen</w:t></w:r><w:r><w:rPr><w:rStyle w:val="ErrorTok" /></w:rPr><w:t xml:space="preserve">(</w:t></w:r><w:r><w:rPr><w:rStyle w:val="ExtensionTok" /></w:rPr><w:t xml:space="preserve">s</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en</w:t></w:r><w:r><w:rPr><w:rStyle w:val="NormalTok" /></w:rPr><w:t xml:space="preserve"> </w:t></w:r><w:r><w:rPr><w:rStyle w:val="OperatorTok" /></w:rPr><w:t xml:space="preserve">&gt;</w:t></w:r><w:r><w:rPr><w:rStyle w:val="NormalTok" /></w:rPr><w:t xml:space="preserve">= 5 </w:t></w:r><w:r><w:rPr><w:rStyle w:val="KeywordTok" /></w:rPr><w:t xml:space="preserve">&amp;&amp;</w:t></w:r><w:r><w:rPr><w:rStyle w:val="NormalTok" /></w:rPr><w:t xml:space="preserve"> </w:t></w:r><w:r><w:rPr><w:rStyle w:val="ExtensionTok" /></w:rPr><w:t xml:space="preserve">len</w:t></w:r><w:r><w:rPr><w:rStyle w:val="NormalTok" /></w:rPr><w:t xml:space="preserve"> </w:t></w:r><w:r><w:rPr><w:rStyle w:val="OperatorTok" /></w:rPr><w:t xml:space="preserve">&lt;</w:t></w:r><w:r><w:rPr><w:rStyle w:val="NormalTok" /></w:rPr><w:t xml:space="preserve">= 15</w:t></w:r><w:r><w:rPr><w:rStyle w:val="KeywordTok" /></w:rPr><w:t xml:space="preserve">);</w:t></w:r><w:r><w:br /></w:r><w:r><w:br /></w:r><w:r><w:rPr><w:rStyle w:val="NormalTok" /></w:rPr><w:t xml:space="preserve">    </w:t></w:r><w:r><w:rPr><w:rStyle w:val="ControlFlowTok" /></w:rPr><w:t xml:space="preserve">for</w:t></w:r><w:r><w:rPr><w:rStyle w:val="NormalTok" /></w:rPr><w:t xml:space="preserve"> </w:t></w:r><w:r><w:rPr><w:rStyle w:val="KeywordTok" /></w:rPr><w:t xml:space="preserve">(</w:t></w:r><w:r><w:rPr><w:rStyle w:val="ExtensionTok" /></w:rPr><w:t xml:space="preserve">size_t</w:t></w:r><w:r><w:rPr><w:rStyle w:val="NormalTok" /></w:rPr><w:t xml:space="preserve"> i = 0</w:t></w:r><w:r><w:rPr><w:rStyle w:val="KeywordTok" /></w:rPr><w:t xml:space="preserve">;</w:t></w:r><w:r><w:rPr><w:rStyle w:val="NormalTok" /></w:rPr><w:t xml:space="preserve"> </w:t></w:r><w:r><w:rPr><w:rStyle w:val="ExtensionTok" /></w:rPr><w:t xml:space="preserve">i</w:t></w:r><w:r><w:rPr><w:rStyle w:val="NormalTok" /></w:rPr><w:t xml:space="preserve"> </w:t></w:r><w:r><w:rPr><w:rStyle w:val="OperatorTok" /></w:rPr><w:t xml:space="preserve">&lt;</w:t></w:r><w:r><w:rPr><w:rStyle w:val="NormalTok" /></w:rPr><w:t xml:space="preserve"> len</w:t></w:r><w:r><w:rPr><w:rStyle w:val="KeywordTok" /></w:rPr><w:t xml:space="preserve">;</w:t></w:r><w:r><w:rPr><w:rStyle w:val="NormalTok" /></w:rPr><w:t xml:space="preserve"> </w:t></w:r><w:r><w:rPr><w:rStyle w:val="ExtensionTok" /></w:rPr><w:t xml:space="preserve">++i</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TEST_ASSERT_TRUE</w:t></w:r><w:r><w:rPr><w:rStyle w:val="ErrorTok" /></w:rPr><w:t xml:space="preserve">(</w:t></w:r><w:r><w:rPr><w:rStyle w:val="VariableTok" /></w:rPr><w:t xml:space="preserve">s</w:t></w:r><w:r><w:rPr><w:rStyle w:val="OperatorTok" /></w:rPr><w:t xml:space="preserve">[</w:t></w:r><w:r><w:rPr><w:rStyle w:val="NormalTok" /></w:rPr><w:t xml:space="preserve">i</w:t></w:r><w:r><w:rPr><w:rStyle w:val="OperatorTok" /></w:rPr><w:t xml:space="preserve">]</w:t></w:r><w:r><w:rPr><w:rStyle w:val="NormalTok" /></w:rPr><w:t xml:space="preserve"> </w:t></w:r><w:r><w:rPr><w:rStyle w:val="OperatorTok" /></w:rPr><w:t xml:space="preserve">&gt;</w:t></w:r><w:r><w:rPr><w:rStyle w:val="NormalTok" /></w:rPr><w:t xml:space="preserve">= </w:t></w:r><w:r><w:rPr><w:rStyle w:val="StringTok" /></w:rPr><w:t xml:space="preserve">&#39;a&#39;</w:t></w:r><w:r><w:rPr><w:rStyle w:val="NormalTok" /></w:rPr><w:t xml:space="preserve"> </w:t></w:r><w:r><w:rPr><w:rStyle w:val="KeywordTok" /></w:rPr><w:t xml:space="preserve">&amp;&amp;</w:t></w:r><w:r><w:rPr><w:rStyle w:val="NormalTok" /></w:rPr><w:t xml:space="preserve"> </w:t></w:r><w:r><w:rPr><w:rStyle w:val="VariableTok" /></w:rPr><w:t xml:space="preserve">s</w:t></w:r><w:r><w:rPr><w:rStyle w:val="OperatorTok" /></w:rPr><w:t xml:space="preserve">[</w:t></w:r><w:r><w:rPr><w:rStyle w:val="NormalTok" /></w:rPr><w:t xml:space="preserve">i</w:t></w:r><w:r><w:rPr><w:rStyle w:val="OperatorTok" /></w:rPr><w:t xml:space="preserve">]</w:t></w:r><w:r><w:rPr><w:rStyle w:val="NormalTok" /></w:rPr><w:t xml:space="preserve"> </w:t></w:r><w:r><w:rPr><w:rStyle w:val="OperatorTok" /></w:rPr><w:t xml:space="preserve">&lt;</w:t></w:r><w:r><w:rPr><w:rStyle w:val="NormalTok" /></w:rPr><w:t xml:space="preserve">= </w:t></w:r><w:r><w:rPr><w:rStyle w:val="StringTok" /></w:rPr><w:t xml:space="preserve">&#39;z&#39;</w:t></w:r><w:r><w:rPr><w:rStyle w:val="KeywordTok" /></w:rPr><w:t xml:space="preserve">);</w:t></w:r><w:r><w:br /></w:r><w:r><w:rPr><w:rStyle w:val="NormalTok" /></w:rPr><w:t xml:space="preserve">    </w:t></w:r><w:r><w:rPr><w:rStyle w:val="KeywordTok" /></w:rPr><w:t xml:space="preserve">}</w:t></w:r><w:r><w:br /></w:r><w:r><w:rPr><w:rStyle w:val="NormalTok" /></w:rPr><w:t xml:space="preserve">    </w:t></w:r><w:r><w:rPr><w:rStyle w:val="ExtensionTok" /></w:rPr><w:t xml:space="preserve">TEST_ASSERT_EQUAL_CHAR</w:t></w:r><w:r><w:rPr><w:rStyle w:val="ErrorTok" /></w:rPr><w:t xml:space="preserve">(</w:t></w:r><w:r><w:rPr><w:rStyle w:val="StringTok" /></w:rPr><w:t xml:space="preserve">&#39;\0&#39;</w:t></w:r><w:r><w:rPr><w:rStyle w:val="ExtensionTok" /></w:rPr><w:t xml:space="preserve">,</w:t></w:r><w:r><w:rPr><w:rStyle w:val="NormalTok" /></w:rPr><w:t xml:space="preserve"> s</w:t></w:r><w:r><w:rPr><w:rStyle w:val="PreprocessorTok" /></w:rPr><w:t xml:space="preserve">[</w:t></w:r><w:r><w:rPr><w:rStyle w:val="SpecialStringTok" /></w:rPr><w:t xml:space="preserve">len</w:t></w:r><w:r><w:rPr><w:rStyle w:val="PreprocessorTok" /></w:rPr><w:t xml:space="preserve">]</w:t></w:r><w:r><w:rPr><w:rStyle w:val="KeywordTok" /></w:rPr><w:t xml:space="preserve">);</w:t></w:r><w:r><w:br /></w:r><w:r><w:br /></w:r><w:r><w:rPr><w:rStyle w:val="NormalTok" /></w:rPr><w:t xml:space="preserve">    </w:t></w:r><w:r><w:rPr><w:rStyle w:val="FunctionTok" /></w:rPr><w:t xml:space="preserve">free</w:t></w:r><w:r><w:rPr><w:rStyle w:val="ErrorTok" /></w:rPr><w:t xml:space="preserve">(</w:t></w:r><w:r><w:rPr><w:rStyle w:val="ExtensionTok" /></w:rPr><w:t xml:space="preserve">s</w:t></w:r><w:r><w:rPr><w:rStyle w:val="KeywordTok" /></w:rPr><w:t xml:space="preserve">);</w:t></w:r><w:r><w:br /></w:r><w:r><w:rPr><w:rStyle w:val="NormalTok" /></w:rPr><w:t xml:space="preserve">  </w:t></w:r><w:r><w:rPr><w:rStyle w:val="KeywordTok" /></w:rPr><w:t xml:space="preserve">}</w:t></w:r><w:r><w:br /></w:r><w:r><w:rPr><w:rStyle w:val="KeywordTok" /></w:rPr><w:t xml:space="preserve">}</w:t></w:r><w:r><w:br /></w:r><w:r><w:br /></w:r><w:r><w:rPr><w:rStyle w:val="ExtensionTok" /></w:rPr><w:t xml:space="preserve">void</w:t></w:r><w:r><w:rPr><w:rStyle w:val="NormalTok" /></w:rPr><w:t xml:space="preserve"> test_generate_list_ints</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w:t></w:r><w:r><w:rPr><w:rStyle w:val="NormalTok" /></w:rPr><w:t xml:space="preserve"> generate 10 integer entries </w:t></w:r><w:r><w:rPr><w:rStyle w:val="PreprocessorTok" /></w:rPr><w:t xml:space="preserve">*</w:t></w:r><w:r><w:rPr><w:rStyle w:val="NormalTok" /></w:rPr><w:t xml:space="preserve">/</w:t></w:r><w:r><w:br /></w:r><w:r><w:rPr><w:rStyle w:val="NormalTok" /></w:rPr><w:t xml:space="preserve">  </w:t></w:r><w:r><w:rPr><w:rStyle w:val="ExtensionTok" /></w:rPr><w:t xml:space="preserve">generate_list</w:t></w:r><w:r><w:rPr><w:rStyle w:val="ErrorTok" /></w:rPr><w:t xml:space="preserve">(</w:t></w:r><w:r><w:rPr><w:rStyle w:val="ExtensionTok" /></w:rPr><w:t xml:space="preserve">list,</w:t></w:r><w:r><w:rPr><w:rStyle w:val="NormalTok" /></w:rPr><w:t xml:space="preserve"> </w:t></w:r><w:r><w:rPr><w:rStyle w:val="StringTok" /></w:rPr><w:t xml:space="preserve">&quot;int&quot;</w:t></w:r><w:r><w:rPr><w:rStyle w:val="NormalTok" /></w:rPr><w:t xml:space="preserve">, 10</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10,</w:t></w:r><w:r><w:rPr><w:rStyle w:val="NormalTok" /></w:rPr><w:t xml:space="preserve"> list_size</w:t></w:r><w:r><w:rPr><w:rStyle w:val="ErrorTok" /></w:rPr><w:t xml:space="preserve">(</w:t></w:r><w:r><w:rPr><w:rStyle w:val="ExtensionTok" /></w:rPr><w:t xml:space="preserve">list</w:t></w:r><w:r><w:rPr><w:rStyle w:val="KeywordTok" /></w:rPr><w:t xml:space="preserve">));</w:t></w:r><w:r><w:br /></w:r><w:r><w:br /></w:r><w:r><w:rPr><w:rStyle w:val="NormalTok" /></w:rPr><w:t xml:space="preserve">  </w:t></w:r><w:r><w:rPr><w:rStyle w:val="ControlFlowTok" /></w:rPr><w:t xml:space="preserve">for</w:t></w:r><w:r><w:rPr><w:rStyle w:val="NormalTok" /></w:rPr><w:t xml:space="preserve"> </w:t></w:r><w:r><w:rPr><w:rStyle w:val="KeywordTok" /></w:rPr><w:t xml:space="preserve">(</w:t></w:r><w:r><w:rPr><w:rStyle w:val="ExtensionTok" /></w:rPr><w:t xml:space="preserve">size_t</w:t></w:r><w:r><w:rPr><w:rStyle w:val="NormalTok" /></w:rPr><w:t xml:space="preserve"> i = 0</w:t></w:r><w:r><w:rPr><w:rStyle w:val="KeywordTok" /></w:rPr><w:t xml:space="preserve">;</w:t></w:r><w:r><w:rPr><w:rStyle w:val="NormalTok" /></w:rPr><w:t xml:space="preserve"> </w:t></w:r><w:r><w:rPr><w:rStyle w:val="ExtensionTok" /></w:rPr><w:t xml:space="preserve">i</w:t></w:r><w:r><w:rPr><w:rStyle w:val="NormalTok" /></w:rPr><w:t xml:space="preserve"> </w:t></w:r><w:r><w:rPr><w:rStyle w:val="OperatorTok" /></w:rPr><w:t xml:space="preserve">&lt;</w:t></w:r><w:r><w:rPr><w:rStyle w:val="NormalTok" /></w:rPr><w:t xml:space="preserve"> list_size</w:t></w:r><w:r><w:rPr><w:rStyle w:val="ErrorTok" /></w:rPr><w:t xml:space="preserve">(</w:t></w:r><w:r><w:rPr><w:rStyle w:val="ExtensionTok" /></w:rPr><w:t xml:space="preserve">list</w:t></w:r><w:r><w:rPr><w:rStyle w:val="KeywordTok" /></w:rPr><w:t xml:space="preserve">);</w:t></w:r><w:r><w:rPr><w:rStyle w:val="NormalTok" /></w:rPr><w:t xml:space="preserve"> </w:t></w:r><w:r><w:rPr><w:rStyle w:val="ExtensionTok" /></w:rPr><w:t xml:space="preserve">++i</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v = </w:t></w:r><w:r><w:rPr><w:rStyle w:val="ErrorTok" /></w:rPr><w:t xml:space="preserve">(</w:t></w:r><w:r><w:rPr><w:rStyle w:val="ExtensionTok" /></w:rPr><w:t xml:space="preserve">int</w:t></w:r><w:r><w:rPr><w:rStyle w:val="NormalTok" /></w:rPr><w:t xml:space="preserve"> </w:t></w:r><w:r><w:rPr><w:rStyle w:val="PreprocessorTok" /></w:rPr><w:t xml:space="preserve">*</w:t></w:r><w:r><w:rPr><w:rStyle w:val="KeywordTok" /></w:rPr><w:t xml:space="preserve">)</w:t></w:r><w:r><w:rPr><w:rStyle w:val="ExtensionTok" /></w:rPr><w:t xml:space="preserve">list_get</w:t></w:r><w:r><w:rPr><w:rStyle w:val="ErrorTok" /></w:rPr><w:t xml:space="preserve">(</w:t></w:r><w:r><w:rPr><w:rStyle w:val="ExtensionTok" /></w:rPr><w:t xml:space="preserve">list,</w:t></w:r><w:r><w:rPr><w:rStyle w:val="NormalTok" /></w:rPr><w:t xml:space="preserve"> i</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v</w:t></w:r><w:r><w:rPr><w:rStyle w:val="KeywordTok" /></w:rPr><w:t xml:space="preserve">);</w:t></w:r><w:r><w:br /></w:r><w:r><w:rPr><w:rStyle w:val="NormalTok" /></w:rPr><w:t xml:space="preserve">    </w:t></w:r><w:r><w:rPr><w:rStyle w:val="ExtensionTok" /></w:rPr><w:t xml:space="preserve">/*</w:t></w:r><w:r><w:rPr><w:rStyle w:val="NormalTok" /></w:rPr><w:t xml:space="preserve"> basic sanity: dereference must be a valid int </w:t></w:r><w:r><w:rPr><w:rStyle w:val="ErrorTok" /></w:rPr><w:t xml:space="preserve">(</w:t></w:r><w:r><w:rPr><w:rStyle w:val="ExtensionTok" /></w:rPr><w:t xml:space="preserve">no</w:t></w:r><w:r><w:rPr><w:rStyle w:val="NormalTok" /></w:rPr><w:t xml:space="preserve"> further range assumptions</w:t></w:r><w:r><w:rPr><w:rStyle w:val="KeywordTok" /></w:rPr><w:t xml:space="preserve">)</w:t></w:r><w:r><w:rPr><w:rStyle w:val="NormalTok" /></w:rPr><w:t xml:space="preserve"> </w:t></w:r><w:r><w:rPr><w:rStyle w:val="ExtensionTok" /></w:rPr><w:t xml:space="preserve">*/</w:t></w:r><w:r><w:br /></w:r><w:r><w:rPr><w:rStyle w:val="NormalTok" /></w:rPr><w:t xml:space="preserve">    </w:t></w:r><w:r><w:rPr><w:rStyle w:val="KeywordTok" /></w:rPr><w:t xml:space="preserve">(</w:t></w:r><w:r><w:rPr><w:rStyle w:val="ExtensionTok" /></w:rPr><w:t xml:space="preserve">void</w:t></w:r><w:r><w:rPr><w:rStyle w:val="KeywordTok" /></w:rPr><w:t xml:space="preserve">)</w:t></w:r><w:r><w:rPr><w:rStyle w:val="ExtensionTok" /></w:rPr><w:t xml:space="preserve">*v</w:t></w:r><w:r><w:rPr><w:rStyle w:val="KeywordTok" /></w:rPr><w:t xml:space="preserve">;</w:t></w:r><w:r><w:br /></w:r><w:r><w:rPr><w:rStyle w:val="NormalTok" /></w:rPr><w:t xml:space="preserve">  </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generate_list_uses_random_string</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w:t></w:r><w:r><w:rPr><w:rStyle w:val="NormalTok" /></w:rPr><w:t xml:space="preserve"> generate 8 random strings </w:t></w:r><w:r><w:rPr><w:rStyle w:val="ErrorTok" /></w:rPr><w:t xml:space="preserve">(</w:t></w:r><w:r><w:rPr><w:rStyle w:val="ExtensionTok" /></w:rPr><w:t xml:space="preserve">non-</w:t></w:r><w:r><w:rPr><w:rStyle w:val="StringTok" /></w:rPr><w:t xml:space="preserve">&quot;int&quot;</w:t></w:r><w:r><w:rPr><w:rStyle w:val="NormalTok" /></w:rPr><w:t xml:space="preserve"> branch</w:t></w:r><w:r><w:rPr><w:rStyle w:val="KeywordTok" /></w:rPr><w:t xml:space="preserve">)</w:t></w:r><w:r><w:rPr><w:rStyle w:val="NormalTok" /></w:rPr><w:t xml:space="preserve"> </w:t></w:r><w:r><w:rPr><w:rStyle w:val="ExtensionTok" /></w:rPr><w:t xml:space="preserve">*/</w:t></w:r><w:r><w:br /></w:r><w:r><w:rPr><w:rStyle w:val="NormalTok" /></w:rPr><w:t xml:space="preserve">  </w:t></w:r><w:r><w:rPr><w:rStyle w:val="ExtensionTok" /></w:rPr><w:t xml:space="preserve">generate_list</w:t></w:r><w:r><w:rPr><w:rStyle w:val="ErrorTok" /></w:rPr><w:t xml:space="preserve">(</w:t></w:r><w:r><w:rPr><w:rStyle w:val="ExtensionTok" /></w:rPr><w:t xml:space="preserve">list,</w:t></w:r><w:r><w:rPr><w:rStyle w:val="NormalTok" /></w:rPr><w:t xml:space="preserve"> </w:t></w:r><w:r><w:rPr><w:rStyle w:val="StringTok" /></w:rPr><w:t xml:space="preserve">&quot;str&quot;</w:t></w:r><w:r><w:rPr><w:rStyle w:val="NormalTok" /></w:rPr><w:t xml:space="preserve">, 8</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8,</w:t></w:r><w:r><w:rPr><w:rStyle w:val="NormalTok" /></w:rPr><w:t xml:space="preserve"> list_size</w:t></w:r><w:r><w:rPr><w:rStyle w:val="ErrorTok" /></w:rPr><w:t xml:space="preserve">(</w:t></w:r><w:r><w:rPr><w:rStyle w:val="ExtensionTok" /></w:rPr><w:t xml:space="preserve">list</w:t></w:r><w:r><w:rPr><w:rStyle w:val="KeywordTok" /></w:rPr><w:t xml:space="preserve">));</w:t></w:r><w:r><w:br /></w:r><w:r><w:br /></w:r><w:r><w:rPr><w:rStyle w:val="NormalTok" /></w:rPr><w:t xml:space="preserve">  </w:t></w:r><w:r><w:rPr><w:rStyle w:val="ControlFlowTok" /></w:rPr><w:t xml:space="preserve">for</w:t></w:r><w:r><w:rPr><w:rStyle w:val="NormalTok" /></w:rPr><w:t xml:space="preserve"> </w:t></w:r><w:r><w:rPr><w:rStyle w:val="KeywordTok" /></w:rPr><w:t xml:space="preserve">(</w:t></w:r><w:r><w:rPr><w:rStyle w:val="ExtensionTok" /></w:rPr><w:t xml:space="preserve">size_t</w:t></w:r><w:r><w:rPr><w:rStyle w:val="NormalTok" /></w:rPr><w:t xml:space="preserve"> i = 0</w:t></w:r><w:r><w:rPr><w:rStyle w:val="KeywordTok" /></w:rPr><w:t xml:space="preserve">;</w:t></w:r><w:r><w:rPr><w:rStyle w:val="NormalTok" /></w:rPr><w:t xml:space="preserve"> </w:t></w:r><w:r><w:rPr><w:rStyle w:val="ExtensionTok" /></w:rPr><w:t xml:space="preserve">i</w:t></w:r><w:r><w:rPr><w:rStyle w:val="NormalTok" /></w:rPr><w:t xml:space="preserve"> </w:t></w:r><w:r><w:rPr><w:rStyle w:val="OperatorTok" /></w:rPr><w:t xml:space="preserve">&lt;</w:t></w:r><w:r><w:rPr><w:rStyle w:val="NormalTok" /></w:rPr><w:t xml:space="preserve"> list_size</w:t></w:r><w:r><w:rPr><w:rStyle w:val="ErrorTok" /></w:rPr><w:t xml:space="preserve">(</w:t></w:r><w:r><w:rPr><w:rStyle w:val="ExtensionTok" /></w:rPr><w:t xml:space="preserve">list</w:t></w:r><w:r><w:rPr><w:rStyle w:val="KeywordTok" /></w:rPr><w:t xml:space="preserve">);</w:t></w:r><w:r><w:rPr><w:rStyle w:val="NormalTok" /></w:rPr><w:t xml:space="preserve"> </w:t></w:r><w:r><w:rPr><w:rStyle w:val="ExtensionTok" /></w:rPr><w:t xml:space="preserve">++i</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char</w:t></w:r><w:r><w:rPr><w:rStyle w:val="NormalTok" /></w:rPr><w:t xml:space="preserve"> </w:t></w:r><w:r><w:rPr><w:rStyle w:val="PreprocessorTok" /></w:rPr><w:t xml:space="preserve">*</w:t></w:r><w:r><w:rPr><w:rStyle w:val="NormalTok" /></w:rPr><w:t xml:space="preserve">s = </w:t></w:r><w:r><w:rPr><w:rStyle w:val="ErrorTok" /></w:rPr><w:t xml:space="preserve">(</w:t></w:r><w:r><w:rPr><w:rStyle w:val="ExtensionTok" /></w:rPr><w:t xml:space="preserve">char</w:t></w:r><w:r><w:rPr><w:rStyle w:val="NormalTok" /></w:rPr><w:t xml:space="preserve"> </w:t></w:r><w:r><w:rPr><w:rStyle w:val="PreprocessorTok" /></w:rPr><w:t xml:space="preserve">*</w:t></w:r><w:r><w:rPr><w:rStyle w:val="KeywordTok" /></w:rPr><w:t xml:space="preserve">)</w:t></w:r><w:r><w:rPr><w:rStyle w:val="ExtensionTok" /></w:rPr><w:t xml:space="preserve">list_get</w:t></w:r><w:r><w:rPr><w:rStyle w:val="ErrorTok" /></w:rPr><w:t xml:space="preserve">(</w:t></w:r><w:r><w:rPr><w:rStyle w:val="ExtensionTok" /></w:rPr><w:t xml:space="preserve">list,</w:t></w:r><w:r><w:rPr><w:rStyle w:val="NormalTok" /></w:rPr><w:t xml:space="preserve"> i</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s</w:t></w:r><w:r><w:rPr><w:rStyle w:val="KeywordTok" /></w:rPr><w:t xml:space="preserve">);</w:t></w:r><w:r><w:br /></w:r><w:r><w:br /></w:r><w:r><w:rPr><w:rStyle w:val="NormalTok" /></w:rPr><w:t xml:space="preserve">    </w:t></w:r><w:r><w:rPr><w:rStyle w:val="ExtensionTok" /></w:rPr><w:t xml:space="preserve">size_t</w:t></w:r><w:r><w:rPr><w:rStyle w:val="NormalTok" /></w:rPr><w:t xml:space="preserve"> len = strlen</w:t></w:r><w:r><w:rPr><w:rStyle w:val="ErrorTok" /></w:rPr><w:t xml:space="preserve">(</w:t></w:r><w:r><w:rPr><w:rStyle w:val="ExtensionTok" /></w:rPr><w:t xml:space="preserve">s</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en</w:t></w:r><w:r><w:rPr><w:rStyle w:val="NormalTok" /></w:rPr><w:t xml:space="preserve"> </w:t></w:r><w:r><w:rPr><w:rStyle w:val="OperatorTok" /></w:rPr><w:t xml:space="preserve">&gt;</w:t></w:r><w:r><w:rPr><w:rStyle w:val="NormalTok" /></w:rPr><w:t xml:space="preserve">= 5 </w:t></w:r><w:r><w:rPr><w:rStyle w:val="KeywordTok" /></w:rPr><w:t xml:space="preserve">&amp;&amp;</w:t></w:r><w:r><w:rPr><w:rStyle w:val="NormalTok" /></w:rPr><w:t xml:space="preserve"> </w:t></w:r><w:r><w:rPr><w:rStyle w:val="ExtensionTok" /></w:rPr><w:t xml:space="preserve">len</w:t></w:r><w:r><w:rPr><w:rStyle w:val="NormalTok" /></w:rPr><w:t xml:space="preserve"> </w:t></w:r><w:r><w:rPr><w:rStyle w:val="OperatorTok" /></w:rPr><w:t xml:space="preserve">&lt;</w:t></w:r><w:r><w:rPr><w:rStyle w:val="NormalTok" /></w:rPr><w:t xml:space="preserve">= 15</w:t></w:r><w:r><w:rPr><w:rStyle w:val="KeywordTok" /></w:rPr><w:t xml:space="preserve">);</w:t></w:r><w:r><w:br /></w:r><w:r><w:br /></w:r><w:r><w:rPr><w:rStyle w:val="NormalTok" /></w:rPr><w:t xml:space="preserve">    </w:t></w:r><w:r><w:rPr><w:rStyle w:val="ControlFlowTok" /></w:rPr><w:t xml:space="preserve">for</w:t></w:r><w:r><w:rPr><w:rStyle w:val="NormalTok" /></w:rPr><w:t xml:space="preserve"> </w:t></w:r><w:r><w:rPr><w:rStyle w:val="KeywordTok" /></w:rPr><w:t xml:space="preserve">(</w:t></w:r><w:r><w:rPr><w:rStyle w:val="ExtensionTok" /></w:rPr><w:t xml:space="preserve">size_t</w:t></w:r><w:r><w:rPr><w:rStyle w:val="NormalTok" /></w:rPr><w:t xml:space="preserve"> j = 0</w:t></w:r><w:r><w:rPr><w:rStyle w:val="KeywordTok" /></w:rPr><w:t xml:space="preserve">;</w:t></w:r><w:r><w:rPr><w:rStyle w:val="NormalTok" /></w:rPr><w:t xml:space="preserve"> </w:t></w:r><w:r><w:rPr><w:rStyle w:val="ExtensionTok" /></w:rPr><w:t xml:space="preserve">j</w:t></w:r><w:r><w:rPr><w:rStyle w:val="NormalTok" /></w:rPr><w:t xml:space="preserve"> </w:t></w:r><w:r><w:rPr><w:rStyle w:val="OperatorTok" /></w:rPr><w:t xml:space="preserve">&lt;</w:t></w:r><w:r><w:rPr><w:rStyle w:val="NormalTok" /></w:rPr><w:t xml:space="preserve"> len</w:t></w:r><w:r><w:rPr><w:rStyle w:val="KeywordTok" /></w:rPr><w:t xml:space="preserve">;</w:t></w:r><w:r><w:rPr><w:rStyle w:val="NormalTok" /></w:rPr><w:t xml:space="preserve"> </w:t></w:r><w:r><w:rPr><w:rStyle w:val="ExtensionTok" /></w:rPr><w:t xml:space="preserve">++j</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TEST_ASSERT_TRUE</w:t></w:r><w:r><w:rPr><w:rStyle w:val="ErrorTok" /></w:rPr><w:t xml:space="preserve">(</w:t></w:r><w:r><w:rPr><w:rStyle w:val="VariableTok" /></w:rPr><w:t xml:space="preserve">s</w:t></w:r><w:r><w:rPr><w:rStyle w:val="OperatorTok" /></w:rPr><w:t xml:space="preserve">[</w:t></w:r><w:r><w:rPr><w:rStyle w:val="NormalTok" /></w:rPr><w:t xml:space="preserve">j</w:t></w:r><w:r><w:rPr><w:rStyle w:val="OperatorTok" /></w:rPr><w:t xml:space="preserve">]</w:t></w:r><w:r><w:rPr><w:rStyle w:val="NormalTok" /></w:rPr><w:t xml:space="preserve"> </w:t></w:r><w:r><w:rPr><w:rStyle w:val="OperatorTok" /></w:rPr><w:t xml:space="preserve">&gt;</w:t></w:r><w:r><w:rPr><w:rStyle w:val="NormalTok" /></w:rPr><w:t xml:space="preserve">= </w:t></w:r><w:r><w:rPr><w:rStyle w:val="StringTok" /></w:rPr><w:t xml:space="preserve">&#39;a&#39;</w:t></w:r><w:r><w:rPr><w:rStyle w:val="NormalTok" /></w:rPr><w:t xml:space="preserve"> </w:t></w:r><w:r><w:rPr><w:rStyle w:val="KeywordTok" /></w:rPr><w:t xml:space="preserve">&amp;&amp;</w:t></w:r><w:r><w:rPr><w:rStyle w:val="NormalTok" /></w:rPr><w:t xml:space="preserve"> </w:t></w:r><w:r><w:rPr><w:rStyle w:val="VariableTok" /></w:rPr><w:t xml:space="preserve">s</w:t></w:r><w:r><w:rPr><w:rStyle w:val="OperatorTok" /></w:rPr><w:t xml:space="preserve">[</w:t></w:r><w:r><w:rPr><w:rStyle w:val="NormalTok" /></w:rPr><w:t xml:space="preserve">j</w:t></w:r><w:r><w:rPr><w:rStyle w:val="OperatorTok" /></w:rPr><w:t xml:space="preserve">]</w:t></w:r><w:r><w:rPr><w:rStyle w:val="NormalTok" /></w:rPr><w:t xml:space="preserve"> </w:t></w:r><w:r><w:rPr><w:rStyle w:val="OperatorTok" /></w:rPr><w:t xml:space="preserve">&lt;</w:t></w:r><w:r><w:rPr><w:rStyle w:val="NormalTok" /></w:rPr><w:t xml:space="preserve">= </w:t></w:r><w:r><w:rPr><w:rStyle w:val="StringTok" /></w:rPr><w:t xml:space="preserve">&#39;z&#39;</w:t></w:r><w:r><w:rPr><w:rStyle w:val="KeywordTok" /></w:rPr><w:t xml:space="preserve">);</w:t></w:r><w:r><w:br /></w:r><w:r><w:rPr><w:rStyle w:val="NormalTok" /></w:rPr><w:t xml:space="preserve">    </w:t></w:r><w:r><w:rPr><w:rStyle w:val="KeywordTok" /></w:rPr><w:t xml:space="preserve">}</w:t></w:r><w:r><w:br /></w:r><w:r><w:rPr><w:rStyle w:val="NormalTok" /></w:rPr><w:t xml:space="preserve">  </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br /></w:r><w:r><w:br /></w:r><w:r><w:rPr><w:rStyle w:val="ExtensionTok" /></w:rPr><w:t xml:space="preserve">int</w:t></w:r><w:r><w:rPr><w:rStyle w:val="NormalTok" /></w:rPr><w:t xml:space="preserve"> main</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FunctionTok" /></w:rPr><w:t xml:space="preserve">UNITY_BEGIN()</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list_create</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list_append</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list_insert</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list_insert_and_remove</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list_size_null</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list_is_empty_null</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list_get_error</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insert_error</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append_error</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list_remove_error</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compare_int</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compare_str</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sort_int</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sort_str</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merge_int</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merge_str</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is_sorted_descending_int</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split</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split_sort_merge</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sort_guard_conditions</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split_guard_conditions</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split_internal_middle</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split_index_zero_moves_all_nodes</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is_sorted_guard_conditions</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is_sorted_detects_unsorted_pair</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generate_random_string_chars_and_length</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generate_list_ints</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generate_list_uses_random_string</w:t></w:r><w:r><w:rPr><w:rStyle w:val="KeywordTok" /></w:rPr><w:t xml:space="preserve">);</w:t></w:r><w:r><w:br /></w:r><w:r><w:rPr><w:rStyle w:val="NormalTok" /></w:rPr><w:t xml:space="preserve">  </w:t></w:r><w:r><w:rPr><w:rStyle w:val="ControlFlowTok" /></w:rPr><w:t xml:space="preserve">return</w:t></w:r><w:r><w:rPr><w:rStyle w:val="NormalTok" /></w:rPr><w:t xml:space="preserve"> </w:t></w:r><w:r><w:rPr><w:rStyle w:val="FunctionTok" /></w:rPr><w:t xml:space="preserve">UNITY_END()</w:t></w:r><w:r><w:rPr><w:rStyle w:val="KeywordTok" /></w:rPr><w:t xml:space="preserve">;</w:t></w:r><w:r><w:br /></w:r><w:r><w:rPr><w:rStyle w:val="ExtensionTok" /></w:rPr><w:t xml:space="preserve">}</w:t></w:r><w:r><w:rPr><w:rStyle w:val="KeywordTok" /></w:rPr><w:t xml:space="preserve">```</w:t></w:r><w:r><w:br /></w:r><w:r><w:br /></w:r><w:r><w:br /></w:r><w:r><w:br /></w:r><w:r><w:rPr><w:rStyle w:val="ExtensionTok" /></w:rPr><w:t xml:space="preserve">---</w:t></w:r><w:r><w:br /></w:r><w:r><w:br /></w:r><w:r><w:rPr><w:rStyle w:val="CommentTok" /></w:rPr><w:t xml:space="preserve">## README</w:t></w:r><w:r><w:br /></w:r><w:r><w:rPr><w:rStyle w:val="KeywordTok" /></w:rPr><w:t xml:space="preserve">```</w:t></w:r><w:r><w:rPr><w:rStyle w:val="NormalTok" /></w:rPr><w:t xml:space="preserve">markdown</w:t></w:r><w:r><w:br /></w:r><w:r><w:rPr><w:rStyle w:val="CommentTok" /></w:rPr><w:t xml:space="preserve"># Project 2 - Multithreaded Sorting Application</w:t></w:r><w:r><w:br /></w:r><w:r><w:br /></w:r><w:r><w:rPr><w:rStyle w:val="ExtensionTok" /></w:rPr><w:t xml:space="preserve">-</w:t></w:r><w:r><w:rPr><w:rStyle w:val="NormalTok" /></w:rPr><w:t xml:space="preserve"> Name: Emily Newton</w:t></w:r><w:r><w:br /></w:r><w:r><w:rPr><w:rStyle w:val="ExtensionTok" /></w:rPr><w:t xml:space="preserve">-</w:t></w:r><w:r><w:rPr><w:rStyle w:val="NormalTok" /></w:rPr><w:t xml:space="preserve"> Email: emilynewton@u.boisestate.edu</w:t></w:r><w:r><w:br /></w:r><w:r><w:rPr><w:rStyle w:val="ExtensionTok" /></w:rPr><w:t xml:space="preserve">-</w:t></w:r><w:r><w:rPr><w:rStyle w:val="NormalTok" /></w:rPr><w:t xml:space="preserve"> Class: 452-002</w:t></w:r><w:r><w:br /></w:r><w:r><w:br /></w:r><w:r><w:rPr><w:rStyle w:val="CommentTok" /></w:rPr><w:t xml:space="preserve">## Known Bugs or Issues</w:t></w:r><w:r><w:br /></w:r><w:r><w:br /></w:r><w:r><w:rPr><w:rStyle w:val="ExtensionTok" /></w:rPr><w:t xml:space="preserve">No</w:t></w:r><w:r><w:rPr><w:rStyle w:val="NormalTok" /></w:rPr><w:t xml:space="preserve"> known bugs or issues! </w:t></w:r><w:r><w:br /></w:r><w:r><w:br /></w:r><w:r><w:rPr><w:rStyle w:val="CommentTok" /></w:rPr><w:t xml:space="preserve">## Experience</w:t></w:r><w:r><w:br /></w:r><w:r><w:br /></w:r><w:r><w:rPr><w:rStyle w:val="ExtensionTok" /></w:rPr><w:t xml:space="preserve">This</w:t></w:r><w:r><w:rPr><w:rStyle w:val="NormalTok" /></w:rPr><w:t xml:space="preserve"> project was such a doozy for me. I was struggling to understand what the instructions wanted. I couldn</w:t></w:r><w:r><w:rPr><w:rStyle w:val="StringTok" /></w:rPr><w:t xml:space="preserve">&#39;t understand how to split the list, and if that was even the right thing to do. The second task said that there was only supposed to be one list the threads were fired on, but then the merge function took in two list pointers as the parameters. I just decided to make a split function in my lab.c and split after generating a random list. The threading made sense to me though. Luckily, I have worked with threads before. I chose to do an insertion sort without any rhyme or reason, but it worked out well. I also added a function to generate a random string for data in the randomized linked list and then a function to generate a linked list with random data whether it be integers or strings. This made it really easy to work with in regards to the command arguments and cleaned up my main.c. My favorite part was learning about function pointers. I didn&#39;</w:t></w:r><w:r><w:rPr><w:rStyle w:val="NormalTok" /></w:rPr><w:t xml:space="preserve">t know that it was possible to pass in one function but have it mean two different things depending on the context. I had the compare_int and compare_str under my Compare function pointer and it was cool that I could just use that function pointer without having to switch between the two functions.  </w:t></w:r></w:p>
    <w:p><w:r><w:pict><v:rect style="width:0;height:1.5pt" o:hralign="center" o:hrstd="t" o:hr="t" /></w:pict></w:r></w:p>
    <w:bookmarkEnd w:id="27" />
    <w:bookmarkEnd w:id="28" />
    <w:bookmarkStart w:id="29" w:name="end-of-report" />
    <w:p><w:pPr><w:pStyle w:val="Heading2" /></w:pPr><w:r><w:t xml:space="preserve">End of Report</w:t></w:r></w:p>
    <w:p><w:pPr><w:pStyle w:val="FirstParagraph" /></w:pPr><w:r><w:t xml:space="preserve">Report generated on 09/29/2025 at 05:53:02</w:t></w:r></w:p>
    <w:p><w:r><w:pict><v:rect style="width:0;height:1.5pt" o:hralign="center" o:hrstd="t" o:hr="t" /></w:pict></w:r></w:p>
    <w:bookmarkEnd w:id="29" />
    <w:bookmarkStart w:id="30" w:name="github-info" />
    <w:p><w:pPr><w:pStyle w:val="Heading2" /></w:pPr><w:r><w:t xml:space="preserve">GitHub Info</w:t></w:r></w:p>
    <w:p><w:pPr><w:pStyle w:val="Compact" /><w:numPr><w:ilvl w:val="0" /><w:numId w:val="1002" /></w:numPr></w:pPr><w:r><w:t xml:space="preserve">GitHub repo name: emilynewton/P1-Simple-Linked-List</w:t></w:r></w:p>
    <w:p><w:pPr><w:pStyle w:val="Compact" /><w:numPr><w:ilvl w:val="0" /><w:numId w:val="1002" /></w:numPr></w:pPr><w:r><w:t xml:space="preserve">The repository visibility is public.</w:t></w:r></w:p>
    <w:p><w:pPr><w:pStyle w:val="Compact" /><w:numPr><w:ilvl w:val="0" /><w:numId w:val="1002" /></w:numPr></w:pPr><w:r><w:t xml:space="preserve">The workflow was triggered by emilynewton</w:t></w:r></w:p>
    <w:p><w:pPr><w:pStyle w:val="FirstParagraph" /></w:pPr><w:r><w:t xml:space="preserve">Hash is committed to repo as submission-report-hash.txt</w:t></w:r></w:p>
    <w:p><w:pPr><w:pStyle w:val="BodyText" /></w:pPr><w:r><w:t xml:space="preserve">0d9be9303ff6cc0ae81b5c1fd6cafd6a781942c0bc705a6d9942e4e995bb78da submission-report.md</w:t></w:r><w:r><w:t xml:space="preserve"> </w:t></w:r><w:r><w:t xml:space="preserve">94d105ef865785ff7c79933a1a8d5ad366ccba08932f55bac5ea5952ba666fc8 submission-report.md</w:t></w:r><w:r><w:t xml:space="preserve"> </w:t></w:r><w:r><w:t xml:space="preserve">cb7e2d01bdb8ca6b1e479cd305fe5e4d8bb61809066c86976b3140afdeee24d3 submission-report.md</w:t></w:r><w:r><w:t xml:space="preserve"> </w:t></w:r><w:r><w:t xml:space="preserve">e9400931b27189893c1ebffa0ce7cdb578606a67d26203ee57ed57d02d2c622a submission-report.md</w:t></w:r><w:r><w:t xml:space="preserve"> </w:t></w:r><w:r><w:t xml:space="preserve">a70a94cbb8cf7ab6bf0613ae841b4ac3d429f66b612e0792d1c62939ca14b9a7 submission-report.md</w:t></w:r><w:r><w:t xml:space="preserve"> </w:t></w:r><w:r><w:t xml:space="preserve">5574ce089be2e71e90586cc239335c54865b6542515da37e4ba9f50c75c12339 submission-report.md</w:t></w:r><w:r><w:t xml:space="preserve"> </w:t></w:r><w:r><w:t xml:space="preserve">88677025c3b9d7ec42f6b05b1df56885b5ee198b28bc1b2909f573f0017bb425 submission-report.md</w:t></w:r></w:p>
    <w:bookmarkEnd w:id="30" />
    <w:bookmarkEnd w:id="31" />
    <w:sectPr />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9T05:53:03Z</dcterms:created>
  <dcterms:modified xsi:type="dcterms:W3CDTF">2025-09-29T05:53:03Z</dcterms:modified>
</cp:coreProperties>
</file>

<file path=docProps/custom.xml><?xml version="1.0" encoding="utf-8"?>
<Properties xmlns="http://schemas.openxmlformats.org/officeDocument/2006/custom-properties" xmlns:vt="http://schemas.openxmlformats.org/officeDocument/2006/docPropsVTypes"/>
</file>